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7E6F5A" w14:textId="77777777" w:rsidR="009E4B2C" w:rsidRPr="00F16B8D" w:rsidRDefault="009E4B2C" w:rsidP="004B6863">
      <w:pPr>
        <w:spacing w:before="7"/>
        <w:jc w:val="both"/>
        <w:rPr>
          <w:rFonts w:ascii="Times New Roman" w:eastAsia="Times New Roman" w:hAnsi="Times New Roman" w:cs="Times New Roman"/>
          <w:noProof/>
          <w:sz w:val="24"/>
          <w:szCs w:val="24"/>
          <w:lang w:val="tr-TR"/>
        </w:rPr>
      </w:pPr>
    </w:p>
    <w:p w14:paraId="3882A32B" w14:textId="77777777" w:rsidR="009E4B2C" w:rsidRPr="004B6863" w:rsidRDefault="0021635A" w:rsidP="005019CC">
      <w:pPr>
        <w:spacing w:line="200" w:lineRule="atLeast"/>
        <w:ind w:left="4257"/>
        <w:rPr>
          <w:rFonts w:ascii="Times New Roman" w:eastAsia="Times New Roman" w:hAnsi="Times New Roman" w:cs="Times New Roman"/>
          <w:noProof/>
          <w:sz w:val="24"/>
          <w:szCs w:val="24"/>
          <w:lang w:val="tr-TR"/>
        </w:rPr>
      </w:pPr>
      <w:r w:rsidRPr="004B6863">
        <w:rPr>
          <w:rFonts w:ascii="Times New Roman" w:eastAsia="Times New Roman" w:hAnsi="Times New Roman" w:cs="Times New Roman"/>
          <w:noProof/>
          <w:sz w:val="24"/>
          <w:szCs w:val="24"/>
          <w:lang w:val="tr-TR" w:eastAsia="tr-TR"/>
        </w:rPr>
        <mc:AlternateContent>
          <mc:Choice Requires="wpg">
            <w:drawing>
              <wp:inline distT="0" distB="0" distL="0" distR="0" wp14:anchorId="1B2A228F" wp14:editId="3A7C767B">
                <wp:extent cx="559435" cy="787400"/>
                <wp:effectExtent l="7620" t="4445" r="4445" b="8255"/>
                <wp:docPr id="126" name="Group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9435" cy="787400"/>
                          <a:chOff x="0" y="0"/>
                          <a:chExt cx="881" cy="1240"/>
                        </a:xfrm>
                      </wpg:grpSpPr>
                      <wpg:grpSp>
                        <wpg:cNvPr id="127" name="Group 63"/>
                        <wpg:cNvGrpSpPr>
                          <a:grpSpLocks/>
                        </wpg:cNvGrpSpPr>
                        <wpg:grpSpPr bwMode="auto">
                          <a:xfrm>
                            <a:off x="0" y="755"/>
                            <a:ext cx="881" cy="485"/>
                            <a:chOff x="0" y="755"/>
                            <a:chExt cx="881" cy="485"/>
                          </a:xfrm>
                        </wpg:grpSpPr>
                        <wps:wsp>
                          <wps:cNvPr id="128" name="Freeform 65"/>
                          <wps:cNvSpPr>
                            <a:spLocks/>
                          </wps:cNvSpPr>
                          <wps:spPr bwMode="auto">
                            <a:xfrm>
                              <a:off x="0" y="755"/>
                              <a:ext cx="881" cy="485"/>
                            </a:xfrm>
                            <a:custGeom>
                              <a:avLst/>
                              <a:gdLst>
                                <a:gd name="T0" fmla="*/ 2 w 881"/>
                                <a:gd name="T1" fmla="+- 0 755 755"/>
                                <a:gd name="T2" fmla="*/ 755 h 485"/>
                                <a:gd name="T3" fmla="*/ 1 w 881"/>
                                <a:gd name="T4" fmla="+- 0 775 755"/>
                                <a:gd name="T5" fmla="*/ 775 h 485"/>
                                <a:gd name="T6" fmla="*/ 0 w 881"/>
                                <a:gd name="T7" fmla="+- 0 794 755"/>
                                <a:gd name="T8" fmla="*/ 794 h 485"/>
                                <a:gd name="T9" fmla="*/ 0 w 881"/>
                                <a:gd name="T10" fmla="+- 0 799 755"/>
                                <a:gd name="T11" fmla="*/ 799 h 485"/>
                                <a:gd name="T12" fmla="*/ 6 w 881"/>
                                <a:gd name="T13" fmla="+- 0 868 755"/>
                                <a:gd name="T14" fmla="*/ 868 h 485"/>
                                <a:gd name="T15" fmla="*/ 22 w 881"/>
                                <a:gd name="T16" fmla="+- 0 936 755"/>
                                <a:gd name="T17" fmla="*/ 936 h 485"/>
                                <a:gd name="T18" fmla="*/ 49 w 881"/>
                                <a:gd name="T19" fmla="+- 0 1000 755"/>
                                <a:gd name="T20" fmla="*/ 1000 h 485"/>
                                <a:gd name="T21" fmla="*/ 85 w 881"/>
                                <a:gd name="T22" fmla="+- 0 1058 755"/>
                                <a:gd name="T23" fmla="*/ 1058 h 485"/>
                                <a:gd name="T24" fmla="*/ 129 w 881"/>
                                <a:gd name="T25" fmla="+- 0 1110 755"/>
                                <a:gd name="T26" fmla="*/ 1110 h 485"/>
                                <a:gd name="T27" fmla="*/ 180 w 881"/>
                                <a:gd name="T28" fmla="+- 0 1154 755"/>
                                <a:gd name="T29" fmla="*/ 1154 h 485"/>
                                <a:gd name="T30" fmla="*/ 238 w 881"/>
                                <a:gd name="T31" fmla="+- 0 1190 755"/>
                                <a:gd name="T32" fmla="*/ 1190 h 485"/>
                                <a:gd name="T33" fmla="*/ 301 w 881"/>
                                <a:gd name="T34" fmla="+- 0 1217 755"/>
                                <a:gd name="T35" fmla="*/ 1217 h 485"/>
                                <a:gd name="T36" fmla="*/ 369 w 881"/>
                                <a:gd name="T37" fmla="+- 0 1234 755"/>
                                <a:gd name="T38" fmla="*/ 1234 h 485"/>
                                <a:gd name="T39" fmla="*/ 440 w 881"/>
                                <a:gd name="T40" fmla="+- 0 1240 755"/>
                                <a:gd name="T41" fmla="*/ 1240 h 485"/>
                                <a:gd name="T42" fmla="*/ 476 w 881"/>
                                <a:gd name="T43" fmla="+- 0 1238 755"/>
                                <a:gd name="T44" fmla="*/ 1238 h 485"/>
                                <a:gd name="T45" fmla="*/ 546 w 881"/>
                                <a:gd name="T46" fmla="+- 0 1227 755"/>
                                <a:gd name="T47" fmla="*/ 1227 h 485"/>
                                <a:gd name="T48" fmla="*/ 612 w 881"/>
                                <a:gd name="T49" fmla="+- 0 1205 755"/>
                                <a:gd name="T50" fmla="*/ 1205 h 485"/>
                                <a:gd name="T51" fmla="*/ 672 w 881"/>
                                <a:gd name="T52" fmla="+- 0 1174 755"/>
                                <a:gd name="T53" fmla="*/ 1174 h 485"/>
                                <a:gd name="T54" fmla="*/ 727 w 881"/>
                                <a:gd name="T55" fmla="+- 0 1134 755"/>
                                <a:gd name="T56" fmla="*/ 1134 h 485"/>
                                <a:gd name="T57" fmla="*/ 775 w 881"/>
                                <a:gd name="T58" fmla="+- 0 1086 755"/>
                                <a:gd name="T59" fmla="*/ 1086 h 485"/>
                                <a:gd name="T60" fmla="*/ 815 w 881"/>
                                <a:gd name="T61" fmla="+- 0 1031 755"/>
                                <a:gd name="T62" fmla="*/ 1031 h 485"/>
                                <a:gd name="T63" fmla="*/ 844 w 881"/>
                                <a:gd name="T64" fmla="+- 0 974 755"/>
                                <a:gd name="T65" fmla="*/ 974 h 485"/>
                                <a:gd name="T66" fmla="*/ 440 w 881"/>
                                <a:gd name="T67" fmla="+- 0 974 755"/>
                                <a:gd name="T68" fmla="*/ 974 h 485"/>
                                <a:gd name="T69" fmla="*/ 413 w 881"/>
                                <a:gd name="T70" fmla="+- 0 974 755"/>
                                <a:gd name="T71" fmla="*/ 974 h 485"/>
                                <a:gd name="T72" fmla="*/ 335 w 881"/>
                                <a:gd name="T73" fmla="+- 0 964 755"/>
                                <a:gd name="T74" fmla="*/ 964 h 485"/>
                                <a:gd name="T75" fmla="*/ 261 w 881"/>
                                <a:gd name="T76" fmla="+- 0 944 755"/>
                                <a:gd name="T77" fmla="*/ 944 h 485"/>
                                <a:gd name="T78" fmla="*/ 191 w 881"/>
                                <a:gd name="T79" fmla="+- 0 915 755"/>
                                <a:gd name="T80" fmla="*/ 915 h 485"/>
                                <a:gd name="T81" fmla="*/ 127 w 881"/>
                                <a:gd name="T82" fmla="+- 0 876 755"/>
                                <a:gd name="T83" fmla="*/ 876 h 485"/>
                                <a:gd name="T84" fmla="*/ 69 w 881"/>
                                <a:gd name="T85" fmla="+- 0 829 755"/>
                                <a:gd name="T86" fmla="*/ 829 h 485"/>
                                <a:gd name="T87" fmla="*/ 18 w 881"/>
                                <a:gd name="T88" fmla="+- 0 775 755"/>
                                <a:gd name="T89" fmla="*/ 775 h 485"/>
                                <a:gd name="T90" fmla="*/ 2 w 881"/>
                                <a:gd name="T91" fmla="+- 0 755 755"/>
                                <a:gd name="T92" fmla="*/ 755 h 485"/>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 ang="0">
                                  <a:pos x="T66" y="T68"/>
                                </a:cxn>
                                <a:cxn ang="0">
                                  <a:pos x="T69" y="T71"/>
                                </a:cxn>
                                <a:cxn ang="0">
                                  <a:pos x="T72" y="T74"/>
                                </a:cxn>
                                <a:cxn ang="0">
                                  <a:pos x="T75" y="T77"/>
                                </a:cxn>
                                <a:cxn ang="0">
                                  <a:pos x="T78" y="T80"/>
                                </a:cxn>
                                <a:cxn ang="0">
                                  <a:pos x="T81" y="T83"/>
                                </a:cxn>
                                <a:cxn ang="0">
                                  <a:pos x="T84" y="T86"/>
                                </a:cxn>
                                <a:cxn ang="0">
                                  <a:pos x="T87" y="T89"/>
                                </a:cxn>
                                <a:cxn ang="0">
                                  <a:pos x="T90" y="T92"/>
                                </a:cxn>
                              </a:cxnLst>
                              <a:rect l="0" t="0" r="r" b="b"/>
                              <a:pathLst>
                                <a:path w="881" h="485">
                                  <a:moveTo>
                                    <a:pt x="2" y="0"/>
                                  </a:moveTo>
                                  <a:lnTo>
                                    <a:pt x="1" y="20"/>
                                  </a:lnTo>
                                  <a:lnTo>
                                    <a:pt x="0" y="39"/>
                                  </a:lnTo>
                                  <a:lnTo>
                                    <a:pt x="0" y="44"/>
                                  </a:lnTo>
                                  <a:lnTo>
                                    <a:pt x="6" y="113"/>
                                  </a:lnTo>
                                  <a:lnTo>
                                    <a:pt x="22" y="181"/>
                                  </a:lnTo>
                                  <a:lnTo>
                                    <a:pt x="49" y="245"/>
                                  </a:lnTo>
                                  <a:lnTo>
                                    <a:pt x="85" y="303"/>
                                  </a:lnTo>
                                  <a:lnTo>
                                    <a:pt x="129" y="355"/>
                                  </a:lnTo>
                                  <a:lnTo>
                                    <a:pt x="180" y="399"/>
                                  </a:lnTo>
                                  <a:lnTo>
                                    <a:pt x="238" y="435"/>
                                  </a:lnTo>
                                  <a:lnTo>
                                    <a:pt x="301" y="462"/>
                                  </a:lnTo>
                                  <a:lnTo>
                                    <a:pt x="369" y="479"/>
                                  </a:lnTo>
                                  <a:lnTo>
                                    <a:pt x="440" y="485"/>
                                  </a:lnTo>
                                  <a:lnTo>
                                    <a:pt x="476" y="483"/>
                                  </a:lnTo>
                                  <a:lnTo>
                                    <a:pt x="546" y="472"/>
                                  </a:lnTo>
                                  <a:lnTo>
                                    <a:pt x="612" y="450"/>
                                  </a:lnTo>
                                  <a:lnTo>
                                    <a:pt x="672" y="419"/>
                                  </a:lnTo>
                                  <a:lnTo>
                                    <a:pt x="727" y="379"/>
                                  </a:lnTo>
                                  <a:lnTo>
                                    <a:pt x="775" y="331"/>
                                  </a:lnTo>
                                  <a:lnTo>
                                    <a:pt x="815" y="276"/>
                                  </a:lnTo>
                                  <a:lnTo>
                                    <a:pt x="844" y="219"/>
                                  </a:lnTo>
                                  <a:lnTo>
                                    <a:pt x="440" y="219"/>
                                  </a:lnTo>
                                  <a:lnTo>
                                    <a:pt x="413" y="219"/>
                                  </a:lnTo>
                                  <a:lnTo>
                                    <a:pt x="335" y="209"/>
                                  </a:lnTo>
                                  <a:lnTo>
                                    <a:pt x="261" y="189"/>
                                  </a:lnTo>
                                  <a:lnTo>
                                    <a:pt x="191" y="160"/>
                                  </a:lnTo>
                                  <a:lnTo>
                                    <a:pt x="127" y="121"/>
                                  </a:lnTo>
                                  <a:lnTo>
                                    <a:pt x="69" y="74"/>
                                  </a:lnTo>
                                  <a:lnTo>
                                    <a:pt x="18" y="20"/>
                                  </a:lnTo>
                                  <a:lnTo>
                                    <a:pt x="2" y="0"/>
                                  </a:lnTo>
                                  <a:close/>
                                </a:path>
                              </a:pathLst>
                            </a:custGeom>
                            <a:solidFill>
                              <a:srgbClr val="2B308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9" name="Freeform 64"/>
                          <wps:cNvSpPr>
                            <a:spLocks/>
                          </wps:cNvSpPr>
                          <wps:spPr bwMode="auto">
                            <a:xfrm>
                              <a:off x="0" y="755"/>
                              <a:ext cx="881" cy="485"/>
                            </a:xfrm>
                            <a:custGeom>
                              <a:avLst/>
                              <a:gdLst>
                                <a:gd name="T0" fmla="*/ 879 w 881"/>
                                <a:gd name="T1" fmla="+- 0 759 755"/>
                                <a:gd name="T2" fmla="*/ 759 h 485"/>
                                <a:gd name="T3" fmla="*/ 830 w 881"/>
                                <a:gd name="T4" fmla="+- 0 814 755"/>
                                <a:gd name="T5" fmla="*/ 814 h 485"/>
                                <a:gd name="T6" fmla="*/ 774 w 881"/>
                                <a:gd name="T7" fmla="+- 0 863 755"/>
                                <a:gd name="T8" fmla="*/ 863 h 485"/>
                                <a:gd name="T9" fmla="*/ 711 w 881"/>
                                <a:gd name="T10" fmla="+- 0 903 755"/>
                                <a:gd name="T11" fmla="*/ 903 h 485"/>
                                <a:gd name="T12" fmla="*/ 643 w 881"/>
                                <a:gd name="T13" fmla="+- 0 936 755"/>
                                <a:gd name="T14" fmla="*/ 936 h 485"/>
                                <a:gd name="T15" fmla="*/ 570 w 881"/>
                                <a:gd name="T16" fmla="+- 0 959 755"/>
                                <a:gd name="T17" fmla="*/ 959 h 485"/>
                                <a:gd name="T18" fmla="*/ 493 w 881"/>
                                <a:gd name="T19" fmla="+- 0 972 755"/>
                                <a:gd name="T20" fmla="*/ 972 h 485"/>
                                <a:gd name="T21" fmla="*/ 440 w 881"/>
                                <a:gd name="T22" fmla="+- 0 974 755"/>
                                <a:gd name="T23" fmla="*/ 974 h 485"/>
                                <a:gd name="T24" fmla="*/ 844 w 881"/>
                                <a:gd name="T25" fmla="+- 0 974 755"/>
                                <a:gd name="T26" fmla="*/ 974 h 485"/>
                                <a:gd name="T27" fmla="*/ 868 w 881"/>
                                <a:gd name="T28" fmla="+- 0 905 755"/>
                                <a:gd name="T29" fmla="*/ 905 h 485"/>
                                <a:gd name="T30" fmla="*/ 879 w 881"/>
                                <a:gd name="T31" fmla="+- 0 835 755"/>
                                <a:gd name="T32" fmla="*/ 835 h 485"/>
                                <a:gd name="T33" fmla="*/ 880 w 881"/>
                                <a:gd name="T34" fmla="+- 0 799 755"/>
                                <a:gd name="T35" fmla="*/ 799 h 485"/>
                                <a:gd name="T36" fmla="*/ 880 w 881"/>
                                <a:gd name="T37" fmla="+- 0 779 755"/>
                                <a:gd name="T38" fmla="*/ 779 h 485"/>
                                <a:gd name="T39" fmla="*/ 879 w 881"/>
                                <a:gd name="T40" fmla="+- 0 759 755"/>
                                <a:gd name="T41" fmla="*/ 759 h 485"/>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Lst>
                              <a:rect l="0" t="0" r="r" b="b"/>
                              <a:pathLst>
                                <a:path w="881" h="485">
                                  <a:moveTo>
                                    <a:pt x="879" y="4"/>
                                  </a:moveTo>
                                  <a:lnTo>
                                    <a:pt x="830" y="59"/>
                                  </a:lnTo>
                                  <a:lnTo>
                                    <a:pt x="774" y="108"/>
                                  </a:lnTo>
                                  <a:lnTo>
                                    <a:pt x="711" y="148"/>
                                  </a:lnTo>
                                  <a:lnTo>
                                    <a:pt x="643" y="181"/>
                                  </a:lnTo>
                                  <a:lnTo>
                                    <a:pt x="570" y="204"/>
                                  </a:lnTo>
                                  <a:lnTo>
                                    <a:pt x="493" y="217"/>
                                  </a:lnTo>
                                  <a:lnTo>
                                    <a:pt x="440" y="219"/>
                                  </a:lnTo>
                                  <a:lnTo>
                                    <a:pt x="844" y="219"/>
                                  </a:lnTo>
                                  <a:lnTo>
                                    <a:pt x="868" y="150"/>
                                  </a:lnTo>
                                  <a:lnTo>
                                    <a:pt x="879" y="80"/>
                                  </a:lnTo>
                                  <a:lnTo>
                                    <a:pt x="880" y="44"/>
                                  </a:lnTo>
                                  <a:lnTo>
                                    <a:pt x="880" y="24"/>
                                  </a:lnTo>
                                  <a:lnTo>
                                    <a:pt x="879" y="4"/>
                                  </a:lnTo>
                                  <a:close/>
                                </a:path>
                              </a:pathLst>
                            </a:custGeom>
                            <a:solidFill>
                              <a:srgbClr val="2B308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0" name="Group 61"/>
                        <wpg:cNvGrpSpPr>
                          <a:grpSpLocks/>
                        </wpg:cNvGrpSpPr>
                        <wpg:grpSpPr bwMode="auto">
                          <a:xfrm>
                            <a:off x="212" y="0"/>
                            <a:ext cx="457" cy="845"/>
                            <a:chOff x="212" y="0"/>
                            <a:chExt cx="457" cy="845"/>
                          </a:xfrm>
                        </wpg:grpSpPr>
                        <wps:wsp>
                          <wps:cNvPr id="131" name="Freeform 62"/>
                          <wps:cNvSpPr>
                            <a:spLocks/>
                          </wps:cNvSpPr>
                          <wps:spPr bwMode="auto">
                            <a:xfrm>
                              <a:off x="212" y="0"/>
                              <a:ext cx="457" cy="845"/>
                            </a:xfrm>
                            <a:custGeom>
                              <a:avLst/>
                              <a:gdLst>
                                <a:gd name="T0" fmla="+- 0 492 212"/>
                                <a:gd name="T1" fmla="*/ T0 w 457"/>
                                <a:gd name="T2" fmla="*/ 0 h 845"/>
                                <a:gd name="T3" fmla="+- 0 415 212"/>
                                <a:gd name="T4" fmla="*/ T3 w 457"/>
                                <a:gd name="T5" fmla="*/ 51 h 845"/>
                                <a:gd name="T6" fmla="+- 0 361 212"/>
                                <a:gd name="T7" fmla="*/ T6 w 457"/>
                                <a:gd name="T8" fmla="*/ 92 h 845"/>
                                <a:gd name="T9" fmla="+- 0 316 212"/>
                                <a:gd name="T10" fmla="*/ T9 w 457"/>
                                <a:gd name="T11" fmla="*/ 138 h 845"/>
                                <a:gd name="T12" fmla="+- 0 267 212"/>
                                <a:gd name="T13" fmla="*/ T12 w 457"/>
                                <a:gd name="T14" fmla="*/ 199 h 845"/>
                                <a:gd name="T15" fmla="+- 0 236 212"/>
                                <a:gd name="T16" fmla="*/ T15 w 457"/>
                                <a:gd name="T17" fmla="*/ 252 h 845"/>
                                <a:gd name="T18" fmla="+- 0 213 212"/>
                                <a:gd name="T19" fmla="*/ T18 w 457"/>
                                <a:gd name="T20" fmla="*/ 326 h 845"/>
                                <a:gd name="T21" fmla="+- 0 212 212"/>
                                <a:gd name="T22" fmla="*/ T21 w 457"/>
                                <a:gd name="T23" fmla="*/ 344 h 845"/>
                                <a:gd name="T24" fmla="+- 0 213 212"/>
                                <a:gd name="T25" fmla="*/ T24 w 457"/>
                                <a:gd name="T26" fmla="*/ 363 h 845"/>
                                <a:gd name="T27" fmla="+- 0 237 212"/>
                                <a:gd name="T28" fmla="*/ T27 w 457"/>
                                <a:gd name="T29" fmla="*/ 418 h 845"/>
                                <a:gd name="T30" fmla="+- 0 282 212"/>
                                <a:gd name="T31" fmla="*/ T30 w 457"/>
                                <a:gd name="T32" fmla="*/ 466 h 845"/>
                                <a:gd name="T33" fmla="+- 0 351 212"/>
                                <a:gd name="T34" fmla="*/ T33 w 457"/>
                                <a:gd name="T35" fmla="*/ 521 h 845"/>
                                <a:gd name="T36" fmla="+- 0 367 212"/>
                                <a:gd name="T37" fmla="*/ T36 w 457"/>
                                <a:gd name="T38" fmla="*/ 535 h 845"/>
                                <a:gd name="T39" fmla="+- 0 410 212"/>
                                <a:gd name="T40" fmla="*/ T39 w 457"/>
                                <a:gd name="T41" fmla="*/ 578 h 845"/>
                                <a:gd name="T42" fmla="+- 0 439 212"/>
                                <a:gd name="T43" fmla="*/ T42 w 457"/>
                                <a:gd name="T44" fmla="*/ 657 h 845"/>
                                <a:gd name="T45" fmla="+- 0 439 212"/>
                                <a:gd name="T46" fmla="*/ T45 w 457"/>
                                <a:gd name="T47" fmla="*/ 688 h 845"/>
                                <a:gd name="T48" fmla="+- 0 437 212"/>
                                <a:gd name="T49" fmla="*/ T48 w 457"/>
                                <a:gd name="T50" fmla="*/ 716 h 845"/>
                                <a:gd name="T51" fmla="+- 0 420 212"/>
                                <a:gd name="T52" fmla="*/ T51 w 457"/>
                                <a:gd name="T53" fmla="*/ 785 h 845"/>
                                <a:gd name="T54" fmla="+- 0 388 212"/>
                                <a:gd name="T55" fmla="*/ T54 w 457"/>
                                <a:gd name="T56" fmla="*/ 842 h 845"/>
                                <a:gd name="T57" fmla="+- 0 387 212"/>
                                <a:gd name="T58" fmla="*/ T57 w 457"/>
                                <a:gd name="T59" fmla="*/ 844 h 845"/>
                                <a:gd name="T60" fmla="+- 0 443 212"/>
                                <a:gd name="T61" fmla="*/ T60 w 457"/>
                                <a:gd name="T62" fmla="*/ 806 h 845"/>
                                <a:gd name="T63" fmla="+- 0 496 212"/>
                                <a:gd name="T64" fmla="*/ T63 w 457"/>
                                <a:gd name="T65" fmla="*/ 769 h 845"/>
                                <a:gd name="T66" fmla="+- 0 549 212"/>
                                <a:gd name="T67" fmla="*/ T66 w 457"/>
                                <a:gd name="T68" fmla="*/ 721 h 845"/>
                                <a:gd name="T69" fmla="+- 0 599 212"/>
                                <a:gd name="T70" fmla="*/ T69 w 457"/>
                                <a:gd name="T71" fmla="*/ 663 h 845"/>
                                <a:gd name="T72" fmla="+- 0 634 212"/>
                                <a:gd name="T73" fmla="*/ T72 w 457"/>
                                <a:gd name="T74" fmla="*/ 612 h 845"/>
                                <a:gd name="T75" fmla="+- 0 664 212"/>
                                <a:gd name="T76" fmla="*/ T75 w 457"/>
                                <a:gd name="T77" fmla="*/ 539 h 845"/>
                                <a:gd name="T78" fmla="+- 0 669 212"/>
                                <a:gd name="T79" fmla="*/ T78 w 457"/>
                                <a:gd name="T80" fmla="*/ 502 h 845"/>
                                <a:gd name="T81" fmla="+- 0 668 212"/>
                                <a:gd name="T82" fmla="*/ T81 w 457"/>
                                <a:gd name="T83" fmla="*/ 484 h 845"/>
                                <a:gd name="T84" fmla="+- 0 646 212"/>
                                <a:gd name="T85" fmla="*/ T84 w 457"/>
                                <a:gd name="T86" fmla="*/ 427 h 845"/>
                                <a:gd name="T87" fmla="+- 0 598 212"/>
                                <a:gd name="T88" fmla="*/ T87 w 457"/>
                                <a:gd name="T89" fmla="*/ 377 h 845"/>
                                <a:gd name="T90" fmla="+- 0 530 212"/>
                                <a:gd name="T91" fmla="*/ T90 w 457"/>
                                <a:gd name="T92" fmla="*/ 321 h 845"/>
                                <a:gd name="T93" fmla="+- 0 513 212"/>
                                <a:gd name="T94" fmla="*/ T93 w 457"/>
                                <a:gd name="T95" fmla="*/ 307 h 845"/>
                                <a:gd name="T96" fmla="+- 0 470 212"/>
                                <a:gd name="T97" fmla="*/ T96 w 457"/>
                                <a:gd name="T98" fmla="*/ 265 h 845"/>
                                <a:gd name="T99" fmla="+- 0 442 212"/>
                                <a:gd name="T100" fmla="*/ T99 w 457"/>
                                <a:gd name="T101" fmla="*/ 185 h 845"/>
                                <a:gd name="T102" fmla="+- 0 441 212"/>
                                <a:gd name="T103" fmla="*/ T102 w 457"/>
                                <a:gd name="T104" fmla="*/ 155 h 845"/>
                                <a:gd name="T105" fmla="+- 0 443 212"/>
                                <a:gd name="T106" fmla="*/ T105 w 457"/>
                                <a:gd name="T107" fmla="*/ 127 h 845"/>
                                <a:gd name="T108" fmla="+- 0 461 212"/>
                                <a:gd name="T109" fmla="*/ T108 w 457"/>
                                <a:gd name="T110" fmla="*/ 57 h 845"/>
                                <a:gd name="T111" fmla="+- 0 488 212"/>
                                <a:gd name="T112" fmla="*/ T111 w 457"/>
                                <a:gd name="T113" fmla="*/ 5 h 845"/>
                                <a:gd name="T114" fmla="+- 0 492 212"/>
                                <a:gd name="T115" fmla="*/ T114 w 457"/>
                                <a:gd name="T116" fmla="*/ 0 h 845"/>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Lst>
                              <a:rect l="0" t="0" r="r" b="b"/>
                              <a:pathLst>
                                <a:path w="457" h="845">
                                  <a:moveTo>
                                    <a:pt x="280" y="0"/>
                                  </a:moveTo>
                                  <a:lnTo>
                                    <a:pt x="203" y="51"/>
                                  </a:lnTo>
                                  <a:lnTo>
                                    <a:pt x="149" y="92"/>
                                  </a:lnTo>
                                  <a:lnTo>
                                    <a:pt x="104" y="138"/>
                                  </a:lnTo>
                                  <a:lnTo>
                                    <a:pt x="55" y="199"/>
                                  </a:lnTo>
                                  <a:lnTo>
                                    <a:pt x="24" y="252"/>
                                  </a:lnTo>
                                  <a:lnTo>
                                    <a:pt x="1" y="326"/>
                                  </a:lnTo>
                                  <a:lnTo>
                                    <a:pt x="0" y="344"/>
                                  </a:lnTo>
                                  <a:lnTo>
                                    <a:pt x="1" y="363"/>
                                  </a:lnTo>
                                  <a:lnTo>
                                    <a:pt x="25" y="418"/>
                                  </a:lnTo>
                                  <a:lnTo>
                                    <a:pt x="70" y="466"/>
                                  </a:lnTo>
                                  <a:lnTo>
                                    <a:pt x="139" y="521"/>
                                  </a:lnTo>
                                  <a:lnTo>
                                    <a:pt x="155" y="535"/>
                                  </a:lnTo>
                                  <a:lnTo>
                                    <a:pt x="198" y="578"/>
                                  </a:lnTo>
                                  <a:lnTo>
                                    <a:pt x="227" y="657"/>
                                  </a:lnTo>
                                  <a:lnTo>
                                    <a:pt x="227" y="688"/>
                                  </a:lnTo>
                                  <a:lnTo>
                                    <a:pt x="225" y="716"/>
                                  </a:lnTo>
                                  <a:lnTo>
                                    <a:pt x="208" y="785"/>
                                  </a:lnTo>
                                  <a:lnTo>
                                    <a:pt x="176" y="842"/>
                                  </a:lnTo>
                                  <a:lnTo>
                                    <a:pt x="175" y="844"/>
                                  </a:lnTo>
                                  <a:lnTo>
                                    <a:pt x="231" y="806"/>
                                  </a:lnTo>
                                  <a:lnTo>
                                    <a:pt x="284" y="769"/>
                                  </a:lnTo>
                                  <a:lnTo>
                                    <a:pt x="337" y="721"/>
                                  </a:lnTo>
                                  <a:lnTo>
                                    <a:pt x="387" y="663"/>
                                  </a:lnTo>
                                  <a:lnTo>
                                    <a:pt x="422" y="612"/>
                                  </a:lnTo>
                                  <a:lnTo>
                                    <a:pt x="452" y="539"/>
                                  </a:lnTo>
                                  <a:lnTo>
                                    <a:pt x="457" y="502"/>
                                  </a:lnTo>
                                  <a:lnTo>
                                    <a:pt x="456" y="484"/>
                                  </a:lnTo>
                                  <a:lnTo>
                                    <a:pt x="434" y="427"/>
                                  </a:lnTo>
                                  <a:lnTo>
                                    <a:pt x="386" y="377"/>
                                  </a:lnTo>
                                  <a:lnTo>
                                    <a:pt x="318" y="321"/>
                                  </a:lnTo>
                                  <a:lnTo>
                                    <a:pt x="301" y="307"/>
                                  </a:lnTo>
                                  <a:lnTo>
                                    <a:pt x="258" y="265"/>
                                  </a:lnTo>
                                  <a:lnTo>
                                    <a:pt x="230" y="185"/>
                                  </a:lnTo>
                                  <a:lnTo>
                                    <a:pt x="229" y="155"/>
                                  </a:lnTo>
                                  <a:lnTo>
                                    <a:pt x="231" y="127"/>
                                  </a:lnTo>
                                  <a:lnTo>
                                    <a:pt x="249" y="57"/>
                                  </a:lnTo>
                                  <a:lnTo>
                                    <a:pt x="276" y="5"/>
                                  </a:lnTo>
                                  <a:lnTo>
                                    <a:pt x="280" y="0"/>
                                  </a:lnTo>
                                  <a:close/>
                                </a:path>
                              </a:pathLst>
                            </a:custGeom>
                            <a:solidFill>
                              <a:srgbClr val="CC333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3A60B8F3" id="Group 60" o:spid="_x0000_s1026" style="width:44.05pt;height:62pt;mso-position-horizontal-relative:char;mso-position-vertical-relative:line" coordsize="881,1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">
                <v:group id="Group 63" o:spid="_x0000_s1027" style="position:absolute;top:755;width:881;height:485" coordorigin=",755" coordsize="881,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">
                  <v:shape id="Freeform 65" o:spid="_x0000_s1028" style="position:absolute;top:755;width:881;height:485;visibility:visible;mso-wrap-style:square;v-text-anchor:top" coordsize="881,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" path="m2,l1,20,,39r,5l6,113r16,68l49,245r36,58l129,355r51,44l238,435r63,27l369,479r71,6l476,483r70,-11l612,450r60,-31l727,379r48,-48l815,276r29,-57l440,219r-27,l335,209,261,189,191,160,127,121,69,74,18,20,2,xe" fillcolor="#2b3087" stroked="f">
                    <v:path arrowok="t" o:connecttype="custom" o:connectlocs="2,755;1,775;0,794;0,799;6,868;22,936;49,1000;85,1058;129,1110;180,1154;238,1190;301,1217;369,1234;440,1240;476,1238;546,1227;612,1205;672,1174;727,1134;775,1086;815,1031;844,974;440,974;413,974;335,964;261,944;191,915;127,876;69,829;18,775;2,755" o:connectangles="0,0,0,0,0,0,0,0,0,0,0,0,0,0,0,0,0,0,0,0,0,0,0,0,0,0,0,0,0,0,0"/>
                  </v:shape>
                  <v:shape id="Freeform 64" o:spid="_x0000_s1029" style="position:absolute;top:755;width:881;height:485;visibility:visible;mso-wrap-style:square;v-text-anchor:top" coordsize="881,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" path="m879,4l830,59r-56,49l711,148r-68,33l570,204r-77,13l440,219r404,l868,150,879,80r1,-36l880,24,879,4xe" fillcolor="#2b3087" stroked="f">
                    <v:path arrowok="t" o:connecttype="custom" o:connectlocs="879,759;830,814;774,863;711,903;643,936;570,959;493,972;440,974;844,974;868,905;879,835;880,799;880,779;879,759" o:connectangles="0,0,0,0,0,0,0,0,0,0,0,0,0,0"/>
                  </v:shape>
                </v:group>
                <v:group id="Group 61" o:spid="_x0000_s1030" style="position:absolute;left:212;width:457;height:845" coordorigin="212" coordsize="457,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FDh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">
                  <v:shape id="Freeform 62" o:spid="_x0000_s1031" style="position:absolute;left:212;width:457;height:845;visibility:visible;mso-wrap-style:square;v-text-anchor:top" coordsize="457,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" path="m280,l203,51,149,92r-45,46l55,199,24,252,1,326,,344r1,19l25,418r45,48l139,521r16,14l198,578r29,79l227,688r-2,28l208,785r-32,57l175,844r56,-38l284,769r53,-48l387,663r35,-51l452,539r5,-37l456,484,434,427,386,377,318,321,301,307,258,265,230,185r-1,-30l231,127,249,57,276,5,280,xe" fillcolor="#cc3332" stroked="f">
                    <v:path arrowok="t" o:connecttype="custom" o:connectlocs="280,0;203,51;149,92;104,138;55,199;24,252;1,326;0,344;1,363;25,418;70,466;139,521;155,535;198,578;227,657;227,688;225,716;208,785;176,842;175,844;231,806;284,769;337,721;387,663;422,612;452,539;457,502;456,484;434,427;386,377;318,321;301,307;258,265;230,185;229,155;231,127;249,57;276,5;280,0" o:connectangles="0,0,0,0,0,0,0,0,0,0,0,0,0,0,0,0,0,0,0,0,0,0,0,0,0,0,0,0,0,0,0,0,0,0,0,0,0,0,0"/>
                  </v:shape>
                </v:group>
                <w10:anchorlock/>
              </v:group>
            </w:pict>
          </mc:Fallback>
        </mc:AlternateContent>
      </w:r>
    </w:p>
    <w:p w14:paraId="06BA6970" w14:textId="77777777" w:rsidR="009E4B2C" w:rsidRPr="004B6863" w:rsidRDefault="009E4B2C" w:rsidP="005019CC">
      <w:pPr>
        <w:rPr>
          <w:rFonts w:ascii="Times New Roman" w:eastAsia="Times New Roman" w:hAnsi="Times New Roman" w:cs="Times New Roman"/>
          <w:noProof/>
          <w:sz w:val="24"/>
          <w:szCs w:val="24"/>
          <w:lang w:val="tr-TR"/>
        </w:rPr>
      </w:pPr>
    </w:p>
    <w:p w14:paraId="386BA5BC" w14:textId="77777777" w:rsidR="009E4B2C" w:rsidRPr="004B6863" w:rsidRDefault="0021635A" w:rsidP="005019CC">
      <w:pPr>
        <w:spacing w:line="200" w:lineRule="atLeast"/>
        <w:ind w:left="3989"/>
        <w:rPr>
          <w:rFonts w:ascii="Times New Roman" w:eastAsia="Times New Roman" w:hAnsi="Times New Roman" w:cs="Times New Roman"/>
          <w:noProof/>
          <w:sz w:val="24"/>
          <w:szCs w:val="24"/>
          <w:lang w:val="tr-TR"/>
        </w:rPr>
      </w:pPr>
      <w:r w:rsidRPr="004B6863">
        <w:rPr>
          <w:rFonts w:ascii="Times New Roman" w:eastAsia="Times New Roman" w:hAnsi="Times New Roman" w:cs="Times New Roman"/>
          <w:noProof/>
          <w:sz w:val="24"/>
          <w:szCs w:val="24"/>
          <w:lang w:val="tr-TR" w:eastAsia="tr-TR"/>
        </w:rPr>
        <mc:AlternateContent>
          <mc:Choice Requires="wpg">
            <w:drawing>
              <wp:inline distT="0" distB="0" distL="0" distR="0" wp14:anchorId="53DA1ECE" wp14:editId="71DCA1AB">
                <wp:extent cx="899795" cy="171450"/>
                <wp:effectExtent l="8890" t="5080" r="5715" b="4445"/>
                <wp:docPr id="106"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99795" cy="171450"/>
                          <a:chOff x="0" y="0"/>
                          <a:chExt cx="1417" cy="270"/>
                        </a:xfrm>
                      </wpg:grpSpPr>
                      <wpg:grpSp>
                        <wpg:cNvPr id="107" name="Group 56"/>
                        <wpg:cNvGrpSpPr>
                          <a:grpSpLocks/>
                        </wpg:cNvGrpSpPr>
                        <wpg:grpSpPr bwMode="auto">
                          <a:xfrm>
                            <a:off x="0" y="0"/>
                            <a:ext cx="237" cy="270"/>
                            <a:chOff x="0" y="0"/>
                            <a:chExt cx="237" cy="270"/>
                          </a:xfrm>
                        </wpg:grpSpPr>
                        <wps:wsp>
                          <wps:cNvPr id="108" name="Freeform 59"/>
                          <wps:cNvSpPr>
                            <a:spLocks/>
                          </wps:cNvSpPr>
                          <wps:spPr bwMode="auto">
                            <a:xfrm>
                              <a:off x="0" y="0"/>
                              <a:ext cx="237" cy="270"/>
                            </a:xfrm>
                            <a:custGeom>
                              <a:avLst/>
                              <a:gdLst>
                                <a:gd name="T0" fmla="*/ 77 w 237"/>
                                <a:gd name="T1" fmla="*/ 174 h 270"/>
                                <a:gd name="T2" fmla="*/ 0 w 237"/>
                                <a:gd name="T3" fmla="*/ 179 h 270"/>
                                <a:gd name="T4" fmla="*/ 2 w 237"/>
                                <a:gd name="T5" fmla="*/ 194 h 270"/>
                                <a:gd name="T6" fmla="*/ 8 w 237"/>
                                <a:gd name="T7" fmla="*/ 213 h 270"/>
                                <a:gd name="T8" fmla="*/ 59 w 237"/>
                                <a:gd name="T9" fmla="*/ 261 h 270"/>
                                <a:gd name="T10" fmla="*/ 130 w 237"/>
                                <a:gd name="T11" fmla="*/ 270 h 270"/>
                                <a:gd name="T12" fmla="*/ 151 w 237"/>
                                <a:gd name="T13" fmla="*/ 268 h 270"/>
                                <a:gd name="T14" fmla="*/ 216 w 237"/>
                                <a:gd name="T15" fmla="*/ 234 h 270"/>
                                <a:gd name="T16" fmla="*/ 227 w 237"/>
                                <a:gd name="T17" fmla="*/ 219 h 270"/>
                                <a:gd name="T18" fmla="*/ 107 w 237"/>
                                <a:gd name="T19" fmla="*/ 219 h 270"/>
                                <a:gd name="T20" fmla="*/ 95 w 237"/>
                                <a:gd name="T21" fmla="*/ 213 h 270"/>
                                <a:gd name="T22" fmla="*/ 82 w 237"/>
                                <a:gd name="T23" fmla="*/ 196 h 270"/>
                                <a:gd name="T24" fmla="*/ 78 w 237"/>
                                <a:gd name="T25" fmla="*/ 187 h 270"/>
                                <a:gd name="T26" fmla="*/ 77 w 237"/>
                                <a:gd name="T27" fmla="*/ 174 h 27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37" h="270">
                                  <a:moveTo>
                                    <a:pt x="77" y="174"/>
                                  </a:moveTo>
                                  <a:lnTo>
                                    <a:pt x="0" y="179"/>
                                  </a:lnTo>
                                  <a:lnTo>
                                    <a:pt x="2" y="194"/>
                                  </a:lnTo>
                                  <a:lnTo>
                                    <a:pt x="8" y="213"/>
                                  </a:lnTo>
                                  <a:lnTo>
                                    <a:pt x="59" y="261"/>
                                  </a:lnTo>
                                  <a:lnTo>
                                    <a:pt x="130" y="270"/>
                                  </a:lnTo>
                                  <a:lnTo>
                                    <a:pt x="151" y="268"/>
                                  </a:lnTo>
                                  <a:lnTo>
                                    <a:pt x="216" y="234"/>
                                  </a:lnTo>
                                  <a:lnTo>
                                    <a:pt x="227" y="219"/>
                                  </a:lnTo>
                                  <a:lnTo>
                                    <a:pt x="107" y="219"/>
                                  </a:lnTo>
                                  <a:lnTo>
                                    <a:pt x="95" y="213"/>
                                  </a:lnTo>
                                  <a:lnTo>
                                    <a:pt x="82" y="196"/>
                                  </a:lnTo>
                                  <a:lnTo>
                                    <a:pt x="78" y="187"/>
                                  </a:lnTo>
                                  <a:lnTo>
                                    <a:pt x="77" y="174"/>
                                  </a:lnTo>
                                  <a:close/>
                                </a:path>
                              </a:pathLst>
                            </a:custGeom>
                            <a:solidFill>
                              <a:srgbClr val="6D6E7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9" name="Freeform 58"/>
                          <wps:cNvSpPr>
                            <a:spLocks/>
                          </wps:cNvSpPr>
                          <wps:spPr bwMode="auto">
                            <a:xfrm>
                              <a:off x="0" y="0"/>
                              <a:ext cx="237" cy="270"/>
                            </a:xfrm>
                            <a:custGeom>
                              <a:avLst/>
                              <a:gdLst>
                                <a:gd name="T0" fmla="*/ 109 w 237"/>
                                <a:gd name="T1" fmla="*/ 0 h 270"/>
                                <a:gd name="T2" fmla="*/ 34 w 237"/>
                                <a:gd name="T3" fmla="*/ 24 h 270"/>
                                <a:gd name="T4" fmla="*/ 10 w 237"/>
                                <a:gd name="T5" fmla="*/ 77 h 270"/>
                                <a:gd name="T6" fmla="*/ 13 w 237"/>
                                <a:gd name="T7" fmla="*/ 96 h 270"/>
                                <a:gd name="T8" fmla="*/ 67 w 237"/>
                                <a:gd name="T9" fmla="*/ 146 h 270"/>
                                <a:gd name="T10" fmla="*/ 114 w 237"/>
                                <a:gd name="T11" fmla="*/ 160 h 270"/>
                                <a:gd name="T12" fmla="*/ 137 w 237"/>
                                <a:gd name="T13" fmla="*/ 166 h 270"/>
                                <a:gd name="T14" fmla="*/ 150 w 237"/>
                                <a:gd name="T15" fmla="*/ 173 h 270"/>
                                <a:gd name="T16" fmla="*/ 156 w 237"/>
                                <a:gd name="T17" fmla="*/ 179 h 270"/>
                                <a:gd name="T18" fmla="*/ 159 w 237"/>
                                <a:gd name="T19" fmla="*/ 185 h 270"/>
                                <a:gd name="T20" fmla="*/ 159 w 237"/>
                                <a:gd name="T21" fmla="*/ 199 h 270"/>
                                <a:gd name="T22" fmla="*/ 155 w 237"/>
                                <a:gd name="T23" fmla="*/ 205 h 270"/>
                                <a:gd name="T24" fmla="*/ 149 w 237"/>
                                <a:gd name="T25" fmla="*/ 210 h 270"/>
                                <a:gd name="T26" fmla="*/ 143 w 237"/>
                                <a:gd name="T27" fmla="*/ 216 h 270"/>
                                <a:gd name="T28" fmla="*/ 134 w 237"/>
                                <a:gd name="T29" fmla="*/ 219 h 270"/>
                                <a:gd name="T30" fmla="*/ 227 w 237"/>
                                <a:gd name="T31" fmla="*/ 219 h 270"/>
                                <a:gd name="T32" fmla="*/ 230 w 237"/>
                                <a:gd name="T33" fmla="*/ 213 h 270"/>
                                <a:gd name="T34" fmla="*/ 235 w 237"/>
                                <a:gd name="T35" fmla="*/ 194 h 270"/>
                                <a:gd name="T36" fmla="*/ 236 w 237"/>
                                <a:gd name="T37" fmla="*/ 170 h 270"/>
                                <a:gd name="T38" fmla="*/ 231 w 237"/>
                                <a:gd name="T39" fmla="*/ 153 h 270"/>
                                <a:gd name="T40" fmla="*/ 180 w 237"/>
                                <a:gd name="T41" fmla="*/ 107 h 270"/>
                                <a:gd name="T42" fmla="*/ 117 w 237"/>
                                <a:gd name="T43" fmla="*/ 90 h 270"/>
                                <a:gd name="T44" fmla="*/ 103 w 237"/>
                                <a:gd name="T45" fmla="*/ 87 h 270"/>
                                <a:gd name="T46" fmla="*/ 94 w 237"/>
                                <a:gd name="T47" fmla="*/ 84 h 270"/>
                                <a:gd name="T48" fmla="*/ 90 w 237"/>
                                <a:gd name="T49" fmla="*/ 80 h 270"/>
                                <a:gd name="T50" fmla="*/ 86 w 237"/>
                                <a:gd name="T51" fmla="*/ 77 h 270"/>
                                <a:gd name="T52" fmla="*/ 84 w 237"/>
                                <a:gd name="T53" fmla="*/ 73 h 270"/>
                                <a:gd name="T54" fmla="*/ 84 w 237"/>
                                <a:gd name="T55" fmla="*/ 63 h 270"/>
                                <a:gd name="T56" fmla="*/ 87 w 237"/>
                                <a:gd name="T57" fmla="*/ 58 h 270"/>
                                <a:gd name="T58" fmla="*/ 96 w 237"/>
                                <a:gd name="T59" fmla="*/ 50 h 270"/>
                                <a:gd name="T60" fmla="*/ 103 w 237"/>
                                <a:gd name="T61" fmla="*/ 48 h 270"/>
                                <a:gd name="T62" fmla="*/ 220 w 237"/>
                                <a:gd name="T63" fmla="*/ 48 h 270"/>
                                <a:gd name="T64" fmla="*/ 219 w 237"/>
                                <a:gd name="T65" fmla="*/ 45 h 270"/>
                                <a:gd name="T66" fmla="*/ 158 w 237"/>
                                <a:gd name="T67" fmla="*/ 3 h 270"/>
                                <a:gd name="T68" fmla="*/ 136 w 237"/>
                                <a:gd name="T69" fmla="*/ 1 h 270"/>
                                <a:gd name="T70" fmla="*/ 109 w 237"/>
                                <a:gd name="T71" fmla="*/ 0 h 27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237" h="270">
                                  <a:moveTo>
                                    <a:pt x="109" y="0"/>
                                  </a:moveTo>
                                  <a:lnTo>
                                    <a:pt x="34" y="24"/>
                                  </a:lnTo>
                                  <a:lnTo>
                                    <a:pt x="10" y="77"/>
                                  </a:lnTo>
                                  <a:lnTo>
                                    <a:pt x="13" y="96"/>
                                  </a:lnTo>
                                  <a:lnTo>
                                    <a:pt x="67" y="146"/>
                                  </a:lnTo>
                                  <a:lnTo>
                                    <a:pt x="114" y="160"/>
                                  </a:lnTo>
                                  <a:lnTo>
                                    <a:pt x="137" y="166"/>
                                  </a:lnTo>
                                  <a:lnTo>
                                    <a:pt x="150" y="173"/>
                                  </a:lnTo>
                                  <a:lnTo>
                                    <a:pt x="156" y="179"/>
                                  </a:lnTo>
                                  <a:lnTo>
                                    <a:pt x="159" y="185"/>
                                  </a:lnTo>
                                  <a:lnTo>
                                    <a:pt x="159" y="199"/>
                                  </a:lnTo>
                                  <a:lnTo>
                                    <a:pt x="155" y="205"/>
                                  </a:lnTo>
                                  <a:lnTo>
                                    <a:pt x="149" y="210"/>
                                  </a:lnTo>
                                  <a:lnTo>
                                    <a:pt x="143" y="216"/>
                                  </a:lnTo>
                                  <a:lnTo>
                                    <a:pt x="134" y="219"/>
                                  </a:lnTo>
                                  <a:lnTo>
                                    <a:pt x="227" y="219"/>
                                  </a:lnTo>
                                  <a:lnTo>
                                    <a:pt x="230" y="213"/>
                                  </a:lnTo>
                                  <a:lnTo>
                                    <a:pt x="235" y="194"/>
                                  </a:lnTo>
                                  <a:lnTo>
                                    <a:pt x="236" y="170"/>
                                  </a:lnTo>
                                  <a:lnTo>
                                    <a:pt x="231" y="153"/>
                                  </a:lnTo>
                                  <a:lnTo>
                                    <a:pt x="180" y="107"/>
                                  </a:lnTo>
                                  <a:lnTo>
                                    <a:pt x="117" y="90"/>
                                  </a:lnTo>
                                  <a:lnTo>
                                    <a:pt x="103" y="87"/>
                                  </a:lnTo>
                                  <a:lnTo>
                                    <a:pt x="94" y="84"/>
                                  </a:lnTo>
                                  <a:lnTo>
                                    <a:pt x="90" y="80"/>
                                  </a:lnTo>
                                  <a:lnTo>
                                    <a:pt x="86" y="77"/>
                                  </a:lnTo>
                                  <a:lnTo>
                                    <a:pt x="84" y="73"/>
                                  </a:lnTo>
                                  <a:lnTo>
                                    <a:pt x="84" y="63"/>
                                  </a:lnTo>
                                  <a:lnTo>
                                    <a:pt x="87" y="58"/>
                                  </a:lnTo>
                                  <a:lnTo>
                                    <a:pt x="96" y="50"/>
                                  </a:lnTo>
                                  <a:lnTo>
                                    <a:pt x="103" y="48"/>
                                  </a:lnTo>
                                  <a:lnTo>
                                    <a:pt x="220" y="48"/>
                                  </a:lnTo>
                                  <a:lnTo>
                                    <a:pt x="219" y="45"/>
                                  </a:lnTo>
                                  <a:lnTo>
                                    <a:pt x="158" y="3"/>
                                  </a:lnTo>
                                  <a:lnTo>
                                    <a:pt x="136" y="1"/>
                                  </a:lnTo>
                                  <a:lnTo>
                                    <a:pt x="109" y="0"/>
                                  </a:lnTo>
                                  <a:close/>
                                </a:path>
                              </a:pathLst>
                            </a:custGeom>
                            <a:solidFill>
                              <a:srgbClr val="6D6E7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0" name="Freeform 57"/>
                          <wps:cNvSpPr>
                            <a:spLocks/>
                          </wps:cNvSpPr>
                          <wps:spPr bwMode="auto">
                            <a:xfrm>
                              <a:off x="0" y="0"/>
                              <a:ext cx="237" cy="270"/>
                            </a:xfrm>
                            <a:custGeom>
                              <a:avLst/>
                              <a:gdLst>
                                <a:gd name="T0" fmla="*/ 220 w 237"/>
                                <a:gd name="T1" fmla="*/ 48 h 270"/>
                                <a:gd name="T2" fmla="*/ 124 w 237"/>
                                <a:gd name="T3" fmla="*/ 48 h 270"/>
                                <a:gd name="T4" fmla="*/ 133 w 237"/>
                                <a:gd name="T5" fmla="*/ 51 h 270"/>
                                <a:gd name="T6" fmla="*/ 146 w 237"/>
                                <a:gd name="T7" fmla="*/ 62 h 270"/>
                                <a:gd name="T8" fmla="*/ 150 w 237"/>
                                <a:gd name="T9" fmla="*/ 70 h 270"/>
                                <a:gd name="T10" fmla="*/ 152 w 237"/>
                                <a:gd name="T11" fmla="*/ 82 h 270"/>
                                <a:gd name="T12" fmla="*/ 226 w 237"/>
                                <a:gd name="T13" fmla="*/ 63 h 270"/>
                                <a:gd name="T14" fmla="*/ 220 w 237"/>
                                <a:gd name="T15" fmla="*/ 48 h 27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37" h="270">
                                  <a:moveTo>
                                    <a:pt x="220" y="48"/>
                                  </a:moveTo>
                                  <a:lnTo>
                                    <a:pt x="124" y="48"/>
                                  </a:lnTo>
                                  <a:lnTo>
                                    <a:pt x="133" y="51"/>
                                  </a:lnTo>
                                  <a:lnTo>
                                    <a:pt x="146" y="62"/>
                                  </a:lnTo>
                                  <a:lnTo>
                                    <a:pt x="150" y="70"/>
                                  </a:lnTo>
                                  <a:lnTo>
                                    <a:pt x="152" y="82"/>
                                  </a:lnTo>
                                  <a:lnTo>
                                    <a:pt x="226" y="63"/>
                                  </a:lnTo>
                                  <a:lnTo>
                                    <a:pt x="220" y="48"/>
                                  </a:lnTo>
                                  <a:close/>
                                </a:path>
                              </a:pathLst>
                            </a:custGeom>
                            <a:solidFill>
                              <a:srgbClr val="6D6E7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1" name="Group 52"/>
                        <wpg:cNvGrpSpPr>
                          <a:grpSpLocks/>
                        </wpg:cNvGrpSpPr>
                        <wpg:grpSpPr bwMode="auto">
                          <a:xfrm>
                            <a:off x="251" y="4"/>
                            <a:ext cx="285" cy="262"/>
                            <a:chOff x="251" y="4"/>
                            <a:chExt cx="285" cy="262"/>
                          </a:xfrm>
                        </wpg:grpSpPr>
                        <wps:wsp>
                          <wps:cNvPr id="112" name="Freeform 55"/>
                          <wps:cNvSpPr>
                            <a:spLocks/>
                          </wps:cNvSpPr>
                          <wps:spPr bwMode="auto">
                            <a:xfrm>
                              <a:off x="251" y="4"/>
                              <a:ext cx="285" cy="262"/>
                            </a:xfrm>
                            <a:custGeom>
                              <a:avLst/>
                              <a:gdLst>
                                <a:gd name="T0" fmla="+- 0 438 251"/>
                                <a:gd name="T1" fmla="*/ T0 w 285"/>
                                <a:gd name="T2" fmla="+- 0 4 4"/>
                                <a:gd name="T3" fmla="*/ 4 h 262"/>
                                <a:gd name="T4" fmla="+- 0 350 251"/>
                                <a:gd name="T5" fmla="*/ T4 w 285"/>
                                <a:gd name="T6" fmla="+- 0 4 4"/>
                                <a:gd name="T7" fmla="*/ 4 h 262"/>
                                <a:gd name="T8" fmla="+- 0 251 251"/>
                                <a:gd name="T9" fmla="*/ T8 w 285"/>
                                <a:gd name="T10" fmla="+- 0 265 4"/>
                                <a:gd name="T11" fmla="*/ 265 h 262"/>
                                <a:gd name="T12" fmla="+- 0 334 251"/>
                                <a:gd name="T13" fmla="*/ T12 w 285"/>
                                <a:gd name="T14" fmla="+- 0 265 4"/>
                                <a:gd name="T15" fmla="*/ 265 h 262"/>
                                <a:gd name="T16" fmla="+- 0 347 251"/>
                                <a:gd name="T17" fmla="*/ T16 w 285"/>
                                <a:gd name="T18" fmla="+- 0 222 4"/>
                                <a:gd name="T19" fmla="*/ 222 h 262"/>
                                <a:gd name="T20" fmla="+- 0 520 251"/>
                                <a:gd name="T21" fmla="*/ T20 w 285"/>
                                <a:gd name="T22" fmla="+- 0 222 4"/>
                                <a:gd name="T23" fmla="*/ 222 h 262"/>
                                <a:gd name="T24" fmla="+- 0 498 251"/>
                                <a:gd name="T25" fmla="*/ T24 w 285"/>
                                <a:gd name="T26" fmla="+- 0 166 4"/>
                                <a:gd name="T27" fmla="*/ 166 h 262"/>
                                <a:gd name="T28" fmla="+- 0 364 251"/>
                                <a:gd name="T29" fmla="*/ T28 w 285"/>
                                <a:gd name="T30" fmla="+- 0 166 4"/>
                                <a:gd name="T31" fmla="*/ 166 h 262"/>
                                <a:gd name="T32" fmla="+- 0 393 251"/>
                                <a:gd name="T33" fmla="*/ T32 w 285"/>
                                <a:gd name="T34" fmla="+- 0 72 4"/>
                                <a:gd name="T35" fmla="*/ 72 h 262"/>
                                <a:gd name="T36" fmla="+- 0 463 251"/>
                                <a:gd name="T37" fmla="*/ T36 w 285"/>
                                <a:gd name="T38" fmla="+- 0 72 4"/>
                                <a:gd name="T39" fmla="*/ 72 h 262"/>
                                <a:gd name="T40" fmla="+- 0 438 251"/>
                                <a:gd name="T41" fmla="*/ T40 w 285"/>
                                <a:gd name="T42" fmla="+- 0 4 4"/>
                                <a:gd name="T43" fmla="*/ 4 h 2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285" h="262">
                                  <a:moveTo>
                                    <a:pt x="187" y="0"/>
                                  </a:moveTo>
                                  <a:lnTo>
                                    <a:pt x="99" y="0"/>
                                  </a:lnTo>
                                  <a:lnTo>
                                    <a:pt x="0" y="261"/>
                                  </a:lnTo>
                                  <a:lnTo>
                                    <a:pt x="83" y="261"/>
                                  </a:lnTo>
                                  <a:lnTo>
                                    <a:pt x="96" y="218"/>
                                  </a:lnTo>
                                  <a:lnTo>
                                    <a:pt x="269" y="218"/>
                                  </a:lnTo>
                                  <a:lnTo>
                                    <a:pt x="247" y="162"/>
                                  </a:lnTo>
                                  <a:lnTo>
                                    <a:pt x="113" y="162"/>
                                  </a:lnTo>
                                  <a:lnTo>
                                    <a:pt x="142" y="68"/>
                                  </a:lnTo>
                                  <a:lnTo>
                                    <a:pt x="212" y="68"/>
                                  </a:lnTo>
                                  <a:lnTo>
                                    <a:pt x="187" y="0"/>
                                  </a:lnTo>
                                  <a:close/>
                                </a:path>
                              </a:pathLst>
                            </a:custGeom>
                            <a:solidFill>
                              <a:srgbClr val="6D6E7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3" name="Freeform 54"/>
                          <wps:cNvSpPr>
                            <a:spLocks/>
                          </wps:cNvSpPr>
                          <wps:spPr bwMode="auto">
                            <a:xfrm>
                              <a:off x="251" y="4"/>
                              <a:ext cx="285" cy="262"/>
                            </a:xfrm>
                            <a:custGeom>
                              <a:avLst/>
                              <a:gdLst>
                                <a:gd name="T0" fmla="+- 0 520 251"/>
                                <a:gd name="T1" fmla="*/ T0 w 285"/>
                                <a:gd name="T2" fmla="+- 0 222 4"/>
                                <a:gd name="T3" fmla="*/ 222 h 262"/>
                                <a:gd name="T4" fmla="+- 0 438 251"/>
                                <a:gd name="T5" fmla="*/ T4 w 285"/>
                                <a:gd name="T6" fmla="+- 0 222 4"/>
                                <a:gd name="T7" fmla="*/ 222 h 262"/>
                                <a:gd name="T8" fmla="+- 0 451 251"/>
                                <a:gd name="T9" fmla="*/ T8 w 285"/>
                                <a:gd name="T10" fmla="+- 0 265 4"/>
                                <a:gd name="T11" fmla="*/ 265 h 262"/>
                                <a:gd name="T12" fmla="+- 0 536 251"/>
                                <a:gd name="T13" fmla="*/ T12 w 285"/>
                                <a:gd name="T14" fmla="+- 0 265 4"/>
                                <a:gd name="T15" fmla="*/ 265 h 262"/>
                                <a:gd name="T16" fmla="+- 0 520 251"/>
                                <a:gd name="T17" fmla="*/ T16 w 285"/>
                                <a:gd name="T18" fmla="+- 0 222 4"/>
                                <a:gd name="T19" fmla="*/ 222 h 262"/>
                              </a:gdLst>
                              <a:ahLst/>
                              <a:cxnLst>
                                <a:cxn ang="0">
                                  <a:pos x="T1" y="T3"/>
                                </a:cxn>
                                <a:cxn ang="0">
                                  <a:pos x="T5" y="T7"/>
                                </a:cxn>
                                <a:cxn ang="0">
                                  <a:pos x="T9" y="T11"/>
                                </a:cxn>
                                <a:cxn ang="0">
                                  <a:pos x="T13" y="T15"/>
                                </a:cxn>
                                <a:cxn ang="0">
                                  <a:pos x="T17" y="T19"/>
                                </a:cxn>
                              </a:cxnLst>
                              <a:rect l="0" t="0" r="r" b="b"/>
                              <a:pathLst>
                                <a:path w="285" h="262">
                                  <a:moveTo>
                                    <a:pt x="269" y="218"/>
                                  </a:moveTo>
                                  <a:lnTo>
                                    <a:pt x="187" y="218"/>
                                  </a:lnTo>
                                  <a:lnTo>
                                    <a:pt x="200" y="261"/>
                                  </a:lnTo>
                                  <a:lnTo>
                                    <a:pt x="285" y="261"/>
                                  </a:lnTo>
                                  <a:lnTo>
                                    <a:pt x="269" y="218"/>
                                  </a:lnTo>
                                  <a:close/>
                                </a:path>
                              </a:pathLst>
                            </a:custGeom>
                            <a:solidFill>
                              <a:srgbClr val="6D6E7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4" name="Freeform 53"/>
                          <wps:cNvSpPr>
                            <a:spLocks/>
                          </wps:cNvSpPr>
                          <wps:spPr bwMode="auto">
                            <a:xfrm>
                              <a:off x="251" y="4"/>
                              <a:ext cx="285" cy="262"/>
                            </a:xfrm>
                            <a:custGeom>
                              <a:avLst/>
                              <a:gdLst>
                                <a:gd name="T0" fmla="+- 0 463 251"/>
                                <a:gd name="T1" fmla="*/ T0 w 285"/>
                                <a:gd name="T2" fmla="+- 0 72 4"/>
                                <a:gd name="T3" fmla="*/ 72 h 262"/>
                                <a:gd name="T4" fmla="+- 0 393 251"/>
                                <a:gd name="T5" fmla="*/ T4 w 285"/>
                                <a:gd name="T6" fmla="+- 0 72 4"/>
                                <a:gd name="T7" fmla="*/ 72 h 262"/>
                                <a:gd name="T8" fmla="+- 0 421 251"/>
                                <a:gd name="T9" fmla="*/ T8 w 285"/>
                                <a:gd name="T10" fmla="+- 0 166 4"/>
                                <a:gd name="T11" fmla="*/ 166 h 262"/>
                                <a:gd name="T12" fmla="+- 0 498 251"/>
                                <a:gd name="T13" fmla="*/ T12 w 285"/>
                                <a:gd name="T14" fmla="+- 0 166 4"/>
                                <a:gd name="T15" fmla="*/ 166 h 262"/>
                                <a:gd name="T16" fmla="+- 0 463 251"/>
                                <a:gd name="T17" fmla="*/ T16 w 285"/>
                                <a:gd name="T18" fmla="+- 0 72 4"/>
                                <a:gd name="T19" fmla="*/ 72 h 262"/>
                              </a:gdLst>
                              <a:ahLst/>
                              <a:cxnLst>
                                <a:cxn ang="0">
                                  <a:pos x="T1" y="T3"/>
                                </a:cxn>
                                <a:cxn ang="0">
                                  <a:pos x="T5" y="T7"/>
                                </a:cxn>
                                <a:cxn ang="0">
                                  <a:pos x="T9" y="T11"/>
                                </a:cxn>
                                <a:cxn ang="0">
                                  <a:pos x="T13" y="T15"/>
                                </a:cxn>
                                <a:cxn ang="0">
                                  <a:pos x="T17" y="T19"/>
                                </a:cxn>
                              </a:cxnLst>
                              <a:rect l="0" t="0" r="r" b="b"/>
                              <a:pathLst>
                                <a:path w="285" h="262">
                                  <a:moveTo>
                                    <a:pt x="212" y="68"/>
                                  </a:moveTo>
                                  <a:lnTo>
                                    <a:pt x="142" y="68"/>
                                  </a:lnTo>
                                  <a:lnTo>
                                    <a:pt x="170" y="162"/>
                                  </a:lnTo>
                                  <a:lnTo>
                                    <a:pt x="247" y="162"/>
                                  </a:lnTo>
                                  <a:lnTo>
                                    <a:pt x="212" y="68"/>
                                  </a:lnTo>
                                  <a:close/>
                                </a:path>
                              </a:pathLst>
                            </a:custGeom>
                            <a:solidFill>
                              <a:srgbClr val="6D6E7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5" name="Group 48"/>
                        <wpg:cNvGrpSpPr>
                          <a:grpSpLocks/>
                        </wpg:cNvGrpSpPr>
                        <wpg:grpSpPr bwMode="auto">
                          <a:xfrm>
                            <a:off x="562" y="4"/>
                            <a:ext cx="250" cy="262"/>
                            <a:chOff x="562" y="4"/>
                            <a:chExt cx="250" cy="262"/>
                          </a:xfrm>
                        </wpg:grpSpPr>
                        <wps:wsp>
                          <wps:cNvPr id="116" name="Freeform 51"/>
                          <wps:cNvSpPr>
                            <a:spLocks/>
                          </wps:cNvSpPr>
                          <wps:spPr bwMode="auto">
                            <a:xfrm>
                              <a:off x="562" y="4"/>
                              <a:ext cx="250" cy="262"/>
                            </a:xfrm>
                            <a:custGeom>
                              <a:avLst/>
                              <a:gdLst>
                                <a:gd name="T0" fmla="+- 0 637 562"/>
                                <a:gd name="T1" fmla="*/ T0 w 250"/>
                                <a:gd name="T2" fmla="+- 0 4 4"/>
                                <a:gd name="T3" fmla="*/ 4 h 262"/>
                                <a:gd name="T4" fmla="+- 0 562 562"/>
                                <a:gd name="T5" fmla="*/ T4 w 250"/>
                                <a:gd name="T6" fmla="+- 0 4 4"/>
                                <a:gd name="T7" fmla="*/ 4 h 262"/>
                                <a:gd name="T8" fmla="+- 0 562 562"/>
                                <a:gd name="T9" fmla="*/ T8 w 250"/>
                                <a:gd name="T10" fmla="+- 0 265 4"/>
                                <a:gd name="T11" fmla="*/ 265 h 262"/>
                                <a:gd name="T12" fmla="+- 0 638 562"/>
                                <a:gd name="T13" fmla="*/ T12 w 250"/>
                                <a:gd name="T14" fmla="+- 0 265 4"/>
                                <a:gd name="T15" fmla="*/ 265 h 262"/>
                                <a:gd name="T16" fmla="+- 0 638 562"/>
                                <a:gd name="T17" fmla="*/ T16 w 250"/>
                                <a:gd name="T18" fmla="+- 0 122 4"/>
                                <a:gd name="T19" fmla="*/ 122 h 262"/>
                                <a:gd name="T20" fmla="+- 0 717 562"/>
                                <a:gd name="T21" fmla="*/ T20 w 250"/>
                                <a:gd name="T22" fmla="+- 0 122 4"/>
                                <a:gd name="T23" fmla="*/ 122 h 262"/>
                                <a:gd name="T24" fmla="+- 0 637 562"/>
                                <a:gd name="T25" fmla="*/ T24 w 250"/>
                                <a:gd name="T26" fmla="+- 0 4 4"/>
                                <a:gd name="T27" fmla="*/ 4 h 262"/>
                              </a:gdLst>
                              <a:ahLst/>
                              <a:cxnLst>
                                <a:cxn ang="0">
                                  <a:pos x="T1" y="T3"/>
                                </a:cxn>
                                <a:cxn ang="0">
                                  <a:pos x="T5" y="T7"/>
                                </a:cxn>
                                <a:cxn ang="0">
                                  <a:pos x="T9" y="T11"/>
                                </a:cxn>
                                <a:cxn ang="0">
                                  <a:pos x="T13" y="T15"/>
                                </a:cxn>
                                <a:cxn ang="0">
                                  <a:pos x="T17" y="T19"/>
                                </a:cxn>
                                <a:cxn ang="0">
                                  <a:pos x="T21" y="T23"/>
                                </a:cxn>
                                <a:cxn ang="0">
                                  <a:pos x="T25" y="T27"/>
                                </a:cxn>
                              </a:cxnLst>
                              <a:rect l="0" t="0" r="r" b="b"/>
                              <a:pathLst>
                                <a:path w="250" h="262">
                                  <a:moveTo>
                                    <a:pt x="75" y="0"/>
                                  </a:moveTo>
                                  <a:lnTo>
                                    <a:pt x="0" y="0"/>
                                  </a:lnTo>
                                  <a:lnTo>
                                    <a:pt x="0" y="261"/>
                                  </a:lnTo>
                                  <a:lnTo>
                                    <a:pt x="76" y="261"/>
                                  </a:lnTo>
                                  <a:lnTo>
                                    <a:pt x="76" y="118"/>
                                  </a:lnTo>
                                  <a:lnTo>
                                    <a:pt x="155" y="118"/>
                                  </a:lnTo>
                                  <a:lnTo>
                                    <a:pt x="75" y="0"/>
                                  </a:lnTo>
                                  <a:close/>
                                </a:path>
                              </a:pathLst>
                            </a:custGeom>
                            <a:solidFill>
                              <a:srgbClr val="6D6E7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7" name="Freeform 50"/>
                          <wps:cNvSpPr>
                            <a:spLocks/>
                          </wps:cNvSpPr>
                          <wps:spPr bwMode="auto">
                            <a:xfrm>
                              <a:off x="562" y="4"/>
                              <a:ext cx="250" cy="262"/>
                            </a:xfrm>
                            <a:custGeom>
                              <a:avLst/>
                              <a:gdLst>
                                <a:gd name="T0" fmla="+- 0 717 562"/>
                                <a:gd name="T1" fmla="*/ T0 w 250"/>
                                <a:gd name="T2" fmla="+- 0 122 4"/>
                                <a:gd name="T3" fmla="*/ 122 h 262"/>
                                <a:gd name="T4" fmla="+- 0 638 562"/>
                                <a:gd name="T5" fmla="*/ T4 w 250"/>
                                <a:gd name="T6" fmla="+- 0 122 4"/>
                                <a:gd name="T7" fmla="*/ 122 h 262"/>
                                <a:gd name="T8" fmla="+- 0 736 562"/>
                                <a:gd name="T9" fmla="*/ T8 w 250"/>
                                <a:gd name="T10" fmla="+- 0 265 4"/>
                                <a:gd name="T11" fmla="*/ 265 h 262"/>
                                <a:gd name="T12" fmla="+- 0 812 562"/>
                                <a:gd name="T13" fmla="*/ T12 w 250"/>
                                <a:gd name="T14" fmla="+- 0 265 4"/>
                                <a:gd name="T15" fmla="*/ 265 h 262"/>
                                <a:gd name="T16" fmla="+- 0 812 562"/>
                                <a:gd name="T17" fmla="*/ T16 w 250"/>
                                <a:gd name="T18" fmla="+- 0 149 4"/>
                                <a:gd name="T19" fmla="*/ 149 h 262"/>
                                <a:gd name="T20" fmla="+- 0 736 562"/>
                                <a:gd name="T21" fmla="*/ T20 w 250"/>
                                <a:gd name="T22" fmla="+- 0 149 4"/>
                                <a:gd name="T23" fmla="*/ 149 h 262"/>
                                <a:gd name="T24" fmla="+- 0 717 562"/>
                                <a:gd name="T25" fmla="*/ T24 w 250"/>
                                <a:gd name="T26" fmla="+- 0 122 4"/>
                                <a:gd name="T27" fmla="*/ 122 h 262"/>
                              </a:gdLst>
                              <a:ahLst/>
                              <a:cxnLst>
                                <a:cxn ang="0">
                                  <a:pos x="T1" y="T3"/>
                                </a:cxn>
                                <a:cxn ang="0">
                                  <a:pos x="T5" y="T7"/>
                                </a:cxn>
                                <a:cxn ang="0">
                                  <a:pos x="T9" y="T11"/>
                                </a:cxn>
                                <a:cxn ang="0">
                                  <a:pos x="T13" y="T15"/>
                                </a:cxn>
                                <a:cxn ang="0">
                                  <a:pos x="T17" y="T19"/>
                                </a:cxn>
                                <a:cxn ang="0">
                                  <a:pos x="T21" y="T23"/>
                                </a:cxn>
                                <a:cxn ang="0">
                                  <a:pos x="T25" y="T27"/>
                                </a:cxn>
                              </a:cxnLst>
                              <a:rect l="0" t="0" r="r" b="b"/>
                              <a:pathLst>
                                <a:path w="250" h="262">
                                  <a:moveTo>
                                    <a:pt x="155" y="118"/>
                                  </a:moveTo>
                                  <a:lnTo>
                                    <a:pt x="76" y="118"/>
                                  </a:lnTo>
                                  <a:lnTo>
                                    <a:pt x="174" y="261"/>
                                  </a:lnTo>
                                  <a:lnTo>
                                    <a:pt x="250" y="261"/>
                                  </a:lnTo>
                                  <a:lnTo>
                                    <a:pt x="250" y="145"/>
                                  </a:lnTo>
                                  <a:lnTo>
                                    <a:pt x="174" y="145"/>
                                  </a:lnTo>
                                  <a:lnTo>
                                    <a:pt x="155" y="118"/>
                                  </a:lnTo>
                                  <a:close/>
                                </a:path>
                              </a:pathLst>
                            </a:custGeom>
                            <a:solidFill>
                              <a:srgbClr val="6D6E7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8" name="Freeform 49"/>
                          <wps:cNvSpPr>
                            <a:spLocks/>
                          </wps:cNvSpPr>
                          <wps:spPr bwMode="auto">
                            <a:xfrm>
                              <a:off x="562" y="4"/>
                              <a:ext cx="250" cy="262"/>
                            </a:xfrm>
                            <a:custGeom>
                              <a:avLst/>
                              <a:gdLst>
                                <a:gd name="T0" fmla="+- 0 812 562"/>
                                <a:gd name="T1" fmla="*/ T0 w 250"/>
                                <a:gd name="T2" fmla="+- 0 4 4"/>
                                <a:gd name="T3" fmla="*/ 4 h 262"/>
                                <a:gd name="T4" fmla="+- 0 736 562"/>
                                <a:gd name="T5" fmla="*/ T4 w 250"/>
                                <a:gd name="T6" fmla="+- 0 4 4"/>
                                <a:gd name="T7" fmla="*/ 4 h 262"/>
                                <a:gd name="T8" fmla="+- 0 736 562"/>
                                <a:gd name="T9" fmla="*/ T8 w 250"/>
                                <a:gd name="T10" fmla="+- 0 149 4"/>
                                <a:gd name="T11" fmla="*/ 149 h 262"/>
                                <a:gd name="T12" fmla="+- 0 812 562"/>
                                <a:gd name="T13" fmla="*/ T12 w 250"/>
                                <a:gd name="T14" fmla="+- 0 149 4"/>
                                <a:gd name="T15" fmla="*/ 149 h 262"/>
                                <a:gd name="T16" fmla="+- 0 812 562"/>
                                <a:gd name="T17" fmla="*/ T16 w 250"/>
                                <a:gd name="T18" fmla="+- 0 4 4"/>
                                <a:gd name="T19" fmla="*/ 4 h 262"/>
                              </a:gdLst>
                              <a:ahLst/>
                              <a:cxnLst>
                                <a:cxn ang="0">
                                  <a:pos x="T1" y="T3"/>
                                </a:cxn>
                                <a:cxn ang="0">
                                  <a:pos x="T5" y="T7"/>
                                </a:cxn>
                                <a:cxn ang="0">
                                  <a:pos x="T9" y="T11"/>
                                </a:cxn>
                                <a:cxn ang="0">
                                  <a:pos x="T13" y="T15"/>
                                </a:cxn>
                                <a:cxn ang="0">
                                  <a:pos x="T17" y="T19"/>
                                </a:cxn>
                              </a:cxnLst>
                              <a:rect l="0" t="0" r="r" b="b"/>
                              <a:pathLst>
                                <a:path w="250" h="262">
                                  <a:moveTo>
                                    <a:pt x="250" y="0"/>
                                  </a:moveTo>
                                  <a:lnTo>
                                    <a:pt x="174" y="0"/>
                                  </a:lnTo>
                                  <a:lnTo>
                                    <a:pt x="174" y="145"/>
                                  </a:lnTo>
                                  <a:lnTo>
                                    <a:pt x="250" y="145"/>
                                  </a:lnTo>
                                  <a:lnTo>
                                    <a:pt x="250" y="0"/>
                                  </a:lnTo>
                                  <a:close/>
                                </a:path>
                              </a:pathLst>
                            </a:custGeom>
                            <a:solidFill>
                              <a:srgbClr val="6D6E7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9" name="Group 44"/>
                        <wpg:cNvGrpSpPr>
                          <a:grpSpLocks/>
                        </wpg:cNvGrpSpPr>
                        <wpg:grpSpPr bwMode="auto">
                          <a:xfrm>
                            <a:off x="866" y="4"/>
                            <a:ext cx="277" cy="262"/>
                            <a:chOff x="866" y="4"/>
                            <a:chExt cx="277" cy="262"/>
                          </a:xfrm>
                        </wpg:grpSpPr>
                        <wps:wsp>
                          <wps:cNvPr id="120" name="Freeform 47"/>
                          <wps:cNvSpPr>
                            <a:spLocks/>
                          </wps:cNvSpPr>
                          <wps:spPr bwMode="auto">
                            <a:xfrm>
                              <a:off x="866" y="4"/>
                              <a:ext cx="277" cy="262"/>
                            </a:xfrm>
                            <a:custGeom>
                              <a:avLst/>
                              <a:gdLst>
                                <a:gd name="T0" fmla="+- 0 946 866"/>
                                <a:gd name="T1" fmla="*/ T0 w 277"/>
                                <a:gd name="T2" fmla="+- 0 4 4"/>
                                <a:gd name="T3" fmla="*/ 4 h 262"/>
                                <a:gd name="T4" fmla="+- 0 866 866"/>
                                <a:gd name="T5" fmla="*/ T4 w 277"/>
                                <a:gd name="T6" fmla="+- 0 4 4"/>
                                <a:gd name="T7" fmla="*/ 4 h 262"/>
                                <a:gd name="T8" fmla="+- 0 866 866"/>
                                <a:gd name="T9" fmla="*/ T8 w 277"/>
                                <a:gd name="T10" fmla="+- 0 265 4"/>
                                <a:gd name="T11" fmla="*/ 265 h 262"/>
                                <a:gd name="T12" fmla="+- 0 946 866"/>
                                <a:gd name="T13" fmla="*/ T12 w 277"/>
                                <a:gd name="T14" fmla="+- 0 265 4"/>
                                <a:gd name="T15" fmla="*/ 265 h 262"/>
                                <a:gd name="T16" fmla="+- 0 946 866"/>
                                <a:gd name="T17" fmla="*/ T16 w 277"/>
                                <a:gd name="T18" fmla="+- 0 202 4"/>
                                <a:gd name="T19" fmla="*/ 202 h 262"/>
                                <a:gd name="T20" fmla="+- 0 988 866"/>
                                <a:gd name="T21" fmla="*/ T20 w 277"/>
                                <a:gd name="T22" fmla="+- 0 158 4"/>
                                <a:gd name="T23" fmla="*/ 158 h 262"/>
                                <a:gd name="T24" fmla="+- 0 1077 866"/>
                                <a:gd name="T25" fmla="*/ T24 w 277"/>
                                <a:gd name="T26" fmla="+- 0 158 4"/>
                                <a:gd name="T27" fmla="*/ 158 h 262"/>
                                <a:gd name="T28" fmla="+- 0 1043 866"/>
                                <a:gd name="T29" fmla="*/ T28 w 277"/>
                                <a:gd name="T30" fmla="+- 0 103 4"/>
                                <a:gd name="T31" fmla="*/ 103 h 262"/>
                                <a:gd name="T32" fmla="+- 0 946 866"/>
                                <a:gd name="T33" fmla="*/ T32 w 277"/>
                                <a:gd name="T34" fmla="+- 0 103 4"/>
                                <a:gd name="T35" fmla="*/ 103 h 262"/>
                                <a:gd name="T36" fmla="+- 0 946 866"/>
                                <a:gd name="T37" fmla="*/ T36 w 277"/>
                                <a:gd name="T38" fmla="+- 0 4 4"/>
                                <a:gd name="T39" fmla="*/ 4 h 2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77" h="262">
                                  <a:moveTo>
                                    <a:pt x="80" y="0"/>
                                  </a:moveTo>
                                  <a:lnTo>
                                    <a:pt x="0" y="0"/>
                                  </a:lnTo>
                                  <a:lnTo>
                                    <a:pt x="0" y="261"/>
                                  </a:lnTo>
                                  <a:lnTo>
                                    <a:pt x="80" y="261"/>
                                  </a:lnTo>
                                  <a:lnTo>
                                    <a:pt x="80" y="198"/>
                                  </a:lnTo>
                                  <a:lnTo>
                                    <a:pt x="122" y="154"/>
                                  </a:lnTo>
                                  <a:lnTo>
                                    <a:pt x="211" y="154"/>
                                  </a:lnTo>
                                  <a:lnTo>
                                    <a:pt x="177" y="99"/>
                                  </a:lnTo>
                                  <a:lnTo>
                                    <a:pt x="80" y="99"/>
                                  </a:lnTo>
                                  <a:lnTo>
                                    <a:pt x="80" y="0"/>
                                  </a:lnTo>
                                  <a:close/>
                                </a:path>
                              </a:pathLst>
                            </a:custGeom>
                            <a:solidFill>
                              <a:srgbClr val="6D6E7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1" name="Freeform 46"/>
                          <wps:cNvSpPr>
                            <a:spLocks/>
                          </wps:cNvSpPr>
                          <wps:spPr bwMode="auto">
                            <a:xfrm>
                              <a:off x="866" y="4"/>
                              <a:ext cx="277" cy="262"/>
                            </a:xfrm>
                            <a:custGeom>
                              <a:avLst/>
                              <a:gdLst>
                                <a:gd name="T0" fmla="+- 0 1077 866"/>
                                <a:gd name="T1" fmla="*/ T0 w 277"/>
                                <a:gd name="T2" fmla="+- 0 158 4"/>
                                <a:gd name="T3" fmla="*/ 158 h 262"/>
                                <a:gd name="T4" fmla="+- 0 988 866"/>
                                <a:gd name="T5" fmla="*/ T4 w 277"/>
                                <a:gd name="T6" fmla="+- 0 158 4"/>
                                <a:gd name="T7" fmla="*/ 158 h 262"/>
                                <a:gd name="T8" fmla="+- 0 1043 866"/>
                                <a:gd name="T9" fmla="*/ T8 w 277"/>
                                <a:gd name="T10" fmla="+- 0 265 4"/>
                                <a:gd name="T11" fmla="*/ 265 h 262"/>
                                <a:gd name="T12" fmla="+- 0 1143 866"/>
                                <a:gd name="T13" fmla="*/ T12 w 277"/>
                                <a:gd name="T14" fmla="+- 0 265 4"/>
                                <a:gd name="T15" fmla="*/ 265 h 262"/>
                                <a:gd name="T16" fmla="+- 0 1077 866"/>
                                <a:gd name="T17" fmla="*/ T16 w 277"/>
                                <a:gd name="T18" fmla="+- 0 158 4"/>
                                <a:gd name="T19" fmla="*/ 158 h 262"/>
                              </a:gdLst>
                              <a:ahLst/>
                              <a:cxnLst>
                                <a:cxn ang="0">
                                  <a:pos x="T1" y="T3"/>
                                </a:cxn>
                                <a:cxn ang="0">
                                  <a:pos x="T5" y="T7"/>
                                </a:cxn>
                                <a:cxn ang="0">
                                  <a:pos x="T9" y="T11"/>
                                </a:cxn>
                                <a:cxn ang="0">
                                  <a:pos x="T13" y="T15"/>
                                </a:cxn>
                                <a:cxn ang="0">
                                  <a:pos x="T17" y="T19"/>
                                </a:cxn>
                              </a:cxnLst>
                              <a:rect l="0" t="0" r="r" b="b"/>
                              <a:pathLst>
                                <a:path w="277" h="262">
                                  <a:moveTo>
                                    <a:pt x="211" y="154"/>
                                  </a:moveTo>
                                  <a:lnTo>
                                    <a:pt x="122" y="154"/>
                                  </a:lnTo>
                                  <a:lnTo>
                                    <a:pt x="177" y="261"/>
                                  </a:lnTo>
                                  <a:lnTo>
                                    <a:pt x="277" y="261"/>
                                  </a:lnTo>
                                  <a:lnTo>
                                    <a:pt x="211" y="154"/>
                                  </a:lnTo>
                                  <a:close/>
                                </a:path>
                              </a:pathLst>
                            </a:custGeom>
                            <a:solidFill>
                              <a:srgbClr val="6D6E7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2" name="Freeform 45"/>
                          <wps:cNvSpPr>
                            <a:spLocks/>
                          </wps:cNvSpPr>
                          <wps:spPr bwMode="auto">
                            <a:xfrm>
                              <a:off x="866" y="4"/>
                              <a:ext cx="277" cy="262"/>
                            </a:xfrm>
                            <a:custGeom>
                              <a:avLst/>
                              <a:gdLst>
                                <a:gd name="T0" fmla="+- 0 1138 866"/>
                                <a:gd name="T1" fmla="*/ T0 w 277"/>
                                <a:gd name="T2" fmla="+- 0 4 4"/>
                                <a:gd name="T3" fmla="*/ 4 h 262"/>
                                <a:gd name="T4" fmla="+- 0 1031 866"/>
                                <a:gd name="T5" fmla="*/ T4 w 277"/>
                                <a:gd name="T6" fmla="+- 0 4 4"/>
                                <a:gd name="T7" fmla="*/ 4 h 262"/>
                                <a:gd name="T8" fmla="+- 0 946 866"/>
                                <a:gd name="T9" fmla="*/ T8 w 277"/>
                                <a:gd name="T10" fmla="+- 0 103 4"/>
                                <a:gd name="T11" fmla="*/ 103 h 262"/>
                                <a:gd name="T12" fmla="+- 0 1043 866"/>
                                <a:gd name="T13" fmla="*/ T12 w 277"/>
                                <a:gd name="T14" fmla="+- 0 103 4"/>
                                <a:gd name="T15" fmla="*/ 103 h 262"/>
                                <a:gd name="T16" fmla="+- 0 1138 866"/>
                                <a:gd name="T17" fmla="*/ T16 w 277"/>
                                <a:gd name="T18" fmla="+- 0 4 4"/>
                                <a:gd name="T19" fmla="*/ 4 h 262"/>
                              </a:gdLst>
                              <a:ahLst/>
                              <a:cxnLst>
                                <a:cxn ang="0">
                                  <a:pos x="T1" y="T3"/>
                                </a:cxn>
                                <a:cxn ang="0">
                                  <a:pos x="T5" y="T7"/>
                                </a:cxn>
                                <a:cxn ang="0">
                                  <a:pos x="T9" y="T11"/>
                                </a:cxn>
                                <a:cxn ang="0">
                                  <a:pos x="T13" y="T15"/>
                                </a:cxn>
                                <a:cxn ang="0">
                                  <a:pos x="T17" y="T19"/>
                                </a:cxn>
                              </a:cxnLst>
                              <a:rect l="0" t="0" r="r" b="b"/>
                              <a:pathLst>
                                <a:path w="277" h="262">
                                  <a:moveTo>
                                    <a:pt x="272" y="0"/>
                                  </a:moveTo>
                                  <a:lnTo>
                                    <a:pt x="165" y="0"/>
                                  </a:lnTo>
                                  <a:lnTo>
                                    <a:pt x="80" y="99"/>
                                  </a:lnTo>
                                  <a:lnTo>
                                    <a:pt x="177" y="99"/>
                                  </a:lnTo>
                                  <a:lnTo>
                                    <a:pt x="272" y="0"/>
                                  </a:lnTo>
                                  <a:close/>
                                </a:path>
                              </a:pathLst>
                            </a:custGeom>
                            <a:solidFill>
                              <a:srgbClr val="6D6E7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23" name="Group 41"/>
                        <wpg:cNvGrpSpPr>
                          <a:grpSpLocks/>
                        </wpg:cNvGrpSpPr>
                        <wpg:grpSpPr bwMode="auto">
                          <a:xfrm>
                            <a:off x="1147" y="0"/>
                            <a:ext cx="270" cy="270"/>
                            <a:chOff x="1147" y="0"/>
                            <a:chExt cx="270" cy="270"/>
                          </a:xfrm>
                        </wpg:grpSpPr>
                        <wps:wsp>
                          <wps:cNvPr id="124" name="Freeform 43"/>
                          <wps:cNvSpPr>
                            <a:spLocks/>
                          </wps:cNvSpPr>
                          <wps:spPr bwMode="auto">
                            <a:xfrm>
                              <a:off x="1147" y="0"/>
                              <a:ext cx="270" cy="270"/>
                            </a:xfrm>
                            <a:custGeom>
                              <a:avLst/>
                              <a:gdLst>
                                <a:gd name="T0" fmla="+- 0 1270 1147"/>
                                <a:gd name="T1" fmla="*/ T0 w 270"/>
                                <a:gd name="T2" fmla="*/ 0 h 270"/>
                                <a:gd name="T3" fmla="+- 0 1211 1147"/>
                                <a:gd name="T4" fmla="*/ T3 w 270"/>
                                <a:gd name="T5" fmla="*/ 15 h 270"/>
                                <a:gd name="T6" fmla="+- 0 1158 1147"/>
                                <a:gd name="T7" fmla="*/ T6 w 270"/>
                                <a:gd name="T8" fmla="*/ 72 h 270"/>
                                <a:gd name="T9" fmla="+- 0 1147 1147"/>
                                <a:gd name="T10" fmla="*/ T9 w 270"/>
                                <a:gd name="T11" fmla="*/ 135 h 270"/>
                                <a:gd name="T12" fmla="+- 0 1147 1147"/>
                                <a:gd name="T13" fmla="*/ T12 w 270"/>
                                <a:gd name="T14" fmla="*/ 139 h 270"/>
                                <a:gd name="T15" fmla="+- 0 1158 1147"/>
                                <a:gd name="T16" fmla="*/ T15 w 270"/>
                                <a:gd name="T17" fmla="*/ 198 h 270"/>
                                <a:gd name="T18" fmla="+- 0 1195 1147"/>
                                <a:gd name="T19" fmla="*/ T18 w 270"/>
                                <a:gd name="T20" fmla="*/ 246 h 270"/>
                                <a:gd name="T21" fmla="+- 0 1266 1147"/>
                                <a:gd name="T22" fmla="*/ T21 w 270"/>
                                <a:gd name="T23" fmla="*/ 269 h 270"/>
                                <a:gd name="T24" fmla="+- 0 1291 1147"/>
                                <a:gd name="T25" fmla="*/ T24 w 270"/>
                                <a:gd name="T26" fmla="*/ 270 h 270"/>
                                <a:gd name="T27" fmla="+- 0 1310 1147"/>
                                <a:gd name="T28" fmla="*/ T27 w 270"/>
                                <a:gd name="T29" fmla="*/ 268 h 270"/>
                                <a:gd name="T30" fmla="+- 0 1368 1147"/>
                                <a:gd name="T31" fmla="*/ T30 w 270"/>
                                <a:gd name="T32" fmla="*/ 247 h 270"/>
                                <a:gd name="T33" fmla="+- 0 1401 1147"/>
                                <a:gd name="T34" fmla="*/ T33 w 270"/>
                                <a:gd name="T35" fmla="*/ 208 h 270"/>
                                <a:gd name="T36" fmla="+- 0 1268 1147"/>
                                <a:gd name="T37" fmla="*/ T36 w 270"/>
                                <a:gd name="T38" fmla="*/ 208 h 270"/>
                                <a:gd name="T39" fmla="+- 0 1252 1147"/>
                                <a:gd name="T40" fmla="*/ T39 w 270"/>
                                <a:gd name="T41" fmla="*/ 199 h 270"/>
                                <a:gd name="T42" fmla="+- 0 1234 1147"/>
                                <a:gd name="T43" fmla="*/ T42 w 270"/>
                                <a:gd name="T44" fmla="*/ 179 h 270"/>
                                <a:gd name="T45" fmla="+- 0 1229 1147"/>
                                <a:gd name="T46" fmla="*/ T45 w 270"/>
                                <a:gd name="T47" fmla="*/ 160 h 270"/>
                                <a:gd name="T48" fmla="+- 0 1227 1147"/>
                                <a:gd name="T49" fmla="*/ T48 w 270"/>
                                <a:gd name="T50" fmla="*/ 135 h 270"/>
                                <a:gd name="T51" fmla="+- 0 1228 1147"/>
                                <a:gd name="T52" fmla="*/ T51 w 270"/>
                                <a:gd name="T53" fmla="*/ 126 h 270"/>
                                <a:gd name="T54" fmla="+- 0 1266 1147"/>
                                <a:gd name="T55" fmla="*/ T54 w 270"/>
                                <a:gd name="T56" fmla="*/ 64 h 270"/>
                                <a:gd name="T57" fmla="+- 0 1291 1147"/>
                                <a:gd name="T58" fmla="*/ T57 w 270"/>
                                <a:gd name="T59" fmla="*/ 62 h 270"/>
                                <a:gd name="T60" fmla="+- 0 1400 1147"/>
                                <a:gd name="T61" fmla="*/ T60 w 270"/>
                                <a:gd name="T62" fmla="*/ 62 h 270"/>
                                <a:gd name="T63" fmla="+- 0 1399 1147"/>
                                <a:gd name="T64" fmla="*/ T63 w 270"/>
                                <a:gd name="T65" fmla="*/ 59 h 270"/>
                                <a:gd name="T66" fmla="+- 0 1356 1147"/>
                                <a:gd name="T67" fmla="*/ T66 w 270"/>
                                <a:gd name="T68" fmla="*/ 16 h 270"/>
                                <a:gd name="T69" fmla="+- 0 1296 1147"/>
                                <a:gd name="T70" fmla="*/ T69 w 270"/>
                                <a:gd name="T71" fmla="*/ 1 h 270"/>
                                <a:gd name="T72" fmla="+- 0 1270 1147"/>
                                <a:gd name="T73" fmla="*/ T72 w 270"/>
                                <a:gd name="T74" fmla="*/ 0 h 270"/>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Lst>
                              <a:rect l="0" t="0" r="r" b="b"/>
                              <a:pathLst>
                                <a:path w="270" h="270">
                                  <a:moveTo>
                                    <a:pt x="123" y="0"/>
                                  </a:moveTo>
                                  <a:lnTo>
                                    <a:pt x="64" y="15"/>
                                  </a:lnTo>
                                  <a:lnTo>
                                    <a:pt x="11" y="72"/>
                                  </a:lnTo>
                                  <a:lnTo>
                                    <a:pt x="0" y="135"/>
                                  </a:lnTo>
                                  <a:lnTo>
                                    <a:pt x="0" y="139"/>
                                  </a:lnTo>
                                  <a:lnTo>
                                    <a:pt x="11" y="198"/>
                                  </a:lnTo>
                                  <a:lnTo>
                                    <a:pt x="48" y="246"/>
                                  </a:lnTo>
                                  <a:lnTo>
                                    <a:pt x="119" y="269"/>
                                  </a:lnTo>
                                  <a:lnTo>
                                    <a:pt x="144" y="270"/>
                                  </a:lnTo>
                                  <a:lnTo>
                                    <a:pt x="163" y="268"/>
                                  </a:lnTo>
                                  <a:lnTo>
                                    <a:pt x="221" y="247"/>
                                  </a:lnTo>
                                  <a:lnTo>
                                    <a:pt x="254" y="208"/>
                                  </a:lnTo>
                                  <a:lnTo>
                                    <a:pt x="121" y="208"/>
                                  </a:lnTo>
                                  <a:lnTo>
                                    <a:pt x="105" y="199"/>
                                  </a:lnTo>
                                  <a:lnTo>
                                    <a:pt x="87" y="179"/>
                                  </a:lnTo>
                                  <a:lnTo>
                                    <a:pt x="82" y="160"/>
                                  </a:lnTo>
                                  <a:lnTo>
                                    <a:pt x="80" y="135"/>
                                  </a:lnTo>
                                  <a:lnTo>
                                    <a:pt x="81" y="126"/>
                                  </a:lnTo>
                                  <a:lnTo>
                                    <a:pt x="119" y="64"/>
                                  </a:lnTo>
                                  <a:lnTo>
                                    <a:pt x="144" y="62"/>
                                  </a:lnTo>
                                  <a:lnTo>
                                    <a:pt x="253" y="62"/>
                                  </a:lnTo>
                                  <a:lnTo>
                                    <a:pt x="252" y="59"/>
                                  </a:lnTo>
                                  <a:lnTo>
                                    <a:pt x="209" y="16"/>
                                  </a:lnTo>
                                  <a:lnTo>
                                    <a:pt x="149" y="1"/>
                                  </a:lnTo>
                                  <a:lnTo>
                                    <a:pt x="123" y="0"/>
                                  </a:lnTo>
                                  <a:close/>
                                </a:path>
                              </a:pathLst>
                            </a:custGeom>
                            <a:solidFill>
                              <a:srgbClr val="6D6E7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5" name="Freeform 42"/>
                          <wps:cNvSpPr>
                            <a:spLocks/>
                          </wps:cNvSpPr>
                          <wps:spPr bwMode="auto">
                            <a:xfrm>
                              <a:off x="1147" y="0"/>
                              <a:ext cx="270" cy="270"/>
                            </a:xfrm>
                            <a:custGeom>
                              <a:avLst/>
                              <a:gdLst>
                                <a:gd name="T0" fmla="+- 0 1400 1147"/>
                                <a:gd name="T1" fmla="*/ T0 w 270"/>
                                <a:gd name="T2" fmla="*/ 62 h 270"/>
                                <a:gd name="T3" fmla="+- 0 1291 1147"/>
                                <a:gd name="T4" fmla="*/ T3 w 270"/>
                                <a:gd name="T5" fmla="*/ 62 h 270"/>
                                <a:gd name="T6" fmla="+- 0 1309 1147"/>
                                <a:gd name="T7" fmla="*/ T6 w 270"/>
                                <a:gd name="T8" fmla="*/ 68 h 270"/>
                                <a:gd name="T9" fmla="+- 0 1326 1147"/>
                                <a:gd name="T10" fmla="*/ T9 w 270"/>
                                <a:gd name="T11" fmla="*/ 84 h 270"/>
                                <a:gd name="T12" fmla="+- 0 1332 1147"/>
                                <a:gd name="T13" fmla="*/ T12 w 270"/>
                                <a:gd name="T14" fmla="*/ 98 h 270"/>
                                <a:gd name="T15" fmla="+- 0 1335 1147"/>
                                <a:gd name="T16" fmla="*/ T15 w 270"/>
                                <a:gd name="T17" fmla="*/ 118 h 270"/>
                                <a:gd name="T18" fmla="+- 0 1336 1147"/>
                                <a:gd name="T19" fmla="*/ T18 w 270"/>
                                <a:gd name="T20" fmla="*/ 147 h 270"/>
                                <a:gd name="T21" fmla="+- 0 1333 1147"/>
                                <a:gd name="T22" fmla="*/ T21 w 270"/>
                                <a:gd name="T23" fmla="*/ 167 h 270"/>
                                <a:gd name="T24" fmla="+- 0 1325 1147"/>
                                <a:gd name="T25" fmla="*/ T24 w 270"/>
                                <a:gd name="T26" fmla="*/ 185 h 270"/>
                                <a:gd name="T27" fmla="+- 0 1312 1147"/>
                                <a:gd name="T28" fmla="*/ T27 w 270"/>
                                <a:gd name="T29" fmla="*/ 201 h 270"/>
                                <a:gd name="T30" fmla="+- 0 1295 1147"/>
                                <a:gd name="T31" fmla="*/ T30 w 270"/>
                                <a:gd name="T32" fmla="*/ 207 h 270"/>
                                <a:gd name="T33" fmla="+- 0 1268 1147"/>
                                <a:gd name="T34" fmla="*/ T33 w 270"/>
                                <a:gd name="T35" fmla="*/ 208 h 270"/>
                                <a:gd name="T36" fmla="+- 0 1401 1147"/>
                                <a:gd name="T37" fmla="*/ T36 w 270"/>
                                <a:gd name="T38" fmla="*/ 208 h 270"/>
                                <a:gd name="T39" fmla="+- 0 1416 1147"/>
                                <a:gd name="T40" fmla="*/ T39 w 270"/>
                                <a:gd name="T41" fmla="*/ 143 h 270"/>
                                <a:gd name="T42" fmla="+- 0 1417 1147"/>
                                <a:gd name="T43" fmla="*/ T42 w 270"/>
                                <a:gd name="T44" fmla="*/ 115 h 270"/>
                                <a:gd name="T45" fmla="+- 0 1413 1147"/>
                                <a:gd name="T46" fmla="*/ T45 w 270"/>
                                <a:gd name="T47" fmla="*/ 95 h 270"/>
                                <a:gd name="T48" fmla="+- 0 1408 1147"/>
                                <a:gd name="T49" fmla="*/ T48 w 270"/>
                                <a:gd name="T50" fmla="*/ 77 h 270"/>
                                <a:gd name="T51" fmla="+- 0 1400 1147"/>
                                <a:gd name="T52" fmla="*/ T51 w 270"/>
                                <a:gd name="T53" fmla="*/ 62 h 270"/>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Lst>
                              <a:rect l="0" t="0" r="r" b="b"/>
                              <a:pathLst>
                                <a:path w="270" h="270">
                                  <a:moveTo>
                                    <a:pt x="253" y="62"/>
                                  </a:moveTo>
                                  <a:lnTo>
                                    <a:pt x="144" y="62"/>
                                  </a:lnTo>
                                  <a:lnTo>
                                    <a:pt x="162" y="68"/>
                                  </a:lnTo>
                                  <a:lnTo>
                                    <a:pt x="179" y="84"/>
                                  </a:lnTo>
                                  <a:lnTo>
                                    <a:pt x="185" y="98"/>
                                  </a:lnTo>
                                  <a:lnTo>
                                    <a:pt x="188" y="118"/>
                                  </a:lnTo>
                                  <a:lnTo>
                                    <a:pt x="189" y="147"/>
                                  </a:lnTo>
                                  <a:lnTo>
                                    <a:pt x="186" y="167"/>
                                  </a:lnTo>
                                  <a:lnTo>
                                    <a:pt x="178" y="185"/>
                                  </a:lnTo>
                                  <a:lnTo>
                                    <a:pt x="165" y="201"/>
                                  </a:lnTo>
                                  <a:lnTo>
                                    <a:pt x="148" y="207"/>
                                  </a:lnTo>
                                  <a:lnTo>
                                    <a:pt x="121" y="208"/>
                                  </a:lnTo>
                                  <a:lnTo>
                                    <a:pt x="254" y="208"/>
                                  </a:lnTo>
                                  <a:lnTo>
                                    <a:pt x="269" y="143"/>
                                  </a:lnTo>
                                  <a:lnTo>
                                    <a:pt x="270" y="115"/>
                                  </a:lnTo>
                                  <a:lnTo>
                                    <a:pt x="266" y="95"/>
                                  </a:lnTo>
                                  <a:lnTo>
                                    <a:pt x="261" y="77"/>
                                  </a:lnTo>
                                  <a:lnTo>
                                    <a:pt x="253" y="62"/>
                                  </a:lnTo>
                                  <a:close/>
                                </a:path>
                              </a:pathLst>
                            </a:custGeom>
                            <a:solidFill>
                              <a:srgbClr val="6D6E7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5A63E73E" id="Group 40" o:spid="_x0000_s1026" style="width:70.85pt;height:13.5pt;mso-position-horizontal-relative:char;mso-position-vertical-relative:line" coordsize="1417,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">
                <v:group id="Group 56" o:spid="_x0000_s1027" style="position:absolute;width:237;height:270" coordsize="23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">
                  <v:shape id="Freeform 59" o:spid="_x0000_s1028" style="position:absolute;width:237;height:270;visibility:visible;mso-wrap-style:square;v-text-anchor:top" coordsize="23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" path="m77,174l,179r2,15l8,213r51,48l130,270r21,-2l216,234r11,-15l107,219,95,213,82,196r-4,-9l77,174xe" fillcolor="#6d6e71" stroked="f">
                    <v:path arrowok="t" o:connecttype="custom" o:connectlocs="77,174;0,179;2,194;8,213;59,261;130,270;151,268;216,234;227,219;107,219;95,213;82,196;78,187;77,174" o:connectangles="0,0,0,0,0,0,0,0,0,0,0,0,0,0"/>
                  </v:shape>
                  <v:shape id="Freeform 58" o:spid="_x0000_s1029" style="position:absolute;width:237;height:270;visibility:visible;mso-wrap-style:square;v-text-anchor:top" coordsize="23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" path="m109,l34,24,10,77r3,19l67,146r47,14l137,166r13,7l156,179r3,6l159,199r-4,6l149,210r-6,6l134,219r93,l230,213r5,-19l236,170r-5,-17l180,107,117,90,103,87,94,84,90,80,86,77,84,73r,-10l87,58r9,-8l103,48r117,l219,45,158,3,136,1,109,xe" fillcolor="#6d6e71" stroked="f">
                    <v:path arrowok="t" o:connecttype="custom" o:connectlocs="109,0;34,24;10,77;13,96;67,146;114,160;137,166;150,173;156,179;159,185;159,199;155,205;149,210;143,216;134,219;227,219;230,213;235,194;236,170;231,153;180,107;117,90;103,87;94,84;90,80;86,77;84,73;84,63;87,58;96,50;103,48;220,48;219,45;158,3;136,1;109,0" o:connectangles="0,0,0,0,0,0,0,0,0,0,0,0,0,0,0,0,0,0,0,0,0,0,0,0,0,0,0,0,0,0,0,0,0,0,0,0"/>
                  </v:shape>
                  <v:shape id="Freeform 57" o:spid="_x0000_s1030" style="position:absolute;width:237;height:270;visibility:visible;mso-wrap-style:square;v-text-anchor:top" coordsize="23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" path="m220,48r-96,l133,51r13,11l150,70r2,12l226,63,220,48xe" fillcolor="#6d6e71" stroked="f">
                    <v:path arrowok="t" o:connecttype="custom" o:connectlocs="220,48;124,48;133,51;146,62;150,70;152,82;226,63;220,48" o:connectangles="0,0,0,0,0,0,0,0"/>
                  </v:shape>
                </v:group>
                <v:group id="Group 52" o:spid="_x0000_s1031" style="position:absolute;left:251;top:4;width:285;height:262" coordorigin="251,4" coordsize="285,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">
                  <v:shape id="Freeform 55" o:spid="_x0000_s1032" style="position:absolute;left:251;top:4;width:285;height:262;visibility:visible;mso-wrap-style:square;v-text-anchor:top" coordsize="285,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" path="m187,l99,,,261r83,l96,218r173,l247,162r-134,l142,68r70,l187,xe" fillcolor="#6d6e71" stroked="f">
                    <v:path arrowok="t" o:connecttype="custom" o:connectlocs="187,4;99,4;0,265;83,265;96,222;269,222;247,166;113,166;142,72;212,72;187,4" o:connectangles="0,0,0,0,0,0,0,0,0,0,0"/>
                  </v:shape>
                  <v:shape id="Freeform 54" o:spid="_x0000_s1033" style="position:absolute;left:251;top:4;width:285;height:262;visibility:visible;mso-wrap-style:square;v-text-anchor:top" coordsize="285,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" path="m269,218r-82,l200,261r85,l269,218xe" fillcolor="#6d6e71" stroked="f">
                    <v:path arrowok="t" o:connecttype="custom" o:connectlocs="269,222;187,222;200,265;285,265;269,222" o:connectangles="0,0,0,0,0"/>
                  </v:shape>
                  <v:shape id="Freeform 53" o:spid="_x0000_s1034" style="position:absolute;left:251;top:4;width:285;height:262;visibility:visible;mso-wrap-style:square;v-text-anchor:top" coordsize="285,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" path="m212,68r-70,l170,162r77,l212,68xe" fillcolor="#6d6e71" stroked="f">
                    <v:path arrowok="t" o:connecttype="custom" o:connectlocs="212,72;142,72;170,166;247,166;212,72" o:connectangles="0,0,0,0,0"/>
                  </v:shape>
                </v:group>
                <v:group id="Group 48" o:spid="_x0000_s1035" style="position:absolute;left:562;top:4;width:250;height:262" coordorigin="562,4" coordsize="250,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shape id="Freeform 51" o:spid="_x0000_s1036" style="position:absolute;left:562;top:4;width:250;height:262;visibility:visible;mso-wrap-style:square;v-text-anchor:top" coordsize="250,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" path="m75,l,,,261r76,l76,118r79,l75,xe" fillcolor="#6d6e71" stroked="f">
                    <v:path arrowok="t" o:connecttype="custom" o:connectlocs="75,4;0,4;0,265;76,265;76,122;155,122;75,4" o:connectangles="0,0,0,0,0,0,0"/>
                  </v:shape>
                  <v:shape id="Freeform 50" o:spid="_x0000_s1037" style="position:absolute;left:562;top:4;width:250;height:262;visibility:visible;mso-wrap-style:square;v-text-anchor:top" coordsize="250,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" path="m155,118r-79,l174,261r76,l250,145r-76,l155,118xe" fillcolor="#6d6e71" stroked="f">
                    <v:path arrowok="t" o:connecttype="custom" o:connectlocs="155,122;76,122;174,265;250,265;250,149;174,149;155,122" o:connectangles="0,0,0,0,0,0,0"/>
                  </v:shape>
                  <v:shape id="Freeform 49" o:spid="_x0000_s1038" style="position:absolute;left:562;top:4;width:250;height:262;visibility:visible;mso-wrap-style:square;v-text-anchor:top" coordsize="250,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" path="m250,l174,r,145l250,145,250,xe" fillcolor="#6d6e71" stroked="f">
                    <v:path arrowok="t" o:connecttype="custom" o:connectlocs="250,4;174,4;174,149;250,149;250,4" o:connectangles="0,0,0,0,0"/>
                  </v:shape>
                </v:group>
                <v:group id="Group 44" o:spid="_x0000_s1039" style="position:absolute;left:866;top:4;width:277;height:262" coordorigin="866,4" coordsize="277,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">
                  <v:shape id="Freeform 47" o:spid="_x0000_s1040" style="position:absolute;left:866;top:4;width:277;height:262;visibility:visible;mso-wrap-style:square;v-text-anchor:top" coordsize="277,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" path="m80,l,,,261r80,l80,198r42,-44l211,154,177,99r-97,l80,xe" fillcolor="#6d6e71" stroked="f">
                    <v:path arrowok="t" o:connecttype="custom" o:connectlocs="80,4;0,4;0,265;80,265;80,202;122,158;211,158;177,103;80,103;80,4" o:connectangles="0,0,0,0,0,0,0,0,0,0"/>
                  </v:shape>
                  <v:shape id="Freeform 46" o:spid="_x0000_s1041" style="position:absolute;left:866;top:4;width:277;height:262;visibility:visible;mso-wrap-style:square;v-text-anchor:top" coordsize="277,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" path="m211,154r-89,l177,261r100,l211,154xe" fillcolor="#6d6e71" stroked="f">
                    <v:path arrowok="t" o:connecttype="custom" o:connectlocs="211,158;122,158;177,265;277,265;211,158" o:connectangles="0,0,0,0,0"/>
                  </v:shape>
                  <v:shape id="Freeform 45" o:spid="_x0000_s1042" style="position:absolute;left:866;top:4;width:277;height:262;visibility:visible;mso-wrap-style:square;v-text-anchor:top" coordsize="277,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" path="m272,l165,,80,99r97,l272,xe" fillcolor="#6d6e71" stroked="f">
                    <v:path arrowok="t" o:connecttype="custom" o:connectlocs="272,4;165,4;80,103;177,103;272,4" o:connectangles="0,0,0,0,0"/>
                  </v:shape>
                </v:group>
                <v:group id="Group 41" o:spid="_x0000_s1043" style="position:absolute;left:1147;width:270;height:270" coordorigin="1147" coordsize="27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">
                  <v:shape id="Freeform 43" o:spid="_x0000_s1044" style="position:absolute;left:1147;width:270;height:270;visibility:visible;mso-wrap-style:square;v-text-anchor:top" coordsize="27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" path="m123,l64,15,11,72,,135r,4l11,198r37,48l119,269r25,1l163,268r58,-21l254,208r-133,l105,199,87,179,82,160,80,135r1,-9l119,64r25,-2l253,62r-1,-3l209,16,149,1,123,xe" fillcolor="#6d6e71" stroked="f">
                    <v:path arrowok="t" o:connecttype="custom" o:connectlocs="123,0;64,15;11,72;0,135;0,139;11,198;48,246;119,269;144,270;163,268;221,247;254,208;121,208;105,199;87,179;82,160;80,135;81,126;119,64;144,62;253,62;252,59;209,16;149,1;123,0" o:connectangles="0,0,0,0,0,0,0,0,0,0,0,0,0,0,0,0,0,0,0,0,0,0,0,0,0"/>
                  </v:shape>
                  <v:shape id="Freeform 42" o:spid="_x0000_s1045" style="position:absolute;left:1147;width:270;height:270;visibility:visible;mso-wrap-style:square;v-text-anchor:top" coordsize="27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" path="m253,62r-109,l162,68r17,16l185,98r3,20l189,147r-3,20l178,185r-13,16l148,207r-27,1l254,208r15,-65l270,115,266,95,261,77,253,62xe" fillcolor="#6d6e71" stroked="f">
                    <v:path arrowok="t" o:connecttype="custom" o:connectlocs="253,62;144,62;162,68;179,84;185,98;188,118;189,147;186,167;178,185;165,201;148,207;121,208;254,208;269,143;270,115;266,95;261,77;253,62" o:connectangles="0,0,0,0,0,0,0,0,0,0,0,0,0,0,0,0,0,0"/>
                  </v:shape>
                </v:group>
                <w10:anchorlock/>
              </v:group>
            </w:pict>
          </mc:Fallback>
        </mc:AlternateContent>
      </w:r>
    </w:p>
    <w:p w14:paraId="14C1F20B" w14:textId="77777777" w:rsidR="009E4B2C" w:rsidRPr="004B6863" w:rsidRDefault="009E4B2C" w:rsidP="005019CC">
      <w:pPr>
        <w:spacing w:before="9"/>
        <w:rPr>
          <w:rFonts w:ascii="Times New Roman" w:eastAsia="Times New Roman" w:hAnsi="Times New Roman" w:cs="Times New Roman"/>
          <w:noProof/>
          <w:sz w:val="24"/>
          <w:szCs w:val="24"/>
          <w:lang w:val="tr-TR"/>
        </w:rPr>
      </w:pPr>
    </w:p>
    <w:p w14:paraId="6F6F542E" w14:textId="77777777" w:rsidR="009E4B2C" w:rsidRPr="004B6863" w:rsidRDefault="0021635A" w:rsidP="005019CC">
      <w:pPr>
        <w:spacing w:line="150" w:lineRule="atLeast"/>
        <w:ind w:left="4052"/>
        <w:rPr>
          <w:rFonts w:ascii="Times New Roman" w:eastAsia="Times New Roman" w:hAnsi="Times New Roman" w:cs="Times New Roman"/>
          <w:noProof/>
          <w:sz w:val="24"/>
          <w:szCs w:val="24"/>
          <w:lang w:val="tr-TR"/>
        </w:rPr>
      </w:pPr>
      <w:r w:rsidRPr="004B6863">
        <w:rPr>
          <w:rFonts w:ascii="Times New Roman" w:eastAsia="Times New Roman" w:hAnsi="Times New Roman" w:cs="Times New Roman"/>
          <w:noProof/>
          <w:sz w:val="24"/>
          <w:szCs w:val="24"/>
          <w:lang w:val="tr-TR" w:eastAsia="tr-TR"/>
        </w:rPr>
        <mc:AlternateContent>
          <mc:Choice Requires="wpg">
            <w:drawing>
              <wp:inline distT="0" distB="0" distL="0" distR="0" wp14:anchorId="38331F59" wp14:editId="1C46677C">
                <wp:extent cx="821055" cy="98425"/>
                <wp:effectExtent l="1270" t="4445" r="6350" b="1905"/>
                <wp:docPr id="68"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1055" cy="98425"/>
                          <a:chOff x="0" y="0"/>
                          <a:chExt cx="1293" cy="155"/>
                        </a:xfrm>
                      </wpg:grpSpPr>
                      <wpg:grpSp>
                        <wpg:cNvPr id="69" name="Group 37"/>
                        <wpg:cNvGrpSpPr>
                          <a:grpSpLocks/>
                        </wpg:cNvGrpSpPr>
                        <wpg:grpSpPr bwMode="auto">
                          <a:xfrm>
                            <a:off x="0" y="13"/>
                            <a:ext cx="76" cy="136"/>
                            <a:chOff x="0" y="13"/>
                            <a:chExt cx="76" cy="136"/>
                          </a:xfrm>
                        </wpg:grpSpPr>
                        <wps:wsp>
                          <wps:cNvPr id="70" name="Freeform 39"/>
                          <wps:cNvSpPr>
                            <a:spLocks/>
                          </wps:cNvSpPr>
                          <wps:spPr bwMode="auto">
                            <a:xfrm>
                              <a:off x="0" y="13"/>
                              <a:ext cx="76" cy="136"/>
                            </a:xfrm>
                            <a:custGeom>
                              <a:avLst/>
                              <a:gdLst>
                                <a:gd name="T0" fmla="*/ 13 w 76"/>
                                <a:gd name="T1" fmla="+- 0 13 13"/>
                                <a:gd name="T2" fmla="*/ 13 h 136"/>
                                <a:gd name="T3" fmla="*/ 0 w 76"/>
                                <a:gd name="T4" fmla="+- 0 13 13"/>
                                <a:gd name="T5" fmla="*/ 13 h 136"/>
                                <a:gd name="T6" fmla="*/ 0 w 76"/>
                                <a:gd name="T7" fmla="+- 0 99 13"/>
                                <a:gd name="T8" fmla="*/ 99 h 136"/>
                                <a:gd name="T9" fmla="*/ 3 w 76"/>
                                <a:gd name="T10" fmla="+- 0 121 13"/>
                                <a:gd name="T11" fmla="*/ 121 h 136"/>
                                <a:gd name="T12" fmla="*/ 9 w 76"/>
                                <a:gd name="T13" fmla="+- 0 136 13"/>
                                <a:gd name="T14" fmla="*/ 136 h 136"/>
                                <a:gd name="T15" fmla="*/ 16 w 76"/>
                                <a:gd name="T16" fmla="+- 0 144 13"/>
                                <a:gd name="T17" fmla="*/ 144 h 136"/>
                                <a:gd name="T18" fmla="*/ 25 w 76"/>
                                <a:gd name="T19" fmla="+- 0 149 13"/>
                                <a:gd name="T20" fmla="*/ 149 h 136"/>
                                <a:gd name="T21" fmla="*/ 47 w 76"/>
                                <a:gd name="T22" fmla="+- 0 149 13"/>
                                <a:gd name="T23" fmla="*/ 149 h 136"/>
                                <a:gd name="T24" fmla="*/ 55 w 76"/>
                                <a:gd name="T25" fmla="+- 0 146 13"/>
                                <a:gd name="T26" fmla="*/ 146 h 136"/>
                                <a:gd name="T27" fmla="*/ 66 w 76"/>
                                <a:gd name="T28" fmla="+- 0 137 13"/>
                                <a:gd name="T29" fmla="*/ 137 h 136"/>
                                <a:gd name="T30" fmla="*/ 69 w 76"/>
                                <a:gd name="T31" fmla="+- 0 133 13"/>
                                <a:gd name="T32" fmla="*/ 133 h 136"/>
                                <a:gd name="T33" fmla="*/ 32 w 76"/>
                                <a:gd name="T34" fmla="+- 0 133 13"/>
                                <a:gd name="T35" fmla="*/ 133 h 136"/>
                                <a:gd name="T36" fmla="*/ 27 w 76"/>
                                <a:gd name="T37" fmla="+- 0 131 13"/>
                                <a:gd name="T38" fmla="*/ 131 h 136"/>
                                <a:gd name="T39" fmla="*/ 20 w 76"/>
                                <a:gd name="T40" fmla="+- 0 126 13"/>
                                <a:gd name="T41" fmla="*/ 126 h 136"/>
                                <a:gd name="T42" fmla="*/ 17 w 76"/>
                                <a:gd name="T43" fmla="+- 0 122 13"/>
                                <a:gd name="T44" fmla="*/ 122 h 136"/>
                                <a:gd name="T45" fmla="*/ 14 w 76"/>
                                <a:gd name="T46" fmla="+- 0 111 13"/>
                                <a:gd name="T47" fmla="*/ 111 h 136"/>
                                <a:gd name="T48" fmla="*/ 13 w 76"/>
                                <a:gd name="T49" fmla="+- 0 103 13"/>
                                <a:gd name="T50" fmla="*/ 103 h 136"/>
                                <a:gd name="T51" fmla="*/ 13 w 76"/>
                                <a:gd name="T52" fmla="+- 0 13 13"/>
                                <a:gd name="T53" fmla="*/ 13 h 136"/>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Lst>
                              <a:rect l="0" t="0" r="r" b="b"/>
                              <a:pathLst>
                                <a:path w="76" h="136">
                                  <a:moveTo>
                                    <a:pt x="13" y="0"/>
                                  </a:moveTo>
                                  <a:lnTo>
                                    <a:pt x="0" y="0"/>
                                  </a:lnTo>
                                  <a:lnTo>
                                    <a:pt x="0" y="86"/>
                                  </a:lnTo>
                                  <a:lnTo>
                                    <a:pt x="3" y="108"/>
                                  </a:lnTo>
                                  <a:lnTo>
                                    <a:pt x="9" y="123"/>
                                  </a:lnTo>
                                  <a:lnTo>
                                    <a:pt x="16" y="131"/>
                                  </a:lnTo>
                                  <a:lnTo>
                                    <a:pt x="25" y="136"/>
                                  </a:lnTo>
                                  <a:lnTo>
                                    <a:pt x="47" y="136"/>
                                  </a:lnTo>
                                  <a:lnTo>
                                    <a:pt x="55" y="133"/>
                                  </a:lnTo>
                                  <a:lnTo>
                                    <a:pt x="66" y="124"/>
                                  </a:lnTo>
                                  <a:lnTo>
                                    <a:pt x="69" y="120"/>
                                  </a:lnTo>
                                  <a:lnTo>
                                    <a:pt x="32" y="120"/>
                                  </a:lnTo>
                                  <a:lnTo>
                                    <a:pt x="27" y="118"/>
                                  </a:lnTo>
                                  <a:lnTo>
                                    <a:pt x="20" y="113"/>
                                  </a:lnTo>
                                  <a:lnTo>
                                    <a:pt x="17" y="109"/>
                                  </a:lnTo>
                                  <a:lnTo>
                                    <a:pt x="14" y="98"/>
                                  </a:lnTo>
                                  <a:lnTo>
                                    <a:pt x="13" y="90"/>
                                  </a:lnTo>
                                  <a:lnTo>
                                    <a:pt x="13" y="0"/>
                                  </a:lnTo>
                                  <a:close/>
                                </a:path>
                              </a:pathLst>
                            </a:custGeom>
                            <a:solidFill>
                              <a:srgbClr val="6D6E7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 name="Freeform 38"/>
                          <wps:cNvSpPr>
                            <a:spLocks/>
                          </wps:cNvSpPr>
                          <wps:spPr bwMode="auto">
                            <a:xfrm>
                              <a:off x="0" y="13"/>
                              <a:ext cx="76" cy="136"/>
                            </a:xfrm>
                            <a:custGeom>
                              <a:avLst/>
                              <a:gdLst>
                                <a:gd name="T0" fmla="*/ 76 w 76"/>
                                <a:gd name="T1" fmla="+- 0 13 13"/>
                                <a:gd name="T2" fmla="*/ 13 h 136"/>
                                <a:gd name="T3" fmla="*/ 63 w 76"/>
                                <a:gd name="T4" fmla="+- 0 13 13"/>
                                <a:gd name="T5" fmla="*/ 13 h 136"/>
                                <a:gd name="T6" fmla="*/ 63 w 76"/>
                                <a:gd name="T7" fmla="+- 0 107 13"/>
                                <a:gd name="T8" fmla="*/ 107 h 136"/>
                                <a:gd name="T9" fmla="*/ 61 w 76"/>
                                <a:gd name="T10" fmla="+- 0 118 13"/>
                                <a:gd name="T11" fmla="*/ 118 h 136"/>
                                <a:gd name="T12" fmla="*/ 53 w 76"/>
                                <a:gd name="T13" fmla="+- 0 130 13"/>
                                <a:gd name="T14" fmla="*/ 130 h 136"/>
                                <a:gd name="T15" fmla="*/ 46 w 76"/>
                                <a:gd name="T16" fmla="+- 0 133 13"/>
                                <a:gd name="T17" fmla="*/ 133 h 136"/>
                                <a:gd name="T18" fmla="*/ 69 w 76"/>
                                <a:gd name="T19" fmla="+- 0 133 13"/>
                                <a:gd name="T20" fmla="*/ 133 h 136"/>
                                <a:gd name="T21" fmla="*/ 70 w 76"/>
                                <a:gd name="T22" fmla="+- 0 130 13"/>
                                <a:gd name="T23" fmla="*/ 130 h 136"/>
                                <a:gd name="T24" fmla="*/ 75 w 76"/>
                                <a:gd name="T25" fmla="+- 0 114 13"/>
                                <a:gd name="T26" fmla="*/ 114 h 136"/>
                                <a:gd name="T27" fmla="*/ 76 w 76"/>
                                <a:gd name="T28" fmla="+- 0 103 13"/>
                                <a:gd name="T29" fmla="*/ 103 h 136"/>
                                <a:gd name="T30" fmla="*/ 76 w 76"/>
                                <a:gd name="T31" fmla="+- 0 13 13"/>
                                <a:gd name="T32" fmla="*/ 13 h 136"/>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Lst>
                              <a:rect l="0" t="0" r="r" b="b"/>
                              <a:pathLst>
                                <a:path w="76" h="136">
                                  <a:moveTo>
                                    <a:pt x="76" y="0"/>
                                  </a:moveTo>
                                  <a:lnTo>
                                    <a:pt x="63" y="0"/>
                                  </a:lnTo>
                                  <a:lnTo>
                                    <a:pt x="63" y="94"/>
                                  </a:lnTo>
                                  <a:lnTo>
                                    <a:pt x="61" y="105"/>
                                  </a:lnTo>
                                  <a:lnTo>
                                    <a:pt x="53" y="117"/>
                                  </a:lnTo>
                                  <a:lnTo>
                                    <a:pt x="46" y="120"/>
                                  </a:lnTo>
                                  <a:lnTo>
                                    <a:pt x="69" y="120"/>
                                  </a:lnTo>
                                  <a:lnTo>
                                    <a:pt x="70" y="117"/>
                                  </a:lnTo>
                                  <a:lnTo>
                                    <a:pt x="75" y="101"/>
                                  </a:lnTo>
                                  <a:lnTo>
                                    <a:pt x="76" y="90"/>
                                  </a:lnTo>
                                  <a:lnTo>
                                    <a:pt x="76" y="0"/>
                                  </a:lnTo>
                                  <a:close/>
                                </a:path>
                              </a:pathLst>
                            </a:custGeom>
                            <a:solidFill>
                              <a:srgbClr val="6D6E7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2" name="Group 35"/>
                        <wpg:cNvGrpSpPr>
                          <a:grpSpLocks/>
                        </wpg:cNvGrpSpPr>
                        <wpg:grpSpPr bwMode="auto">
                          <a:xfrm>
                            <a:off x="19" y="23"/>
                            <a:ext cx="37" cy="2"/>
                            <a:chOff x="19" y="23"/>
                            <a:chExt cx="37" cy="2"/>
                          </a:xfrm>
                        </wpg:grpSpPr>
                        <wps:wsp>
                          <wps:cNvPr id="73" name="Freeform 36"/>
                          <wps:cNvSpPr>
                            <a:spLocks/>
                          </wps:cNvSpPr>
                          <wps:spPr bwMode="auto">
                            <a:xfrm>
                              <a:off x="19" y="23"/>
                              <a:ext cx="37" cy="2"/>
                            </a:xfrm>
                            <a:custGeom>
                              <a:avLst/>
                              <a:gdLst>
                                <a:gd name="T0" fmla="+- 0 19 19"/>
                                <a:gd name="T1" fmla="*/ T0 w 37"/>
                                <a:gd name="T2" fmla="+- 0 56 19"/>
                                <a:gd name="T3" fmla="*/ T2 w 37"/>
                              </a:gdLst>
                              <a:ahLst/>
                              <a:cxnLst>
                                <a:cxn ang="0">
                                  <a:pos x="T1" y="0"/>
                                </a:cxn>
                                <a:cxn ang="0">
                                  <a:pos x="T3" y="0"/>
                                </a:cxn>
                              </a:cxnLst>
                              <a:rect l="0" t="0" r="r" b="b"/>
                              <a:pathLst>
                                <a:path w="37">
                                  <a:moveTo>
                                    <a:pt x="0" y="0"/>
                                  </a:moveTo>
                                  <a:lnTo>
                                    <a:pt x="37" y="0"/>
                                  </a:lnTo>
                                </a:path>
                              </a:pathLst>
                            </a:custGeom>
                            <a:noFill/>
                            <a:ln w="13068">
                              <a:solidFill>
                                <a:srgbClr val="6D6E7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4" name="Group 31"/>
                        <wpg:cNvGrpSpPr>
                          <a:grpSpLocks/>
                        </wpg:cNvGrpSpPr>
                        <wpg:grpSpPr bwMode="auto">
                          <a:xfrm>
                            <a:off x="124" y="14"/>
                            <a:ext cx="76" cy="133"/>
                            <a:chOff x="124" y="14"/>
                            <a:chExt cx="76" cy="133"/>
                          </a:xfrm>
                        </wpg:grpSpPr>
                        <wps:wsp>
                          <wps:cNvPr id="75" name="Freeform 34"/>
                          <wps:cNvSpPr>
                            <a:spLocks/>
                          </wps:cNvSpPr>
                          <wps:spPr bwMode="auto">
                            <a:xfrm>
                              <a:off x="124" y="14"/>
                              <a:ext cx="76" cy="133"/>
                            </a:xfrm>
                            <a:custGeom>
                              <a:avLst/>
                              <a:gdLst>
                                <a:gd name="T0" fmla="+- 0 137 124"/>
                                <a:gd name="T1" fmla="*/ T0 w 76"/>
                                <a:gd name="T2" fmla="+- 0 14 14"/>
                                <a:gd name="T3" fmla="*/ 14 h 133"/>
                                <a:gd name="T4" fmla="+- 0 124 124"/>
                                <a:gd name="T5" fmla="*/ T4 w 76"/>
                                <a:gd name="T6" fmla="+- 0 14 14"/>
                                <a:gd name="T7" fmla="*/ 14 h 133"/>
                                <a:gd name="T8" fmla="+- 0 124 124"/>
                                <a:gd name="T9" fmla="*/ T8 w 76"/>
                                <a:gd name="T10" fmla="+- 0 147 14"/>
                                <a:gd name="T11" fmla="*/ 147 h 133"/>
                                <a:gd name="T12" fmla="+- 0 136 124"/>
                                <a:gd name="T13" fmla="*/ T12 w 76"/>
                                <a:gd name="T14" fmla="+- 0 147 14"/>
                                <a:gd name="T15" fmla="*/ 147 h 133"/>
                                <a:gd name="T16" fmla="+- 0 136 124"/>
                                <a:gd name="T17" fmla="*/ T16 w 76"/>
                                <a:gd name="T18" fmla="+- 0 42 14"/>
                                <a:gd name="T19" fmla="*/ 42 h 133"/>
                                <a:gd name="T20" fmla="+- 0 151 124"/>
                                <a:gd name="T21" fmla="*/ T20 w 76"/>
                                <a:gd name="T22" fmla="+- 0 42 14"/>
                                <a:gd name="T23" fmla="*/ 42 h 133"/>
                                <a:gd name="T24" fmla="+- 0 137 124"/>
                                <a:gd name="T25" fmla="*/ T24 w 76"/>
                                <a:gd name="T26" fmla="+- 0 14 14"/>
                                <a:gd name="T27" fmla="*/ 14 h 133"/>
                              </a:gdLst>
                              <a:ahLst/>
                              <a:cxnLst>
                                <a:cxn ang="0">
                                  <a:pos x="T1" y="T3"/>
                                </a:cxn>
                                <a:cxn ang="0">
                                  <a:pos x="T5" y="T7"/>
                                </a:cxn>
                                <a:cxn ang="0">
                                  <a:pos x="T9" y="T11"/>
                                </a:cxn>
                                <a:cxn ang="0">
                                  <a:pos x="T13" y="T15"/>
                                </a:cxn>
                                <a:cxn ang="0">
                                  <a:pos x="T17" y="T19"/>
                                </a:cxn>
                                <a:cxn ang="0">
                                  <a:pos x="T21" y="T23"/>
                                </a:cxn>
                                <a:cxn ang="0">
                                  <a:pos x="T25" y="T27"/>
                                </a:cxn>
                              </a:cxnLst>
                              <a:rect l="0" t="0" r="r" b="b"/>
                              <a:pathLst>
                                <a:path w="76" h="133">
                                  <a:moveTo>
                                    <a:pt x="13" y="0"/>
                                  </a:moveTo>
                                  <a:lnTo>
                                    <a:pt x="0" y="0"/>
                                  </a:lnTo>
                                  <a:lnTo>
                                    <a:pt x="0" y="133"/>
                                  </a:lnTo>
                                  <a:lnTo>
                                    <a:pt x="12" y="133"/>
                                  </a:lnTo>
                                  <a:lnTo>
                                    <a:pt x="12" y="28"/>
                                  </a:lnTo>
                                  <a:lnTo>
                                    <a:pt x="27" y="28"/>
                                  </a:lnTo>
                                  <a:lnTo>
                                    <a:pt x="13" y="0"/>
                                  </a:lnTo>
                                  <a:close/>
                                </a:path>
                              </a:pathLst>
                            </a:custGeom>
                            <a:solidFill>
                              <a:srgbClr val="6D6E7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6" name="Freeform 33"/>
                          <wps:cNvSpPr>
                            <a:spLocks/>
                          </wps:cNvSpPr>
                          <wps:spPr bwMode="auto">
                            <a:xfrm>
                              <a:off x="124" y="14"/>
                              <a:ext cx="76" cy="133"/>
                            </a:xfrm>
                            <a:custGeom>
                              <a:avLst/>
                              <a:gdLst>
                                <a:gd name="T0" fmla="+- 0 151 124"/>
                                <a:gd name="T1" fmla="*/ T0 w 76"/>
                                <a:gd name="T2" fmla="+- 0 42 14"/>
                                <a:gd name="T3" fmla="*/ 42 h 133"/>
                                <a:gd name="T4" fmla="+- 0 136 124"/>
                                <a:gd name="T5" fmla="*/ T4 w 76"/>
                                <a:gd name="T6" fmla="+- 0 42 14"/>
                                <a:gd name="T7" fmla="*/ 42 h 133"/>
                                <a:gd name="T8" fmla="+- 0 187 124"/>
                                <a:gd name="T9" fmla="*/ T8 w 76"/>
                                <a:gd name="T10" fmla="+- 0 147 14"/>
                                <a:gd name="T11" fmla="*/ 147 h 133"/>
                                <a:gd name="T12" fmla="+- 0 200 124"/>
                                <a:gd name="T13" fmla="*/ T12 w 76"/>
                                <a:gd name="T14" fmla="+- 0 147 14"/>
                                <a:gd name="T15" fmla="*/ 147 h 133"/>
                                <a:gd name="T16" fmla="+- 0 200 124"/>
                                <a:gd name="T17" fmla="*/ T16 w 76"/>
                                <a:gd name="T18" fmla="+- 0 119 14"/>
                                <a:gd name="T19" fmla="*/ 119 h 133"/>
                                <a:gd name="T20" fmla="+- 0 188 124"/>
                                <a:gd name="T21" fmla="*/ T20 w 76"/>
                                <a:gd name="T22" fmla="+- 0 119 14"/>
                                <a:gd name="T23" fmla="*/ 119 h 133"/>
                                <a:gd name="T24" fmla="+- 0 151 124"/>
                                <a:gd name="T25" fmla="*/ T24 w 76"/>
                                <a:gd name="T26" fmla="+- 0 42 14"/>
                                <a:gd name="T27" fmla="*/ 42 h 133"/>
                              </a:gdLst>
                              <a:ahLst/>
                              <a:cxnLst>
                                <a:cxn ang="0">
                                  <a:pos x="T1" y="T3"/>
                                </a:cxn>
                                <a:cxn ang="0">
                                  <a:pos x="T5" y="T7"/>
                                </a:cxn>
                                <a:cxn ang="0">
                                  <a:pos x="T9" y="T11"/>
                                </a:cxn>
                                <a:cxn ang="0">
                                  <a:pos x="T13" y="T15"/>
                                </a:cxn>
                                <a:cxn ang="0">
                                  <a:pos x="T17" y="T19"/>
                                </a:cxn>
                                <a:cxn ang="0">
                                  <a:pos x="T21" y="T23"/>
                                </a:cxn>
                                <a:cxn ang="0">
                                  <a:pos x="T25" y="T27"/>
                                </a:cxn>
                              </a:cxnLst>
                              <a:rect l="0" t="0" r="r" b="b"/>
                              <a:pathLst>
                                <a:path w="76" h="133">
                                  <a:moveTo>
                                    <a:pt x="27" y="28"/>
                                  </a:moveTo>
                                  <a:lnTo>
                                    <a:pt x="12" y="28"/>
                                  </a:lnTo>
                                  <a:lnTo>
                                    <a:pt x="63" y="133"/>
                                  </a:lnTo>
                                  <a:lnTo>
                                    <a:pt x="76" y="133"/>
                                  </a:lnTo>
                                  <a:lnTo>
                                    <a:pt x="76" y="105"/>
                                  </a:lnTo>
                                  <a:lnTo>
                                    <a:pt x="64" y="105"/>
                                  </a:lnTo>
                                  <a:lnTo>
                                    <a:pt x="27" y="28"/>
                                  </a:lnTo>
                                  <a:close/>
                                </a:path>
                              </a:pathLst>
                            </a:custGeom>
                            <a:solidFill>
                              <a:srgbClr val="6D6E7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7" name="Freeform 32"/>
                          <wps:cNvSpPr>
                            <a:spLocks/>
                          </wps:cNvSpPr>
                          <wps:spPr bwMode="auto">
                            <a:xfrm>
                              <a:off x="124" y="14"/>
                              <a:ext cx="76" cy="133"/>
                            </a:xfrm>
                            <a:custGeom>
                              <a:avLst/>
                              <a:gdLst>
                                <a:gd name="T0" fmla="+- 0 200 124"/>
                                <a:gd name="T1" fmla="*/ T0 w 76"/>
                                <a:gd name="T2" fmla="+- 0 14 14"/>
                                <a:gd name="T3" fmla="*/ 14 h 133"/>
                                <a:gd name="T4" fmla="+- 0 188 124"/>
                                <a:gd name="T5" fmla="*/ T4 w 76"/>
                                <a:gd name="T6" fmla="+- 0 14 14"/>
                                <a:gd name="T7" fmla="*/ 14 h 133"/>
                                <a:gd name="T8" fmla="+- 0 188 124"/>
                                <a:gd name="T9" fmla="*/ T8 w 76"/>
                                <a:gd name="T10" fmla="+- 0 119 14"/>
                                <a:gd name="T11" fmla="*/ 119 h 133"/>
                                <a:gd name="T12" fmla="+- 0 200 124"/>
                                <a:gd name="T13" fmla="*/ T12 w 76"/>
                                <a:gd name="T14" fmla="+- 0 119 14"/>
                                <a:gd name="T15" fmla="*/ 119 h 133"/>
                                <a:gd name="T16" fmla="+- 0 200 124"/>
                                <a:gd name="T17" fmla="*/ T16 w 76"/>
                                <a:gd name="T18" fmla="+- 0 14 14"/>
                                <a:gd name="T19" fmla="*/ 14 h 133"/>
                              </a:gdLst>
                              <a:ahLst/>
                              <a:cxnLst>
                                <a:cxn ang="0">
                                  <a:pos x="T1" y="T3"/>
                                </a:cxn>
                                <a:cxn ang="0">
                                  <a:pos x="T5" y="T7"/>
                                </a:cxn>
                                <a:cxn ang="0">
                                  <a:pos x="T9" y="T11"/>
                                </a:cxn>
                                <a:cxn ang="0">
                                  <a:pos x="T13" y="T15"/>
                                </a:cxn>
                                <a:cxn ang="0">
                                  <a:pos x="T17" y="T19"/>
                                </a:cxn>
                              </a:cxnLst>
                              <a:rect l="0" t="0" r="r" b="b"/>
                              <a:pathLst>
                                <a:path w="76" h="133">
                                  <a:moveTo>
                                    <a:pt x="76" y="0"/>
                                  </a:moveTo>
                                  <a:lnTo>
                                    <a:pt x="64" y="0"/>
                                  </a:lnTo>
                                  <a:lnTo>
                                    <a:pt x="64" y="105"/>
                                  </a:lnTo>
                                  <a:lnTo>
                                    <a:pt x="76" y="105"/>
                                  </a:lnTo>
                                  <a:lnTo>
                                    <a:pt x="76" y="0"/>
                                  </a:lnTo>
                                  <a:close/>
                                </a:path>
                              </a:pathLst>
                            </a:custGeom>
                            <a:solidFill>
                              <a:srgbClr val="6D6E7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8" name="Group 29"/>
                        <wpg:cNvGrpSpPr>
                          <a:grpSpLocks/>
                        </wpg:cNvGrpSpPr>
                        <wpg:grpSpPr bwMode="auto">
                          <a:xfrm>
                            <a:off x="262" y="8"/>
                            <a:ext cx="2" cy="140"/>
                            <a:chOff x="262" y="8"/>
                            <a:chExt cx="2" cy="140"/>
                          </a:xfrm>
                        </wpg:grpSpPr>
                        <wps:wsp>
                          <wps:cNvPr id="79" name="Freeform 30"/>
                          <wps:cNvSpPr>
                            <a:spLocks/>
                          </wps:cNvSpPr>
                          <wps:spPr bwMode="auto">
                            <a:xfrm>
                              <a:off x="262" y="8"/>
                              <a:ext cx="2" cy="140"/>
                            </a:xfrm>
                            <a:custGeom>
                              <a:avLst/>
                              <a:gdLst>
                                <a:gd name="T0" fmla="+- 0 8 8"/>
                                <a:gd name="T1" fmla="*/ 8 h 140"/>
                                <a:gd name="T2" fmla="+- 0 147 8"/>
                                <a:gd name="T3" fmla="*/ 147 h 140"/>
                              </a:gdLst>
                              <a:ahLst/>
                              <a:cxnLst>
                                <a:cxn ang="0">
                                  <a:pos x="0" y="T1"/>
                                </a:cxn>
                                <a:cxn ang="0">
                                  <a:pos x="0" y="T3"/>
                                </a:cxn>
                              </a:cxnLst>
                              <a:rect l="0" t="0" r="r" b="b"/>
                              <a:pathLst>
                                <a:path h="140">
                                  <a:moveTo>
                                    <a:pt x="0" y="0"/>
                                  </a:moveTo>
                                  <a:lnTo>
                                    <a:pt x="0" y="139"/>
                                  </a:lnTo>
                                </a:path>
                              </a:pathLst>
                            </a:custGeom>
                            <a:noFill/>
                            <a:ln w="9373">
                              <a:solidFill>
                                <a:srgbClr val="6D6E7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0" name="Group 26"/>
                        <wpg:cNvGrpSpPr>
                          <a:grpSpLocks/>
                        </wpg:cNvGrpSpPr>
                        <wpg:grpSpPr bwMode="auto">
                          <a:xfrm>
                            <a:off x="317" y="14"/>
                            <a:ext cx="89" cy="133"/>
                            <a:chOff x="317" y="14"/>
                            <a:chExt cx="89" cy="133"/>
                          </a:xfrm>
                        </wpg:grpSpPr>
                        <wps:wsp>
                          <wps:cNvPr id="81" name="Freeform 28"/>
                          <wps:cNvSpPr>
                            <a:spLocks/>
                          </wps:cNvSpPr>
                          <wps:spPr bwMode="auto">
                            <a:xfrm>
                              <a:off x="317" y="14"/>
                              <a:ext cx="89" cy="133"/>
                            </a:xfrm>
                            <a:custGeom>
                              <a:avLst/>
                              <a:gdLst>
                                <a:gd name="T0" fmla="+- 0 331 317"/>
                                <a:gd name="T1" fmla="*/ T0 w 89"/>
                                <a:gd name="T2" fmla="+- 0 14 14"/>
                                <a:gd name="T3" fmla="*/ 14 h 133"/>
                                <a:gd name="T4" fmla="+- 0 317 317"/>
                                <a:gd name="T5" fmla="*/ T4 w 89"/>
                                <a:gd name="T6" fmla="+- 0 14 14"/>
                                <a:gd name="T7" fmla="*/ 14 h 133"/>
                                <a:gd name="T8" fmla="+- 0 355 317"/>
                                <a:gd name="T9" fmla="*/ T8 w 89"/>
                                <a:gd name="T10" fmla="+- 0 147 14"/>
                                <a:gd name="T11" fmla="*/ 147 h 133"/>
                                <a:gd name="T12" fmla="+- 0 368 317"/>
                                <a:gd name="T13" fmla="*/ T12 w 89"/>
                                <a:gd name="T14" fmla="+- 0 147 14"/>
                                <a:gd name="T15" fmla="*/ 147 h 133"/>
                                <a:gd name="T16" fmla="+- 0 372 317"/>
                                <a:gd name="T17" fmla="*/ T16 w 89"/>
                                <a:gd name="T18" fmla="+- 0 132 14"/>
                                <a:gd name="T19" fmla="*/ 132 h 133"/>
                                <a:gd name="T20" fmla="+- 0 361 317"/>
                                <a:gd name="T21" fmla="*/ T20 w 89"/>
                                <a:gd name="T22" fmla="+- 0 132 14"/>
                                <a:gd name="T23" fmla="*/ 132 h 133"/>
                                <a:gd name="T24" fmla="+- 0 360 317"/>
                                <a:gd name="T25" fmla="*/ T24 w 89"/>
                                <a:gd name="T26" fmla="+- 0 125 14"/>
                                <a:gd name="T27" fmla="*/ 125 h 133"/>
                                <a:gd name="T28" fmla="+- 0 358 317"/>
                                <a:gd name="T29" fmla="*/ T28 w 89"/>
                                <a:gd name="T30" fmla="+- 0 118 14"/>
                                <a:gd name="T31" fmla="*/ 118 h 133"/>
                                <a:gd name="T32" fmla="+- 0 356 317"/>
                                <a:gd name="T33" fmla="*/ T32 w 89"/>
                                <a:gd name="T34" fmla="+- 0 111 14"/>
                                <a:gd name="T35" fmla="*/ 111 h 133"/>
                                <a:gd name="T36" fmla="+- 0 331 317"/>
                                <a:gd name="T37" fmla="*/ T36 w 89"/>
                                <a:gd name="T38" fmla="+- 0 14 14"/>
                                <a:gd name="T39" fmla="*/ 14 h 13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9" h="133">
                                  <a:moveTo>
                                    <a:pt x="14" y="0"/>
                                  </a:moveTo>
                                  <a:lnTo>
                                    <a:pt x="0" y="0"/>
                                  </a:lnTo>
                                  <a:lnTo>
                                    <a:pt x="38" y="133"/>
                                  </a:lnTo>
                                  <a:lnTo>
                                    <a:pt x="51" y="133"/>
                                  </a:lnTo>
                                  <a:lnTo>
                                    <a:pt x="55" y="118"/>
                                  </a:lnTo>
                                  <a:lnTo>
                                    <a:pt x="44" y="118"/>
                                  </a:lnTo>
                                  <a:lnTo>
                                    <a:pt x="43" y="111"/>
                                  </a:lnTo>
                                  <a:lnTo>
                                    <a:pt x="41" y="104"/>
                                  </a:lnTo>
                                  <a:lnTo>
                                    <a:pt x="39" y="97"/>
                                  </a:lnTo>
                                  <a:lnTo>
                                    <a:pt x="14" y="0"/>
                                  </a:lnTo>
                                  <a:close/>
                                </a:path>
                              </a:pathLst>
                            </a:custGeom>
                            <a:solidFill>
                              <a:srgbClr val="6D6E7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2" name="Freeform 27"/>
                          <wps:cNvSpPr>
                            <a:spLocks/>
                          </wps:cNvSpPr>
                          <wps:spPr bwMode="auto">
                            <a:xfrm>
                              <a:off x="317" y="14"/>
                              <a:ext cx="89" cy="133"/>
                            </a:xfrm>
                            <a:custGeom>
                              <a:avLst/>
                              <a:gdLst>
                                <a:gd name="T0" fmla="+- 0 405 317"/>
                                <a:gd name="T1" fmla="*/ T0 w 89"/>
                                <a:gd name="T2" fmla="+- 0 14 14"/>
                                <a:gd name="T3" fmla="*/ 14 h 133"/>
                                <a:gd name="T4" fmla="+- 0 392 317"/>
                                <a:gd name="T5" fmla="*/ T4 w 89"/>
                                <a:gd name="T6" fmla="+- 0 14 14"/>
                                <a:gd name="T7" fmla="*/ 14 h 133"/>
                                <a:gd name="T8" fmla="+- 0 364 317"/>
                                <a:gd name="T9" fmla="*/ T8 w 89"/>
                                <a:gd name="T10" fmla="+- 0 118 14"/>
                                <a:gd name="T11" fmla="*/ 118 h 133"/>
                                <a:gd name="T12" fmla="+- 0 363 317"/>
                                <a:gd name="T13" fmla="*/ T12 w 89"/>
                                <a:gd name="T14" fmla="+- 0 125 14"/>
                                <a:gd name="T15" fmla="*/ 125 h 133"/>
                                <a:gd name="T16" fmla="+- 0 361 317"/>
                                <a:gd name="T17" fmla="*/ T16 w 89"/>
                                <a:gd name="T18" fmla="+- 0 132 14"/>
                                <a:gd name="T19" fmla="*/ 132 h 133"/>
                                <a:gd name="T20" fmla="+- 0 372 317"/>
                                <a:gd name="T21" fmla="*/ T20 w 89"/>
                                <a:gd name="T22" fmla="+- 0 132 14"/>
                                <a:gd name="T23" fmla="*/ 132 h 133"/>
                                <a:gd name="T24" fmla="+- 0 405 317"/>
                                <a:gd name="T25" fmla="*/ T24 w 89"/>
                                <a:gd name="T26" fmla="+- 0 14 14"/>
                                <a:gd name="T27" fmla="*/ 14 h 133"/>
                              </a:gdLst>
                              <a:ahLst/>
                              <a:cxnLst>
                                <a:cxn ang="0">
                                  <a:pos x="T1" y="T3"/>
                                </a:cxn>
                                <a:cxn ang="0">
                                  <a:pos x="T5" y="T7"/>
                                </a:cxn>
                                <a:cxn ang="0">
                                  <a:pos x="T9" y="T11"/>
                                </a:cxn>
                                <a:cxn ang="0">
                                  <a:pos x="T13" y="T15"/>
                                </a:cxn>
                                <a:cxn ang="0">
                                  <a:pos x="T17" y="T19"/>
                                </a:cxn>
                                <a:cxn ang="0">
                                  <a:pos x="T21" y="T23"/>
                                </a:cxn>
                                <a:cxn ang="0">
                                  <a:pos x="T25" y="T27"/>
                                </a:cxn>
                              </a:cxnLst>
                              <a:rect l="0" t="0" r="r" b="b"/>
                              <a:pathLst>
                                <a:path w="89" h="133">
                                  <a:moveTo>
                                    <a:pt x="88" y="0"/>
                                  </a:moveTo>
                                  <a:lnTo>
                                    <a:pt x="75" y="0"/>
                                  </a:lnTo>
                                  <a:lnTo>
                                    <a:pt x="47" y="104"/>
                                  </a:lnTo>
                                  <a:lnTo>
                                    <a:pt x="46" y="111"/>
                                  </a:lnTo>
                                  <a:lnTo>
                                    <a:pt x="44" y="118"/>
                                  </a:lnTo>
                                  <a:lnTo>
                                    <a:pt x="55" y="118"/>
                                  </a:lnTo>
                                  <a:lnTo>
                                    <a:pt x="88" y="0"/>
                                  </a:lnTo>
                                  <a:close/>
                                </a:path>
                              </a:pathLst>
                            </a:custGeom>
                            <a:solidFill>
                              <a:srgbClr val="6D6E7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3" name="Group 24"/>
                        <wpg:cNvGrpSpPr>
                          <a:grpSpLocks/>
                        </wpg:cNvGrpSpPr>
                        <wpg:grpSpPr bwMode="auto">
                          <a:xfrm>
                            <a:off x="449" y="14"/>
                            <a:ext cx="72" cy="133"/>
                            <a:chOff x="449" y="14"/>
                            <a:chExt cx="72" cy="133"/>
                          </a:xfrm>
                        </wpg:grpSpPr>
                        <wps:wsp>
                          <wps:cNvPr id="84" name="Freeform 25"/>
                          <wps:cNvSpPr>
                            <a:spLocks/>
                          </wps:cNvSpPr>
                          <wps:spPr bwMode="auto">
                            <a:xfrm>
                              <a:off x="449" y="14"/>
                              <a:ext cx="72" cy="133"/>
                            </a:xfrm>
                            <a:custGeom>
                              <a:avLst/>
                              <a:gdLst>
                                <a:gd name="T0" fmla="+- 0 519 449"/>
                                <a:gd name="T1" fmla="*/ T0 w 72"/>
                                <a:gd name="T2" fmla="+- 0 14 14"/>
                                <a:gd name="T3" fmla="*/ 14 h 133"/>
                                <a:gd name="T4" fmla="+- 0 449 449"/>
                                <a:gd name="T5" fmla="*/ T4 w 72"/>
                                <a:gd name="T6" fmla="+- 0 14 14"/>
                                <a:gd name="T7" fmla="*/ 14 h 133"/>
                                <a:gd name="T8" fmla="+- 0 449 449"/>
                                <a:gd name="T9" fmla="*/ T8 w 72"/>
                                <a:gd name="T10" fmla="+- 0 147 14"/>
                                <a:gd name="T11" fmla="*/ 147 h 133"/>
                                <a:gd name="T12" fmla="+- 0 521 449"/>
                                <a:gd name="T13" fmla="*/ T12 w 72"/>
                                <a:gd name="T14" fmla="+- 0 147 14"/>
                                <a:gd name="T15" fmla="*/ 147 h 133"/>
                                <a:gd name="T16" fmla="+- 0 521 449"/>
                                <a:gd name="T17" fmla="*/ T16 w 72"/>
                                <a:gd name="T18" fmla="+- 0 131 14"/>
                                <a:gd name="T19" fmla="*/ 131 h 133"/>
                                <a:gd name="T20" fmla="+- 0 462 449"/>
                                <a:gd name="T21" fmla="*/ T20 w 72"/>
                                <a:gd name="T22" fmla="+- 0 131 14"/>
                                <a:gd name="T23" fmla="*/ 131 h 133"/>
                                <a:gd name="T24" fmla="+- 0 462 449"/>
                                <a:gd name="T25" fmla="*/ T24 w 72"/>
                                <a:gd name="T26" fmla="+- 0 86 14"/>
                                <a:gd name="T27" fmla="*/ 86 h 133"/>
                                <a:gd name="T28" fmla="+- 0 515 449"/>
                                <a:gd name="T29" fmla="*/ T28 w 72"/>
                                <a:gd name="T30" fmla="+- 0 86 14"/>
                                <a:gd name="T31" fmla="*/ 86 h 133"/>
                                <a:gd name="T32" fmla="+- 0 515 449"/>
                                <a:gd name="T33" fmla="*/ T32 w 72"/>
                                <a:gd name="T34" fmla="+- 0 70 14"/>
                                <a:gd name="T35" fmla="*/ 70 h 133"/>
                                <a:gd name="T36" fmla="+- 0 462 449"/>
                                <a:gd name="T37" fmla="*/ T36 w 72"/>
                                <a:gd name="T38" fmla="+- 0 70 14"/>
                                <a:gd name="T39" fmla="*/ 70 h 133"/>
                                <a:gd name="T40" fmla="+- 0 462 449"/>
                                <a:gd name="T41" fmla="*/ T40 w 72"/>
                                <a:gd name="T42" fmla="+- 0 30 14"/>
                                <a:gd name="T43" fmla="*/ 30 h 133"/>
                                <a:gd name="T44" fmla="+- 0 519 449"/>
                                <a:gd name="T45" fmla="*/ T44 w 72"/>
                                <a:gd name="T46" fmla="+- 0 30 14"/>
                                <a:gd name="T47" fmla="*/ 30 h 133"/>
                                <a:gd name="T48" fmla="+- 0 519 449"/>
                                <a:gd name="T49" fmla="*/ T48 w 72"/>
                                <a:gd name="T50" fmla="+- 0 14 14"/>
                                <a:gd name="T51" fmla="*/ 14 h 13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72" h="133">
                                  <a:moveTo>
                                    <a:pt x="70" y="0"/>
                                  </a:moveTo>
                                  <a:lnTo>
                                    <a:pt x="0" y="0"/>
                                  </a:lnTo>
                                  <a:lnTo>
                                    <a:pt x="0" y="133"/>
                                  </a:lnTo>
                                  <a:lnTo>
                                    <a:pt x="72" y="133"/>
                                  </a:lnTo>
                                  <a:lnTo>
                                    <a:pt x="72" y="117"/>
                                  </a:lnTo>
                                  <a:lnTo>
                                    <a:pt x="13" y="117"/>
                                  </a:lnTo>
                                  <a:lnTo>
                                    <a:pt x="13" y="72"/>
                                  </a:lnTo>
                                  <a:lnTo>
                                    <a:pt x="66" y="72"/>
                                  </a:lnTo>
                                  <a:lnTo>
                                    <a:pt x="66" y="56"/>
                                  </a:lnTo>
                                  <a:lnTo>
                                    <a:pt x="13" y="56"/>
                                  </a:lnTo>
                                  <a:lnTo>
                                    <a:pt x="13" y="16"/>
                                  </a:lnTo>
                                  <a:lnTo>
                                    <a:pt x="70" y="16"/>
                                  </a:lnTo>
                                  <a:lnTo>
                                    <a:pt x="70" y="0"/>
                                  </a:lnTo>
                                  <a:close/>
                                </a:path>
                              </a:pathLst>
                            </a:custGeom>
                            <a:solidFill>
                              <a:srgbClr val="6D6E7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5" name="Group 20"/>
                        <wpg:cNvGrpSpPr>
                          <a:grpSpLocks/>
                        </wpg:cNvGrpSpPr>
                        <wpg:grpSpPr bwMode="auto">
                          <a:xfrm>
                            <a:off x="572" y="14"/>
                            <a:ext cx="86" cy="133"/>
                            <a:chOff x="572" y="14"/>
                            <a:chExt cx="86" cy="133"/>
                          </a:xfrm>
                        </wpg:grpSpPr>
                        <wps:wsp>
                          <wps:cNvPr id="86" name="Freeform 23"/>
                          <wps:cNvSpPr>
                            <a:spLocks/>
                          </wps:cNvSpPr>
                          <wps:spPr bwMode="auto">
                            <a:xfrm>
                              <a:off x="572" y="14"/>
                              <a:ext cx="86" cy="133"/>
                            </a:xfrm>
                            <a:custGeom>
                              <a:avLst/>
                              <a:gdLst>
                                <a:gd name="T0" fmla="+- 0 623 572"/>
                                <a:gd name="T1" fmla="*/ T0 w 86"/>
                                <a:gd name="T2" fmla="+- 0 14 14"/>
                                <a:gd name="T3" fmla="*/ 14 h 133"/>
                                <a:gd name="T4" fmla="+- 0 572 572"/>
                                <a:gd name="T5" fmla="*/ T4 w 86"/>
                                <a:gd name="T6" fmla="+- 0 14 14"/>
                                <a:gd name="T7" fmla="*/ 14 h 133"/>
                                <a:gd name="T8" fmla="+- 0 572 572"/>
                                <a:gd name="T9" fmla="*/ T8 w 86"/>
                                <a:gd name="T10" fmla="+- 0 147 14"/>
                                <a:gd name="T11" fmla="*/ 147 h 133"/>
                                <a:gd name="T12" fmla="+- 0 584 572"/>
                                <a:gd name="T13" fmla="*/ T12 w 86"/>
                                <a:gd name="T14" fmla="+- 0 147 14"/>
                                <a:gd name="T15" fmla="*/ 147 h 133"/>
                                <a:gd name="T16" fmla="+- 0 584 572"/>
                                <a:gd name="T17" fmla="*/ T16 w 86"/>
                                <a:gd name="T18" fmla="+- 0 88 14"/>
                                <a:gd name="T19" fmla="*/ 88 h 133"/>
                                <a:gd name="T20" fmla="+- 0 624 572"/>
                                <a:gd name="T21" fmla="*/ T20 w 86"/>
                                <a:gd name="T22" fmla="+- 0 88 14"/>
                                <a:gd name="T23" fmla="*/ 88 h 133"/>
                                <a:gd name="T24" fmla="+- 0 622 572"/>
                                <a:gd name="T25" fmla="*/ T24 w 86"/>
                                <a:gd name="T26" fmla="+- 0 87 14"/>
                                <a:gd name="T27" fmla="*/ 87 h 133"/>
                                <a:gd name="T28" fmla="+- 0 630 572"/>
                                <a:gd name="T29" fmla="*/ T28 w 86"/>
                                <a:gd name="T30" fmla="+- 0 85 14"/>
                                <a:gd name="T31" fmla="*/ 85 h 133"/>
                                <a:gd name="T32" fmla="+- 0 637 572"/>
                                <a:gd name="T33" fmla="*/ T32 w 86"/>
                                <a:gd name="T34" fmla="+- 0 81 14"/>
                                <a:gd name="T35" fmla="*/ 81 h 133"/>
                                <a:gd name="T36" fmla="+- 0 643 572"/>
                                <a:gd name="T37" fmla="*/ T36 w 86"/>
                                <a:gd name="T38" fmla="+- 0 73 14"/>
                                <a:gd name="T39" fmla="*/ 73 h 133"/>
                                <a:gd name="T40" fmla="+- 0 584 572"/>
                                <a:gd name="T41" fmla="*/ T40 w 86"/>
                                <a:gd name="T42" fmla="+- 0 73 14"/>
                                <a:gd name="T43" fmla="*/ 73 h 133"/>
                                <a:gd name="T44" fmla="+- 0 584 572"/>
                                <a:gd name="T45" fmla="*/ T44 w 86"/>
                                <a:gd name="T46" fmla="+- 0 29 14"/>
                                <a:gd name="T47" fmla="*/ 29 h 133"/>
                                <a:gd name="T48" fmla="+- 0 644 572"/>
                                <a:gd name="T49" fmla="*/ T48 w 86"/>
                                <a:gd name="T50" fmla="+- 0 29 14"/>
                                <a:gd name="T51" fmla="*/ 29 h 133"/>
                                <a:gd name="T52" fmla="+- 0 642 572"/>
                                <a:gd name="T53" fmla="*/ T52 w 86"/>
                                <a:gd name="T54" fmla="+- 0 24 14"/>
                                <a:gd name="T55" fmla="*/ 24 h 133"/>
                                <a:gd name="T56" fmla="+- 0 638 572"/>
                                <a:gd name="T57" fmla="*/ T56 w 86"/>
                                <a:gd name="T58" fmla="+- 0 20 14"/>
                                <a:gd name="T59" fmla="*/ 20 h 133"/>
                                <a:gd name="T60" fmla="+- 0 630 572"/>
                                <a:gd name="T61" fmla="*/ T60 w 86"/>
                                <a:gd name="T62" fmla="+- 0 15 14"/>
                                <a:gd name="T63" fmla="*/ 15 h 133"/>
                                <a:gd name="T64" fmla="+- 0 623 572"/>
                                <a:gd name="T65" fmla="*/ T64 w 86"/>
                                <a:gd name="T66" fmla="+- 0 14 14"/>
                                <a:gd name="T67" fmla="*/ 14 h 13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86" h="133">
                                  <a:moveTo>
                                    <a:pt x="51" y="0"/>
                                  </a:moveTo>
                                  <a:lnTo>
                                    <a:pt x="0" y="0"/>
                                  </a:lnTo>
                                  <a:lnTo>
                                    <a:pt x="0" y="133"/>
                                  </a:lnTo>
                                  <a:lnTo>
                                    <a:pt x="12" y="133"/>
                                  </a:lnTo>
                                  <a:lnTo>
                                    <a:pt x="12" y="74"/>
                                  </a:lnTo>
                                  <a:lnTo>
                                    <a:pt x="52" y="74"/>
                                  </a:lnTo>
                                  <a:lnTo>
                                    <a:pt x="50" y="73"/>
                                  </a:lnTo>
                                  <a:lnTo>
                                    <a:pt x="58" y="71"/>
                                  </a:lnTo>
                                  <a:lnTo>
                                    <a:pt x="65" y="67"/>
                                  </a:lnTo>
                                  <a:lnTo>
                                    <a:pt x="71" y="59"/>
                                  </a:lnTo>
                                  <a:lnTo>
                                    <a:pt x="12" y="59"/>
                                  </a:lnTo>
                                  <a:lnTo>
                                    <a:pt x="12" y="15"/>
                                  </a:lnTo>
                                  <a:lnTo>
                                    <a:pt x="72" y="15"/>
                                  </a:lnTo>
                                  <a:lnTo>
                                    <a:pt x="70" y="10"/>
                                  </a:lnTo>
                                  <a:lnTo>
                                    <a:pt x="66" y="6"/>
                                  </a:lnTo>
                                  <a:lnTo>
                                    <a:pt x="58" y="1"/>
                                  </a:lnTo>
                                  <a:lnTo>
                                    <a:pt x="51" y="0"/>
                                  </a:lnTo>
                                  <a:close/>
                                </a:path>
                              </a:pathLst>
                            </a:custGeom>
                            <a:solidFill>
                              <a:srgbClr val="6D6E7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7" name="Freeform 22"/>
                          <wps:cNvSpPr>
                            <a:spLocks/>
                          </wps:cNvSpPr>
                          <wps:spPr bwMode="auto">
                            <a:xfrm>
                              <a:off x="572" y="14"/>
                              <a:ext cx="86" cy="133"/>
                            </a:xfrm>
                            <a:custGeom>
                              <a:avLst/>
                              <a:gdLst>
                                <a:gd name="T0" fmla="+- 0 624 572"/>
                                <a:gd name="T1" fmla="*/ T0 w 86"/>
                                <a:gd name="T2" fmla="+- 0 88 14"/>
                                <a:gd name="T3" fmla="*/ 88 h 133"/>
                                <a:gd name="T4" fmla="+- 0 603 572"/>
                                <a:gd name="T5" fmla="*/ T4 w 86"/>
                                <a:gd name="T6" fmla="+- 0 88 14"/>
                                <a:gd name="T7" fmla="*/ 88 h 133"/>
                                <a:gd name="T8" fmla="+- 0 607 572"/>
                                <a:gd name="T9" fmla="*/ T8 w 86"/>
                                <a:gd name="T10" fmla="+- 0 89 14"/>
                                <a:gd name="T11" fmla="*/ 89 h 133"/>
                                <a:gd name="T12" fmla="+- 0 611 572"/>
                                <a:gd name="T13" fmla="*/ T12 w 86"/>
                                <a:gd name="T14" fmla="+- 0 91 14"/>
                                <a:gd name="T15" fmla="*/ 91 h 133"/>
                                <a:gd name="T16" fmla="+- 0 614 572"/>
                                <a:gd name="T17" fmla="*/ T16 w 86"/>
                                <a:gd name="T18" fmla="+- 0 94 14"/>
                                <a:gd name="T19" fmla="*/ 94 h 133"/>
                                <a:gd name="T20" fmla="+- 0 619 572"/>
                                <a:gd name="T21" fmla="*/ T20 w 86"/>
                                <a:gd name="T22" fmla="+- 0 101 14"/>
                                <a:gd name="T23" fmla="*/ 101 h 133"/>
                                <a:gd name="T24" fmla="+- 0 623 572"/>
                                <a:gd name="T25" fmla="*/ T24 w 86"/>
                                <a:gd name="T26" fmla="+- 0 109 14"/>
                                <a:gd name="T27" fmla="*/ 109 h 133"/>
                                <a:gd name="T28" fmla="+- 0 628 572"/>
                                <a:gd name="T29" fmla="*/ T28 w 86"/>
                                <a:gd name="T30" fmla="+- 0 119 14"/>
                                <a:gd name="T31" fmla="*/ 119 h 133"/>
                                <a:gd name="T32" fmla="+- 0 641 572"/>
                                <a:gd name="T33" fmla="*/ T32 w 86"/>
                                <a:gd name="T34" fmla="+- 0 147 14"/>
                                <a:gd name="T35" fmla="*/ 147 h 133"/>
                                <a:gd name="T36" fmla="+- 0 657 572"/>
                                <a:gd name="T37" fmla="*/ T36 w 86"/>
                                <a:gd name="T38" fmla="+- 0 147 14"/>
                                <a:gd name="T39" fmla="*/ 147 h 133"/>
                                <a:gd name="T40" fmla="+- 0 637 572"/>
                                <a:gd name="T41" fmla="*/ T40 w 86"/>
                                <a:gd name="T42" fmla="+- 0 105 14"/>
                                <a:gd name="T43" fmla="*/ 105 h 133"/>
                                <a:gd name="T44" fmla="+- 0 633 572"/>
                                <a:gd name="T45" fmla="*/ T44 w 86"/>
                                <a:gd name="T46" fmla="+- 0 99 14"/>
                                <a:gd name="T47" fmla="*/ 99 h 133"/>
                                <a:gd name="T48" fmla="+- 0 628 572"/>
                                <a:gd name="T49" fmla="*/ T48 w 86"/>
                                <a:gd name="T50" fmla="+- 0 91 14"/>
                                <a:gd name="T51" fmla="*/ 91 h 133"/>
                                <a:gd name="T52" fmla="+- 0 625 572"/>
                                <a:gd name="T53" fmla="*/ T52 w 86"/>
                                <a:gd name="T54" fmla="+- 0 89 14"/>
                                <a:gd name="T55" fmla="*/ 89 h 133"/>
                                <a:gd name="T56" fmla="+- 0 624 572"/>
                                <a:gd name="T57" fmla="*/ T56 w 86"/>
                                <a:gd name="T58" fmla="+- 0 88 14"/>
                                <a:gd name="T59" fmla="*/ 88 h 13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86" h="133">
                                  <a:moveTo>
                                    <a:pt x="52" y="74"/>
                                  </a:moveTo>
                                  <a:lnTo>
                                    <a:pt x="31" y="74"/>
                                  </a:lnTo>
                                  <a:lnTo>
                                    <a:pt x="35" y="75"/>
                                  </a:lnTo>
                                  <a:lnTo>
                                    <a:pt x="39" y="77"/>
                                  </a:lnTo>
                                  <a:lnTo>
                                    <a:pt x="42" y="80"/>
                                  </a:lnTo>
                                  <a:lnTo>
                                    <a:pt x="47" y="87"/>
                                  </a:lnTo>
                                  <a:lnTo>
                                    <a:pt x="51" y="95"/>
                                  </a:lnTo>
                                  <a:lnTo>
                                    <a:pt x="56" y="105"/>
                                  </a:lnTo>
                                  <a:lnTo>
                                    <a:pt x="69" y="133"/>
                                  </a:lnTo>
                                  <a:lnTo>
                                    <a:pt x="85" y="133"/>
                                  </a:lnTo>
                                  <a:lnTo>
                                    <a:pt x="65" y="91"/>
                                  </a:lnTo>
                                  <a:lnTo>
                                    <a:pt x="61" y="85"/>
                                  </a:lnTo>
                                  <a:lnTo>
                                    <a:pt x="56" y="77"/>
                                  </a:lnTo>
                                  <a:lnTo>
                                    <a:pt x="53" y="75"/>
                                  </a:lnTo>
                                  <a:lnTo>
                                    <a:pt x="52" y="74"/>
                                  </a:lnTo>
                                  <a:close/>
                                </a:path>
                              </a:pathLst>
                            </a:custGeom>
                            <a:solidFill>
                              <a:srgbClr val="6D6E7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8" name="Freeform 21"/>
                          <wps:cNvSpPr>
                            <a:spLocks/>
                          </wps:cNvSpPr>
                          <wps:spPr bwMode="auto">
                            <a:xfrm>
                              <a:off x="572" y="14"/>
                              <a:ext cx="86" cy="133"/>
                            </a:xfrm>
                            <a:custGeom>
                              <a:avLst/>
                              <a:gdLst>
                                <a:gd name="T0" fmla="+- 0 644 572"/>
                                <a:gd name="T1" fmla="*/ T0 w 86"/>
                                <a:gd name="T2" fmla="+- 0 29 14"/>
                                <a:gd name="T3" fmla="*/ 29 h 133"/>
                                <a:gd name="T4" fmla="+- 0 622 572"/>
                                <a:gd name="T5" fmla="*/ T4 w 86"/>
                                <a:gd name="T6" fmla="+- 0 29 14"/>
                                <a:gd name="T7" fmla="*/ 29 h 133"/>
                                <a:gd name="T8" fmla="+- 0 627 572"/>
                                <a:gd name="T9" fmla="*/ T8 w 86"/>
                                <a:gd name="T10" fmla="+- 0 31 14"/>
                                <a:gd name="T11" fmla="*/ 31 h 133"/>
                                <a:gd name="T12" fmla="+- 0 634 572"/>
                                <a:gd name="T13" fmla="*/ T12 w 86"/>
                                <a:gd name="T14" fmla="+- 0 38 14"/>
                                <a:gd name="T15" fmla="*/ 38 h 133"/>
                                <a:gd name="T16" fmla="+- 0 635 572"/>
                                <a:gd name="T17" fmla="*/ T16 w 86"/>
                                <a:gd name="T18" fmla="+- 0 44 14"/>
                                <a:gd name="T19" fmla="*/ 44 h 133"/>
                                <a:gd name="T20" fmla="+- 0 635 572"/>
                                <a:gd name="T21" fmla="*/ T20 w 86"/>
                                <a:gd name="T22" fmla="+- 0 55 14"/>
                                <a:gd name="T23" fmla="*/ 55 h 133"/>
                                <a:gd name="T24" fmla="+- 0 635 572"/>
                                <a:gd name="T25" fmla="*/ T24 w 86"/>
                                <a:gd name="T26" fmla="+- 0 59 14"/>
                                <a:gd name="T27" fmla="*/ 59 h 133"/>
                                <a:gd name="T28" fmla="+- 0 631 572"/>
                                <a:gd name="T29" fmla="*/ T28 w 86"/>
                                <a:gd name="T30" fmla="+- 0 66 14"/>
                                <a:gd name="T31" fmla="*/ 66 h 133"/>
                                <a:gd name="T32" fmla="+- 0 628 572"/>
                                <a:gd name="T33" fmla="*/ T32 w 86"/>
                                <a:gd name="T34" fmla="+- 0 69 14"/>
                                <a:gd name="T35" fmla="*/ 69 h 133"/>
                                <a:gd name="T36" fmla="+- 0 625 572"/>
                                <a:gd name="T37" fmla="*/ T36 w 86"/>
                                <a:gd name="T38" fmla="+- 0 70 14"/>
                                <a:gd name="T39" fmla="*/ 70 h 133"/>
                                <a:gd name="T40" fmla="+- 0 622 572"/>
                                <a:gd name="T41" fmla="*/ T40 w 86"/>
                                <a:gd name="T42" fmla="+- 0 72 14"/>
                                <a:gd name="T43" fmla="*/ 72 h 133"/>
                                <a:gd name="T44" fmla="+- 0 618 572"/>
                                <a:gd name="T45" fmla="*/ T44 w 86"/>
                                <a:gd name="T46" fmla="+- 0 73 14"/>
                                <a:gd name="T47" fmla="*/ 73 h 133"/>
                                <a:gd name="T48" fmla="+- 0 643 572"/>
                                <a:gd name="T49" fmla="*/ T48 w 86"/>
                                <a:gd name="T50" fmla="+- 0 73 14"/>
                                <a:gd name="T51" fmla="*/ 73 h 133"/>
                                <a:gd name="T52" fmla="+- 0 646 572"/>
                                <a:gd name="T53" fmla="*/ T52 w 86"/>
                                <a:gd name="T54" fmla="+- 0 68 14"/>
                                <a:gd name="T55" fmla="*/ 68 h 133"/>
                                <a:gd name="T56" fmla="+- 0 649 572"/>
                                <a:gd name="T57" fmla="*/ T56 w 86"/>
                                <a:gd name="T58" fmla="+- 0 60 14"/>
                                <a:gd name="T59" fmla="*/ 60 h 133"/>
                                <a:gd name="T60" fmla="+- 0 649 572"/>
                                <a:gd name="T61" fmla="*/ T60 w 86"/>
                                <a:gd name="T62" fmla="+- 0 43 14"/>
                                <a:gd name="T63" fmla="*/ 43 h 133"/>
                                <a:gd name="T64" fmla="+- 0 647 572"/>
                                <a:gd name="T65" fmla="*/ T64 w 86"/>
                                <a:gd name="T66" fmla="+- 0 36 14"/>
                                <a:gd name="T67" fmla="*/ 36 h 133"/>
                                <a:gd name="T68" fmla="+- 0 644 572"/>
                                <a:gd name="T69" fmla="*/ T68 w 86"/>
                                <a:gd name="T70" fmla="+- 0 29 14"/>
                                <a:gd name="T71" fmla="*/ 29 h 13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86" h="133">
                                  <a:moveTo>
                                    <a:pt x="72" y="15"/>
                                  </a:moveTo>
                                  <a:lnTo>
                                    <a:pt x="50" y="15"/>
                                  </a:lnTo>
                                  <a:lnTo>
                                    <a:pt x="55" y="17"/>
                                  </a:lnTo>
                                  <a:lnTo>
                                    <a:pt x="62" y="24"/>
                                  </a:lnTo>
                                  <a:lnTo>
                                    <a:pt x="63" y="30"/>
                                  </a:lnTo>
                                  <a:lnTo>
                                    <a:pt x="63" y="41"/>
                                  </a:lnTo>
                                  <a:lnTo>
                                    <a:pt x="63" y="45"/>
                                  </a:lnTo>
                                  <a:lnTo>
                                    <a:pt x="59" y="52"/>
                                  </a:lnTo>
                                  <a:lnTo>
                                    <a:pt x="56" y="55"/>
                                  </a:lnTo>
                                  <a:lnTo>
                                    <a:pt x="53" y="56"/>
                                  </a:lnTo>
                                  <a:lnTo>
                                    <a:pt x="50" y="58"/>
                                  </a:lnTo>
                                  <a:lnTo>
                                    <a:pt x="46" y="59"/>
                                  </a:lnTo>
                                  <a:lnTo>
                                    <a:pt x="71" y="59"/>
                                  </a:lnTo>
                                  <a:lnTo>
                                    <a:pt x="74" y="54"/>
                                  </a:lnTo>
                                  <a:lnTo>
                                    <a:pt x="77" y="46"/>
                                  </a:lnTo>
                                  <a:lnTo>
                                    <a:pt x="77" y="29"/>
                                  </a:lnTo>
                                  <a:lnTo>
                                    <a:pt x="75" y="22"/>
                                  </a:lnTo>
                                  <a:lnTo>
                                    <a:pt x="72" y="15"/>
                                  </a:lnTo>
                                  <a:close/>
                                </a:path>
                              </a:pathLst>
                            </a:custGeom>
                            <a:solidFill>
                              <a:srgbClr val="6D6E7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9" name="Group 18"/>
                        <wpg:cNvGrpSpPr>
                          <a:grpSpLocks/>
                        </wpg:cNvGrpSpPr>
                        <wpg:grpSpPr bwMode="auto">
                          <a:xfrm>
                            <a:off x="828" y="7"/>
                            <a:ext cx="2" cy="140"/>
                            <a:chOff x="828" y="7"/>
                            <a:chExt cx="2" cy="140"/>
                          </a:xfrm>
                        </wpg:grpSpPr>
                        <wps:wsp>
                          <wps:cNvPr id="90" name="Freeform 19"/>
                          <wps:cNvSpPr>
                            <a:spLocks/>
                          </wps:cNvSpPr>
                          <wps:spPr bwMode="auto">
                            <a:xfrm>
                              <a:off x="828" y="7"/>
                              <a:ext cx="2" cy="140"/>
                            </a:xfrm>
                            <a:custGeom>
                              <a:avLst/>
                              <a:gdLst>
                                <a:gd name="T0" fmla="+- 0 7 7"/>
                                <a:gd name="T1" fmla="*/ 7 h 140"/>
                                <a:gd name="T2" fmla="+- 0 147 7"/>
                                <a:gd name="T3" fmla="*/ 147 h 140"/>
                              </a:gdLst>
                              <a:ahLst/>
                              <a:cxnLst>
                                <a:cxn ang="0">
                                  <a:pos x="0" y="T1"/>
                                </a:cxn>
                                <a:cxn ang="0">
                                  <a:pos x="0" y="T3"/>
                                </a:cxn>
                              </a:cxnLst>
                              <a:rect l="0" t="0" r="r" b="b"/>
                              <a:pathLst>
                                <a:path h="140">
                                  <a:moveTo>
                                    <a:pt x="0" y="0"/>
                                  </a:moveTo>
                                  <a:lnTo>
                                    <a:pt x="0" y="140"/>
                                  </a:lnTo>
                                </a:path>
                              </a:pathLst>
                            </a:custGeom>
                            <a:noFill/>
                            <a:ln w="9373">
                              <a:solidFill>
                                <a:srgbClr val="6D6E7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1" name="Group 14"/>
                        <wpg:cNvGrpSpPr>
                          <a:grpSpLocks/>
                        </wpg:cNvGrpSpPr>
                        <wpg:grpSpPr bwMode="auto">
                          <a:xfrm>
                            <a:off x="695" y="12"/>
                            <a:ext cx="77" cy="138"/>
                            <a:chOff x="695" y="12"/>
                            <a:chExt cx="77" cy="138"/>
                          </a:xfrm>
                        </wpg:grpSpPr>
                        <wps:wsp>
                          <wps:cNvPr id="92" name="Freeform 17"/>
                          <wps:cNvSpPr>
                            <a:spLocks/>
                          </wps:cNvSpPr>
                          <wps:spPr bwMode="auto">
                            <a:xfrm>
                              <a:off x="695" y="12"/>
                              <a:ext cx="77" cy="138"/>
                            </a:xfrm>
                            <a:custGeom>
                              <a:avLst/>
                              <a:gdLst>
                                <a:gd name="T0" fmla="+- 0 707 695"/>
                                <a:gd name="T1" fmla="*/ T0 w 77"/>
                                <a:gd name="T2" fmla="+- 0 103 12"/>
                                <a:gd name="T3" fmla="*/ 103 h 138"/>
                                <a:gd name="T4" fmla="+- 0 695 695"/>
                                <a:gd name="T5" fmla="*/ T4 w 77"/>
                                <a:gd name="T6" fmla="+- 0 104 12"/>
                                <a:gd name="T7" fmla="*/ 104 h 138"/>
                                <a:gd name="T8" fmla="+- 0 695 695"/>
                                <a:gd name="T9" fmla="*/ T8 w 77"/>
                                <a:gd name="T10" fmla="+- 0 118 12"/>
                                <a:gd name="T11" fmla="*/ 118 h 138"/>
                                <a:gd name="T12" fmla="+- 0 699 695"/>
                                <a:gd name="T13" fmla="*/ T12 w 77"/>
                                <a:gd name="T14" fmla="+- 0 129 12"/>
                                <a:gd name="T15" fmla="*/ 129 h 138"/>
                                <a:gd name="T16" fmla="+- 0 713 695"/>
                                <a:gd name="T17" fmla="*/ T16 w 77"/>
                                <a:gd name="T18" fmla="+- 0 145 12"/>
                                <a:gd name="T19" fmla="*/ 145 h 138"/>
                                <a:gd name="T20" fmla="+- 0 722 695"/>
                                <a:gd name="T21" fmla="*/ T20 w 77"/>
                                <a:gd name="T22" fmla="+- 0 149 12"/>
                                <a:gd name="T23" fmla="*/ 149 h 138"/>
                                <a:gd name="T24" fmla="+- 0 742 695"/>
                                <a:gd name="T25" fmla="*/ T24 w 77"/>
                                <a:gd name="T26" fmla="+- 0 149 12"/>
                                <a:gd name="T27" fmla="*/ 149 h 138"/>
                                <a:gd name="T28" fmla="+- 0 749 695"/>
                                <a:gd name="T29" fmla="*/ T28 w 77"/>
                                <a:gd name="T30" fmla="+- 0 148 12"/>
                                <a:gd name="T31" fmla="*/ 148 h 138"/>
                                <a:gd name="T32" fmla="+- 0 759 695"/>
                                <a:gd name="T33" fmla="*/ T32 w 77"/>
                                <a:gd name="T34" fmla="+- 0 141 12"/>
                                <a:gd name="T35" fmla="*/ 141 h 138"/>
                                <a:gd name="T36" fmla="+- 0 764 695"/>
                                <a:gd name="T37" fmla="*/ T36 w 77"/>
                                <a:gd name="T38" fmla="+- 0 136 12"/>
                                <a:gd name="T39" fmla="*/ 136 h 138"/>
                                <a:gd name="T40" fmla="+- 0 765 695"/>
                                <a:gd name="T41" fmla="*/ T40 w 77"/>
                                <a:gd name="T42" fmla="+- 0 133 12"/>
                                <a:gd name="T43" fmla="*/ 133 h 138"/>
                                <a:gd name="T44" fmla="+- 0 730 695"/>
                                <a:gd name="T45" fmla="*/ T44 w 77"/>
                                <a:gd name="T46" fmla="+- 0 133 12"/>
                                <a:gd name="T47" fmla="*/ 133 h 138"/>
                                <a:gd name="T48" fmla="+- 0 725 695"/>
                                <a:gd name="T49" fmla="*/ T48 w 77"/>
                                <a:gd name="T50" fmla="+- 0 132 12"/>
                                <a:gd name="T51" fmla="*/ 132 h 138"/>
                                <a:gd name="T52" fmla="+- 0 717 695"/>
                                <a:gd name="T53" fmla="*/ T52 w 77"/>
                                <a:gd name="T54" fmla="+- 0 127 12"/>
                                <a:gd name="T55" fmla="*/ 127 h 138"/>
                                <a:gd name="T56" fmla="+- 0 713 695"/>
                                <a:gd name="T57" fmla="*/ T56 w 77"/>
                                <a:gd name="T58" fmla="+- 0 124 12"/>
                                <a:gd name="T59" fmla="*/ 124 h 138"/>
                                <a:gd name="T60" fmla="+- 0 709 695"/>
                                <a:gd name="T61" fmla="*/ T60 w 77"/>
                                <a:gd name="T62" fmla="+- 0 116 12"/>
                                <a:gd name="T63" fmla="*/ 116 h 138"/>
                                <a:gd name="T64" fmla="+- 0 707 695"/>
                                <a:gd name="T65" fmla="*/ T64 w 77"/>
                                <a:gd name="T66" fmla="+- 0 110 12"/>
                                <a:gd name="T67" fmla="*/ 110 h 138"/>
                                <a:gd name="T68" fmla="+- 0 707 695"/>
                                <a:gd name="T69" fmla="*/ T68 w 77"/>
                                <a:gd name="T70" fmla="+- 0 103 12"/>
                                <a:gd name="T71" fmla="*/ 103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77" h="138">
                                  <a:moveTo>
                                    <a:pt x="12" y="91"/>
                                  </a:moveTo>
                                  <a:lnTo>
                                    <a:pt x="0" y="92"/>
                                  </a:lnTo>
                                  <a:lnTo>
                                    <a:pt x="0" y="106"/>
                                  </a:lnTo>
                                  <a:lnTo>
                                    <a:pt x="4" y="117"/>
                                  </a:lnTo>
                                  <a:lnTo>
                                    <a:pt x="18" y="133"/>
                                  </a:lnTo>
                                  <a:lnTo>
                                    <a:pt x="27" y="137"/>
                                  </a:lnTo>
                                  <a:lnTo>
                                    <a:pt x="47" y="137"/>
                                  </a:lnTo>
                                  <a:lnTo>
                                    <a:pt x="54" y="136"/>
                                  </a:lnTo>
                                  <a:lnTo>
                                    <a:pt x="64" y="129"/>
                                  </a:lnTo>
                                  <a:lnTo>
                                    <a:pt x="69" y="124"/>
                                  </a:lnTo>
                                  <a:lnTo>
                                    <a:pt x="70" y="121"/>
                                  </a:lnTo>
                                  <a:lnTo>
                                    <a:pt x="35" y="121"/>
                                  </a:lnTo>
                                  <a:lnTo>
                                    <a:pt x="30" y="120"/>
                                  </a:lnTo>
                                  <a:lnTo>
                                    <a:pt x="22" y="115"/>
                                  </a:lnTo>
                                  <a:lnTo>
                                    <a:pt x="18" y="112"/>
                                  </a:lnTo>
                                  <a:lnTo>
                                    <a:pt x="14" y="104"/>
                                  </a:lnTo>
                                  <a:lnTo>
                                    <a:pt x="12" y="98"/>
                                  </a:lnTo>
                                  <a:lnTo>
                                    <a:pt x="12" y="91"/>
                                  </a:lnTo>
                                  <a:close/>
                                </a:path>
                              </a:pathLst>
                            </a:custGeom>
                            <a:solidFill>
                              <a:srgbClr val="6D6E7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 name="Freeform 16"/>
                          <wps:cNvSpPr>
                            <a:spLocks/>
                          </wps:cNvSpPr>
                          <wps:spPr bwMode="auto">
                            <a:xfrm>
                              <a:off x="695" y="12"/>
                              <a:ext cx="77" cy="138"/>
                            </a:xfrm>
                            <a:custGeom>
                              <a:avLst/>
                              <a:gdLst>
                                <a:gd name="T0" fmla="+- 0 740 695"/>
                                <a:gd name="T1" fmla="*/ T0 w 77"/>
                                <a:gd name="T2" fmla="+- 0 12 12"/>
                                <a:gd name="T3" fmla="*/ 12 h 138"/>
                                <a:gd name="T4" fmla="+- 0 722 695"/>
                                <a:gd name="T5" fmla="*/ T4 w 77"/>
                                <a:gd name="T6" fmla="+- 0 12 12"/>
                                <a:gd name="T7" fmla="*/ 12 h 138"/>
                                <a:gd name="T8" fmla="+- 0 714 695"/>
                                <a:gd name="T9" fmla="*/ T8 w 77"/>
                                <a:gd name="T10" fmla="+- 0 15 12"/>
                                <a:gd name="T11" fmla="*/ 15 h 138"/>
                                <a:gd name="T12" fmla="+- 0 702 695"/>
                                <a:gd name="T13" fmla="*/ T12 w 77"/>
                                <a:gd name="T14" fmla="+- 0 29 12"/>
                                <a:gd name="T15" fmla="*/ 29 h 138"/>
                                <a:gd name="T16" fmla="+- 0 698 695"/>
                                <a:gd name="T17" fmla="*/ T16 w 77"/>
                                <a:gd name="T18" fmla="+- 0 38 12"/>
                                <a:gd name="T19" fmla="*/ 38 h 138"/>
                                <a:gd name="T20" fmla="+- 0 698 695"/>
                                <a:gd name="T21" fmla="*/ T20 w 77"/>
                                <a:gd name="T22" fmla="+- 0 54 12"/>
                                <a:gd name="T23" fmla="*/ 54 h 138"/>
                                <a:gd name="T24" fmla="+- 0 700 695"/>
                                <a:gd name="T25" fmla="*/ T24 w 77"/>
                                <a:gd name="T26" fmla="+- 0 60 12"/>
                                <a:gd name="T27" fmla="*/ 60 h 138"/>
                                <a:gd name="T28" fmla="+- 0 702 695"/>
                                <a:gd name="T29" fmla="*/ T28 w 77"/>
                                <a:gd name="T30" fmla="+- 0 64 12"/>
                                <a:gd name="T31" fmla="*/ 64 h 138"/>
                                <a:gd name="T32" fmla="+- 0 704 695"/>
                                <a:gd name="T33" fmla="*/ T32 w 77"/>
                                <a:gd name="T34" fmla="+- 0 69 12"/>
                                <a:gd name="T35" fmla="*/ 69 h 138"/>
                                <a:gd name="T36" fmla="+- 0 707 695"/>
                                <a:gd name="T37" fmla="*/ T36 w 77"/>
                                <a:gd name="T38" fmla="+- 0 73 12"/>
                                <a:gd name="T39" fmla="*/ 73 h 138"/>
                                <a:gd name="T40" fmla="+- 0 714 695"/>
                                <a:gd name="T41" fmla="*/ T40 w 77"/>
                                <a:gd name="T42" fmla="+- 0 79 12"/>
                                <a:gd name="T43" fmla="*/ 79 h 138"/>
                                <a:gd name="T44" fmla="+- 0 721 695"/>
                                <a:gd name="T45" fmla="*/ T44 w 77"/>
                                <a:gd name="T46" fmla="+- 0 82 12"/>
                                <a:gd name="T47" fmla="*/ 82 h 138"/>
                                <a:gd name="T48" fmla="+- 0 740 695"/>
                                <a:gd name="T49" fmla="*/ T48 w 77"/>
                                <a:gd name="T50" fmla="+- 0 89 12"/>
                                <a:gd name="T51" fmla="*/ 89 h 138"/>
                                <a:gd name="T52" fmla="+- 0 747 695"/>
                                <a:gd name="T53" fmla="*/ T52 w 77"/>
                                <a:gd name="T54" fmla="+- 0 91 12"/>
                                <a:gd name="T55" fmla="*/ 91 h 138"/>
                                <a:gd name="T56" fmla="+- 0 753 695"/>
                                <a:gd name="T57" fmla="*/ T56 w 77"/>
                                <a:gd name="T58" fmla="+- 0 95 12"/>
                                <a:gd name="T59" fmla="*/ 95 h 138"/>
                                <a:gd name="T60" fmla="+- 0 755 695"/>
                                <a:gd name="T61" fmla="*/ T60 w 77"/>
                                <a:gd name="T62" fmla="+- 0 98 12"/>
                                <a:gd name="T63" fmla="*/ 98 h 138"/>
                                <a:gd name="T64" fmla="+- 0 758 695"/>
                                <a:gd name="T65" fmla="*/ T64 w 77"/>
                                <a:gd name="T66" fmla="+- 0 104 12"/>
                                <a:gd name="T67" fmla="*/ 104 h 138"/>
                                <a:gd name="T68" fmla="+- 0 759 695"/>
                                <a:gd name="T69" fmla="*/ T68 w 77"/>
                                <a:gd name="T70" fmla="+- 0 107 12"/>
                                <a:gd name="T71" fmla="*/ 107 h 138"/>
                                <a:gd name="T72" fmla="+- 0 759 695"/>
                                <a:gd name="T73" fmla="*/ T72 w 77"/>
                                <a:gd name="T74" fmla="+- 0 118 12"/>
                                <a:gd name="T75" fmla="*/ 118 h 138"/>
                                <a:gd name="T76" fmla="+- 0 757 695"/>
                                <a:gd name="T77" fmla="*/ T76 w 77"/>
                                <a:gd name="T78" fmla="+- 0 123 12"/>
                                <a:gd name="T79" fmla="*/ 123 h 138"/>
                                <a:gd name="T80" fmla="+- 0 749 695"/>
                                <a:gd name="T81" fmla="*/ T80 w 77"/>
                                <a:gd name="T82" fmla="+- 0 131 12"/>
                                <a:gd name="T83" fmla="*/ 131 h 138"/>
                                <a:gd name="T84" fmla="+- 0 743 695"/>
                                <a:gd name="T85" fmla="*/ T84 w 77"/>
                                <a:gd name="T86" fmla="+- 0 133 12"/>
                                <a:gd name="T87" fmla="*/ 133 h 138"/>
                                <a:gd name="T88" fmla="+- 0 765 695"/>
                                <a:gd name="T89" fmla="*/ T88 w 77"/>
                                <a:gd name="T90" fmla="+- 0 133 12"/>
                                <a:gd name="T91" fmla="*/ 133 h 138"/>
                                <a:gd name="T92" fmla="+- 0 770 695"/>
                                <a:gd name="T93" fmla="*/ T92 w 77"/>
                                <a:gd name="T94" fmla="+- 0 124 12"/>
                                <a:gd name="T95" fmla="*/ 124 h 138"/>
                                <a:gd name="T96" fmla="+- 0 771 695"/>
                                <a:gd name="T97" fmla="*/ T96 w 77"/>
                                <a:gd name="T98" fmla="+- 0 118 12"/>
                                <a:gd name="T99" fmla="*/ 118 h 138"/>
                                <a:gd name="T100" fmla="+- 0 772 695"/>
                                <a:gd name="T101" fmla="*/ T100 w 77"/>
                                <a:gd name="T102" fmla="+- 0 102 12"/>
                                <a:gd name="T103" fmla="*/ 102 h 138"/>
                                <a:gd name="T104" fmla="+- 0 770 695"/>
                                <a:gd name="T105" fmla="*/ T104 w 77"/>
                                <a:gd name="T106" fmla="+- 0 95 12"/>
                                <a:gd name="T107" fmla="*/ 95 h 138"/>
                                <a:gd name="T108" fmla="+- 0 724 695"/>
                                <a:gd name="T109" fmla="*/ T108 w 77"/>
                                <a:gd name="T110" fmla="+- 0 65 12"/>
                                <a:gd name="T111" fmla="*/ 65 h 138"/>
                                <a:gd name="T112" fmla="+- 0 718 695"/>
                                <a:gd name="T113" fmla="*/ T112 w 77"/>
                                <a:gd name="T114" fmla="+- 0 62 12"/>
                                <a:gd name="T115" fmla="*/ 62 h 138"/>
                                <a:gd name="T116" fmla="+- 0 715 695"/>
                                <a:gd name="T117" fmla="*/ T116 w 77"/>
                                <a:gd name="T118" fmla="+- 0 59 12"/>
                                <a:gd name="T119" fmla="*/ 59 h 138"/>
                                <a:gd name="T120" fmla="+- 0 712 695"/>
                                <a:gd name="T121" fmla="*/ T120 w 77"/>
                                <a:gd name="T122" fmla="+- 0 57 12"/>
                                <a:gd name="T123" fmla="*/ 57 h 138"/>
                                <a:gd name="T124" fmla="+- 0 711 695"/>
                                <a:gd name="T125" fmla="*/ T124 w 77"/>
                                <a:gd name="T126" fmla="+- 0 53 12"/>
                                <a:gd name="T127" fmla="*/ 53 h 138"/>
                                <a:gd name="T128" fmla="+- 0 711 695"/>
                                <a:gd name="T129" fmla="*/ T128 w 77"/>
                                <a:gd name="T130" fmla="+- 0 41 12"/>
                                <a:gd name="T131" fmla="*/ 41 h 138"/>
                                <a:gd name="T132" fmla="+- 0 713 695"/>
                                <a:gd name="T133" fmla="*/ T132 w 77"/>
                                <a:gd name="T134" fmla="+- 0 36 12"/>
                                <a:gd name="T135" fmla="*/ 36 h 138"/>
                                <a:gd name="T136" fmla="+- 0 720 695"/>
                                <a:gd name="T137" fmla="*/ T136 w 77"/>
                                <a:gd name="T138" fmla="+- 0 29 12"/>
                                <a:gd name="T139" fmla="*/ 29 h 138"/>
                                <a:gd name="T140" fmla="+- 0 726 695"/>
                                <a:gd name="T141" fmla="*/ T140 w 77"/>
                                <a:gd name="T142" fmla="+- 0 27 12"/>
                                <a:gd name="T143" fmla="*/ 27 h 138"/>
                                <a:gd name="T144" fmla="+- 0 762 695"/>
                                <a:gd name="T145" fmla="*/ T144 w 77"/>
                                <a:gd name="T146" fmla="+- 0 27 12"/>
                                <a:gd name="T147" fmla="*/ 27 h 138"/>
                                <a:gd name="T148" fmla="+- 0 761 695"/>
                                <a:gd name="T149" fmla="*/ T148 w 77"/>
                                <a:gd name="T150" fmla="+- 0 24 12"/>
                                <a:gd name="T151" fmla="*/ 24 h 138"/>
                                <a:gd name="T152" fmla="+- 0 757 695"/>
                                <a:gd name="T153" fmla="*/ T152 w 77"/>
                                <a:gd name="T154" fmla="+- 0 20 12"/>
                                <a:gd name="T155" fmla="*/ 20 h 138"/>
                                <a:gd name="T156" fmla="+- 0 751 695"/>
                                <a:gd name="T157" fmla="*/ T156 w 77"/>
                                <a:gd name="T158" fmla="+- 0 17 12"/>
                                <a:gd name="T159" fmla="*/ 17 h 138"/>
                                <a:gd name="T160" fmla="+- 0 746 695"/>
                                <a:gd name="T161" fmla="*/ T160 w 77"/>
                                <a:gd name="T162" fmla="+- 0 13 12"/>
                                <a:gd name="T163" fmla="*/ 13 h 138"/>
                                <a:gd name="T164" fmla="+- 0 740 695"/>
                                <a:gd name="T165" fmla="*/ T164 w 77"/>
                                <a:gd name="T166" fmla="+- 0 12 12"/>
                                <a:gd name="T167" fmla="*/ 12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77" h="138">
                                  <a:moveTo>
                                    <a:pt x="45" y="0"/>
                                  </a:moveTo>
                                  <a:lnTo>
                                    <a:pt x="27" y="0"/>
                                  </a:lnTo>
                                  <a:lnTo>
                                    <a:pt x="19" y="3"/>
                                  </a:lnTo>
                                  <a:lnTo>
                                    <a:pt x="7" y="17"/>
                                  </a:lnTo>
                                  <a:lnTo>
                                    <a:pt x="3" y="26"/>
                                  </a:lnTo>
                                  <a:lnTo>
                                    <a:pt x="3" y="42"/>
                                  </a:lnTo>
                                  <a:lnTo>
                                    <a:pt x="5" y="48"/>
                                  </a:lnTo>
                                  <a:lnTo>
                                    <a:pt x="7" y="52"/>
                                  </a:lnTo>
                                  <a:lnTo>
                                    <a:pt x="9" y="57"/>
                                  </a:lnTo>
                                  <a:lnTo>
                                    <a:pt x="12" y="61"/>
                                  </a:lnTo>
                                  <a:lnTo>
                                    <a:pt x="19" y="67"/>
                                  </a:lnTo>
                                  <a:lnTo>
                                    <a:pt x="26" y="70"/>
                                  </a:lnTo>
                                  <a:lnTo>
                                    <a:pt x="45" y="77"/>
                                  </a:lnTo>
                                  <a:lnTo>
                                    <a:pt x="52" y="79"/>
                                  </a:lnTo>
                                  <a:lnTo>
                                    <a:pt x="58" y="83"/>
                                  </a:lnTo>
                                  <a:lnTo>
                                    <a:pt x="60" y="86"/>
                                  </a:lnTo>
                                  <a:lnTo>
                                    <a:pt x="63" y="92"/>
                                  </a:lnTo>
                                  <a:lnTo>
                                    <a:pt x="64" y="95"/>
                                  </a:lnTo>
                                  <a:lnTo>
                                    <a:pt x="64" y="106"/>
                                  </a:lnTo>
                                  <a:lnTo>
                                    <a:pt x="62" y="111"/>
                                  </a:lnTo>
                                  <a:lnTo>
                                    <a:pt x="54" y="119"/>
                                  </a:lnTo>
                                  <a:lnTo>
                                    <a:pt x="48" y="121"/>
                                  </a:lnTo>
                                  <a:lnTo>
                                    <a:pt x="70" y="121"/>
                                  </a:lnTo>
                                  <a:lnTo>
                                    <a:pt x="75" y="112"/>
                                  </a:lnTo>
                                  <a:lnTo>
                                    <a:pt x="76" y="106"/>
                                  </a:lnTo>
                                  <a:lnTo>
                                    <a:pt x="77" y="90"/>
                                  </a:lnTo>
                                  <a:lnTo>
                                    <a:pt x="75" y="83"/>
                                  </a:lnTo>
                                  <a:lnTo>
                                    <a:pt x="29" y="53"/>
                                  </a:lnTo>
                                  <a:lnTo>
                                    <a:pt x="23" y="50"/>
                                  </a:lnTo>
                                  <a:lnTo>
                                    <a:pt x="20" y="47"/>
                                  </a:lnTo>
                                  <a:lnTo>
                                    <a:pt x="17" y="45"/>
                                  </a:lnTo>
                                  <a:lnTo>
                                    <a:pt x="16" y="41"/>
                                  </a:lnTo>
                                  <a:lnTo>
                                    <a:pt x="16" y="29"/>
                                  </a:lnTo>
                                  <a:lnTo>
                                    <a:pt x="18" y="24"/>
                                  </a:lnTo>
                                  <a:lnTo>
                                    <a:pt x="25" y="17"/>
                                  </a:lnTo>
                                  <a:lnTo>
                                    <a:pt x="31" y="15"/>
                                  </a:lnTo>
                                  <a:lnTo>
                                    <a:pt x="67" y="15"/>
                                  </a:lnTo>
                                  <a:lnTo>
                                    <a:pt x="66" y="12"/>
                                  </a:lnTo>
                                  <a:lnTo>
                                    <a:pt x="62" y="8"/>
                                  </a:lnTo>
                                  <a:lnTo>
                                    <a:pt x="56" y="5"/>
                                  </a:lnTo>
                                  <a:lnTo>
                                    <a:pt x="51" y="1"/>
                                  </a:lnTo>
                                  <a:lnTo>
                                    <a:pt x="45" y="0"/>
                                  </a:lnTo>
                                  <a:close/>
                                </a:path>
                              </a:pathLst>
                            </a:custGeom>
                            <a:solidFill>
                              <a:srgbClr val="6D6E7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 name="Freeform 15"/>
                          <wps:cNvSpPr>
                            <a:spLocks/>
                          </wps:cNvSpPr>
                          <wps:spPr bwMode="auto">
                            <a:xfrm>
                              <a:off x="695" y="12"/>
                              <a:ext cx="77" cy="138"/>
                            </a:xfrm>
                            <a:custGeom>
                              <a:avLst/>
                              <a:gdLst>
                                <a:gd name="T0" fmla="+- 0 762 695"/>
                                <a:gd name="T1" fmla="*/ T0 w 77"/>
                                <a:gd name="T2" fmla="+- 0 27 12"/>
                                <a:gd name="T3" fmla="*/ 27 h 138"/>
                                <a:gd name="T4" fmla="+- 0 740 695"/>
                                <a:gd name="T5" fmla="*/ T4 w 77"/>
                                <a:gd name="T6" fmla="+- 0 27 12"/>
                                <a:gd name="T7" fmla="*/ 27 h 138"/>
                                <a:gd name="T8" fmla="+- 0 746 695"/>
                                <a:gd name="T9" fmla="*/ T8 w 77"/>
                                <a:gd name="T10" fmla="+- 0 29 12"/>
                                <a:gd name="T11" fmla="*/ 29 h 138"/>
                                <a:gd name="T12" fmla="+- 0 753 695"/>
                                <a:gd name="T13" fmla="*/ T12 w 77"/>
                                <a:gd name="T14" fmla="+- 0 38 12"/>
                                <a:gd name="T15" fmla="*/ 38 h 138"/>
                                <a:gd name="T16" fmla="+- 0 756 695"/>
                                <a:gd name="T17" fmla="*/ T16 w 77"/>
                                <a:gd name="T18" fmla="+- 0 44 12"/>
                                <a:gd name="T19" fmla="*/ 44 h 138"/>
                                <a:gd name="T20" fmla="+- 0 756 695"/>
                                <a:gd name="T21" fmla="*/ T20 w 77"/>
                                <a:gd name="T22" fmla="+- 0 53 12"/>
                                <a:gd name="T23" fmla="*/ 53 h 138"/>
                                <a:gd name="T24" fmla="+- 0 769 695"/>
                                <a:gd name="T25" fmla="*/ T24 w 77"/>
                                <a:gd name="T26" fmla="+- 0 51 12"/>
                                <a:gd name="T27" fmla="*/ 51 h 138"/>
                                <a:gd name="T28" fmla="+- 0 768 695"/>
                                <a:gd name="T29" fmla="*/ T28 w 77"/>
                                <a:gd name="T30" fmla="+- 0 43 12"/>
                                <a:gd name="T31" fmla="*/ 43 h 138"/>
                                <a:gd name="T32" fmla="+- 0 767 695"/>
                                <a:gd name="T33" fmla="*/ T32 w 77"/>
                                <a:gd name="T34" fmla="+- 0 36 12"/>
                                <a:gd name="T35" fmla="*/ 36 h 138"/>
                                <a:gd name="T36" fmla="+- 0 762 695"/>
                                <a:gd name="T37" fmla="*/ T36 w 77"/>
                                <a:gd name="T38" fmla="+- 0 27 12"/>
                                <a:gd name="T39" fmla="*/ 27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77" h="138">
                                  <a:moveTo>
                                    <a:pt x="67" y="15"/>
                                  </a:moveTo>
                                  <a:lnTo>
                                    <a:pt x="45" y="15"/>
                                  </a:lnTo>
                                  <a:lnTo>
                                    <a:pt x="51" y="17"/>
                                  </a:lnTo>
                                  <a:lnTo>
                                    <a:pt x="58" y="26"/>
                                  </a:lnTo>
                                  <a:lnTo>
                                    <a:pt x="61" y="32"/>
                                  </a:lnTo>
                                  <a:lnTo>
                                    <a:pt x="61" y="41"/>
                                  </a:lnTo>
                                  <a:lnTo>
                                    <a:pt x="74" y="39"/>
                                  </a:lnTo>
                                  <a:lnTo>
                                    <a:pt x="73" y="31"/>
                                  </a:lnTo>
                                  <a:lnTo>
                                    <a:pt x="72" y="24"/>
                                  </a:lnTo>
                                  <a:lnTo>
                                    <a:pt x="67" y="15"/>
                                  </a:lnTo>
                                  <a:close/>
                                </a:path>
                              </a:pathLst>
                            </a:custGeom>
                            <a:solidFill>
                              <a:srgbClr val="6D6E7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5" name="Group 11"/>
                        <wpg:cNvGrpSpPr>
                          <a:grpSpLocks/>
                        </wpg:cNvGrpSpPr>
                        <wpg:grpSpPr bwMode="auto">
                          <a:xfrm>
                            <a:off x="885" y="14"/>
                            <a:ext cx="77" cy="133"/>
                            <a:chOff x="885" y="14"/>
                            <a:chExt cx="77" cy="133"/>
                          </a:xfrm>
                        </wpg:grpSpPr>
                        <wps:wsp>
                          <wps:cNvPr id="96" name="Freeform 13"/>
                          <wps:cNvSpPr>
                            <a:spLocks/>
                          </wps:cNvSpPr>
                          <wps:spPr bwMode="auto">
                            <a:xfrm>
                              <a:off x="885" y="14"/>
                              <a:ext cx="77" cy="133"/>
                            </a:xfrm>
                            <a:custGeom>
                              <a:avLst/>
                              <a:gdLst>
                                <a:gd name="T0" fmla="+- 0 929 885"/>
                                <a:gd name="T1" fmla="*/ T0 w 77"/>
                                <a:gd name="T2" fmla="+- 0 30 14"/>
                                <a:gd name="T3" fmla="*/ 30 h 133"/>
                                <a:gd name="T4" fmla="+- 0 916 885"/>
                                <a:gd name="T5" fmla="*/ T4 w 77"/>
                                <a:gd name="T6" fmla="+- 0 30 14"/>
                                <a:gd name="T7" fmla="*/ 30 h 133"/>
                                <a:gd name="T8" fmla="+- 0 916 885"/>
                                <a:gd name="T9" fmla="*/ T8 w 77"/>
                                <a:gd name="T10" fmla="+- 0 147 14"/>
                                <a:gd name="T11" fmla="*/ 147 h 133"/>
                                <a:gd name="T12" fmla="+- 0 929 885"/>
                                <a:gd name="T13" fmla="*/ T12 w 77"/>
                                <a:gd name="T14" fmla="+- 0 147 14"/>
                                <a:gd name="T15" fmla="*/ 147 h 133"/>
                                <a:gd name="T16" fmla="+- 0 929 885"/>
                                <a:gd name="T17" fmla="*/ T16 w 77"/>
                                <a:gd name="T18" fmla="+- 0 30 14"/>
                                <a:gd name="T19" fmla="*/ 30 h 133"/>
                              </a:gdLst>
                              <a:ahLst/>
                              <a:cxnLst>
                                <a:cxn ang="0">
                                  <a:pos x="T1" y="T3"/>
                                </a:cxn>
                                <a:cxn ang="0">
                                  <a:pos x="T5" y="T7"/>
                                </a:cxn>
                                <a:cxn ang="0">
                                  <a:pos x="T9" y="T11"/>
                                </a:cxn>
                                <a:cxn ang="0">
                                  <a:pos x="T13" y="T15"/>
                                </a:cxn>
                                <a:cxn ang="0">
                                  <a:pos x="T17" y="T19"/>
                                </a:cxn>
                              </a:cxnLst>
                              <a:rect l="0" t="0" r="r" b="b"/>
                              <a:pathLst>
                                <a:path w="77" h="133">
                                  <a:moveTo>
                                    <a:pt x="44" y="16"/>
                                  </a:moveTo>
                                  <a:lnTo>
                                    <a:pt x="31" y="16"/>
                                  </a:lnTo>
                                  <a:lnTo>
                                    <a:pt x="31" y="133"/>
                                  </a:lnTo>
                                  <a:lnTo>
                                    <a:pt x="44" y="133"/>
                                  </a:lnTo>
                                  <a:lnTo>
                                    <a:pt x="44" y="16"/>
                                  </a:lnTo>
                                  <a:close/>
                                </a:path>
                              </a:pathLst>
                            </a:custGeom>
                            <a:solidFill>
                              <a:srgbClr val="6D6E7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7" name="Freeform 12"/>
                          <wps:cNvSpPr>
                            <a:spLocks/>
                          </wps:cNvSpPr>
                          <wps:spPr bwMode="auto">
                            <a:xfrm>
                              <a:off x="885" y="14"/>
                              <a:ext cx="77" cy="133"/>
                            </a:xfrm>
                            <a:custGeom>
                              <a:avLst/>
                              <a:gdLst>
                                <a:gd name="T0" fmla="+- 0 961 885"/>
                                <a:gd name="T1" fmla="*/ T0 w 77"/>
                                <a:gd name="T2" fmla="+- 0 14 14"/>
                                <a:gd name="T3" fmla="*/ 14 h 133"/>
                                <a:gd name="T4" fmla="+- 0 885 885"/>
                                <a:gd name="T5" fmla="*/ T4 w 77"/>
                                <a:gd name="T6" fmla="+- 0 14 14"/>
                                <a:gd name="T7" fmla="*/ 14 h 133"/>
                                <a:gd name="T8" fmla="+- 0 885 885"/>
                                <a:gd name="T9" fmla="*/ T8 w 77"/>
                                <a:gd name="T10" fmla="+- 0 30 14"/>
                                <a:gd name="T11" fmla="*/ 30 h 133"/>
                                <a:gd name="T12" fmla="+- 0 961 885"/>
                                <a:gd name="T13" fmla="*/ T12 w 77"/>
                                <a:gd name="T14" fmla="+- 0 30 14"/>
                                <a:gd name="T15" fmla="*/ 30 h 133"/>
                                <a:gd name="T16" fmla="+- 0 961 885"/>
                                <a:gd name="T17" fmla="*/ T16 w 77"/>
                                <a:gd name="T18" fmla="+- 0 14 14"/>
                                <a:gd name="T19" fmla="*/ 14 h 133"/>
                              </a:gdLst>
                              <a:ahLst/>
                              <a:cxnLst>
                                <a:cxn ang="0">
                                  <a:pos x="T1" y="T3"/>
                                </a:cxn>
                                <a:cxn ang="0">
                                  <a:pos x="T5" y="T7"/>
                                </a:cxn>
                                <a:cxn ang="0">
                                  <a:pos x="T9" y="T11"/>
                                </a:cxn>
                                <a:cxn ang="0">
                                  <a:pos x="T13" y="T15"/>
                                </a:cxn>
                                <a:cxn ang="0">
                                  <a:pos x="T17" y="T19"/>
                                </a:cxn>
                              </a:cxnLst>
                              <a:rect l="0" t="0" r="r" b="b"/>
                              <a:pathLst>
                                <a:path w="77" h="133">
                                  <a:moveTo>
                                    <a:pt x="76" y="0"/>
                                  </a:moveTo>
                                  <a:lnTo>
                                    <a:pt x="0" y="0"/>
                                  </a:lnTo>
                                  <a:lnTo>
                                    <a:pt x="0" y="16"/>
                                  </a:lnTo>
                                  <a:lnTo>
                                    <a:pt x="76" y="16"/>
                                  </a:lnTo>
                                  <a:lnTo>
                                    <a:pt x="76" y="0"/>
                                  </a:lnTo>
                                  <a:close/>
                                </a:path>
                              </a:pathLst>
                            </a:custGeom>
                            <a:solidFill>
                              <a:srgbClr val="6D6E7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8" name="Group 9"/>
                        <wpg:cNvGrpSpPr>
                          <a:grpSpLocks/>
                        </wpg:cNvGrpSpPr>
                        <wpg:grpSpPr bwMode="auto">
                          <a:xfrm>
                            <a:off x="1021" y="14"/>
                            <a:ext cx="72" cy="133"/>
                            <a:chOff x="1021" y="14"/>
                            <a:chExt cx="72" cy="133"/>
                          </a:xfrm>
                        </wpg:grpSpPr>
                        <wps:wsp>
                          <wps:cNvPr id="99" name="Freeform 10"/>
                          <wps:cNvSpPr>
                            <a:spLocks/>
                          </wps:cNvSpPr>
                          <wps:spPr bwMode="auto">
                            <a:xfrm>
                              <a:off x="1021" y="14"/>
                              <a:ext cx="72" cy="133"/>
                            </a:xfrm>
                            <a:custGeom>
                              <a:avLst/>
                              <a:gdLst>
                                <a:gd name="T0" fmla="+- 0 1090 1021"/>
                                <a:gd name="T1" fmla="*/ T0 w 72"/>
                                <a:gd name="T2" fmla="+- 0 14 14"/>
                                <a:gd name="T3" fmla="*/ 14 h 133"/>
                                <a:gd name="T4" fmla="+- 0 1021 1021"/>
                                <a:gd name="T5" fmla="*/ T4 w 72"/>
                                <a:gd name="T6" fmla="+- 0 14 14"/>
                                <a:gd name="T7" fmla="*/ 14 h 133"/>
                                <a:gd name="T8" fmla="+- 0 1021 1021"/>
                                <a:gd name="T9" fmla="*/ T8 w 72"/>
                                <a:gd name="T10" fmla="+- 0 147 14"/>
                                <a:gd name="T11" fmla="*/ 147 h 133"/>
                                <a:gd name="T12" fmla="+- 0 1092 1021"/>
                                <a:gd name="T13" fmla="*/ T12 w 72"/>
                                <a:gd name="T14" fmla="+- 0 147 14"/>
                                <a:gd name="T15" fmla="*/ 147 h 133"/>
                                <a:gd name="T16" fmla="+- 0 1092 1021"/>
                                <a:gd name="T17" fmla="*/ T16 w 72"/>
                                <a:gd name="T18" fmla="+- 0 131 14"/>
                                <a:gd name="T19" fmla="*/ 131 h 133"/>
                                <a:gd name="T20" fmla="+- 0 1033 1021"/>
                                <a:gd name="T21" fmla="*/ T20 w 72"/>
                                <a:gd name="T22" fmla="+- 0 131 14"/>
                                <a:gd name="T23" fmla="*/ 131 h 133"/>
                                <a:gd name="T24" fmla="+- 0 1033 1021"/>
                                <a:gd name="T25" fmla="*/ T24 w 72"/>
                                <a:gd name="T26" fmla="+- 0 86 14"/>
                                <a:gd name="T27" fmla="*/ 86 h 133"/>
                                <a:gd name="T28" fmla="+- 0 1087 1021"/>
                                <a:gd name="T29" fmla="*/ T28 w 72"/>
                                <a:gd name="T30" fmla="+- 0 86 14"/>
                                <a:gd name="T31" fmla="*/ 86 h 133"/>
                                <a:gd name="T32" fmla="+- 0 1087 1021"/>
                                <a:gd name="T33" fmla="*/ T32 w 72"/>
                                <a:gd name="T34" fmla="+- 0 70 14"/>
                                <a:gd name="T35" fmla="*/ 70 h 133"/>
                                <a:gd name="T36" fmla="+- 0 1033 1021"/>
                                <a:gd name="T37" fmla="*/ T36 w 72"/>
                                <a:gd name="T38" fmla="+- 0 70 14"/>
                                <a:gd name="T39" fmla="*/ 70 h 133"/>
                                <a:gd name="T40" fmla="+- 0 1033 1021"/>
                                <a:gd name="T41" fmla="*/ T40 w 72"/>
                                <a:gd name="T42" fmla="+- 0 30 14"/>
                                <a:gd name="T43" fmla="*/ 30 h 133"/>
                                <a:gd name="T44" fmla="+- 0 1090 1021"/>
                                <a:gd name="T45" fmla="*/ T44 w 72"/>
                                <a:gd name="T46" fmla="+- 0 30 14"/>
                                <a:gd name="T47" fmla="*/ 30 h 133"/>
                                <a:gd name="T48" fmla="+- 0 1090 1021"/>
                                <a:gd name="T49" fmla="*/ T48 w 72"/>
                                <a:gd name="T50" fmla="+- 0 14 14"/>
                                <a:gd name="T51" fmla="*/ 14 h 13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72" h="133">
                                  <a:moveTo>
                                    <a:pt x="69" y="0"/>
                                  </a:moveTo>
                                  <a:lnTo>
                                    <a:pt x="0" y="0"/>
                                  </a:lnTo>
                                  <a:lnTo>
                                    <a:pt x="0" y="133"/>
                                  </a:lnTo>
                                  <a:lnTo>
                                    <a:pt x="71" y="133"/>
                                  </a:lnTo>
                                  <a:lnTo>
                                    <a:pt x="71" y="117"/>
                                  </a:lnTo>
                                  <a:lnTo>
                                    <a:pt x="12" y="117"/>
                                  </a:lnTo>
                                  <a:lnTo>
                                    <a:pt x="12" y="72"/>
                                  </a:lnTo>
                                  <a:lnTo>
                                    <a:pt x="66" y="72"/>
                                  </a:lnTo>
                                  <a:lnTo>
                                    <a:pt x="66" y="56"/>
                                  </a:lnTo>
                                  <a:lnTo>
                                    <a:pt x="12" y="56"/>
                                  </a:lnTo>
                                  <a:lnTo>
                                    <a:pt x="12" y="16"/>
                                  </a:lnTo>
                                  <a:lnTo>
                                    <a:pt x="69" y="16"/>
                                  </a:lnTo>
                                  <a:lnTo>
                                    <a:pt x="69" y="0"/>
                                  </a:lnTo>
                                  <a:close/>
                                </a:path>
                              </a:pathLst>
                            </a:custGeom>
                            <a:solidFill>
                              <a:srgbClr val="6D6E7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0" name="Group 7"/>
                        <wpg:cNvGrpSpPr>
                          <a:grpSpLocks/>
                        </wpg:cNvGrpSpPr>
                        <wpg:grpSpPr bwMode="auto">
                          <a:xfrm>
                            <a:off x="1285" y="7"/>
                            <a:ext cx="2" cy="140"/>
                            <a:chOff x="1285" y="7"/>
                            <a:chExt cx="2" cy="140"/>
                          </a:xfrm>
                        </wpg:grpSpPr>
                        <wps:wsp>
                          <wps:cNvPr id="101" name="Freeform 8"/>
                          <wps:cNvSpPr>
                            <a:spLocks/>
                          </wps:cNvSpPr>
                          <wps:spPr bwMode="auto">
                            <a:xfrm>
                              <a:off x="1285" y="7"/>
                              <a:ext cx="2" cy="140"/>
                            </a:xfrm>
                            <a:custGeom>
                              <a:avLst/>
                              <a:gdLst>
                                <a:gd name="T0" fmla="+- 0 7 7"/>
                                <a:gd name="T1" fmla="*/ 7 h 140"/>
                                <a:gd name="T2" fmla="+- 0 147 7"/>
                                <a:gd name="T3" fmla="*/ 147 h 140"/>
                              </a:gdLst>
                              <a:ahLst/>
                              <a:cxnLst>
                                <a:cxn ang="0">
                                  <a:pos x="0" y="T1"/>
                                </a:cxn>
                                <a:cxn ang="0">
                                  <a:pos x="0" y="T3"/>
                                </a:cxn>
                              </a:cxnLst>
                              <a:rect l="0" t="0" r="r" b="b"/>
                              <a:pathLst>
                                <a:path h="140">
                                  <a:moveTo>
                                    <a:pt x="0" y="0"/>
                                  </a:moveTo>
                                  <a:lnTo>
                                    <a:pt x="0" y="140"/>
                                  </a:lnTo>
                                </a:path>
                              </a:pathLst>
                            </a:custGeom>
                            <a:noFill/>
                            <a:ln w="9373">
                              <a:solidFill>
                                <a:srgbClr val="6D6E7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2" name="Group 3"/>
                        <wpg:cNvGrpSpPr>
                          <a:grpSpLocks/>
                        </wpg:cNvGrpSpPr>
                        <wpg:grpSpPr bwMode="auto">
                          <a:xfrm>
                            <a:off x="1142" y="12"/>
                            <a:ext cx="77" cy="138"/>
                            <a:chOff x="1142" y="12"/>
                            <a:chExt cx="77" cy="138"/>
                          </a:xfrm>
                        </wpg:grpSpPr>
                        <wps:wsp>
                          <wps:cNvPr id="103" name="Freeform 6"/>
                          <wps:cNvSpPr>
                            <a:spLocks/>
                          </wps:cNvSpPr>
                          <wps:spPr bwMode="auto">
                            <a:xfrm>
                              <a:off x="1142" y="12"/>
                              <a:ext cx="77" cy="138"/>
                            </a:xfrm>
                            <a:custGeom>
                              <a:avLst/>
                              <a:gdLst>
                                <a:gd name="T0" fmla="+- 0 1154 1142"/>
                                <a:gd name="T1" fmla="*/ T0 w 77"/>
                                <a:gd name="T2" fmla="+- 0 103 12"/>
                                <a:gd name="T3" fmla="*/ 103 h 138"/>
                                <a:gd name="T4" fmla="+- 0 1142 1142"/>
                                <a:gd name="T5" fmla="*/ T4 w 77"/>
                                <a:gd name="T6" fmla="+- 0 104 12"/>
                                <a:gd name="T7" fmla="*/ 104 h 138"/>
                                <a:gd name="T8" fmla="+- 0 1142 1142"/>
                                <a:gd name="T9" fmla="*/ T8 w 77"/>
                                <a:gd name="T10" fmla="+- 0 118 12"/>
                                <a:gd name="T11" fmla="*/ 118 h 138"/>
                                <a:gd name="T12" fmla="+- 0 1146 1142"/>
                                <a:gd name="T13" fmla="*/ T12 w 77"/>
                                <a:gd name="T14" fmla="+- 0 129 12"/>
                                <a:gd name="T15" fmla="*/ 129 h 138"/>
                                <a:gd name="T16" fmla="+- 0 1160 1142"/>
                                <a:gd name="T17" fmla="*/ T16 w 77"/>
                                <a:gd name="T18" fmla="+- 0 145 12"/>
                                <a:gd name="T19" fmla="*/ 145 h 138"/>
                                <a:gd name="T20" fmla="+- 0 1170 1142"/>
                                <a:gd name="T21" fmla="*/ T20 w 77"/>
                                <a:gd name="T22" fmla="+- 0 149 12"/>
                                <a:gd name="T23" fmla="*/ 149 h 138"/>
                                <a:gd name="T24" fmla="+- 0 1189 1142"/>
                                <a:gd name="T25" fmla="*/ T24 w 77"/>
                                <a:gd name="T26" fmla="+- 0 149 12"/>
                                <a:gd name="T27" fmla="*/ 149 h 138"/>
                                <a:gd name="T28" fmla="+- 0 1196 1142"/>
                                <a:gd name="T29" fmla="*/ T28 w 77"/>
                                <a:gd name="T30" fmla="+- 0 148 12"/>
                                <a:gd name="T31" fmla="*/ 148 h 138"/>
                                <a:gd name="T32" fmla="+- 0 1207 1142"/>
                                <a:gd name="T33" fmla="*/ T32 w 77"/>
                                <a:gd name="T34" fmla="+- 0 141 12"/>
                                <a:gd name="T35" fmla="*/ 141 h 138"/>
                                <a:gd name="T36" fmla="+- 0 1211 1142"/>
                                <a:gd name="T37" fmla="*/ T36 w 77"/>
                                <a:gd name="T38" fmla="+- 0 136 12"/>
                                <a:gd name="T39" fmla="*/ 136 h 138"/>
                                <a:gd name="T40" fmla="+- 0 1212 1142"/>
                                <a:gd name="T41" fmla="*/ T40 w 77"/>
                                <a:gd name="T42" fmla="+- 0 133 12"/>
                                <a:gd name="T43" fmla="*/ 133 h 138"/>
                                <a:gd name="T44" fmla="+- 0 1177 1142"/>
                                <a:gd name="T45" fmla="*/ T44 w 77"/>
                                <a:gd name="T46" fmla="+- 0 133 12"/>
                                <a:gd name="T47" fmla="*/ 133 h 138"/>
                                <a:gd name="T48" fmla="+- 0 1172 1142"/>
                                <a:gd name="T49" fmla="*/ T48 w 77"/>
                                <a:gd name="T50" fmla="+- 0 132 12"/>
                                <a:gd name="T51" fmla="*/ 132 h 138"/>
                                <a:gd name="T52" fmla="+- 0 1164 1142"/>
                                <a:gd name="T53" fmla="*/ T52 w 77"/>
                                <a:gd name="T54" fmla="+- 0 127 12"/>
                                <a:gd name="T55" fmla="*/ 127 h 138"/>
                                <a:gd name="T56" fmla="+- 0 1161 1142"/>
                                <a:gd name="T57" fmla="*/ T56 w 77"/>
                                <a:gd name="T58" fmla="+- 0 124 12"/>
                                <a:gd name="T59" fmla="*/ 124 h 138"/>
                                <a:gd name="T60" fmla="+- 0 1156 1142"/>
                                <a:gd name="T61" fmla="*/ T60 w 77"/>
                                <a:gd name="T62" fmla="+- 0 116 12"/>
                                <a:gd name="T63" fmla="*/ 116 h 138"/>
                                <a:gd name="T64" fmla="+- 0 1155 1142"/>
                                <a:gd name="T65" fmla="*/ T64 w 77"/>
                                <a:gd name="T66" fmla="+- 0 110 12"/>
                                <a:gd name="T67" fmla="*/ 110 h 138"/>
                                <a:gd name="T68" fmla="+- 0 1154 1142"/>
                                <a:gd name="T69" fmla="*/ T68 w 77"/>
                                <a:gd name="T70" fmla="+- 0 103 12"/>
                                <a:gd name="T71" fmla="*/ 103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77" h="138">
                                  <a:moveTo>
                                    <a:pt x="12" y="91"/>
                                  </a:moveTo>
                                  <a:lnTo>
                                    <a:pt x="0" y="92"/>
                                  </a:lnTo>
                                  <a:lnTo>
                                    <a:pt x="0" y="106"/>
                                  </a:lnTo>
                                  <a:lnTo>
                                    <a:pt x="4" y="117"/>
                                  </a:lnTo>
                                  <a:lnTo>
                                    <a:pt x="18" y="133"/>
                                  </a:lnTo>
                                  <a:lnTo>
                                    <a:pt x="28" y="137"/>
                                  </a:lnTo>
                                  <a:lnTo>
                                    <a:pt x="47" y="137"/>
                                  </a:lnTo>
                                  <a:lnTo>
                                    <a:pt x="54" y="136"/>
                                  </a:lnTo>
                                  <a:lnTo>
                                    <a:pt x="65" y="129"/>
                                  </a:lnTo>
                                  <a:lnTo>
                                    <a:pt x="69" y="124"/>
                                  </a:lnTo>
                                  <a:lnTo>
                                    <a:pt x="70" y="121"/>
                                  </a:lnTo>
                                  <a:lnTo>
                                    <a:pt x="35" y="121"/>
                                  </a:lnTo>
                                  <a:lnTo>
                                    <a:pt x="30" y="120"/>
                                  </a:lnTo>
                                  <a:lnTo>
                                    <a:pt x="22" y="115"/>
                                  </a:lnTo>
                                  <a:lnTo>
                                    <a:pt x="19" y="112"/>
                                  </a:lnTo>
                                  <a:lnTo>
                                    <a:pt x="14" y="104"/>
                                  </a:lnTo>
                                  <a:lnTo>
                                    <a:pt x="13" y="98"/>
                                  </a:lnTo>
                                  <a:lnTo>
                                    <a:pt x="12" y="91"/>
                                  </a:lnTo>
                                  <a:close/>
                                </a:path>
                              </a:pathLst>
                            </a:custGeom>
                            <a:solidFill>
                              <a:srgbClr val="6D6E7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4" name="Freeform 5"/>
                          <wps:cNvSpPr>
                            <a:spLocks/>
                          </wps:cNvSpPr>
                          <wps:spPr bwMode="auto">
                            <a:xfrm>
                              <a:off x="1142" y="12"/>
                              <a:ext cx="77" cy="138"/>
                            </a:xfrm>
                            <a:custGeom>
                              <a:avLst/>
                              <a:gdLst>
                                <a:gd name="T0" fmla="+- 0 1187 1142"/>
                                <a:gd name="T1" fmla="*/ T0 w 77"/>
                                <a:gd name="T2" fmla="+- 0 12 12"/>
                                <a:gd name="T3" fmla="*/ 12 h 138"/>
                                <a:gd name="T4" fmla="+- 0 1169 1142"/>
                                <a:gd name="T5" fmla="*/ T4 w 77"/>
                                <a:gd name="T6" fmla="+- 0 12 12"/>
                                <a:gd name="T7" fmla="*/ 12 h 138"/>
                                <a:gd name="T8" fmla="+- 0 1161 1142"/>
                                <a:gd name="T9" fmla="*/ T8 w 77"/>
                                <a:gd name="T10" fmla="+- 0 15 12"/>
                                <a:gd name="T11" fmla="*/ 15 h 138"/>
                                <a:gd name="T12" fmla="+- 0 1149 1142"/>
                                <a:gd name="T13" fmla="*/ T12 w 77"/>
                                <a:gd name="T14" fmla="+- 0 29 12"/>
                                <a:gd name="T15" fmla="*/ 29 h 138"/>
                                <a:gd name="T16" fmla="+- 0 1146 1142"/>
                                <a:gd name="T17" fmla="*/ T16 w 77"/>
                                <a:gd name="T18" fmla="+- 0 38 12"/>
                                <a:gd name="T19" fmla="*/ 38 h 138"/>
                                <a:gd name="T20" fmla="+- 0 1146 1142"/>
                                <a:gd name="T21" fmla="*/ T20 w 77"/>
                                <a:gd name="T22" fmla="+- 0 54 12"/>
                                <a:gd name="T23" fmla="*/ 54 h 138"/>
                                <a:gd name="T24" fmla="+- 0 1147 1142"/>
                                <a:gd name="T25" fmla="*/ T24 w 77"/>
                                <a:gd name="T26" fmla="+- 0 60 12"/>
                                <a:gd name="T27" fmla="*/ 60 h 138"/>
                                <a:gd name="T28" fmla="+- 0 1149 1142"/>
                                <a:gd name="T29" fmla="*/ T28 w 77"/>
                                <a:gd name="T30" fmla="+- 0 64 12"/>
                                <a:gd name="T31" fmla="*/ 64 h 138"/>
                                <a:gd name="T32" fmla="+- 0 1151 1142"/>
                                <a:gd name="T33" fmla="*/ T32 w 77"/>
                                <a:gd name="T34" fmla="+- 0 69 12"/>
                                <a:gd name="T35" fmla="*/ 69 h 138"/>
                                <a:gd name="T36" fmla="+- 0 1154 1142"/>
                                <a:gd name="T37" fmla="*/ T36 w 77"/>
                                <a:gd name="T38" fmla="+- 0 73 12"/>
                                <a:gd name="T39" fmla="*/ 73 h 138"/>
                                <a:gd name="T40" fmla="+- 0 1162 1142"/>
                                <a:gd name="T41" fmla="*/ T40 w 77"/>
                                <a:gd name="T42" fmla="+- 0 79 12"/>
                                <a:gd name="T43" fmla="*/ 79 h 138"/>
                                <a:gd name="T44" fmla="+- 0 1168 1142"/>
                                <a:gd name="T45" fmla="*/ T44 w 77"/>
                                <a:gd name="T46" fmla="+- 0 82 12"/>
                                <a:gd name="T47" fmla="*/ 82 h 138"/>
                                <a:gd name="T48" fmla="+- 0 1188 1142"/>
                                <a:gd name="T49" fmla="*/ T48 w 77"/>
                                <a:gd name="T50" fmla="+- 0 89 12"/>
                                <a:gd name="T51" fmla="*/ 89 h 138"/>
                                <a:gd name="T52" fmla="+- 0 1194 1142"/>
                                <a:gd name="T53" fmla="*/ T52 w 77"/>
                                <a:gd name="T54" fmla="+- 0 91 12"/>
                                <a:gd name="T55" fmla="*/ 91 h 138"/>
                                <a:gd name="T56" fmla="+- 0 1200 1142"/>
                                <a:gd name="T57" fmla="*/ T56 w 77"/>
                                <a:gd name="T58" fmla="+- 0 95 12"/>
                                <a:gd name="T59" fmla="*/ 95 h 138"/>
                                <a:gd name="T60" fmla="+- 0 1203 1142"/>
                                <a:gd name="T61" fmla="*/ T60 w 77"/>
                                <a:gd name="T62" fmla="+- 0 98 12"/>
                                <a:gd name="T63" fmla="*/ 98 h 138"/>
                                <a:gd name="T64" fmla="+- 0 1206 1142"/>
                                <a:gd name="T65" fmla="*/ T64 w 77"/>
                                <a:gd name="T66" fmla="+- 0 104 12"/>
                                <a:gd name="T67" fmla="*/ 104 h 138"/>
                                <a:gd name="T68" fmla="+- 0 1207 1142"/>
                                <a:gd name="T69" fmla="*/ T68 w 77"/>
                                <a:gd name="T70" fmla="+- 0 107 12"/>
                                <a:gd name="T71" fmla="*/ 107 h 138"/>
                                <a:gd name="T72" fmla="+- 0 1207 1142"/>
                                <a:gd name="T73" fmla="*/ T72 w 77"/>
                                <a:gd name="T74" fmla="+- 0 118 12"/>
                                <a:gd name="T75" fmla="*/ 118 h 138"/>
                                <a:gd name="T76" fmla="+- 0 1204 1142"/>
                                <a:gd name="T77" fmla="*/ T76 w 77"/>
                                <a:gd name="T78" fmla="+- 0 123 12"/>
                                <a:gd name="T79" fmla="*/ 123 h 138"/>
                                <a:gd name="T80" fmla="+- 0 1196 1142"/>
                                <a:gd name="T81" fmla="*/ T80 w 77"/>
                                <a:gd name="T82" fmla="+- 0 131 12"/>
                                <a:gd name="T83" fmla="*/ 131 h 138"/>
                                <a:gd name="T84" fmla="+- 0 1190 1142"/>
                                <a:gd name="T85" fmla="*/ T84 w 77"/>
                                <a:gd name="T86" fmla="+- 0 133 12"/>
                                <a:gd name="T87" fmla="*/ 133 h 138"/>
                                <a:gd name="T88" fmla="+- 0 1212 1142"/>
                                <a:gd name="T89" fmla="*/ T88 w 77"/>
                                <a:gd name="T90" fmla="+- 0 133 12"/>
                                <a:gd name="T91" fmla="*/ 133 h 138"/>
                                <a:gd name="T92" fmla="+- 0 1217 1142"/>
                                <a:gd name="T93" fmla="*/ T92 w 77"/>
                                <a:gd name="T94" fmla="+- 0 124 12"/>
                                <a:gd name="T95" fmla="*/ 124 h 138"/>
                                <a:gd name="T96" fmla="+- 0 1219 1142"/>
                                <a:gd name="T97" fmla="*/ T96 w 77"/>
                                <a:gd name="T98" fmla="+- 0 118 12"/>
                                <a:gd name="T99" fmla="*/ 118 h 138"/>
                                <a:gd name="T100" fmla="+- 0 1219 1142"/>
                                <a:gd name="T101" fmla="*/ T100 w 77"/>
                                <a:gd name="T102" fmla="+- 0 102 12"/>
                                <a:gd name="T103" fmla="*/ 102 h 138"/>
                                <a:gd name="T104" fmla="+- 0 1217 1142"/>
                                <a:gd name="T105" fmla="*/ T104 w 77"/>
                                <a:gd name="T106" fmla="+- 0 95 12"/>
                                <a:gd name="T107" fmla="*/ 95 h 138"/>
                                <a:gd name="T108" fmla="+- 0 1171 1142"/>
                                <a:gd name="T109" fmla="*/ T108 w 77"/>
                                <a:gd name="T110" fmla="+- 0 65 12"/>
                                <a:gd name="T111" fmla="*/ 65 h 138"/>
                                <a:gd name="T112" fmla="+- 0 1165 1142"/>
                                <a:gd name="T113" fmla="*/ T112 w 77"/>
                                <a:gd name="T114" fmla="+- 0 62 12"/>
                                <a:gd name="T115" fmla="*/ 62 h 138"/>
                                <a:gd name="T116" fmla="+- 0 1159 1142"/>
                                <a:gd name="T117" fmla="*/ T116 w 77"/>
                                <a:gd name="T118" fmla="+- 0 57 12"/>
                                <a:gd name="T119" fmla="*/ 57 h 138"/>
                                <a:gd name="T120" fmla="+- 0 1158 1142"/>
                                <a:gd name="T121" fmla="*/ T120 w 77"/>
                                <a:gd name="T122" fmla="+- 0 53 12"/>
                                <a:gd name="T123" fmla="*/ 53 h 138"/>
                                <a:gd name="T124" fmla="+- 0 1158 1142"/>
                                <a:gd name="T125" fmla="*/ T124 w 77"/>
                                <a:gd name="T126" fmla="+- 0 41 12"/>
                                <a:gd name="T127" fmla="*/ 41 h 138"/>
                                <a:gd name="T128" fmla="+- 0 1160 1142"/>
                                <a:gd name="T129" fmla="*/ T128 w 77"/>
                                <a:gd name="T130" fmla="+- 0 36 12"/>
                                <a:gd name="T131" fmla="*/ 36 h 138"/>
                                <a:gd name="T132" fmla="+- 0 1168 1142"/>
                                <a:gd name="T133" fmla="*/ T132 w 77"/>
                                <a:gd name="T134" fmla="+- 0 29 12"/>
                                <a:gd name="T135" fmla="*/ 29 h 138"/>
                                <a:gd name="T136" fmla="+- 0 1173 1142"/>
                                <a:gd name="T137" fmla="*/ T136 w 77"/>
                                <a:gd name="T138" fmla="+- 0 27 12"/>
                                <a:gd name="T139" fmla="*/ 27 h 138"/>
                                <a:gd name="T140" fmla="+- 0 1210 1142"/>
                                <a:gd name="T141" fmla="*/ T140 w 77"/>
                                <a:gd name="T142" fmla="+- 0 27 12"/>
                                <a:gd name="T143" fmla="*/ 27 h 138"/>
                                <a:gd name="T144" fmla="+- 0 1208 1142"/>
                                <a:gd name="T145" fmla="*/ T144 w 77"/>
                                <a:gd name="T146" fmla="+- 0 24 12"/>
                                <a:gd name="T147" fmla="*/ 24 h 138"/>
                                <a:gd name="T148" fmla="+- 0 1204 1142"/>
                                <a:gd name="T149" fmla="*/ T148 w 77"/>
                                <a:gd name="T150" fmla="+- 0 20 12"/>
                                <a:gd name="T151" fmla="*/ 20 h 138"/>
                                <a:gd name="T152" fmla="+- 0 1199 1142"/>
                                <a:gd name="T153" fmla="*/ T152 w 77"/>
                                <a:gd name="T154" fmla="+- 0 17 12"/>
                                <a:gd name="T155" fmla="*/ 17 h 138"/>
                                <a:gd name="T156" fmla="+- 0 1193 1142"/>
                                <a:gd name="T157" fmla="*/ T156 w 77"/>
                                <a:gd name="T158" fmla="+- 0 13 12"/>
                                <a:gd name="T159" fmla="*/ 13 h 138"/>
                                <a:gd name="T160" fmla="+- 0 1187 1142"/>
                                <a:gd name="T161" fmla="*/ T160 w 77"/>
                                <a:gd name="T162" fmla="+- 0 12 12"/>
                                <a:gd name="T163" fmla="*/ 12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Lst>
                              <a:rect l="0" t="0" r="r" b="b"/>
                              <a:pathLst>
                                <a:path w="77" h="138">
                                  <a:moveTo>
                                    <a:pt x="45" y="0"/>
                                  </a:moveTo>
                                  <a:lnTo>
                                    <a:pt x="27" y="0"/>
                                  </a:lnTo>
                                  <a:lnTo>
                                    <a:pt x="19" y="3"/>
                                  </a:lnTo>
                                  <a:lnTo>
                                    <a:pt x="7" y="17"/>
                                  </a:lnTo>
                                  <a:lnTo>
                                    <a:pt x="4" y="26"/>
                                  </a:lnTo>
                                  <a:lnTo>
                                    <a:pt x="4" y="42"/>
                                  </a:lnTo>
                                  <a:lnTo>
                                    <a:pt x="5" y="48"/>
                                  </a:lnTo>
                                  <a:lnTo>
                                    <a:pt x="7" y="52"/>
                                  </a:lnTo>
                                  <a:lnTo>
                                    <a:pt x="9" y="57"/>
                                  </a:lnTo>
                                  <a:lnTo>
                                    <a:pt x="12" y="61"/>
                                  </a:lnTo>
                                  <a:lnTo>
                                    <a:pt x="20" y="67"/>
                                  </a:lnTo>
                                  <a:lnTo>
                                    <a:pt x="26" y="70"/>
                                  </a:lnTo>
                                  <a:lnTo>
                                    <a:pt x="46" y="77"/>
                                  </a:lnTo>
                                  <a:lnTo>
                                    <a:pt x="52" y="79"/>
                                  </a:lnTo>
                                  <a:lnTo>
                                    <a:pt x="58" y="83"/>
                                  </a:lnTo>
                                  <a:lnTo>
                                    <a:pt x="61" y="86"/>
                                  </a:lnTo>
                                  <a:lnTo>
                                    <a:pt x="64" y="92"/>
                                  </a:lnTo>
                                  <a:lnTo>
                                    <a:pt x="65" y="95"/>
                                  </a:lnTo>
                                  <a:lnTo>
                                    <a:pt x="65" y="106"/>
                                  </a:lnTo>
                                  <a:lnTo>
                                    <a:pt x="62" y="111"/>
                                  </a:lnTo>
                                  <a:lnTo>
                                    <a:pt x="54" y="119"/>
                                  </a:lnTo>
                                  <a:lnTo>
                                    <a:pt x="48" y="121"/>
                                  </a:lnTo>
                                  <a:lnTo>
                                    <a:pt x="70" y="121"/>
                                  </a:lnTo>
                                  <a:lnTo>
                                    <a:pt x="75" y="112"/>
                                  </a:lnTo>
                                  <a:lnTo>
                                    <a:pt x="77" y="106"/>
                                  </a:lnTo>
                                  <a:lnTo>
                                    <a:pt x="77" y="90"/>
                                  </a:lnTo>
                                  <a:lnTo>
                                    <a:pt x="75" y="83"/>
                                  </a:lnTo>
                                  <a:lnTo>
                                    <a:pt x="29" y="53"/>
                                  </a:lnTo>
                                  <a:lnTo>
                                    <a:pt x="23" y="50"/>
                                  </a:lnTo>
                                  <a:lnTo>
                                    <a:pt x="17" y="45"/>
                                  </a:lnTo>
                                  <a:lnTo>
                                    <a:pt x="16" y="41"/>
                                  </a:lnTo>
                                  <a:lnTo>
                                    <a:pt x="16" y="29"/>
                                  </a:lnTo>
                                  <a:lnTo>
                                    <a:pt x="18" y="24"/>
                                  </a:lnTo>
                                  <a:lnTo>
                                    <a:pt x="26" y="17"/>
                                  </a:lnTo>
                                  <a:lnTo>
                                    <a:pt x="31" y="15"/>
                                  </a:lnTo>
                                  <a:lnTo>
                                    <a:pt x="68" y="15"/>
                                  </a:lnTo>
                                  <a:lnTo>
                                    <a:pt x="66" y="12"/>
                                  </a:lnTo>
                                  <a:lnTo>
                                    <a:pt x="62" y="8"/>
                                  </a:lnTo>
                                  <a:lnTo>
                                    <a:pt x="57" y="5"/>
                                  </a:lnTo>
                                  <a:lnTo>
                                    <a:pt x="51" y="1"/>
                                  </a:lnTo>
                                  <a:lnTo>
                                    <a:pt x="45" y="0"/>
                                  </a:lnTo>
                                  <a:close/>
                                </a:path>
                              </a:pathLst>
                            </a:custGeom>
                            <a:solidFill>
                              <a:srgbClr val="6D6E7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5" name="Freeform 4"/>
                          <wps:cNvSpPr>
                            <a:spLocks/>
                          </wps:cNvSpPr>
                          <wps:spPr bwMode="auto">
                            <a:xfrm>
                              <a:off x="1142" y="12"/>
                              <a:ext cx="77" cy="138"/>
                            </a:xfrm>
                            <a:custGeom>
                              <a:avLst/>
                              <a:gdLst>
                                <a:gd name="T0" fmla="+- 0 1210 1142"/>
                                <a:gd name="T1" fmla="*/ T0 w 77"/>
                                <a:gd name="T2" fmla="+- 0 27 12"/>
                                <a:gd name="T3" fmla="*/ 27 h 138"/>
                                <a:gd name="T4" fmla="+- 0 1187 1142"/>
                                <a:gd name="T5" fmla="*/ T4 w 77"/>
                                <a:gd name="T6" fmla="+- 0 27 12"/>
                                <a:gd name="T7" fmla="*/ 27 h 138"/>
                                <a:gd name="T8" fmla="+- 0 1193 1142"/>
                                <a:gd name="T9" fmla="*/ T8 w 77"/>
                                <a:gd name="T10" fmla="+- 0 29 12"/>
                                <a:gd name="T11" fmla="*/ 29 h 138"/>
                                <a:gd name="T12" fmla="+- 0 1197 1142"/>
                                <a:gd name="T13" fmla="*/ T12 w 77"/>
                                <a:gd name="T14" fmla="+- 0 33 12"/>
                                <a:gd name="T15" fmla="*/ 33 h 138"/>
                                <a:gd name="T16" fmla="+- 0 1201 1142"/>
                                <a:gd name="T17" fmla="*/ T16 w 77"/>
                                <a:gd name="T18" fmla="+- 0 38 12"/>
                                <a:gd name="T19" fmla="*/ 38 h 138"/>
                                <a:gd name="T20" fmla="+- 0 1203 1142"/>
                                <a:gd name="T21" fmla="*/ T20 w 77"/>
                                <a:gd name="T22" fmla="+- 0 44 12"/>
                                <a:gd name="T23" fmla="*/ 44 h 138"/>
                                <a:gd name="T24" fmla="+- 0 1204 1142"/>
                                <a:gd name="T25" fmla="*/ T24 w 77"/>
                                <a:gd name="T26" fmla="+- 0 53 12"/>
                                <a:gd name="T27" fmla="*/ 53 h 138"/>
                                <a:gd name="T28" fmla="+- 0 1216 1142"/>
                                <a:gd name="T29" fmla="*/ T28 w 77"/>
                                <a:gd name="T30" fmla="+- 0 51 12"/>
                                <a:gd name="T31" fmla="*/ 51 h 138"/>
                                <a:gd name="T32" fmla="+- 0 1216 1142"/>
                                <a:gd name="T33" fmla="*/ T32 w 77"/>
                                <a:gd name="T34" fmla="+- 0 43 12"/>
                                <a:gd name="T35" fmla="*/ 43 h 138"/>
                                <a:gd name="T36" fmla="+- 0 1214 1142"/>
                                <a:gd name="T37" fmla="*/ T36 w 77"/>
                                <a:gd name="T38" fmla="+- 0 36 12"/>
                                <a:gd name="T39" fmla="*/ 36 h 138"/>
                                <a:gd name="T40" fmla="+- 0 1210 1142"/>
                                <a:gd name="T41" fmla="*/ T40 w 77"/>
                                <a:gd name="T42" fmla="+- 0 27 12"/>
                                <a:gd name="T43" fmla="*/ 27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77" h="138">
                                  <a:moveTo>
                                    <a:pt x="68" y="15"/>
                                  </a:moveTo>
                                  <a:lnTo>
                                    <a:pt x="45" y="15"/>
                                  </a:lnTo>
                                  <a:lnTo>
                                    <a:pt x="51" y="17"/>
                                  </a:lnTo>
                                  <a:lnTo>
                                    <a:pt x="55" y="21"/>
                                  </a:lnTo>
                                  <a:lnTo>
                                    <a:pt x="59" y="26"/>
                                  </a:lnTo>
                                  <a:lnTo>
                                    <a:pt x="61" y="32"/>
                                  </a:lnTo>
                                  <a:lnTo>
                                    <a:pt x="62" y="41"/>
                                  </a:lnTo>
                                  <a:lnTo>
                                    <a:pt x="74" y="39"/>
                                  </a:lnTo>
                                  <a:lnTo>
                                    <a:pt x="74" y="31"/>
                                  </a:lnTo>
                                  <a:lnTo>
                                    <a:pt x="72" y="24"/>
                                  </a:lnTo>
                                  <a:lnTo>
                                    <a:pt x="68" y="15"/>
                                  </a:lnTo>
                                  <a:close/>
                                </a:path>
                              </a:pathLst>
                            </a:custGeom>
                            <a:solidFill>
                              <a:srgbClr val="6D6E7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37D73C98" id="Group 2" o:spid="_x0000_s1026" style="width:64.65pt;height:7.75pt;mso-position-horizontal-relative:char;mso-position-vertical-relative:line" coordsize="1293,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">
                <v:group id="Group 37" o:spid="_x0000_s1027" style="position:absolute;top:13;width:76;height:136" coordorigin=",13" coordsize="76,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shape id="Freeform 39" o:spid="_x0000_s1028" style="position:absolute;top:13;width:76;height:136;visibility:visible;mso-wrap-style:square;v-text-anchor:top" coordsize="76,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" path="m13,l,,,86r3,22l9,123r7,8l25,136r22,l55,133r11,-9l69,120r-37,l27,118r-7,-5l17,109,14,98,13,90,13,xe" fillcolor="#6d6e71" stroked="f">
                    <v:path arrowok="t" o:connecttype="custom" o:connectlocs="13,13;0,13;0,99;3,121;9,136;16,144;25,149;47,149;55,146;66,137;69,133;32,133;27,131;20,126;17,122;14,111;13,103;13,13" o:connectangles="0,0,0,0,0,0,0,0,0,0,0,0,0,0,0,0,0,0"/>
                  </v:shape>
                  <v:shape id="Freeform 38" o:spid="_x0000_s1029" style="position:absolute;top:13;width:76;height:136;visibility:visible;mso-wrap-style:square;v-text-anchor:top" coordsize="76,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" path="m76,l63,r,94l61,105r-8,12l46,120r23,l70,117r5,-16l76,90,76,xe" fillcolor="#6d6e71" stroked="f">
                    <v:path arrowok="t" o:connecttype="custom" o:connectlocs="76,13;63,13;63,107;61,118;53,130;46,133;69,133;70,130;75,114;76,103;76,13" o:connectangles="0,0,0,0,0,0,0,0,0,0,0"/>
                  </v:shape>
                </v:group>
                <v:group id="Group 35" o:spid="_x0000_s1030" style="position:absolute;left:19;top:23;width:37;height:2" coordorigin="19,23" coordsize="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shape id="Freeform 36" o:spid="_x0000_s1031" style="position:absolute;left:19;top:23;width:37;height:2;visibility:visible;mso-wrap-style:square;v-text-anchor:top" coordsize="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" path="m,l37,e" filled="f" strokecolor="#6d6e71" strokeweight=".363mm">
                    <v:path arrowok="t" o:connecttype="custom" o:connectlocs="0,0;37,0" o:connectangles="0,0"/>
                  </v:shape>
                </v:group>
                <v:group id="Group 31" o:spid="_x0000_s1032" style="position:absolute;left:124;top:14;width:76;height:133" coordorigin="124,14" coordsize="76,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shape id="Freeform 34" o:spid="_x0000_s1033" style="position:absolute;left:124;top:14;width:76;height:133;visibility:visible;mso-wrap-style:square;v-text-anchor:top" coordsize="76,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" path="m13,l,,,133r12,l12,28r15,l13,xe" fillcolor="#6d6e71" stroked="f">
                    <v:path arrowok="t" o:connecttype="custom" o:connectlocs="13,14;0,14;0,147;12,147;12,42;27,42;13,14" o:connectangles="0,0,0,0,0,0,0"/>
                  </v:shape>
                  <v:shape id="Freeform 33" o:spid="_x0000_s1034" style="position:absolute;left:124;top:14;width:76;height:133;visibility:visible;mso-wrap-style:square;v-text-anchor:top" coordsize="76,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" path="m27,28r-15,l63,133r13,l76,105r-12,l27,28xe" fillcolor="#6d6e71" stroked="f">
                    <v:path arrowok="t" o:connecttype="custom" o:connectlocs="27,42;12,42;63,147;76,147;76,119;64,119;27,42" o:connectangles="0,0,0,0,0,0,0"/>
                  </v:shape>
                  <v:shape id="Freeform 32" o:spid="_x0000_s1035" style="position:absolute;left:124;top:14;width:76;height:133;visibility:visible;mso-wrap-style:square;v-text-anchor:top" coordsize="76,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" path="m76,l64,r,105l76,105,76,xe" fillcolor="#6d6e71" stroked="f">
                    <v:path arrowok="t" o:connecttype="custom" o:connectlocs="76,14;64,14;64,119;76,119;76,14" o:connectangles="0,0,0,0,0"/>
                  </v:shape>
                </v:group>
                <v:group id="Group 29" o:spid="_x0000_s1036" style="position:absolute;left:262;top:8;width:2;height:140" coordorigin="262,8" coordsize="2,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 id="Freeform 30" o:spid="_x0000_s1037" style="position:absolute;left:262;top:8;width:2;height:140;visibility:visible;mso-wrap-style:square;v-text-anchor:top" coordsize="2,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" path="m,l,139e" filled="f" strokecolor="#6d6e71" strokeweight=".26036mm">
                    <v:path arrowok="t" o:connecttype="custom" o:connectlocs="0,8;0,147" o:connectangles="0,0"/>
                  </v:shape>
                </v:group>
                <v:group id="Group 26" o:spid="_x0000_s1038" style="position:absolute;left:317;top:14;width:89;height:133" coordorigin="317,14" coordsize="89,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shape id="Freeform 28" o:spid="_x0000_s1039" style="position:absolute;left:317;top:14;width:89;height:133;visibility:visible;mso-wrap-style:square;v-text-anchor:top" coordsize="89,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" path="m14,l,,38,133r13,l55,118r-11,l43,111r-2,-7l39,97,14,xe" fillcolor="#6d6e71" stroked="f">
                    <v:path arrowok="t" o:connecttype="custom" o:connectlocs="14,14;0,14;38,147;51,147;55,132;44,132;43,125;41,118;39,111;14,14" o:connectangles="0,0,0,0,0,0,0,0,0,0"/>
                  </v:shape>
                  <v:shape id="Freeform 27" o:spid="_x0000_s1040" style="position:absolute;left:317;top:14;width:89;height:133;visibility:visible;mso-wrap-style:square;v-text-anchor:top" coordsize="89,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" path="m88,l75,,47,104r-1,7l44,118r11,l88,xe" fillcolor="#6d6e71" stroked="f">
                    <v:path arrowok="t" o:connecttype="custom" o:connectlocs="88,14;75,14;47,118;46,125;44,132;55,132;88,14" o:connectangles="0,0,0,0,0,0,0"/>
                  </v:shape>
                </v:group>
                <v:group id="Group 24" o:spid="_x0000_s1041" style="position:absolute;left:449;top:14;width:72;height:133" coordorigin="449,14" coordsize="7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 id="Freeform 25" o:spid="_x0000_s1042" style="position:absolute;left:449;top:14;width:72;height:133;visibility:visible;mso-wrap-style:square;v-text-anchor:top" coordsize="7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" path="m70,l,,,133r72,l72,117r-59,l13,72r53,l66,56r-53,l13,16r57,l70,xe" fillcolor="#6d6e71" stroked="f">
                    <v:path arrowok="t" o:connecttype="custom" o:connectlocs="70,14;0,14;0,147;72,147;72,131;13,131;13,86;66,86;66,70;13,70;13,30;70,30;70,14" o:connectangles="0,0,0,0,0,0,0,0,0,0,0,0,0"/>
                  </v:shape>
                </v:group>
                <v:group id="Group 20" o:spid="_x0000_s1043" style="position:absolute;left:572;top:14;width:86;height:133" coordorigin="572,14" coordsize="86,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">
                  <v:shape id="Freeform 23" o:spid="_x0000_s1044" style="position:absolute;left:572;top:14;width:86;height:133;visibility:visible;mso-wrap-style:square;v-text-anchor:top" coordsize="86,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" path="m51,l,,,133r12,l12,74r40,l50,73r8,-2l65,67r6,-8l12,59r,-44l72,15,70,10,66,6,58,1,51,xe" fillcolor="#6d6e71" stroked="f">
                    <v:path arrowok="t" o:connecttype="custom" o:connectlocs="51,14;0,14;0,147;12,147;12,88;52,88;50,87;58,85;65,81;71,73;12,73;12,29;72,29;70,24;66,20;58,15;51,14" o:connectangles="0,0,0,0,0,0,0,0,0,0,0,0,0,0,0,0,0"/>
                  </v:shape>
                  <v:shape id="Freeform 22" o:spid="_x0000_s1045" style="position:absolute;left:572;top:14;width:86;height:133;visibility:visible;mso-wrap-style:square;v-text-anchor:top" coordsize="86,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" path="m52,74r-21,l35,75r4,2l42,80r5,7l51,95r5,10l69,133r16,l65,91,61,85,56,77,53,75,52,74xe" fillcolor="#6d6e71" stroked="f">
                    <v:path arrowok="t" o:connecttype="custom" o:connectlocs="52,88;31,88;35,89;39,91;42,94;47,101;51,109;56,119;69,147;85,147;65,105;61,99;56,91;53,89;52,88" o:connectangles="0,0,0,0,0,0,0,0,0,0,0,0,0,0,0"/>
                  </v:shape>
                  <v:shape id="Freeform 21" o:spid="_x0000_s1046" style="position:absolute;left:572;top:14;width:86;height:133;visibility:visible;mso-wrap-style:square;v-text-anchor:top" coordsize="86,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" path="m72,15r-22,l55,17r7,7l63,30r,11l63,45r-4,7l56,55r-3,1l50,58r-4,1l71,59r3,-5l77,46r,-17l75,22,72,15xe" fillcolor="#6d6e71" stroked="f">
                    <v:path arrowok="t" o:connecttype="custom" o:connectlocs="72,29;50,29;55,31;62,38;63,44;63,55;63,59;59,66;56,69;53,70;50,72;46,73;71,73;74,68;77,60;77,43;75,36;72,29" o:connectangles="0,0,0,0,0,0,0,0,0,0,0,0,0,0,0,0,0,0"/>
                  </v:shape>
                </v:group>
                <v:group id="Group 18" o:spid="_x0000_s1047" style="position:absolute;left:828;top:7;width:2;height:140" coordorigin="828,7" coordsize="2,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shape id="Freeform 19" o:spid="_x0000_s1048" style="position:absolute;left:828;top:7;width:2;height:140;visibility:visible;mso-wrap-style:square;v-text-anchor:top" coordsize="2,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" path="m,l,140e" filled="f" strokecolor="#6d6e71" strokeweight=".26036mm">
                    <v:path arrowok="t" o:connecttype="custom" o:connectlocs="0,7;0,147" o:connectangles="0,0"/>
                  </v:shape>
                </v:group>
                <v:group id="Group 14" o:spid="_x0000_s1049" style="position:absolute;left:695;top:12;width:77;height:138" coordorigin="695,12" coordsize="77,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">
                  <v:shape id="Freeform 17" o:spid="_x0000_s1050" style="position:absolute;left:695;top:12;width:77;height:138;visibility:visible;mso-wrap-style:square;v-text-anchor:top" coordsize="77,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" path="m12,91l,92r,14l4,117r14,16l27,137r20,l54,136r10,-7l69,124r1,-3l35,121r-5,-1l22,115r-4,-3l14,104,12,98r,-7xe" fillcolor="#6d6e71" stroked="f">
                    <v:path arrowok="t" o:connecttype="custom" o:connectlocs="12,103;0,104;0,118;4,129;18,145;27,149;47,149;54,148;64,141;69,136;70,133;35,133;30,132;22,127;18,124;14,116;12,110;12,103" o:connectangles="0,0,0,0,0,0,0,0,0,0,0,0,0,0,0,0,0,0"/>
                  </v:shape>
                  <v:shape id="Freeform 16" o:spid="_x0000_s1051" style="position:absolute;left:695;top:12;width:77;height:138;visibility:visible;mso-wrap-style:square;v-text-anchor:top" coordsize="77,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" path="m45,l27,,19,3,7,17,3,26r,16l5,48r2,4l9,57r3,4l19,67r7,3l45,77r7,2l58,83r2,3l63,92r1,3l64,106r-2,5l54,119r-6,2l70,121r5,-9l76,106,77,90,75,83,29,53,23,50,20,47,17,45,16,41r,-12l18,24r7,-7l31,15r36,l66,12,62,8,56,5,51,1,45,xe" fillcolor="#6d6e71" stroked="f">
                    <v:path arrowok="t" o:connecttype="custom" o:connectlocs="45,12;27,12;19,15;7,29;3,38;3,54;5,60;7,64;9,69;12,73;19,79;26,82;45,89;52,91;58,95;60,98;63,104;64,107;64,118;62,123;54,131;48,133;70,133;75,124;76,118;77,102;75,95;29,65;23,62;20,59;17,57;16,53;16,41;18,36;25,29;31,27;67,27;66,24;62,20;56,17;51,13;45,12" o:connectangles="0,0,0,0,0,0,0,0,0,0,0,0,0,0,0,0,0,0,0,0,0,0,0,0,0,0,0,0,0,0,0,0,0,0,0,0,0,0,0,0,0,0"/>
                  </v:shape>
                  <v:shape id="Freeform 15" o:spid="_x0000_s1052" style="position:absolute;left:695;top:12;width:77;height:138;visibility:visible;mso-wrap-style:square;v-text-anchor:top" coordsize="77,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" path="m67,15r-22,l51,17r7,9l61,32r,9l74,39,73,31,72,24,67,15xe" fillcolor="#6d6e71" stroked="f">
                    <v:path arrowok="t" o:connecttype="custom" o:connectlocs="67,27;45,27;51,29;58,38;61,44;61,53;74,51;73,43;72,36;67,27" o:connectangles="0,0,0,0,0,0,0,0,0,0"/>
                  </v:shape>
                </v:group>
                <v:group id="Group 11" o:spid="_x0000_s1053" style="position:absolute;left:885;top:14;width:77;height:133" coordorigin="885,14" coordsize="77,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shape id="Freeform 13" o:spid="_x0000_s1054" style="position:absolute;left:885;top:14;width:77;height:133;visibility:visible;mso-wrap-style:square;v-text-anchor:top" coordsize="77,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" path="m44,16r-13,l31,133r13,l44,16xe" fillcolor="#6d6e71" stroked="f">
                    <v:path arrowok="t" o:connecttype="custom" o:connectlocs="44,30;31,30;31,147;44,147;44,30" o:connectangles="0,0,0,0,0"/>
                  </v:shape>
                  <v:shape id="Freeform 12" o:spid="_x0000_s1055" style="position:absolute;left:885;top:14;width:77;height:133;visibility:visible;mso-wrap-style:square;v-text-anchor:top" coordsize="77,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" path="m76,l,,,16r76,l76,xe" fillcolor="#6d6e71" stroked="f">
                    <v:path arrowok="t" o:connecttype="custom" o:connectlocs="76,14;0,14;0,30;76,30;76,14" o:connectangles="0,0,0,0,0"/>
                  </v:shape>
                </v:group>
                <v:group id="Group 9" o:spid="_x0000_s1056" style="position:absolute;left:1021;top:14;width:72;height:133" coordorigin="1021,14" coordsize="7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">
                  <v:shape id="Freeform 10" o:spid="_x0000_s1057" style="position:absolute;left:1021;top:14;width:72;height:133;visibility:visible;mso-wrap-style:square;v-text-anchor:top" coordsize="7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" path="m69,l,,,133r71,l71,117r-59,l12,72r54,l66,56r-54,l12,16r57,l69,xe" fillcolor="#6d6e71" stroked="f">
                    <v:path arrowok="t" o:connecttype="custom" o:connectlocs="69,14;0,14;0,147;71,147;71,131;12,131;12,86;66,86;66,70;12,70;12,30;69,30;69,14" o:connectangles="0,0,0,0,0,0,0,0,0,0,0,0,0"/>
                  </v:shape>
                </v:group>
                <v:group id="Group 7" o:spid="_x0000_s1058" style="position:absolute;left:1285;top:7;width:2;height:140" coordorigin="1285,7" coordsize="2,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">
                  <v:shape id="Freeform 8" o:spid="_x0000_s1059" style="position:absolute;left:1285;top:7;width:2;height:140;visibility:visible;mso-wrap-style:square;v-text-anchor:top" coordsize="2,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" path="m,l,140e" filled="f" strokecolor="#6d6e71" strokeweight=".26036mm">
                    <v:path arrowok="t" o:connecttype="custom" o:connectlocs="0,7;0,147" o:connectangles="0,0"/>
                  </v:shape>
                </v:group>
                <v:group id="Group 3" o:spid="_x0000_s1060" style="position:absolute;left:1142;top:12;width:77;height:138" coordorigin="1142,12" coordsize="77,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shape id="Freeform 6" o:spid="_x0000_s1061" style="position:absolute;left:1142;top:12;width:77;height:138;visibility:visible;mso-wrap-style:square;v-text-anchor:top" coordsize="77,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" path="m12,91l,92r,14l4,117r14,16l28,137r19,l54,136r11,-7l69,124r1,-3l35,121r-5,-1l22,115r-3,-3l14,104,13,98,12,91xe" fillcolor="#6d6e71" stroked="f">
                    <v:path arrowok="t" o:connecttype="custom" o:connectlocs="12,103;0,104;0,118;4,129;18,145;28,149;47,149;54,148;65,141;69,136;70,133;35,133;30,132;22,127;19,124;14,116;13,110;12,103" o:connectangles="0,0,0,0,0,0,0,0,0,0,0,0,0,0,0,0,0,0"/>
                  </v:shape>
                  <v:shape id="Freeform 5" o:spid="_x0000_s1062" style="position:absolute;left:1142;top:12;width:77;height:138;visibility:visible;mso-wrap-style:square;v-text-anchor:top" coordsize="77,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" path="m45,l27,,19,3,7,17,4,26r,16l5,48r2,4l9,57r3,4l20,67r6,3l46,77r6,2l58,83r3,3l64,92r1,3l65,106r-3,5l54,119r-6,2l70,121r5,-9l77,106r,-16l75,83,29,53,23,50,17,45,16,41r,-12l18,24r8,-7l31,15r37,l66,12,62,8,57,5,51,1,45,xe" fillcolor="#6d6e71" stroked="f">
                    <v:path arrowok="t" o:connecttype="custom" o:connectlocs="45,12;27,12;19,15;7,29;4,38;4,54;5,60;7,64;9,69;12,73;20,79;26,82;46,89;52,91;58,95;61,98;64,104;65,107;65,118;62,123;54,131;48,133;70,133;75,124;77,118;77,102;75,95;29,65;23,62;17,57;16,53;16,41;18,36;26,29;31,27;68,27;66,24;62,20;57,17;51,13;45,12" o:connectangles="0,0,0,0,0,0,0,0,0,0,0,0,0,0,0,0,0,0,0,0,0,0,0,0,0,0,0,0,0,0,0,0,0,0,0,0,0,0,0,0,0"/>
                  </v:shape>
                  <v:shape id="Freeform 4" o:spid="_x0000_s1063" style="position:absolute;left:1142;top:12;width:77;height:138;visibility:visible;mso-wrap-style:square;v-text-anchor:top" coordsize="77,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" path="m68,15r-23,l51,17r4,4l59,26r2,6l62,41,74,39r,-8l72,24,68,15xe" fillcolor="#6d6e71" stroked="f">
                    <v:path arrowok="t" o:connecttype="custom" o:connectlocs="68,27;45,27;51,29;55,33;59,38;61,44;62,53;74,51;74,43;72,36;68,27" o:connectangles="0,0,0,0,0,0,0,0,0,0,0"/>
                  </v:shape>
                </v:group>
                <w10:anchorlock/>
              </v:group>
            </w:pict>
          </mc:Fallback>
        </mc:AlternateContent>
      </w:r>
    </w:p>
    <w:p w14:paraId="1CFD4DCB" w14:textId="77777777" w:rsidR="009E4B2C" w:rsidRPr="004B6863" w:rsidRDefault="009E4B2C" w:rsidP="005019CC">
      <w:pPr>
        <w:spacing w:before="4"/>
        <w:rPr>
          <w:rFonts w:ascii="Times New Roman" w:eastAsia="Times New Roman" w:hAnsi="Times New Roman" w:cs="Times New Roman"/>
          <w:noProof/>
          <w:sz w:val="24"/>
          <w:szCs w:val="24"/>
          <w:lang w:val="tr-TR"/>
        </w:rPr>
      </w:pPr>
    </w:p>
    <w:p w14:paraId="3C9E1992" w14:textId="77777777" w:rsidR="009E4B2C" w:rsidRPr="004B6863" w:rsidRDefault="0021635A" w:rsidP="005019CC">
      <w:pPr>
        <w:pStyle w:val="Balk1"/>
        <w:spacing w:before="69"/>
        <w:ind w:left="3127" w:right="2277"/>
        <w:jc w:val="center"/>
        <w:rPr>
          <w:rFonts w:cs="Times New Roman"/>
          <w:b w:val="0"/>
          <w:bCs w:val="0"/>
          <w:noProof/>
          <w:lang w:val="tr-TR"/>
        </w:rPr>
      </w:pPr>
      <w:r w:rsidRPr="004B6863">
        <w:rPr>
          <w:noProof/>
          <w:color w:val="231F20"/>
          <w:spacing w:val="-6"/>
          <w:lang w:val="tr-TR"/>
        </w:rPr>
        <w:t>T</w:t>
      </w:r>
      <w:r w:rsidRPr="004B6863">
        <w:rPr>
          <w:noProof/>
          <w:color w:val="231F20"/>
          <w:spacing w:val="-5"/>
          <w:lang w:val="tr-TR"/>
        </w:rPr>
        <w:t>.C.</w:t>
      </w:r>
    </w:p>
    <w:p w14:paraId="1847D20E" w14:textId="051FC097" w:rsidR="009E4B2C" w:rsidRPr="004B6863" w:rsidRDefault="0021635A" w:rsidP="005019CC">
      <w:pPr>
        <w:spacing w:before="84" w:line="312" w:lineRule="auto"/>
        <w:ind w:left="2552" w:right="1978" w:firstLine="550"/>
        <w:rPr>
          <w:rFonts w:ascii="Times New Roman" w:eastAsia="Times New Roman" w:hAnsi="Times New Roman" w:cs="Times New Roman"/>
          <w:noProof/>
          <w:sz w:val="24"/>
          <w:szCs w:val="24"/>
          <w:lang w:val="tr-TR"/>
        </w:rPr>
      </w:pPr>
      <w:r w:rsidRPr="004B6863">
        <w:rPr>
          <w:rFonts w:ascii="Times New Roman" w:hAnsi="Times New Roman"/>
          <w:b/>
          <w:noProof/>
          <w:color w:val="231F20"/>
          <w:sz w:val="24"/>
          <w:szCs w:val="24"/>
          <w:lang w:val="tr-TR"/>
        </w:rPr>
        <w:t xml:space="preserve">SANKO ÜNİVERSİTESİ </w:t>
      </w:r>
      <w:r w:rsidR="0036112C" w:rsidRPr="004B6863">
        <w:rPr>
          <w:rFonts w:ascii="Times New Roman" w:hAnsi="Times New Roman"/>
          <w:b/>
          <w:noProof/>
          <w:color w:val="231F20"/>
          <w:sz w:val="24"/>
          <w:szCs w:val="24"/>
          <w:lang w:val="tr-TR"/>
        </w:rPr>
        <w:t xml:space="preserve">LİSANSÜSTÜ EĞİTİM </w:t>
      </w:r>
      <w:r w:rsidRPr="004B6863">
        <w:rPr>
          <w:rFonts w:ascii="Times New Roman" w:hAnsi="Times New Roman"/>
          <w:b/>
          <w:noProof/>
          <w:color w:val="231F20"/>
          <w:sz w:val="24"/>
          <w:szCs w:val="24"/>
          <w:lang w:val="tr-TR"/>
        </w:rPr>
        <w:t>ENSTİTÜSÜ</w:t>
      </w:r>
    </w:p>
    <w:p w14:paraId="165218AA" w14:textId="77777777" w:rsidR="009E4B2C" w:rsidRPr="004B6863" w:rsidRDefault="009E4B2C" w:rsidP="004B6863">
      <w:pPr>
        <w:rPr>
          <w:rFonts w:ascii="Times New Roman" w:eastAsia="Times New Roman" w:hAnsi="Times New Roman" w:cs="Times New Roman"/>
          <w:b/>
          <w:bCs/>
          <w:noProof/>
          <w:sz w:val="24"/>
          <w:szCs w:val="24"/>
          <w:lang w:val="tr-TR"/>
        </w:rPr>
      </w:pPr>
    </w:p>
    <w:p w14:paraId="6688E05C" w14:textId="77777777" w:rsidR="009E4B2C" w:rsidRPr="004B6863" w:rsidRDefault="009E4B2C" w:rsidP="004B6863">
      <w:pPr>
        <w:rPr>
          <w:rFonts w:ascii="Times New Roman" w:eastAsia="Times New Roman" w:hAnsi="Times New Roman" w:cs="Times New Roman"/>
          <w:b/>
          <w:bCs/>
          <w:noProof/>
          <w:sz w:val="24"/>
          <w:szCs w:val="24"/>
          <w:lang w:val="tr-TR"/>
        </w:rPr>
      </w:pPr>
    </w:p>
    <w:p w14:paraId="2C1428E0" w14:textId="77777777" w:rsidR="009E4B2C" w:rsidRPr="004B6863" w:rsidRDefault="009E4B2C" w:rsidP="004B6863">
      <w:pPr>
        <w:rPr>
          <w:rFonts w:ascii="Times New Roman" w:eastAsia="Times New Roman" w:hAnsi="Times New Roman" w:cs="Times New Roman"/>
          <w:b/>
          <w:bCs/>
          <w:noProof/>
          <w:sz w:val="24"/>
          <w:szCs w:val="24"/>
          <w:lang w:val="tr-TR"/>
        </w:rPr>
      </w:pPr>
    </w:p>
    <w:p w14:paraId="1C70F218" w14:textId="77777777" w:rsidR="009E4B2C" w:rsidRPr="004B6863" w:rsidRDefault="009E4B2C" w:rsidP="004B6863">
      <w:pPr>
        <w:rPr>
          <w:rFonts w:ascii="Times New Roman" w:eastAsia="Times New Roman" w:hAnsi="Times New Roman" w:cs="Times New Roman"/>
          <w:b/>
          <w:bCs/>
          <w:noProof/>
          <w:sz w:val="24"/>
          <w:szCs w:val="24"/>
          <w:lang w:val="tr-TR"/>
        </w:rPr>
      </w:pPr>
    </w:p>
    <w:p w14:paraId="34043898" w14:textId="77777777" w:rsidR="009E4B2C" w:rsidRPr="004B6863" w:rsidRDefault="009E4B2C" w:rsidP="004B6863">
      <w:pPr>
        <w:rPr>
          <w:rFonts w:ascii="Times New Roman" w:eastAsia="Times New Roman" w:hAnsi="Times New Roman" w:cs="Times New Roman"/>
          <w:b/>
          <w:bCs/>
          <w:noProof/>
          <w:sz w:val="24"/>
          <w:szCs w:val="24"/>
          <w:lang w:val="tr-TR"/>
        </w:rPr>
      </w:pPr>
    </w:p>
    <w:p w14:paraId="20FBE9B3" w14:textId="77777777" w:rsidR="009E4B2C" w:rsidRPr="004B6863" w:rsidRDefault="009E4B2C" w:rsidP="004B6863">
      <w:pPr>
        <w:rPr>
          <w:rFonts w:ascii="Times New Roman" w:eastAsia="Times New Roman" w:hAnsi="Times New Roman" w:cs="Times New Roman"/>
          <w:b/>
          <w:bCs/>
          <w:noProof/>
          <w:sz w:val="24"/>
          <w:szCs w:val="24"/>
          <w:lang w:val="tr-TR"/>
        </w:rPr>
      </w:pPr>
    </w:p>
    <w:p w14:paraId="7B4140A1" w14:textId="77777777" w:rsidR="009E4B2C" w:rsidRPr="004B6863" w:rsidRDefault="009E4B2C" w:rsidP="004B6863">
      <w:pPr>
        <w:rPr>
          <w:rFonts w:ascii="Times New Roman" w:eastAsia="Times New Roman" w:hAnsi="Times New Roman" w:cs="Times New Roman"/>
          <w:b/>
          <w:bCs/>
          <w:noProof/>
          <w:sz w:val="24"/>
          <w:szCs w:val="24"/>
          <w:lang w:val="tr-TR"/>
        </w:rPr>
      </w:pPr>
    </w:p>
    <w:p w14:paraId="11596112" w14:textId="77777777" w:rsidR="009E4B2C" w:rsidRPr="004B6863" w:rsidRDefault="009E4B2C" w:rsidP="004B6863">
      <w:pPr>
        <w:rPr>
          <w:rFonts w:ascii="Times New Roman" w:eastAsia="Times New Roman" w:hAnsi="Times New Roman" w:cs="Times New Roman"/>
          <w:b/>
          <w:bCs/>
          <w:noProof/>
          <w:sz w:val="24"/>
          <w:szCs w:val="24"/>
          <w:lang w:val="tr-TR"/>
        </w:rPr>
      </w:pPr>
    </w:p>
    <w:p w14:paraId="2CED9754" w14:textId="77777777" w:rsidR="009E4B2C" w:rsidRPr="004B6863" w:rsidRDefault="009E4B2C" w:rsidP="004B6863">
      <w:pPr>
        <w:rPr>
          <w:rFonts w:ascii="Times New Roman" w:eastAsia="Times New Roman" w:hAnsi="Times New Roman" w:cs="Times New Roman"/>
          <w:b/>
          <w:bCs/>
          <w:noProof/>
          <w:sz w:val="24"/>
          <w:szCs w:val="24"/>
          <w:lang w:val="tr-TR"/>
        </w:rPr>
      </w:pPr>
    </w:p>
    <w:p w14:paraId="31D3364D" w14:textId="77777777" w:rsidR="009E4B2C" w:rsidRPr="004B6863" w:rsidRDefault="009E4B2C" w:rsidP="004B6863">
      <w:pPr>
        <w:rPr>
          <w:rFonts w:ascii="Times New Roman" w:eastAsia="Times New Roman" w:hAnsi="Times New Roman" w:cs="Times New Roman"/>
          <w:b/>
          <w:bCs/>
          <w:noProof/>
          <w:sz w:val="24"/>
          <w:szCs w:val="24"/>
          <w:lang w:val="tr-TR"/>
        </w:rPr>
      </w:pPr>
    </w:p>
    <w:p w14:paraId="0ED6F813" w14:textId="77777777" w:rsidR="009E4B2C" w:rsidRPr="004B6863" w:rsidRDefault="009E4B2C" w:rsidP="004B6863">
      <w:pPr>
        <w:rPr>
          <w:rFonts w:ascii="Times New Roman" w:eastAsia="Times New Roman" w:hAnsi="Times New Roman" w:cs="Times New Roman"/>
          <w:b/>
          <w:bCs/>
          <w:noProof/>
          <w:sz w:val="24"/>
          <w:szCs w:val="24"/>
          <w:lang w:val="tr-TR"/>
        </w:rPr>
      </w:pPr>
    </w:p>
    <w:p w14:paraId="67F7AB0B" w14:textId="2E2C2498" w:rsidR="009E4B2C" w:rsidRPr="004B6863" w:rsidRDefault="009E4B2C" w:rsidP="004B6863">
      <w:pPr>
        <w:rPr>
          <w:rFonts w:ascii="Times New Roman" w:eastAsia="Times New Roman" w:hAnsi="Times New Roman" w:cs="Times New Roman"/>
          <w:b/>
          <w:bCs/>
          <w:noProof/>
          <w:sz w:val="24"/>
          <w:szCs w:val="24"/>
          <w:lang w:val="tr-TR"/>
        </w:rPr>
      </w:pPr>
    </w:p>
    <w:p w14:paraId="6E84967C" w14:textId="6F8E06E2" w:rsidR="0036112C" w:rsidRPr="004B6863" w:rsidRDefault="0036112C" w:rsidP="004B6863">
      <w:pPr>
        <w:rPr>
          <w:rFonts w:ascii="Times New Roman" w:eastAsia="Times New Roman" w:hAnsi="Times New Roman" w:cs="Times New Roman"/>
          <w:b/>
          <w:bCs/>
          <w:noProof/>
          <w:sz w:val="24"/>
          <w:szCs w:val="24"/>
          <w:lang w:val="tr-TR"/>
        </w:rPr>
      </w:pPr>
    </w:p>
    <w:p w14:paraId="2369C367" w14:textId="77777777" w:rsidR="009E4B2C" w:rsidRPr="004B6863" w:rsidRDefault="009E4B2C" w:rsidP="004B6863">
      <w:pPr>
        <w:rPr>
          <w:rFonts w:ascii="Times New Roman" w:eastAsia="Times New Roman" w:hAnsi="Times New Roman" w:cs="Times New Roman"/>
          <w:b/>
          <w:bCs/>
          <w:noProof/>
          <w:sz w:val="24"/>
          <w:szCs w:val="24"/>
          <w:lang w:val="tr-TR"/>
        </w:rPr>
      </w:pPr>
    </w:p>
    <w:p w14:paraId="2B7A0A4E" w14:textId="77777777" w:rsidR="009E4B2C" w:rsidRPr="004B6863" w:rsidRDefault="009E4B2C" w:rsidP="004B6863">
      <w:pPr>
        <w:rPr>
          <w:rFonts w:ascii="Times New Roman" w:eastAsia="Times New Roman" w:hAnsi="Times New Roman" w:cs="Times New Roman"/>
          <w:b/>
          <w:bCs/>
          <w:noProof/>
          <w:sz w:val="24"/>
          <w:szCs w:val="24"/>
          <w:lang w:val="tr-TR"/>
        </w:rPr>
      </w:pPr>
    </w:p>
    <w:p w14:paraId="03EA1B8B" w14:textId="77777777" w:rsidR="009E4B2C" w:rsidRPr="004B6863" w:rsidRDefault="009E4B2C" w:rsidP="004B6863">
      <w:pPr>
        <w:rPr>
          <w:rFonts w:ascii="Times New Roman" w:eastAsia="Times New Roman" w:hAnsi="Times New Roman" w:cs="Times New Roman"/>
          <w:b/>
          <w:bCs/>
          <w:noProof/>
          <w:sz w:val="24"/>
          <w:szCs w:val="24"/>
          <w:lang w:val="tr-TR"/>
        </w:rPr>
      </w:pPr>
    </w:p>
    <w:p w14:paraId="472F68BB" w14:textId="77777777" w:rsidR="009E4B2C" w:rsidRPr="004B6863" w:rsidRDefault="009E4B2C" w:rsidP="004B6863">
      <w:pPr>
        <w:spacing w:before="8"/>
        <w:rPr>
          <w:rFonts w:ascii="Times New Roman" w:eastAsia="Times New Roman" w:hAnsi="Times New Roman" w:cs="Times New Roman"/>
          <w:b/>
          <w:bCs/>
          <w:noProof/>
          <w:sz w:val="24"/>
          <w:szCs w:val="24"/>
          <w:lang w:val="tr-TR"/>
        </w:rPr>
      </w:pPr>
    </w:p>
    <w:p w14:paraId="00D1A17C" w14:textId="77777777" w:rsidR="009E4B2C" w:rsidRPr="004B6863" w:rsidRDefault="0021635A" w:rsidP="004B6863">
      <w:pPr>
        <w:ind w:left="3127" w:right="2277"/>
        <w:jc w:val="center"/>
        <w:rPr>
          <w:rFonts w:ascii="Times New Roman" w:eastAsia="Times New Roman" w:hAnsi="Times New Roman" w:cs="Times New Roman"/>
          <w:noProof/>
          <w:sz w:val="24"/>
          <w:szCs w:val="24"/>
          <w:lang w:val="tr-TR"/>
        </w:rPr>
      </w:pPr>
      <w:r w:rsidRPr="004B6863">
        <w:rPr>
          <w:rFonts w:ascii="Times New Roman"/>
          <w:b/>
          <w:noProof/>
          <w:color w:val="231F20"/>
          <w:sz w:val="24"/>
          <w:szCs w:val="24"/>
          <w:lang w:val="tr-TR"/>
        </w:rPr>
        <w:t>TEZ</w:t>
      </w:r>
      <w:r w:rsidRPr="004B6863">
        <w:rPr>
          <w:rFonts w:ascii="Times New Roman"/>
          <w:b/>
          <w:noProof/>
          <w:color w:val="231F20"/>
          <w:spacing w:val="-11"/>
          <w:sz w:val="24"/>
          <w:szCs w:val="24"/>
          <w:lang w:val="tr-TR"/>
        </w:rPr>
        <w:t xml:space="preserve"> </w:t>
      </w:r>
      <w:r w:rsidRPr="004B6863">
        <w:rPr>
          <w:rFonts w:ascii="Times New Roman"/>
          <w:b/>
          <w:noProof/>
          <w:color w:val="231F20"/>
          <w:spacing w:val="-26"/>
          <w:sz w:val="24"/>
          <w:szCs w:val="24"/>
          <w:lang w:val="tr-TR"/>
        </w:rPr>
        <w:t>Y</w:t>
      </w:r>
      <w:r w:rsidRPr="004B6863">
        <w:rPr>
          <w:rFonts w:ascii="Times New Roman"/>
          <w:b/>
          <w:noProof/>
          <w:color w:val="231F20"/>
          <w:sz w:val="24"/>
          <w:szCs w:val="24"/>
          <w:lang w:val="tr-TR"/>
        </w:rPr>
        <w:t>AZIM KIL</w:t>
      </w:r>
      <w:r w:rsidRPr="004B6863">
        <w:rPr>
          <w:rFonts w:ascii="Times New Roman"/>
          <w:b/>
          <w:noProof/>
          <w:color w:val="231F20"/>
          <w:spacing w:val="-36"/>
          <w:sz w:val="24"/>
          <w:szCs w:val="24"/>
          <w:lang w:val="tr-TR"/>
        </w:rPr>
        <w:t>A</w:t>
      </w:r>
      <w:r w:rsidRPr="004B6863">
        <w:rPr>
          <w:rFonts w:ascii="Times New Roman"/>
          <w:b/>
          <w:noProof/>
          <w:color w:val="231F20"/>
          <w:sz w:val="24"/>
          <w:szCs w:val="24"/>
          <w:lang w:val="tr-TR"/>
        </w:rPr>
        <w:t>VUZU</w:t>
      </w:r>
    </w:p>
    <w:p w14:paraId="052CB378" w14:textId="77777777" w:rsidR="009E4B2C" w:rsidRPr="004B6863" w:rsidRDefault="009E4B2C" w:rsidP="004B6863">
      <w:pPr>
        <w:rPr>
          <w:rFonts w:ascii="Times New Roman" w:eastAsia="Times New Roman" w:hAnsi="Times New Roman" w:cs="Times New Roman"/>
          <w:b/>
          <w:bCs/>
          <w:noProof/>
          <w:sz w:val="24"/>
          <w:szCs w:val="24"/>
          <w:lang w:val="tr-TR"/>
        </w:rPr>
      </w:pPr>
    </w:p>
    <w:p w14:paraId="1EEDB686" w14:textId="77777777" w:rsidR="009E4B2C" w:rsidRPr="004B6863" w:rsidRDefault="009E4B2C" w:rsidP="004B6863">
      <w:pPr>
        <w:rPr>
          <w:rFonts w:ascii="Times New Roman" w:eastAsia="Times New Roman" w:hAnsi="Times New Roman" w:cs="Times New Roman"/>
          <w:b/>
          <w:bCs/>
          <w:noProof/>
          <w:sz w:val="24"/>
          <w:szCs w:val="24"/>
          <w:lang w:val="tr-TR"/>
        </w:rPr>
      </w:pPr>
    </w:p>
    <w:p w14:paraId="207FECEF" w14:textId="77777777" w:rsidR="009E4B2C" w:rsidRPr="004B6863" w:rsidRDefault="009E4B2C" w:rsidP="004B6863">
      <w:pPr>
        <w:rPr>
          <w:rFonts w:ascii="Times New Roman" w:eastAsia="Times New Roman" w:hAnsi="Times New Roman" w:cs="Times New Roman"/>
          <w:b/>
          <w:bCs/>
          <w:noProof/>
          <w:sz w:val="24"/>
          <w:szCs w:val="24"/>
          <w:lang w:val="tr-TR"/>
        </w:rPr>
      </w:pPr>
    </w:p>
    <w:p w14:paraId="66B1547E" w14:textId="77777777" w:rsidR="009E4B2C" w:rsidRPr="004B6863" w:rsidRDefault="009E4B2C" w:rsidP="004B6863">
      <w:pPr>
        <w:rPr>
          <w:rFonts w:ascii="Times New Roman" w:eastAsia="Times New Roman" w:hAnsi="Times New Roman" w:cs="Times New Roman"/>
          <w:b/>
          <w:bCs/>
          <w:noProof/>
          <w:sz w:val="24"/>
          <w:szCs w:val="24"/>
          <w:lang w:val="tr-TR"/>
        </w:rPr>
      </w:pPr>
    </w:p>
    <w:p w14:paraId="3C0348CB" w14:textId="77777777" w:rsidR="009E4B2C" w:rsidRPr="004B6863" w:rsidRDefault="009E4B2C" w:rsidP="004B6863">
      <w:pPr>
        <w:rPr>
          <w:rFonts w:ascii="Times New Roman" w:eastAsia="Times New Roman" w:hAnsi="Times New Roman" w:cs="Times New Roman"/>
          <w:b/>
          <w:bCs/>
          <w:noProof/>
          <w:sz w:val="24"/>
          <w:szCs w:val="24"/>
          <w:lang w:val="tr-TR"/>
        </w:rPr>
      </w:pPr>
    </w:p>
    <w:p w14:paraId="650C5BD3" w14:textId="77777777" w:rsidR="009E4B2C" w:rsidRPr="004B6863" w:rsidRDefault="009E4B2C" w:rsidP="004B6863">
      <w:pPr>
        <w:rPr>
          <w:rFonts w:ascii="Times New Roman" w:eastAsia="Times New Roman" w:hAnsi="Times New Roman" w:cs="Times New Roman"/>
          <w:b/>
          <w:bCs/>
          <w:noProof/>
          <w:sz w:val="24"/>
          <w:szCs w:val="24"/>
          <w:lang w:val="tr-TR"/>
        </w:rPr>
      </w:pPr>
    </w:p>
    <w:p w14:paraId="262BA3D1" w14:textId="77777777" w:rsidR="009E4B2C" w:rsidRPr="004B6863" w:rsidRDefault="009E4B2C" w:rsidP="004B6863">
      <w:pPr>
        <w:rPr>
          <w:rFonts w:ascii="Times New Roman" w:eastAsia="Times New Roman" w:hAnsi="Times New Roman" w:cs="Times New Roman"/>
          <w:b/>
          <w:bCs/>
          <w:noProof/>
          <w:sz w:val="24"/>
          <w:szCs w:val="24"/>
          <w:lang w:val="tr-TR"/>
        </w:rPr>
      </w:pPr>
    </w:p>
    <w:p w14:paraId="73384D8F" w14:textId="77777777" w:rsidR="009E4B2C" w:rsidRPr="004B6863" w:rsidRDefault="009E4B2C" w:rsidP="004B6863">
      <w:pPr>
        <w:rPr>
          <w:rFonts w:ascii="Times New Roman" w:eastAsia="Times New Roman" w:hAnsi="Times New Roman" w:cs="Times New Roman"/>
          <w:b/>
          <w:bCs/>
          <w:noProof/>
          <w:sz w:val="24"/>
          <w:szCs w:val="24"/>
          <w:lang w:val="tr-TR"/>
        </w:rPr>
      </w:pPr>
    </w:p>
    <w:p w14:paraId="52044F79" w14:textId="77777777" w:rsidR="009E4B2C" w:rsidRPr="004B6863" w:rsidRDefault="009E4B2C" w:rsidP="004B6863">
      <w:pPr>
        <w:rPr>
          <w:rFonts w:ascii="Times New Roman" w:eastAsia="Times New Roman" w:hAnsi="Times New Roman" w:cs="Times New Roman"/>
          <w:b/>
          <w:bCs/>
          <w:noProof/>
          <w:sz w:val="24"/>
          <w:szCs w:val="24"/>
          <w:lang w:val="tr-TR"/>
        </w:rPr>
      </w:pPr>
    </w:p>
    <w:p w14:paraId="0A69BDC9" w14:textId="77777777" w:rsidR="009E4B2C" w:rsidRPr="004B6863" w:rsidRDefault="009E4B2C" w:rsidP="004B6863">
      <w:pPr>
        <w:rPr>
          <w:rFonts w:ascii="Times New Roman" w:eastAsia="Times New Roman" w:hAnsi="Times New Roman" w:cs="Times New Roman"/>
          <w:b/>
          <w:bCs/>
          <w:noProof/>
          <w:sz w:val="24"/>
          <w:szCs w:val="24"/>
          <w:lang w:val="tr-TR"/>
        </w:rPr>
      </w:pPr>
    </w:p>
    <w:p w14:paraId="15A27FEB" w14:textId="77777777" w:rsidR="009E4B2C" w:rsidRPr="004B6863" w:rsidRDefault="009E4B2C" w:rsidP="004B6863">
      <w:pPr>
        <w:rPr>
          <w:rFonts w:ascii="Times New Roman" w:eastAsia="Times New Roman" w:hAnsi="Times New Roman" w:cs="Times New Roman"/>
          <w:b/>
          <w:bCs/>
          <w:noProof/>
          <w:sz w:val="24"/>
          <w:szCs w:val="24"/>
          <w:lang w:val="tr-TR"/>
        </w:rPr>
      </w:pPr>
    </w:p>
    <w:p w14:paraId="1612212E" w14:textId="77777777" w:rsidR="009E4B2C" w:rsidRPr="004B6863" w:rsidRDefault="009E4B2C" w:rsidP="004B6863">
      <w:pPr>
        <w:rPr>
          <w:rFonts w:ascii="Times New Roman" w:eastAsia="Times New Roman" w:hAnsi="Times New Roman" w:cs="Times New Roman"/>
          <w:b/>
          <w:bCs/>
          <w:noProof/>
          <w:sz w:val="24"/>
          <w:szCs w:val="24"/>
          <w:lang w:val="tr-TR"/>
        </w:rPr>
      </w:pPr>
    </w:p>
    <w:p w14:paraId="508FAE23" w14:textId="77777777" w:rsidR="009E4B2C" w:rsidRPr="004B6863" w:rsidRDefault="009E4B2C" w:rsidP="004B6863">
      <w:pPr>
        <w:rPr>
          <w:rFonts w:ascii="Times New Roman" w:eastAsia="Times New Roman" w:hAnsi="Times New Roman" w:cs="Times New Roman"/>
          <w:b/>
          <w:bCs/>
          <w:noProof/>
          <w:sz w:val="24"/>
          <w:szCs w:val="24"/>
          <w:lang w:val="tr-TR"/>
        </w:rPr>
      </w:pPr>
    </w:p>
    <w:p w14:paraId="3318590C" w14:textId="77777777" w:rsidR="009E4B2C" w:rsidRPr="004B6863" w:rsidRDefault="009E4B2C" w:rsidP="004B6863">
      <w:pPr>
        <w:rPr>
          <w:rFonts w:ascii="Times New Roman" w:eastAsia="Times New Roman" w:hAnsi="Times New Roman" w:cs="Times New Roman"/>
          <w:b/>
          <w:bCs/>
          <w:noProof/>
          <w:sz w:val="24"/>
          <w:szCs w:val="24"/>
          <w:lang w:val="tr-TR"/>
        </w:rPr>
      </w:pPr>
    </w:p>
    <w:p w14:paraId="481CDD27" w14:textId="77777777" w:rsidR="009E4B2C" w:rsidRPr="004B6863" w:rsidRDefault="009E4B2C" w:rsidP="004B6863">
      <w:pPr>
        <w:spacing w:before="11"/>
        <w:rPr>
          <w:rFonts w:ascii="Times New Roman" w:eastAsia="Times New Roman" w:hAnsi="Times New Roman" w:cs="Times New Roman"/>
          <w:b/>
          <w:bCs/>
          <w:noProof/>
          <w:sz w:val="24"/>
          <w:szCs w:val="24"/>
          <w:lang w:val="tr-TR"/>
        </w:rPr>
      </w:pPr>
    </w:p>
    <w:p w14:paraId="10B06A98" w14:textId="77777777" w:rsidR="002B682E" w:rsidRDefault="0021635A" w:rsidP="002B682E">
      <w:pPr>
        <w:pStyle w:val="Balk1"/>
        <w:ind w:left="3127" w:right="2277"/>
        <w:jc w:val="center"/>
        <w:rPr>
          <w:noProof/>
          <w:color w:val="231F20"/>
          <w:lang w:val="tr-TR"/>
        </w:rPr>
      </w:pPr>
      <w:r w:rsidRPr="004B6863">
        <w:rPr>
          <w:noProof/>
          <w:color w:val="231F20"/>
          <w:lang w:val="tr-TR"/>
        </w:rPr>
        <w:t>20</w:t>
      </w:r>
      <w:r w:rsidR="0036112C" w:rsidRPr="004B6863">
        <w:rPr>
          <w:noProof/>
          <w:color w:val="231F20"/>
          <w:lang w:val="tr-TR"/>
        </w:rPr>
        <w:t>2</w:t>
      </w:r>
      <w:r w:rsidR="002B682E">
        <w:rPr>
          <w:noProof/>
          <w:color w:val="231F20"/>
          <w:lang w:val="tr-TR"/>
        </w:rPr>
        <w:t>1</w:t>
      </w:r>
    </w:p>
    <w:p w14:paraId="07CB90C4" w14:textId="3695176C" w:rsidR="009E4B2C" w:rsidRPr="004B6863" w:rsidRDefault="0021635A" w:rsidP="002B682E">
      <w:pPr>
        <w:pStyle w:val="Balk1"/>
        <w:ind w:left="3127" w:right="2277"/>
        <w:jc w:val="center"/>
        <w:rPr>
          <w:rFonts w:cs="Times New Roman"/>
          <w:noProof/>
          <w:lang w:val="tr-TR"/>
        </w:rPr>
      </w:pPr>
      <w:r w:rsidRPr="004B6863">
        <w:rPr>
          <w:noProof/>
          <w:color w:val="231F20"/>
          <w:lang w:val="tr-TR"/>
        </w:rPr>
        <w:t>GAZİANTEP</w:t>
      </w:r>
    </w:p>
    <w:p w14:paraId="277D5A4A" w14:textId="77777777" w:rsidR="009E4B2C" w:rsidRPr="004B6863" w:rsidRDefault="009E4B2C" w:rsidP="004B6863">
      <w:pPr>
        <w:jc w:val="center"/>
        <w:rPr>
          <w:rFonts w:ascii="Times New Roman" w:eastAsia="Times New Roman" w:hAnsi="Times New Roman" w:cs="Times New Roman"/>
          <w:noProof/>
          <w:sz w:val="24"/>
          <w:szCs w:val="24"/>
          <w:lang w:val="tr-TR"/>
        </w:rPr>
        <w:sectPr w:rsidR="009E4B2C" w:rsidRPr="004B6863">
          <w:type w:val="continuous"/>
          <w:pgSz w:w="11910" w:h="16840"/>
          <w:pgMar w:top="1420" w:right="1680" w:bottom="280" w:left="1680" w:header="708" w:footer="708" w:gutter="0"/>
          <w:cols w:space="708"/>
        </w:sectPr>
      </w:pPr>
    </w:p>
    <w:p w14:paraId="0EFD8D5F" w14:textId="77777777" w:rsidR="009E4B2C" w:rsidRPr="004B6863" w:rsidRDefault="0021635A" w:rsidP="004B6863">
      <w:pPr>
        <w:pStyle w:val="Balk1"/>
        <w:spacing w:before="118"/>
        <w:ind w:left="304"/>
        <w:rPr>
          <w:b w:val="0"/>
          <w:bCs w:val="0"/>
          <w:noProof/>
          <w:lang w:val="tr-TR"/>
        </w:rPr>
      </w:pPr>
      <w:r w:rsidRPr="004B6863">
        <w:rPr>
          <w:noProof/>
          <w:color w:val="231F20"/>
          <w:lang w:val="tr-TR"/>
        </w:rPr>
        <w:lastRenderedPageBreak/>
        <w:t>BİRİNCİ BÖLÜM</w:t>
      </w:r>
    </w:p>
    <w:p w14:paraId="302529BD" w14:textId="3A673CE6" w:rsidR="009E4B2C" w:rsidRPr="004B6863" w:rsidRDefault="0021635A" w:rsidP="004B6863">
      <w:pPr>
        <w:spacing w:before="84"/>
        <w:ind w:left="304"/>
        <w:rPr>
          <w:rFonts w:ascii="Times New Roman" w:eastAsia="Times New Roman" w:hAnsi="Times New Roman" w:cs="Times New Roman"/>
          <w:noProof/>
          <w:sz w:val="24"/>
          <w:szCs w:val="24"/>
          <w:lang w:val="tr-TR"/>
        </w:rPr>
      </w:pPr>
      <w:r w:rsidRPr="004B6863">
        <w:rPr>
          <w:rFonts w:ascii="Times New Roman" w:hAnsi="Times New Roman"/>
          <w:b/>
          <w:noProof/>
          <w:color w:val="231F20"/>
          <w:sz w:val="24"/>
          <w:szCs w:val="24"/>
          <w:lang w:val="tr-TR"/>
        </w:rPr>
        <w:t>Amaç, Kapsam</w:t>
      </w:r>
      <w:r w:rsidR="00C54CE4">
        <w:rPr>
          <w:rFonts w:ascii="Times New Roman" w:hAnsi="Times New Roman"/>
          <w:b/>
          <w:noProof/>
          <w:color w:val="231F20"/>
          <w:sz w:val="24"/>
          <w:szCs w:val="24"/>
          <w:lang w:val="tr-TR"/>
        </w:rPr>
        <w:t>,</w:t>
      </w:r>
      <w:r w:rsidRPr="004B6863">
        <w:rPr>
          <w:rFonts w:ascii="Times New Roman" w:hAnsi="Times New Roman"/>
          <w:b/>
          <w:noProof/>
          <w:color w:val="231F20"/>
          <w:sz w:val="24"/>
          <w:szCs w:val="24"/>
          <w:lang w:val="tr-TR"/>
        </w:rPr>
        <w:t xml:space="preserve"> Dayanak ve</w:t>
      </w:r>
      <w:r w:rsidRPr="004B6863">
        <w:rPr>
          <w:rFonts w:ascii="Times New Roman" w:hAnsi="Times New Roman"/>
          <w:b/>
          <w:noProof/>
          <w:color w:val="231F20"/>
          <w:spacing w:val="-5"/>
          <w:sz w:val="24"/>
          <w:szCs w:val="24"/>
          <w:lang w:val="tr-TR"/>
        </w:rPr>
        <w:t xml:space="preserve"> </w:t>
      </w:r>
      <w:r w:rsidRPr="004B6863">
        <w:rPr>
          <w:rFonts w:ascii="Times New Roman" w:hAnsi="Times New Roman"/>
          <w:b/>
          <w:noProof/>
          <w:color w:val="231F20"/>
          <w:spacing w:val="-3"/>
          <w:sz w:val="24"/>
          <w:szCs w:val="24"/>
          <w:lang w:val="tr-TR"/>
        </w:rPr>
        <w:t>Tanımlar</w:t>
      </w:r>
    </w:p>
    <w:p w14:paraId="1CBF024B" w14:textId="77777777" w:rsidR="009E4B2C" w:rsidRPr="004B6863" w:rsidRDefault="009E4B2C" w:rsidP="004B6863">
      <w:pPr>
        <w:rPr>
          <w:rFonts w:ascii="Times New Roman" w:eastAsia="Times New Roman" w:hAnsi="Times New Roman" w:cs="Times New Roman"/>
          <w:noProof/>
          <w:sz w:val="24"/>
          <w:szCs w:val="24"/>
          <w:lang w:val="tr-TR"/>
        </w:rPr>
        <w:sectPr w:rsidR="009E4B2C" w:rsidRPr="004B6863">
          <w:headerReference w:type="default" r:id="rId11"/>
          <w:pgSz w:w="11910" w:h="16840"/>
          <w:pgMar w:top="1780" w:right="1020" w:bottom="1450" w:left="1680" w:header="1340" w:footer="0" w:gutter="0"/>
          <w:cols w:space="708"/>
        </w:sectPr>
      </w:pPr>
    </w:p>
    <w:sdt>
      <w:sdtPr>
        <w:rPr>
          <w:noProof/>
          <w:lang w:val="tr-TR"/>
        </w:rPr>
        <w:id w:val="-1361116786"/>
        <w:docPartObj>
          <w:docPartGallery w:val="Table of Contents"/>
          <w:docPartUnique/>
        </w:docPartObj>
      </w:sdtPr>
      <w:sdtContent>
        <w:p w14:paraId="66C7A76C" w14:textId="77777777" w:rsidR="009E4B2C" w:rsidRPr="004B6863" w:rsidRDefault="0021635A" w:rsidP="004B6863">
          <w:pPr>
            <w:pStyle w:val="T2"/>
            <w:tabs>
              <w:tab w:val="right" w:pos="8421"/>
            </w:tabs>
            <w:spacing w:before="191"/>
            <w:rPr>
              <w:rFonts w:cs="Times New Roman"/>
              <w:noProof/>
              <w:lang w:val="tr-TR"/>
            </w:rPr>
          </w:pPr>
          <w:r w:rsidRPr="004B6863">
            <w:rPr>
              <w:noProof/>
              <w:color w:val="231F20"/>
              <w:lang w:val="tr-TR"/>
            </w:rPr>
            <w:t>1.</w:t>
          </w:r>
          <w:r w:rsidRPr="004B6863">
            <w:rPr>
              <w:noProof/>
              <w:color w:val="231F20"/>
              <w:spacing w:val="-15"/>
              <w:lang w:val="tr-TR"/>
            </w:rPr>
            <w:t xml:space="preserve"> </w:t>
          </w:r>
          <w:hyperlink w:anchor="_bookmark0" w:history="1">
            <w:r w:rsidRPr="004B6863">
              <w:rPr>
                <w:noProof/>
                <w:color w:val="231F20"/>
                <w:spacing w:val="-1"/>
                <w:lang w:val="tr-TR"/>
              </w:rPr>
              <w:t>Amaç</w:t>
            </w:r>
          </w:hyperlink>
          <w:r w:rsidRPr="004B6863">
            <w:rPr>
              <w:noProof/>
              <w:color w:val="231F20"/>
              <w:lang w:val="tr-TR"/>
            </w:rPr>
            <w:t xml:space="preserve"> ...........................................................................................................</w:t>
          </w:r>
          <w:r w:rsidRPr="004B6863">
            <w:rPr>
              <w:noProof/>
              <w:color w:val="231F20"/>
              <w:lang w:val="tr-TR"/>
            </w:rPr>
            <w:tab/>
            <w:t>1</w:t>
          </w:r>
        </w:p>
        <w:p w14:paraId="146ED292" w14:textId="77777777" w:rsidR="009E4B2C" w:rsidRPr="004B6863" w:rsidRDefault="0021635A" w:rsidP="004B6863">
          <w:pPr>
            <w:pStyle w:val="T2"/>
            <w:tabs>
              <w:tab w:val="right" w:pos="8421"/>
            </w:tabs>
            <w:rPr>
              <w:rFonts w:cs="Times New Roman"/>
              <w:noProof/>
              <w:lang w:val="tr-TR"/>
            </w:rPr>
          </w:pPr>
          <w:r w:rsidRPr="004B6863">
            <w:rPr>
              <w:noProof/>
              <w:color w:val="231F20"/>
              <w:lang w:val="tr-TR"/>
            </w:rPr>
            <w:t>2.</w:t>
          </w:r>
          <w:r w:rsidRPr="004B6863">
            <w:rPr>
              <w:noProof/>
              <w:color w:val="231F20"/>
              <w:spacing w:val="-1"/>
              <w:lang w:val="tr-TR"/>
            </w:rPr>
            <w:t xml:space="preserve"> </w:t>
          </w:r>
          <w:hyperlink w:anchor="_bookmark0" w:history="1">
            <w:r w:rsidRPr="004B6863">
              <w:rPr>
                <w:noProof/>
                <w:color w:val="231F20"/>
                <w:spacing w:val="-1"/>
                <w:lang w:val="tr-TR"/>
              </w:rPr>
              <w:t>Kapsam</w:t>
            </w:r>
          </w:hyperlink>
          <w:r w:rsidRPr="004B6863">
            <w:rPr>
              <w:noProof/>
              <w:color w:val="231F20"/>
              <w:spacing w:val="-1"/>
              <w:lang w:val="tr-TR"/>
            </w:rPr>
            <w:t xml:space="preserve"> </w:t>
          </w:r>
          <w:r w:rsidRPr="004B6863">
            <w:rPr>
              <w:noProof/>
              <w:color w:val="231F20"/>
              <w:lang w:val="tr-TR"/>
            </w:rPr>
            <w:t>.......................................................................................................</w:t>
          </w:r>
          <w:r w:rsidRPr="004B6863">
            <w:rPr>
              <w:noProof/>
              <w:color w:val="231F20"/>
              <w:lang w:val="tr-TR"/>
            </w:rPr>
            <w:tab/>
            <w:t>1</w:t>
          </w:r>
        </w:p>
        <w:p w14:paraId="7A90F9EF" w14:textId="77777777" w:rsidR="009E4B2C" w:rsidRPr="004B6863" w:rsidRDefault="0021635A" w:rsidP="004B6863">
          <w:pPr>
            <w:pStyle w:val="T2"/>
            <w:tabs>
              <w:tab w:val="right" w:pos="8421"/>
            </w:tabs>
            <w:rPr>
              <w:rFonts w:cs="Times New Roman"/>
              <w:noProof/>
              <w:lang w:val="tr-TR"/>
            </w:rPr>
          </w:pPr>
          <w:r w:rsidRPr="004B6863">
            <w:rPr>
              <w:noProof/>
              <w:color w:val="231F20"/>
              <w:lang w:val="tr-TR"/>
            </w:rPr>
            <w:t>3.</w:t>
          </w:r>
          <w:r w:rsidRPr="004B6863">
            <w:rPr>
              <w:noProof/>
              <w:color w:val="231F20"/>
              <w:spacing w:val="-1"/>
              <w:lang w:val="tr-TR"/>
            </w:rPr>
            <w:t xml:space="preserve"> </w:t>
          </w:r>
          <w:hyperlink w:anchor="_bookmark0" w:history="1">
            <w:r w:rsidRPr="004B6863">
              <w:rPr>
                <w:noProof/>
                <w:color w:val="231F20"/>
                <w:spacing w:val="-1"/>
                <w:lang w:val="tr-TR"/>
              </w:rPr>
              <w:t>Dayanak</w:t>
            </w:r>
          </w:hyperlink>
          <w:r w:rsidRPr="004B6863">
            <w:rPr>
              <w:noProof/>
              <w:color w:val="231F20"/>
              <w:spacing w:val="-1"/>
              <w:lang w:val="tr-TR"/>
            </w:rPr>
            <w:t xml:space="preserve"> </w:t>
          </w:r>
          <w:r w:rsidRPr="004B6863">
            <w:rPr>
              <w:noProof/>
              <w:color w:val="231F20"/>
              <w:lang w:val="tr-TR"/>
            </w:rPr>
            <w:t>......................................................................................................</w:t>
          </w:r>
          <w:r w:rsidRPr="004B6863">
            <w:rPr>
              <w:noProof/>
              <w:color w:val="231F20"/>
              <w:lang w:val="tr-TR"/>
            </w:rPr>
            <w:tab/>
            <w:t>1</w:t>
          </w:r>
        </w:p>
        <w:p w14:paraId="26D1504B" w14:textId="77777777" w:rsidR="009E4B2C" w:rsidRPr="004B6863" w:rsidRDefault="0021635A" w:rsidP="004B6863">
          <w:pPr>
            <w:pStyle w:val="T2"/>
            <w:tabs>
              <w:tab w:val="right" w:pos="8421"/>
            </w:tabs>
            <w:rPr>
              <w:rFonts w:cs="Times New Roman"/>
              <w:noProof/>
              <w:lang w:val="tr-TR"/>
            </w:rPr>
          </w:pPr>
          <w:r w:rsidRPr="004B6863">
            <w:rPr>
              <w:noProof/>
              <w:color w:val="231F20"/>
              <w:lang w:val="tr-TR"/>
            </w:rPr>
            <w:t>4.</w:t>
          </w:r>
          <w:r w:rsidRPr="004B6863">
            <w:rPr>
              <w:noProof/>
              <w:color w:val="231F20"/>
              <w:spacing w:val="-5"/>
              <w:lang w:val="tr-TR"/>
            </w:rPr>
            <w:t xml:space="preserve"> </w:t>
          </w:r>
          <w:hyperlink w:anchor="_bookmark0" w:history="1">
            <w:r w:rsidRPr="004B6863">
              <w:rPr>
                <w:noProof/>
                <w:color w:val="231F20"/>
                <w:spacing w:val="-3"/>
                <w:lang w:val="tr-TR"/>
              </w:rPr>
              <w:t>Tanımlar</w:t>
            </w:r>
          </w:hyperlink>
          <w:r w:rsidRPr="004B6863">
            <w:rPr>
              <w:noProof/>
              <w:color w:val="231F20"/>
              <w:lang w:val="tr-TR"/>
            </w:rPr>
            <w:t xml:space="preserve"> ......................................................................................................</w:t>
          </w:r>
          <w:r w:rsidRPr="004B6863">
            <w:rPr>
              <w:noProof/>
              <w:color w:val="231F20"/>
              <w:lang w:val="tr-TR"/>
            </w:rPr>
            <w:tab/>
            <w:t>1</w:t>
          </w:r>
        </w:p>
        <w:p w14:paraId="47021A7F" w14:textId="77777777" w:rsidR="009E4B2C" w:rsidRPr="004B6863" w:rsidRDefault="0021635A" w:rsidP="004B6863">
          <w:pPr>
            <w:pStyle w:val="T1"/>
            <w:spacing w:before="253"/>
            <w:rPr>
              <w:b w:val="0"/>
              <w:bCs w:val="0"/>
              <w:noProof/>
              <w:lang w:val="tr-TR"/>
            </w:rPr>
          </w:pPr>
          <w:hyperlink w:anchor="_TOC_250005" w:history="1">
            <w:r w:rsidRPr="004B6863">
              <w:rPr>
                <w:noProof/>
                <w:color w:val="231F20"/>
                <w:lang w:val="tr-TR"/>
              </w:rPr>
              <w:t>İKİNCİ BÖLÜM</w:t>
            </w:r>
          </w:hyperlink>
        </w:p>
        <w:p w14:paraId="36BF5E64" w14:textId="77777777" w:rsidR="009E4B2C" w:rsidRPr="004B6863" w:rsidRDefault="0021635A" w:rsidP="004B6863">
          <w:pPr>
            <w:pStyle w:val="T1"/>
            <w:rPr>
              <w:b w:val="0"/>
              <w:bCs w:val="0"/>
              <w:noProof/>
              <w:lang w:val="tr-TR"/>
            </w:rPr>
          </w:pPr>
          <w:hyperlink w:anchor="_TOC_250004" w:history="1">
            <w:r w:rsidRPr="004B6863">
              <w:rPr>
                <w:noProof/>
                <w:color w:val="231F20"/>
                <w:spacing w:val="-5"/>
                <w:lang w:val="tr-TR"/>
              </w:rPr>
              <w:t>Temel</w:t>
            </w:r>
            <w:r w:rsidRPr="004B6863">
              <w:rPr>
                <w:noProof/>
                <w:color w:val="231F20"/>
                <w:lang w:val="tr-TR"/>
              </w:rPr>
              <w:t xml:space="preserve"> İlkeler</w:t>
            </w:r>
          </w:hyperlink>
        </w:p>
        <w:p w14:paraId="7CCE8CF6" w14:textId="451F1E3B" w:rsidR="009E4B2C" w:rsidRPr="004B6863" w:rsidRDefault="0021635A" w:rsidP="004B6863">
          <w:pPr>
            <w:pStyle w:val="T2"/>
            <w:tabs>
              <w:tab w:val="left" w:pos="8301"/>
            </w:tabs>
            <w:rPr>
              <w:rFonts w:cs="Times New Roman"/>
              <w:noProof/>
              <w:lang w:val="tr-TR"/>
            </w:rPr>
          </w:pPr>
          <w:r w:rsidRPr="00C67132">
            <w:rPr>
              <w:noProof/>
              <w:color w:val="231F20"/>
              <w:lang w:val="tr-TR"/>
            </w:rPr>
            <w:t>6.</w:t>
          </w:r>
          <w:r w:rsidRPr="00C67132">
            <w:rPr>
              <w:noProof/>
              <w:color w:val="231F20"/>
              <w:spacing w:val="-5"/>
              <w:lang w:val="tr-TR"/>
            </w:rPr>
            <w:t xml:space="preserve"> </w:t>
          </w:r>
          <w:hyperlink w:anchor="_bookmark1" w:history="1">
            <w:r w:rsidRPr="00C67132">
              <w:rPr>
                <w:noProof/>
                <w:color w:val="231F20"/>
                <w:spacing w:val="-6"/>
                <w:lang w:val="tr-TR"/>
              </w:rPr>
              <w:t>Tez</w:t>
            </w:r>
            <w:r w:rsidRPr="00C67132">
              <w:rPr>
                <w:noProof/>
                <w:color w:val="231F20"/>
                <w:lang w:val="tr-TR"/>
              </w:rPr>
              <w:t xml:space="preserve"> </w:t>
            </w:r>
            <w:r w:rsidR="008E77D6" w:rsidRPr="00C67132">
              <w:rPr>
                <w:noProof/>
                <w:color w:val="231F20"/>
                <w:lang w:val="tr-TR"/>
              </w:rPr>
              <w:t xml:space="preserve">Savunma </w:t>
            </w:r>
            <w:r w:rsidRPr="00C67132">
              <w:rPr>
                <w:noProof/>
                <w:color w:val="231F20"/>
                <w:lang w:val="tr-TR"/>
              </w:rPr>
              <w:t>Sınavı</w:t>
            </w:r>
          </w:hyperlink>
          <w:r w:rsidRPr="00C67132">
            <w:rPr>
              <w:noProof/>
              <w:color w:val="231F20"/>
              <w:lang w:val="tr-TR"/>
            </w:rPr>
            <w:t xml:space="preserve"> ....................................................................................</w:t>
          </w:r>
          <w:r w:rsidRPr="00C67132">
            <w:rPr>
              <w:noProof/>
              <w:color w:val="231F20"/>
              <w:lang w:val="tr-TR"/>
            </w:rPr>
            <w:tab/>
          </w:r>
          <w:r w:rsidR="00100726">
            <w:rPr>
              <w:noProof/>
              <w:color w:val="231F20"/>
              <w:lang w:val="tr-TR"/>
            </w:rPr>
            <w:t>1</w:t>
          </w:r>
        </w:p>
        <w:p w14:paraId="1B02BBAC" w14:textId="77777777" w:rsidR="009E4B2C" w:rsidRPr="004B6863" w:rsidRDefault="0021635A" w:rsidP="004B6863">
          <w:pPr>
            <w:pStyle w:val="T2"/>
            <w:tabs>
              <w:tab w:val="left" w:pos="8301"/>
            </w:tabs>
            <w:rPr>
              <w:rFonts w:cs="Times New Roman"/>
              <w:noProof/>
              <w:lang w:val="tr-TR"/>
            </w:rPr>
          </w:pPr>
          <w:hyperlink w:anchor="_bookmark2" w:history="1">
            <w:r w:rsidRPr="004B6863">
              <w:rPr>
                <w:noProof/>
                <w:color w:val="231F20"/>
                <w:lang w:val="tr-TR"/>
              </w:rPr>
              <w:t>7. Mezuniyet Kararı</w:t>
            </w:r>
          </w:hyperlink>
          <w:r w:rsidRPr="004B6863">
            <w:rPr>
              <w:noProof/>
              <w:color w:val="231F20"/>
              <w:lang w:val="tr-TR"/>
            </w:rPr>
            <w:t xml:space="preserve"> .................................</w:t>
          </w:r>
          <w:r w:rsidRPr="004B6863">
            <w:rPr>
              <w:noProof/>
              <w:color w:val="231F20"/>
              <w:spacing w:val="-1"/>
              <w:lang w:val="tr-TR"/>
            </w:rPr>
            <w:t>.</w:t>
          </w:r>
          <w:r w:rsidRPr="004B6863">
            <w:rPr>
              <w:noProof/>
              <w:color w:val="231F20"/>
              <w:lang w:val="tr-TR"/>
            </w:rPr>
            <w:t>......................................................</w:t>
          </w:r>
          <w:r w:rsidRPr="004B6863">
            <w:rPr>
              <w:noProof/>
              <w:color w:val="231F20"/>
              <w:lang w:val="tr-TR"/>
            </w:rPr>
            <w:tab/>
          </w:r>
          <w:r w:rsidR="004E3CE4" w:rsidRPr="004B6863">
            <w:rPr>
              <w:noProof/>
              <w:color w:val="231F20"/>
              <w:lang w:val="tr-TR"/>
            </w:rPr>
            <w:t>2</w:t>
          </w:r>
        </w:p>
        <w:p w14:paraId="52E6642A" w14:textId="77777777" w:rsidR="009E4B2C" w:rsidRPr="004B6863" w:rsidRDefault="0021635A" w:rsidP="004B6863">
          <w:pPr>
            <w:pStyle w:val="T2"/>
            <w:tabs>
              <w:tab w:val="left" w:pos="8301"/>
            </w:tabs>
            <w:rPr>
              <w:rFonts w:cs="Times New Roman"/>
              <w:noProof/>
              <w:lang w:val="tr-TR"/>
            </w:rPr>
          </w:pPr>
          <w:hyperlink w:anchor="_bookmark2" w:history="1">
            <w:r w:rsidRPr="004B6863">
              <w:rPr>
                <w:noProof/>
                <w:color w:val="231F20"/>
                <w:lang w:val="tr-TR"/>
              </w:rPr>
              <w:t>8. Çoğaltma</w:t>
            </w:r>
          </w:hyperlink>
          <w:r w:rsidRPr="004B6863">
            <w:rPr>
              <w:noProof/>
              <w:color w:val="231F20"/>
              <w:lang w:val="tr-TR"/>
            </w:rPr>
            <w:t xml:space="preserve"> ..............................................</w:t>
          </w:r>
          <w:r w:rsidRPr="004B6863">
            <w:rPr>
              <w:noProof/>
              <w:color w:val="231F20"/>
              <w:spacing w:val="-1"/>
              <w:lang w:val="tr-TR"/>
            </w:rPr>
            <w:t>.</w:t>
          </w:r>
          <w:r w:rsidRPr="004B6863">
            <w:rPr>
              <w:noProof/>
              <w:color w:val="231F20"/>
              <w:lang w:val="tr-TR"/>
            </w:rPr>
            <w:t>......................................................</w:t>
          </w:r>
          <w:r w:rsidRPr="004B6863">
            <w:rPr>
              <w:noProof/>
              <w:color w:val="231F20"/>
              <w:lang w:val="tr-TR"/>
            </w:rPr>
            <w:tab/>
          </w:r>
          <w:r w:rsidR="004E3CE4" w:rsidRPr="004B6863">
            <w:rPr>
              <w:noProof/>
              <w:color w:val="231F20"/>
              <w:lang w:val="tr-TR"/>
            </w:rPr>
            <w:t>2</w:t>
          </w:r>
        </w:p>
        <w:p w14:paraId="6B9D7F50" w14:textId="77777777" w:rsidR="009E4B2C" w:rsidRPr="004B6863" w:rsidRDefault="0021635A" w:rsidP="004B6863">
          <w:pPr>
            <w:pStyle w:val="T2"/>
            <w:tabs>
              <w:tab w:val="left" w:pos="8301"/>
            </w:tabs>
            <w:rPr>
              <w:rFonts w:cs="Times New Roman"/>
              <w:noProof/>
              <w:lang w:val="tr-TR"/>
            </w:rPr>
          </w:pPr>
          <w:hyperlink w:anchor="_bookmark3" w:history="1">
            <w:r w:rsidRPr="004B6863">
              <w:rPr>
                <w:noProof/>
                <w:color w:val="231F20"/>
                <w:lang w:val="tr-TR"/>
              </w:rPr>
              <w:t>9. Ciltleme</w:t>
            </w:r>
          </w:hyperlink>
          <w:r w:rsidRPr="004B6863">
            <w:rPr>
              <w:noProof/>
              <w:color w:val="231F20"/>
              <w:lang w:val="tr-TR"/>
            </w:rPr>
            <w:t xml:space="preserve"> ...............................................</w:t>
          </w:r>
          <w:r w:rsidRPr="004B6863">
            <w:rPr>
              <w:noProof/>
              <w:color w:val="231F20"/>
              <w:spacing w:val="-1"/>
              <w:lang w:val="tr-TR"/>
            </w:rPr>
            <w:t>.</w:t>
          </w:r>
          <w:r w:rsidRPr="004B6863">
            <w:rPr>
              <w:noProof/>
              <w:color w:val="231F20"/>
              <w:lang w:val="tr-TR"/>
            </w:rPr>
            <w:t>.......................................................</w:t>
          </w:r>
          <w:r w:rsidRPr="004B6863">
            <w:rPr>
              <w:noProof/>
              <w:color w:val="231F20"/>
              <w:lang w:val="tr-TR"/>
            </w:rPr>
            <w:tab/>
          </w:r>
          <w:r w:rsidR="004E3CE4" w:rsidRPr="004B6863">
            <w:rPr>
              <w:noProof/>
              <w:color w:val="231F20"/>
              <w:lang w:val="tr-TR"/>
            </w:rPr>
            <w:t>2</w:t>
          </w:r>
        </w:p>
        <w:p w14:paraId="142A1B06" w14:textId="77777777" w:rsidR="009E4B2C" w:rsidRPr="004B6863" w:rsidRDefault="0021635A" w:rsidP="004B6863">
          <w:pPr>
            <w:pStyle w:val="T2"/>
            <w:tabs>
              <w:tab w:val="left" w:pos="8301"/>
            </w:tabs>
            <w:rPr>
              <w:rFonts w:cs="Times New Roman"/>
              <w:noProof/>
              <w:lang w:val="tr-TR"/>
            </w:rPr>
          </w:pPr>
          <w:hyperlink w:anchor="_bookmark3" w:history="1">
            <w:r w:rsidRPr="004B6863">
              <w:rPr>
                <w:noProof/>
                <w:color w:val="231F20"/>
                <w:lang w:val="tr-TR"/>
              </w:rPr>
              <w:t>10. Dil ve</w:t>
            </w:r>
            <w:r w:rsidRPr="004B6863">
              <w:rPr>
                <w:noProof/>
                <w:color w:val="231F20"/>
                <w:spacing w:val="-14"/>
                <w:lang w:val="tr-TR"/>
              </w:rPr>
              <w:t xml:space="preserve"> </w:t>
            </w:r>
            <w:r w:rsidRPr="004B6863">
              <w:rPr>
                <w:noProof/>
                <w:color w:val="231F20"/>
                <w:lang w:val="tr-TR"/>
              </w:rPr>
              <w:t>Anlatım</w:t>
            </w:r>
          </w:hyperlink>
          <w:r w:rsidRPr="004B6863">
            <w:rPr>
              <w:noProof/>
              <w:color w:val="231F20"/>
              <w:lang w:val="tr-TR"/>
            </w:rPr>
            <w:t xml:space="preserve"> ...................................</w:t>
          </w:r>
          <w:r w:rsidRPr="004B6863">
            <w:rPr>
              <w:noProof/>
              <w:color w:val="231F20"/>
              <w:spacing w:val="-1"/>
              <w:lang w:val="tr-TR"/>
            </w:rPr>
            <w:t>.</w:t>
          </w:r>
          <w:r w:rsidRPr="004B6863">
            <w:rPr>
              <w:noProof/>
              <w:color w:val="231F20"/>
              <w:lang w:val="tr-TR"/>
            </w:rPr>
            <w:t>.......................................................</w:t>
          </w:r>
          <w:r w:rsidRPr="004B6863">
            <w:rPr>
              <w:noProof/>
              <w:color w:val="231F20"/>
              <w:lang w:val="tr-TR"/>
            </w:rPr>
            <w:tab/>
          </w:r>
          <w:r w:rsidR="004E3CE4" w:rsidRPr="004B6863">
            <w:rPr>
              <w:noProof/>
              <w:color w:val="231F20"/>
              <w:lang w:val="tr-TR"/>
            </w:rPr>
            <w:t>2</w:t>
          </w:r>
        </w:p>
        <w:p w14:paraId="2E5B6B81" w14:textId="77777777" w:rsidR="009E4B2C" w:rsidRPr="004B6863" w:rsidRDefault="0021635A" w:rsidP="004B6863">
          <w:pPr>
            <w:pStyle w:val="T1"/>
            <w:spacing w:before="257"/>
            <w:rPr>
              <w:b w:val="0"/>
              <w:bCs w:val="0"/>
              <w:noProof/>
              <w:lang w:val="tr-TR"/>
            </w:rPr>
          </w:pPr>
          <w:r w:rsidRPr="004B6863">
            <w:rPr>
              <w:noProof/>
              <w:color w:val="231F20"/>
              <w:lang w:val="tr-TR"/>
            </w:rPr>
            <w:t>ÜÇÜNCÜ BÖLÜM</w:t>
          </w:r>
        </w:p>
        <w:p w14:paraId="043801CB" w14:textId="77777777" w:rsidR="009E4B2C" w:rsidRPr="004B6863" w:rsidRDefault="0021635A" w:rsidP="004B6863">
          <w:pPr>
            <w:pStyle w:val="T1"/>
            <w:rPr>
              <w:b w:val="0"/>
              <w:bCs w:val="0"/>
              <w:noProof/>
              <w:lang w:val="tr-TR"/>
            </w:rPr>
          </w:pPr>
          <w:hyperlink w:anchor="_TOC_250003" w:history="1">
            <w:r w:rsidRPr="004B6863">
              <w:rPr>
                <w:noProof/>
                <w:color w:val="231F20"/>
                <w:spacing w:val="-23"/>
                <w:lang w:val="tr-TR"/>
              </w:rPr>
              <w:t>T</w:t>
            </w:r>
            <w:r w:rsidRPr="004B6863">
              <w:rPr>
                <w:noProof/>
                <w:color w:val="231F20"/>
                <w:lang w:val="tr-TR"/>
              </w:rPr>
              <w:t>ez</w:t>
            </w:r>
            <w:r w:rsidRPr="004B6863">
              <w:rPr>
                <w:noProof/>
                <w:color w:val="231F20"/>
                <w:spacing w:val="-9"/>
                <w:lang w:val="tr-TR"/>
              </w:rPr>
              <w:t xml:space="preserve"> </w:t>
            </w:r>
            <w:r w:rsidRPr="004B6863">
              <w:rPr>
                <w:noProof/>
                <w:color w:val="231F20"/>
                <w:spacing w:val="-27"/>
                <w:lang w:val="tr-TR"/>
              </w:rPr>
              <w:t>Y</w:t>
            </w:r>
            <w:r w:rsidRPr="004B6863">
              <w:rPr>
                <w:noProof/>
                <w:color w:val="231F20"/>
                <w:lang w:val="tr-TR"/>
              </w:rPr>
              <w:t>azım ve Biçim Standartları</w:t>
            </w:r>
          </w:hyperlink>
        </w:p>
        <w:p w14:paraId="73A9789F" w14:textId="50F6DAF4" w:rsidR="009E4B2C" w:rsidRPr="004B6863" w:rsidRDefault="0021635A" w:rsidP="00C23477">
          <w:pPr>
            <w:pStyle w:val="T2"/>
            <w:tabs>
              <w:tab w:val="left" w:pos="8301"/>
            </w:tabs>
            <w:spacing w:before="157"/>
            <w:ind w:right="162"/>
            <w:rPr>
              <w:rFonts w:cs="Times New Roman"/>
              <w:noProof/>
              <w:lang w:val="tr-TR"/>
            </w:rPr>
          </w:pPr>
          <w:r w:rsidRPr="004B6863">
            <w:rPr>
              <w:noProof/>
              <w:color w:val="231F20"/>
              <w:spacing w:val="-3"/>
              <w:lang w:val="tr-TR"/>
            </w:rPr>
            <w:t>11.</w:t>
          </w:r>
          <w:r w:rsidRPr="004B6863">
            <w:rPr>
              <w:noProof/>
              <w:color w:val="231F20"/>
              <w:spacing w:val="-9"/>
              <w:lang w:val="tr-TR"/>
            </w:rPr>
            <w:t xml:space="preserve"> </w:t>
          </w:r>
          <w:hyperlink w:anchor="_bookmark4" w:history="1">
            <w:r w:rsidRPr="004B6863">
              <w:rPr>
                <w:noProof/>
                <w:color w:val="231F20"/>
                <w:spacing w:val="-5"/>
                <w:lang w:val="tr-TR"/>
              </w:rPr>
              <w:t>Yazım</w:t>
            </w:r>
            <w:r w:rsidRPr="004B6863">
              <w:rPr>
                <w:noProof/>
                <w:color w:val="231F20"/>
                <w:lang w:val="tr-TR"/>
              </w:rPr>
              <w:t xml:space="preserve"> Standartları</w:t>
            </w:r>
          </w:hyperlink>
          <w:r w:rsidRPr="004B6863">
            <w:rPr>
              <w:noProof/>
              <w:color w:val="231F20"/>
              <w:lang w:val="tr-TR"/>
            </w:rPr>
            <w:t xml:space="preserve"> .....................................................................................</w:t>
          </w:r>
          <w:r w:rsidR="00C23477">
            <w:rPr>
              <w:noProof/>
              <w:color w:val="231F20"/>
              <w:lang w:val="tr-TR"/>
            </w:rPr>
            <w:t xml:space="preserve">           </w:t>
          </w:r>
          <w:r w:rsidR="004E3CE4" w:rsidRPr="004B6863">
            <w:rPr>
              <w:noProof/>
              <w:color w:val="231F20"/>
              <w:lang w:val="tr-TR"/>
            </w:rPr>
            <w:t>3</w:t>
          </w:r>
        </w:p>
        <w:p w14:paraId="47856E96" w14:textId="0D5551D7" w:rsidR="009E4B2C" w:rsidRPr="00E467D1" w:rsidRDefault="0021635A" w:rsidP="00E467D1">
          <w:pPr>
            <w:pStyle w:val="T2"/>
            <w:tabs>
              <w:tab w:val="left" w:pos="8253"/>
            </w:tabs>
            <w:rPr>
              <w:noProof/>
              <w:color w:val="231F20"/>
              <w:lang w:val="tr-TR"/>
            </w:rPr>
          </w:pPr>
          <w:r w:rsidRPr="00E467D1">
            <w:rPr>
              <w:noProof/>
              <w:color w:val="231F20"/>
              <w:lang w:val="tr-TR"/>
            </w:rPr>
            <w:t xml:space="preserve">11.1. </w:t>
          </w:r>
          <w:hyperlink w:anchor="_bookmark4" w:history="1">
            <w:r w:rsidRPr="00E467D1">
              <w:rPr>
                <w:noProof/>
                <w:color w:val="231F20"/>
                <w:lang w:val="tr-TR"/>
              </w:rPr>
              <w:t>Yazım</w:t>
            </w:r>
            <w:r w:rsidRPr="004B6863">
              <w:rPr>
                <w:noProof/>
                <w:color w:val="231F20"/>
                <w:lang w:val="tr-TR"/>
              </w:rPr>
              <w:t xml:space="preserve"> Ortamı</w:t>
            </w:r>
          </w:hyperlink>
          <w:r w:rsidRPr="004B6863">
            <w:rPr>
              <w:noProof/>
              <w:color w:val="231F20"/>
              <w:lang w:val="tr-TR"/>
            </w:rPr>
            <w:t xml:space="preserve"> ............................................................................</w:t>
          </w:r>
          <w:r w:rsidR="008E77D6">
            <w:rPr>
              <w:noProof/>
              <w:color w:val="231F20"/>
              <w:lang w:val="tr-TR"/>
            </w:rPr>
            <w:t>............</w:t>
          </w:r>
          <w:r w:rsidR="00075619">
            <w:rPr>
              <w:noProof/>
              <w:color w:val="231F20"/>
              <w:lang w:val="tr-TR"/>
            </w:rPr>
            <w:t>.</w:t>
          </w:r>
          <w:r w:rsidRPr="004B6863">
            <w:rPr>
              <w:noProof/>
              <w:color w:val="231F20"/>
              <w:lang w:val="tr-TR"/>
            </w:rPr>
            <w:tab/>
          </w:r>
          <w:r w:rsidR="004E3CE4" w:rsidRPr="004B6863">
            <w:rPr>
              <w:noProof/>
              <w:color w:val="231F20"/>
              <w:lang w:val="tr-TR"/>
            </w:rPr>
            <w:t>3</w:t>
          </w:r>
        </w:p>
        <w:p w14:paraId="64F05006" w14:textId="22158316" w:rsidR="009E4B2C" w:rsidRPr="00E467D1" w:rsidRDefault="0021635A" w:rsidP="00E467D1">
          <w:pPr>
            <w:pStyle w:val="T2"/>
            <w:tabs>
              <w:tab w:val="left" w:pos="8253"/>
            </w:tabs>
            <w:rPr>
              <w:noProof/>
              <w:color w:val="231F20"/>
              <w:lang w:val="tr-TR"/>
            </w:rPr>
          </w:pPr>
          <w:r w:rsidRPr="00E467D1">
            <w:rPr>
              <w:noProof/>
              <w:color w:val="231F20"/>
              <w:lang w:val="tr-TR"/>
            </w:rPr>
            <w:t xml:space="preserve">11.2. </w:t>
          </w:r>
          <w:hyperlink w:anchor="_bookmark4" w:history="1">
            <w:r w:rsidRPr="00E467D1">
              <w:rPr>
                <w:noProof/>
                <w:color w:val="231F20"/>
                <w:lang w:val="tr-TR"/>
              </w:rPr>
              <w:t>Yazı</w:t>
            </w:r>
            <w:r w:rsidRPr="004B6863">
              <w:rPr>
                <w:noProof/>
                <w:color w:val="231F20"/>
                <w:lang w:val="tr-TR"/>
              </w:rPr>
              <w:t xml:space="preserve"> Karakteri ve </w:t>
            </w:r>
            <w:r w:rsidRPr="00E467D1">
              <w:rPr>
                <w:noProof/>
                <w:color w:val="231F20"/>
                <w:lang w:val="tr-TR"/>
              </w:rPr>
              <w:t>Büyüklüğü</w:t>
            </w:r>
          </w:hyperlink>
          <w:r w:rsidRPr="004B6863">
            <w:rPr>
              <w:noProof/>
              <w:color w:val="231F20"/>
              <w:lang w:val="tr-TR"/>
            </w:rPr>
            <w:t xml:space="preserve"> ....................................................</w:t>
          </w:r>
          <w:r w:rsidR="008E77D6">
            <w:rPr>
              <w:noProof/>
              <w:color w:val="231F20"/>
              <w:lang w:val="tr-TR"/>
            </w:rPr>
            <w:t>...........</w:t>
          </w:r>
          <w:r w:rsidR="00075619">
            <w:rPr>
              <w:noProof/>
              <w:color w:val="231F20"/>
              <w:lang w:val="tr-TR"/>
            </w:rPr>
            <w:t>..</w:t>
          </w:r>
          <w:r w:rsidRPr="004B6863">
            <w:rPr>
              <w:noProof/>
              <w:color w:val="231F20"/>
              <w:lang w:val="tr-TR"/>
            </w:rPr>
            <w:tab/>
          </w:r>
          <w:r w:rsidR="004E3CE4" w:rsidRPr="004B6863">
            <w:rPr>
              <w:noProof/>
              <w:color w:val="231F20"/>
              <w:lang w:val="tr-TR"/>
            </w:rPr>
            <w:t>3</w:t>
          </w:r>
        </w:p>
        <w:p w14:paraId="723AE6B8" w14:textId="2E52B5A4" w:rsidR="009E4B2C" w:rsidRPr="00E467D1" w:rsidRDefault="0021635A" w:rsidP="00E467D1">
          <w:pPr>
            <w:pStyle w:val="T2"/>
            <w:tabs>
              <w:tab w:val="left" w:pos="8253"/>
            </w:tabs>
            <w:rPr>
              <w:noProof/>
              <w:color w:val="231F20"/>
              <w:lang w:val="tr-TR"/>
            </w:rPr>
          </w:pPr>
          <w:r w:rsidRPr="00E467D1">
            <w:rPr>
              <w:noProof/>
              <w:color w:val="231F20"/>
              <w:lang w:val="tr-TR"/>
            </w:rPr>
            <w:t>1</w:t>
          </w:r>
          <w:hyperlink w:anchor="_bookmark5" w:history="1">
            <w:r w:rsidRPr="00E467D1">
              <w:rPr>
                <w:noProof/>
                <w:color w:val="231F20"/>
                <w:lang w:val="tr-TR"/>
              </w:rPr>
              <w:t>1.3.</w:t>
            </w:r>
            <w:r w:rsidRPr="004B6863">
              <w:rPr>
                <w:noProof/>
                <w:color w:val="231F20"/>
                <w:lang w:val="tr-TR"/>
              </w:rPr>
              <w:t xml:space="preserve"> Sayfa Düzeni ve Kenar </w:t>
            </w:r>
            <w:r w:rsidRPr="00E467D1">
              <w:rPr>
                <w:noProof/>
                <w:color w:val="231F20"/>
                <w:lang w:val="tr-TR"/>
              </w:rPr>
              <w:t>Boşlukları</w:t>
            </w:r>
          </w:hyperlink>
          <w:r w:rsidRPr="004B6863">
            <w:rPr>
              <w:noProof/>
              <w:color w:val="231F20"/>
              <w:lang w:val="tr-TR"/>
            </w:rPr>
            <w:t xml:space="preserve"> ............................................</w:t>
          </w:r>
          <w:r w:rsidR="008E77D6">
            <w:rPr>
              <w:noProof/>
              <w:color w:val="231F20"/>
              <w:lang w:val="tr-TR"/>
            </w:rPr>
            <w:t>...........</w:t>
          </w:r>
          <w:r w:rsidR="00075619">
            <w:rPr>
              <w:noProof/>
              <w:color w:val="231F20"/>
              <w:lang w:val="tr-TR"/>
            </w:rPr>
            <w:t>..</w:t>
          </w:r>
          <w:r w:rsidRPr="004B6863">
            <w:rPr>
              <w:noProof/>
              <w:color w:val="231F20"/>
              <w:lang w:val="tr-TR"/>
            </w:rPr>
            <w:tab/>
          </w:r>
          <w:r w:rsidR="004E3CE4" w:rsidRPr="004B6863">
            <w:rPr>
              <w:noProof/>
              <w:color w:val="231F20"/>
              <w:lang w:val="tr-TR"/>
            </w:rPr>
            <w:t>3</w:t>
          </w:r>
        </w:p>
        <w:p w14:paraId="58B21A4D" w14:textId="360F1578" w:rsidR="009E4B2C" w:rsidRPr="00E467D1" w:rsidRDefault="0021635A" w:rsidP="00E467D1">
          <w:pPr>
            <w:pStyle w:val="T2"/>
            <w:tabs>
              <w:tab w:val="left" w:pos="8253"/>
            </w:tabs>
            <w:rPr>
              <w:noProof/>
              <w:color w:val="231F20"/>
              <w:lang w:val="tr-TR"/>
            </w:rPr>
          </w:pPr>
          <w:r w:rsidRPr="00E467D1">
            <w:rPr>
              <w:noProof/>
              <w:color w:val="231F20"/>
              <w:lang w:val="tr-TR"/>
            </w:rPr>
            <w:t>1</w:t>
          </w:r>
          <w:hyperlink w:anchor="_bookmark5" w:history="1">
            <w:r w:rsidRPr="00E467D1">
              <w:rPr>
                <w:noProof/>
                <w:color w:val="231F20"/>
                <w:lang w:val="tr-TR"/>
              </w:rPr>
              <w:t>1.4.</w:t>
            </w:r>
            <w:r w:rsidRPr="004B6863">
              <w:rPr>
                <w:noProof/>
                <w:color w:val="231F20"/>
                <w:lang w:val="tr-TR"/>
              </w:rPr>
              <w:t xml:space="preserve"> Sayfa Numaralandırma</w:t>
            </w:r>
          </w:hyperlink>
          <w:r w:rsidRPr="004B6863">
            <w:rPr>
              <w:noProof/>
              <w:color w:val="231F20"/>
              <w:lang w:val="tr-TR"/>
            </w:rPr>
            <w:t xml:space="preserve"> .............................................................</w:t>
          </w:r>
          <w:r w:rsidR="008E77D6">
            <w:rPr>
              <w:noProof/>
              <w:color w:val="231F20"/>
              <w:lang w:val="tr-TR"/>
            </w:rPr>
            <w:t>...........</w:t>
          </w:r>
          <w:r w:rsidR="00075619">
            <w:rPr>
              <w:noProof/>
              <w:color w:val="231F20"/>
              <w:lang w:val="tr-TR"/>
            </w:rPr>
            <w:t>..</w:t>
          </w:r>
          <w:r w:rsidRPr="004B6863">
            <w:rPr>
              <w:noProof/>
              <w:color w:val="231F20"/>
              <w:lang w:val="tr-TR"/>
            </w:rPr>
            <w:tab/>
          </w:r>
          <w:r w:rsidR="004E3CE4" w:rsidRPr="004B6863">
            <w:rPr>
              <w:noProof/>
              <w:color w:val="231F20"/>
              <w:lang w:val="tr-TR"/>
            </w:rPr>
            <w:t>3</w:t>
          </w:r>
        </w:p>
        <w:p w14:paraId="43A7E6BF" w14:textId="67A3A80F" w:rsidR="009E4B2C" w:rsidRPr="00E467D1" w:rsidRDefault="0021635A" w:rsidP="00E467D1">
          <w:pPr>
            <w:pStyle w:val="T2"/>
            <w:tabs>
              <w:tab w:val="left" w:pos="8253"/>
            </w:tabs>
            <w:rPr>
              <w:noProof/>
              <w:color w:val="231F20"/>
              <w:lang w:val="tr-TR"/>
            </w:rPr>
          </w:pPr>
          <w:r w:rsidRPr="00E467D1">
            <w:rPr>
              <w:noProof/>
              <w:color w:val="231F20"/>
              <w:lang w:val="tr-TR"/>
            </w:rPr>
            <w:t>1</w:t>
          </w:r>
          <w:hyperlink w:anchor="_bookmark6" w:history="1">
            <w:r w:rsidRPr="00E467D1">
              <w:rPr>
                <w:noProof/>
                <w:color w:val="231F20"/>
                <w:lang w:val="tr-TR"/>
              </w:rPr>
              <w:t>1.5.</w:t>
            </w:r>
            <w:r w:rsidRPr="004B6863">
              <w:rPr>
                <w:noProof/>
                <w:color w:val="231F20"/>
                <w:lang w:val="tr-TR"/>
              </w:rPr>
              <w:t xml:space="preserve"> Şekil ve</w:t>
            </w:r>
            <w:r w:rsidRPr="00E467D1">
              <w:rPr>
                <w:noProof/>
                <w:color w:val="231F20"/>
                <w:lang w:val="tr-TR"/>
              </w:rPr>
              <w:t xml:space="preserve"> Tablo</w:t>
            </w:r>
            <w:r w:rsidRPr="004B6863">
              <w:rPr>
                <w:noProof/>
                <w:color w:val="231F20"/>
                <w:lang w:val="tr-TR"/>
              </w:rPr>
              <w:t xml:space="preserve"> </w:t>
            </w:r>
            <w:r w:rsidRPr="00E467D1">
              <w:rPr>
                <w:noProof/>
                <w:color w:val="231F20"/>
                <w:lang w:val="tr-TR"/>
              </w:rPr>
              <w:t>Numaralandırma</w:t>
            </w:r>
          </w:hyperlink>
          <w:r w:rsidRPr="004B6863">
            <w:rPr>
              <w:noProof/>
              <w:color w:val="231F20"/>
              <w:lang w:val="tr-TR"/>
            </w:rPr>
            <w:t xml:space="preserve"> ...............................................</w:t>
          </w:r>
          <w:r w:rsidR="008E77D6">
            <w:rPr>
              <w:noProof/>
              <w:color w:val="231F20"/>
              <w:lang w:val="tr-TR"/>
            </w:rPr>
            <w:t>..........</w:t>
          </w:r>
          <w:r w:rsidR="00075619">
            <w:rPr>
              <w:noProof/>
              <w:color w:val="231F20"/>
              <w:lang w:val="tr-TR"/>
            </w:rPr>
            <w:t>...</w:t>
          </w:r>
          <w:r w:rsidRPr="004B6863">
            <w:rPr>
              <w:noProof/>
              <w:color w:val="231F20"/>
              <w:lang w:val="tr-TR"/>
            </w:rPr>
            <w:tab/>
          </w:r>
          <w:r w:rsidR="00100726">
            <w:rPr>
              <w:noProof/>
              <w:color w:val="231F20"/>
              <w:lang w:val="tr-TR"/>
            </w:rPr>
            <w:t>3</w:t>
          </w:r>
        </w:p>
        <w:p w14:paraId="1B4C0102" w14:textId="4A630F25" w:rsidR="009E4B2C" w:rsidRPr="00E467D1" w:rsidRDefault="0021635A" w:rsidP="00E467D1">
          <w:pPr>
            <w:pStyle w:val="T2"/>
            <w:tabs>
              <w:tab w:val="left" w:pos="8253"/>
            </w:tabs>
            <w:rPr>
              <w:noProof/>
              <w:color w:val="231F20"/>
              <w:lang w:val="tr-TR"/>
            </w:rPr>
          </w:pPr>
          <w:r w:rsidRPr="00E467D1">
            <w:rPr>
              <w:noProof/>
              <w:color w:val="231F20"/>
              <w:lang w:val="tr-TR"/>
            </w:rPr>
            <w:t>1</w:t>
          </w:r>
          <w:hyperlink w:anchor="_bookmark6" w:history="1">
            <w:r w:rsidRPr="004B6863">
              <w:rPr>
                <w:noProof/>
                <w:color w:val="231F20"/>
                <w:lang w:val="tr-TR"/>
              </w:rPr>
              <w:t>1.6. Sayıların</w:t>
            </w:r>
            <w:r w:rsidRPr="00E467D1">
              <w:rPr>
                <w:noProof/>
                <w:color w:val="231F20"/>
                <w:lang w:val="tr-TR"/>
              </w:rPr>
              <w:t xml:space="preserve"> Y</w:t>
            </w:r>
            <w:r w:rsidRPr="004B6863">
              <w:rPr>
                <w:noProof/>
                <w:color w:val="231F20"/>
                <w:lang w:val="tr-TR"/>
              </w:rPr>
              <w:t>azılışı</w:t>
            </w:r>
          </w:hyperlink>
          <w:r w:rsidRPr="004B6863">
            <w:rPr>
              <w:noProof/>
              <w:color w:val="231F20"/>
              <w:lang w:val="tr-TR"/>
            </w:rPr>
            <w:t xml:space="preserve"> ...............</w:t>
          </w:r>
          <w:r w:rsidRPr="00E467D1">
            <w:rPr>
              <w:noProof/>
              <w:color w:val="231F20"/>
              <w:lang w:val="tr-TR"/>
            </w:rPr>
            <w:t>.</w:t>
          </w:r>
          <w:r w:rsidRPr="004B6863">
            <w:rPr>
              <w:noProof/>
              <w:color w:val="231F20"/>
              <w:lang w:val="tr-TR"/>
            </w:rPr>
            <w:t>.......................................................</w:t>
          </w:r>
          <w:r w:rsidR="00075619">
            <w:rPr>
              <w:noProof/>
              <w:color w:val="231F20"/>
              <w:lang w:val="tr-TR"/>
            </w:rPr>
            <w:t>............</w:t>
          </w:r>
          <w:r w:rsidRPr="004B6863">
            <w:rPr>
              <w:noProof/>
              <w:color w:val="231F20"/>
              <w:lang w:val="tr-TR"/>
            </w:rPr>
            <w:tab/>
          </w:r>
          <w:r w:rsidR="00100726">
            <w:rPr>
              <w:noProof/>
              <w:color w:val="231F20"/>
              <w:lang w:val="tr-TR"/>
            </w:rPr>
            <w:t>3</w:t>
          </w:r>
        </w:p>
        <w:p w14:paraId="4DCF787A" w14:textId="3CB383E5" w:rsidR="009E4B2C" w:rsidRPr="00E467D1" w:rsidRDefault="0021635A" w:rsidP="00E467D1">
          <w:pPr>
            <w:pStyle w:val="T2"/>
            <w:tabs>
              <w:tab w:val="left" w:pos="8253"/>
            </w:tabs>
            <w:rPr>
              <w:noProof/>
              <w:color w:val="231F20"/>
              <w:lang w:val="tr-TR"/>
            </w:rPr>
          </w:pPr>
          <w:r w:rsidRPr="00E467D1">
            <w:rPr>
              <w:noProof/>
              <w:color w:val="231F20"/>
              <w:lang w:val="tr-TR"/>
            </w:rPr>
            <w:t>1</w:t>
          </w:r>
          <w:hyperlink w:anchor="_bookmark7" w:history="1">
            <w:r w:rsidRPr="00E467D1">
              <w:rPr>
                <w:noProof/>
                <w:color w:val="231F20"/>
                <w:lang w:val="tr-TR"/>
              </w:rPr>
              <w:t>1.7.</w:t>
            </w:r>
            <w:r w:rsidRPr="004B6863">
              <w:rPr>
                <w:noProof/>
                <w:color w:val="231F20"/>
                <w:lang w:val="tr-TR"/>
              </w:rPr>
              <w:t xml:space="preserve"> Kelime ve Metin Bölünmesi</w:t>
            </w:r>
          </w:hyperlink>
          <w:r w:rsidRPr="00E467D1">
            <w:rPr>
              <w:noProof/>
              <w:color w:val="231F20"/>
              <w:lang w:val="tr-TR"/>
            </w:rPr>
            <w:t xml:space="preserve"> </w:t>
          </w:r>
          <w:r w:rsidRPr="004B6863">
            <w:rPr>
              <w:noProof/>
              <w:color w:val="231F20"/>
              <w:lang w:val="tr-TR"/>
            </w:rPr>
            <w:t>.....................................................</w:t>
          </w:r>
          <w:r w:rsidR="00075619">
            <w:rPr>
              <w:noProof/>
              <w:color w:val="231F20"/>
              <w:lang w:val="tr-TR"/>
            </w:rPr>
            <w:t>.............</w:t>
          </w:r>
          <w:r w:rsidRPr="004B6863">
            <w:rPr>
              <w:noProof/>
              <w:color w:val="231F20"/>
              <w:lang w:val="tr-TR"/>
            </w:rPr>
            <w:tab/>
          </w:r>
          <w:r w:rsidR="004E3CE4" w:rsidRPr="004B6863">
            <w:rPr>
              <w:noProof/>
              <w:color w:val="231F20"/>
              <w:lang w:val="tr-TR"/>
            </w:rPr>
            <w:t>4</w:t>
          </w:r>
        </w:p>
        <w:p w14:paraId="2B4DB67D" w14:textId="4442404B" w:rsidR="009E4B2C" w:rsidRPr="00E467D1" w:rsidRDefault="0021635A" w:rsidP="00E467D1">
          <w:pPr>
            <w:pStyle w:val="T2"/>
            <w:tabs>
              <w:tab w:val="left" w:pos="8253"/>
            </w:tabs>
            <w:rPr>
              <w:noProof/>
              <w:color w:val="231F20"/>
              <w:lang w:val="tr-TR"/>
            </w:rPr>
          </w:pPr>
          <w:r w:rsidRPr="00E467D1">
            <w:rPr>
              <w:noProof/>
              <w:color w:val="231F20"/>
              <w:lang w:val="tr-TR"/>
            </w:rPr>
            <w:t>1</w:t>
          </w:r>
          <w:hyperlink w:anchor="_bookmark8" w:history="1">
            <w:r w:rsidRPr="00E467D1">
              <w:rPr>
                <w:noProof/>
                <w:color w:val="231F20"/>
                <w:lang w:val="tr-TR"/>
              </w:rPr>
              <w:t>1.8.</w:t>
            </w:r>
            <w:r w:rsidRPr="004B6863">
              <w:rPr>
                <w:noProof/>
                <w:color w:val="231F20"/>
                <w:lang w:val="tr-TR"/>
              </w:rPr>
              <w:t xml:space="preserve"> Satır</w:t>
            </w:r>
            <w:r w:rsidRPr="00E467D1">
              <w:rPr>
                <w:noProof/>
                <w:color w:val="231F20"/>
                <w:lang w:val="tr-TR"/>
              </w:rPr>
              <w:t xml:space="preserve"> </w:t>
            </w:r>
            <w:r w:rsidRPr="004B6863">
              <w:rPr>
                <w:noProof/>
                <w:color w:val="231F20"/>
                <w:lang w:val="tr-TR"/>
              </w:rPr>
              <w:t xml:space="preserve">Aralıkları ve </w:t>
            </w:r>
            <w:r w:rsidRPr="00E467D1">
              <w:rPr>
                <w:noProof/>
                <w:color w:val="231F20"/>
                <w:lang w:val="tr-TR"/>
              </w:rPr>
              <w:t>Paragraflar</w:t>
            </w:r>
          </w:hyperlink>
          <w:r w:rsidRPr="004B6863">
            <w:rPr>
              <w:noProof/>
              <w:color w:val="231F20"/>
              <w:lang w:val="tr-TR"/>
            </w:rPr>
            <w:t xml:space="preserve"> ...................................................</w:t>
          </w:r>
          <w:r w:rsidR="00075619">
            <w:rPr>
              <w:noProof/>
              <w:color w:val="231F20"/>
              <w:lang w:val="tr-TR"/>
            </w:rPr>
            <w:t>.............</w:t>
          </w:r>
          <w:r w:rsidRPr="004B6863">
            <w:rPr>
              <w:noProof/>
              <w:color w:val="231F20"/>
              <w:lang w:val="tr-TR"/>
            </w:rPr>
            <w:tab/>
          </w:r>
          <w:r w:rsidR="004E3CE4" w:rsidRPr="004B6863">
            <w:rPr>
              <w:noProof/>
              <w:color w:val="231F20"/>
              <w:lang w:val="tr-TR"/>
            </w:rPr>
            <w:t>4</w:t>
          </w:r>
        </w:p>
        <w:p w14:paraId="5F5EAEE7" w14:textId="17DC653F" w:rsidR="009E4B2C" w:rsidRPr="00E467D1" w:rsidRDefault="0021635A" w:rsidP="00E467D1">
          <w:pPr>
            <w:pStyle w:val="T2"/>
            <w:tabs>
              <w:tab w:val="left" w:pos="8253"/>
            </w:tabs>
            <w:rPr>
              <w:noProof/>
              <w:color w:val="231F20"/>
              <w:lang w:val="tr-TR"/>
            </w:rPr>
          </w:pPr>
          <w:r w:rsidRPr="00E467D1">
            <w:rPr>
              <w:noProof/>
              <w:color w:val="231F20"/>
              <w:lang w:val="tr-TR"/>
            </w:rPr>
            <w:t xml:space="preserve">11.9. </w:t>
          </w:r>
          <w:hyperlink w:anchor="_bookmark9" w:history="1">
            <w:r w:rsidRPr="00E467D1">
              <w:rPr>
                <w:noProof/>
                <w:color w:val="231F20"/>
                <w:lang w:val="tr-TR"/>
              </w:rPr>
              <w:t>Tez</w:t>
            </w:r>
            <w:r w:rsidRPr="004B6863">
              <w:rPr>
                <w:noProof/>
                <w:color w:val="231F20"/>
                <w:lang w:val="tr-TR"/>
              </w:rPr>
              <w:t xml:space="preserve"> Planı</w:t>
            </w:r>
          </w:hyperlink>
          <w:r w:rsidRPr="004B6863">
            <w:rPr>
              <w:noProof/>
              <w:color w:val="231F20"/>
              <w:lang w:val="tr-TR"/>
            </w:rPr>
            <w:t xml:space="preserve"> ....................................................................................</w:t>
          </w:r>
          <w:r w:rsidR="00075619">
            <w:rPr>
              <w:noProof/>
              <w:color w:val="231F20"/>
              <w:lang w:val="tr-TR"/>
            </w:rPr>
            <w:t>............</w:t>
          </w:r>
          <w:r w:rsidRPr="004B6863">
            <w:rPr>
              <w:noProof/>
              <w:color w:val="231F20"/>
              <w:lang w:val="tr-TR"/>
            </w:rPr>
            <w:tab/>
          </w:r>
          <w:r w:rsidR="0089475A" w:rsidRPr="004B6863">
            <w:rPr>
              <w:noProof/>
              <w:color w:val="231F20"/>
              <w:lang w:val="tr-TR"/>
            </w:rPr>
            <w:t>4</w:t>
          </w:r>
        </w:p>
        <w:p w14:paraId="4E68B76C" w14:textId="390A3775" w:rsidR="009E4B2C" w:rsidRPr="00E467D1" w:rsidRDefault="0021635A" w:rsidP="00E467D1">
          <w:pPr>
            <w:pStyle w:val="T2"/>
            <w:tabs>
              <w:tab w:val="left" w:pos="8253"/>
            </w:tabs>
            <w:rPr>
              <w:noProof/>
              <w:color w:val="231F20"/>
              <w:lang w:val="tr-TR"/>
            </w:rPr>
          </w:pPr>
          <w:r w:rsidRPr="00E467D1">
            <w:rPr>
              <w:noProof/>
              <w:color w:val="231F20"/>
              <w:lang w:val="tr-TR"/>
            </w:rPr>
            <w:t>1</w:t>
          </w:r>
          <w:hyperlink w:anchor="_bookmark9" w:history="1">
            <w:r w:rsidRPr="00E467D1">
              <w:rPr>
                <w:noProof/>
                <w:color w:val="231F20"/>
                <w:lang w:val="tr-TR"/>
              </w:rPr>
              <w:t>1.10.</w:t>
            </w:r>
            <w:r w:rsidRPr="004B6863">
              <w:rPr>
                <w:noProof/>
                <w:color w:val="231F20"/>
                <w:lang w:val="tr-TR"/>
              </w:rPr>
              <w:t xml:space="preserve"> Bölümler ve</w:t>
            </w:r>
            <w:r w:rsidRPr="00E467D1">
              <w:rPr>
                <w:noProof/>
                <w:color w:val="231F20"/>
                <w:lang w:val="tr-TR"/>
              </w:rPr>
              <w:t xml:space="preserve"> </w:t>
            </w:r>
            <w:r w:rsidRPr="004B6863">
              <w:rPr>
                <w:noProof/>
                <w:color w:val="231F20"/>
                <w:lang w:val="tr-TR"/>
              </w:rPr>
              <w:t>Alt Bölümler</w:t>
            </w:r>
          </w:hyperlink>
          <w:r w:rsidRPr="00E467D1">
            <w:rPr>
              <w:noProof/>
              <w:color w:val="231F20"/>
              <w:lang w:val="tr-TR"/>
            </w:rPr>
            <w:t xml:space="preserve"> </w:t>
          </w:r>
          <w:r w:rsidRPr="004B6863">
            <w:rPr>
              <w:noProof/>
              <w:color w:val="231F20"/>
              <w:lang w:val="tr-TR"/>
            </w:rPr>
            <w:t>.......................................................</w:t>
          </w:r>
          <w:r w:rsidR="00075619">
            <w:rPr>
              <w:noProof/>
              <w:color w:val="231F20"/>
              <w:lang w:val="tr-TR"/>
            </w:rPr>
            <w:t>............</w:t>
          </w:r>
          <w:r w:rsidRPr="004B6863">
            <w:rPr>
              <w:noProof/>
              <w:color w:val="231F20"/>
              <w:lang w:val="tr-TR"/>
            </w:rPr>
            <w:tab/>
          </w:r>
          <w:r w:rsidR="00100726">
            <w:rPr>
              <w:noProof/>
              <w:color w:val="231F20"/>
              <w:lang w:val="tr-TR"/>
            </w:rPr>
            <w:t>4</w:t>
          </w:r>
        </w:p>
        <w:p w14:paraId="22518C78" w14:textId="77777777" w:rsidR="009E4B2C" w:rsidRPr="004B6863" w:rsidRDefault="0021635A" w:rsidP="004B6863">
          <w:pPr>
            <w:pStyle w:val="T2"/>
            <w:tabs>
              <w:tab w:val="left" w:pos="8301"/>
            </w:tabs>
            <w:rPr>
              <w:rFonts w:cs="Times New Roman"/>
              <w:noProof/>
              <w:lang w:val="tr-TR"/>
            </w:rPr>
          </w:pPr>
          <w:hyperlink w:anchor="_bookmark10" w:history="1">
            <w:r w:rsidRPr="004B6863">
              <w:rPr>
                <w:noProof/>
                <w:color w:val="231F20"/>
                <w:lang w:val="tr-TR"/>
              </w:rPr>
              <w:t>12. Biçim Standartları</w:t>
            </w:r>
          </w:hyperlink>
          <w:r w:rsidRPr="004B6863">
            <w:rPr>
              <w:noProof/>
              <w:color w:val="231F20"/>
              <w:lang w:val="tr-TR"/>
            </w:rPr>
            <w:t xml:space="preserve"> ..............................</w:t>
          </w:r>
          <w:r w:rsidRPr="004B6863">
            <w:rPr>
              <w:noProof/>
              <w:color w:val="231F20"/>
              <w:spacing w:val="-1"/>
              <w:lang w:val="tr-TR"/>
            </w:rPr>
            <w:t>.</w:t>
          </w:r>
          <w:r w:rsidRPr="004B6863">
            <w:rPr>
              <w:noProof/>
              <w:color w:val="231F20"/>
              <w:lang w:val="tr-TR"/>
            </w:rPr>
            <w:t>......................................................</w:t>
          </w:r>
          <w:r w:rsidRPr="004B6863">
            <w:rPr>
              <w:noProof/>
              <w:color w:val="231F20"/>
              <w:lang w:val="tr-TR"/>
            </w:rPr>
            <w:tab/>
          </w:r>
          <w:r w:rsidR="006C58EB" w:rsidRPr="004B6863">
            <w:rPr>
              <w:noProof/>
              <w:color w:val="231F20"/>
              <w:lang w:val="tr-TR"/>
            </w:rPr>
            <w:t>5</w:t>
          </w:r>
        </w:p>
        <w:p w14:paraId="2D869017" w14:textId="4A0E1B2D" w:rsidR="009E4B2C" w:rsidRPr="00075619" w:rsidRDefault="00075619" w:rsidP="00075619">
          <w:pPr>
            <w:pStyle w:val="T3"/>
            <w:tabs>
              <w:tab w:val="left" w:pos="8301"/>
            </w:tabs>
            <w:spacing w:before="167"/>
            <w:ind w:left="0"/>
            <w:rPr>
              <w:noProof/>
              <w:color w:val="231F20"/>
              <w:lang w:val="tr-TR"/>
            </w:rPr>
          </w:pPr>
          <w:r>
            <w:rPr>
              <w:noProof/>
              <w:color w:val="231F20"/>
              <w:lang w:val="tr-TR"/>
            </w:rPr>
            <w:t xml:space="preserve">     </w:t>
          </w:r>
          <w:hyperlink w:anchor="_bookmark10" w:history="1">
            <w:r w:rsidR="0021635A" w:rsidRPr="004B6863">
              <w:rPr>
                <w:noProof/>
                <w:color w:val="231F20"/>
                <w:lang w:val="tr-TR"/>
              </w:rPr>
              <w:t>12.1. Kağıt ve Baskı Özellikleri</w:t>
            </w:r>
          </w:hyperlink>
          <w:r w:rsidR="0021635A" w:rsidRPr="004B6863">
            <w:rPr>
              <w:noProof/>
              <w:color w:val="231F20"/>
              <w:lang w:val="tr-TR"/>
            </w:rPr>
            <w:t xml:space="preserve"> .</w:t>
          </w:r>
          <w:r w:rsidR="0021635A" w:rsidRPr="00075619">
            <w:rPr>
              <w:noProof/>
              <w:color w:val="231F20"/>
              <w:lang w:val="tr-TR"/>
            </w:rPr>
            <w:t>.</w:t>
          </w:r>
          <w:r w:rsidR="0021635A" w:rsidRPr="004B6863">
            <w:rPr>
              <w:noProof/>
              <w:color w:val="231F20"/>
              <w:lang w:val="tr-TR"/>
            </w:rPr>
            <w:t>.......................................................</w:t>
          </w:r>
          <w:r>
            <w:rPr>
              <w:noProof/>
              <w:color w:val="231F20"/>
              <w:lang w:val="tr-TR"/>
            </w:rPr>
            <w:t>............</w:t>
          </w:r>
          <w:r w:rsidR="0021635A" w:rsidRPr="004B6863">
            <w:rPr>
              <w:noProof/>
              <w:color w:val="231F20"/>
              <w:lang w:val="tr-TR"/>
            </w:rPr>
            <w:tab/>
          </w:r>
          <w:r w:rsidR="006C58EB" w:rsidRPr="004B6863">
            <w:rPr>
              <w:noProof/>
              <w:color w:val="231F20"/>
              <w:lang w:val="tr-TR"/>
            </w:rPr>
            <w:t>5</w:t>
          </w:r>
        </w:p>
        <w:p w14:paraId="1E529A8C" w14:textId="67630530" w:rsidR="009E4B2C" w:rsidRPr="00075619" w:rsidRDefault="00075619" w:rsidP="00075619">
          <w:pPr>
            <w:pStyle w:val="T3"/>
            <w:tabs>
              <w:tab w:val="left" w:pos="8301"/>
            </w:tabs>
            <w:ind w:left="0"/>
            <w:rPr>
              <w:noProof/>
              <w:color w:val="231F20"/>
              <w:lang w:val="tr-TR"/>
            </w:rPr>
          </w:pPr>
          <w:r>
            <w:rPr>
              <w:noProof/>
              <w:color w:val="231F20"/>
              <w:lang w:val="tr-TR"/>
            </w:rPr>
            <w:t xml:space="preserve">     </w:t>
          </w:r>
          <w:r w:rsidR="0021635A" w:rsidRPr="004B6863">
            <w:rPr>
              <w:noProof/>
              <w:color w:val="231F20"/>
              <w:lang w:val="tr-TR"/>
            </w:rPr>
            <w:t>12.2.</w:t>
          </w:r>
          <w:r w:rsidR="0021635A" w:rsidRPr="00075619">
            <w:rPr>
              <w:noProof/>
              <w:color w:val="231F20"/>
              <w:lang w:val="tr-TR"/>
            </w:rPr>
            <w:t xml:space="preserve"> </w:t>
          </w:r>
          <w:hyperlink w:anchor="_bookmark11" w:history="1">
            <w:r w:rsidR="0021635A" w:rsidRPr="00075619">
              <w:rPr>
                <w:noProof/>
                <w:color w:val="231F20"/>
                <w:lang w:val="tr-TR"/>
              </w:rPr>
              <w:t>T</w:t>
            </w:r>
            <w:r w:rsidR="0021635A" w:rsidRPr="004B6863">
              <w:rPr>
                <w:noProof/>
                <w:color w:val="231F20"/>
                <w:lang w:val="tr-TR"/>
              </w:rPr>
              <w:t>ablola</w:t>
            </w:r>
            <w:r w:rsidR="0021635A" w:rsidRPr="00075619">
              <w:rPr>
                <w:noProof/>
                <w:color w:val="231F20"/>
                <w:lang w:val="tr-TR"/>
              </w:rPr>
              <w:t>r</w:t>
            </w:r>
            <w:r w:rsidR="0021635A" w:rsidRPr="004B6863">
              <w:rPr>
                <w:noProof/>
                <w:color w:val="231F20"/>
                <w:lang w:val="tr-TR"/>
              </w:rPr>
              <w:t>, Şekil ve Resim</w:t>
            </w:r>
          </w:hyperlink>
          <w:r w:rsidR="0021635A" w:rsidRPr="004B6863">
            <w:rPr>
              <w:noProof/>
              <w:color w:val="231F20"/>
              <w:lang w:val="tr-TR"/>
            </w:rPr>
            <w:t xml:space="preserve"> ...</w:t>
          </w:r>
          <w:r w:rsidR="0021635A" w:rsidRPr="00075619">
            <w:rPr>
              <w:noProof/>
              <w:color w:val="231F20"/>
              <w:lang w:val="tr-TR"/>
            </w:rPr>
            <w:t>.</w:t>
          </w:r>
          <w:r w:rsidR="0021635A" w:rsidRPr="004B6863">
            <w:rPr>
              <w:noProof/>
              <w:color w:val="231F20"/>
              <w:lang w:val="tr-TR"/>
            </w:rPr>
            <w:t>.......................................................</w:t>
          </w:r>
          <w:r>
            <w:rPr>
              <w:noProof/>
              <w:color w:val="231F20"/>
              <w:lang w:val="tr-TR"/>
            </w:rPr>
            <w:t>............</w:t>
          </w:r>
          <w:r w:rsidR="0021635A" w:rsidRPr="004B6863">
            <w:rPr>
              <w:noProof/>
              <w:color w:val="231F20"/>
              <w:lang w:val="tr-TR"/>
            </w:rPr>
            <w:tab/>
          </w:r>
          <w:r w:rsidR="006C58EB" w:rsidRPr="004B6863">
            <w:rPr>
              <w:noProof/>
              <w:color w:val="231F20"/>
              <w:lang w:val="tr-TR"/>
            </w:rPr>
            <w:t>5</w:t>
          </w:r>
        </w:p>
        <w:p w14:paraId="61FFBEAE" w14:textId="2BE5986E" w:rsidR="009E4B2C" w:rsidRPr="004B6863" w:rsidRDefault="00075619" w:rsidP="00075619">
          <w:pPr>
            <w:pStyle w:val="T3"/>
            <w:tabs>
              <w:tab w:val="left" w:pos="8301"/>
            </w:tabs>
            <w:ind w:left="0"/>
            <w:rPr>
              <w:rFonts w:cs="Times New Roman"/>
              <w:noProof/>
              <w:lang w:val="tr-TR"/>
            </w:rPr>
          </w:pPr>
          <w:r>
            <w:rPr>
              <w:noProof/>
              <w:color w:val="231F20"/>
              <w:lang w:val="tr-TR"/>
            </w:rPr>
            <w:t xml:space="preserve">     </w:t>
          </w:r>
          <w:hyperlink w:anchor="_bookmark14" w:history="1">
            <w:r w:rsidR="0021635A" w:rsidRPr="004B6863">
              <w:rPr>
                <w:noProof/>
                <w:color w:val="231F20"/>
                <w:lang w:val="tr-TR"/>
              </w:rPr>
              <w:t>12.3. Kısaltma ve Simgeler</w:t>
            </w:r>
          </w:hyperlink>
          <w:r w:rsidR="0021635A" w:rsidRPr="004B6863">
            <w:rPr>
              <w:noProof/>
              <w:color w:val="231F20"/>
              <w:lang w:val="tr-TR"/>
            </w:rPr>
            <w:t xml:space="preserve"> ........</w:t>
          </w:r>
          <w:r w:rsidR="0021635A" w:rsidRPr="00075619">
            <w:rPr>
              <w:noProof/>
              <w:color w:val="231F20"/>
              <w:lang w:val="tr-TR"/>
            </w:rPr>
            <w:t>.</w:t>
          </w:r>
          <w:r w:rsidR="0021635A" w:rsidRPr="004B6863">
            <w:rPr>
              <w:noProof/>
              <w:color w:val="231F20"/>
              <w:lang w:val="tr-TR"/>
            </w:rPr>
            <w:t>.......................................................</w:t>
          </w:r>
          <w:r>
            <w:rPr>
              <w:noProof/>
              <w:color w:val="231F20"/>
              <w:lang w:val="tr-TR"/>
            </w:rPr>
            <w:t>............</w:t>
          </w:r>
          <w:r w:rsidR="0021635A" w:rsidRPr="004B6863">
            <w:rPr>
              <w:noProof/>
              <w:color w:val="231F20"/>
              <w:lang w:val="tr-TR"/>
            </w:rPr>
            <w:tab/>
          </w:r>
          <w:r w:rsidR="006C58EB" w:rsidRPr="004B6863">
            <w:rPr>
              <w:noProof/>
              <w:color w:val="231F20"/>
              <w:lang w:val="tr-TR"/>
            </w:rPr>
            <w:t>6</w:t>
          </w:r>
        </w:p>
        <w:p w14:paraId="2B43008A" w14:textId="1652E2D6" w:rsidR="0089475A" w:rsidRPr="004B6863" w:rsidRDefault="00075619" w:rsidP="00075619">
          <w:pPr>
            <w:pStyle w:val="T3"/>
            <w:tabs>
              <w:tab w:val="left" w:pos="8301"/>
            </w:tabs>
            <w:spacing w:before="125"/>
            <w:ind w:left="0"/>
            <w:rPr>
              <w:noProof/>
              <w:color w:val="231F20"/>
              <w:lang w:val="tr-TR"/>
            </w:rPr>
          </w:pPr>
          <w:r>
            <w:rPr>
              <w:noProof/>
              <w:color w:val="231F20"/>
              <w:lang w:val="tr-TR"/>
            </w:rPr>
            <w:t xml:space="preserve">      </w:t>
          </w:r>
          <w:hyperlink w:anchor="_bookmark12" w:history="1">
            <w:r w:rsidR="0021635A" w:rsidRPr="004B6863">
              <w:rPr>
                <w:noProof/>
                <w:color w:val="231F20"/>
                <w:lang w:val="tr-TR"/>
              </w:rPr>
              <w:t>12.4. Dipnot</w:t>
            </w:r>
          </w:hyperlink>
          <w:r w:rsidR="0021635A" w:rsidRPr="004B6863">
            <w:rPr>
              <w:noProof/>
              <w:color w:val="231F20"/>
              <w:lang w:val="tr-TR"/>
            </w:rPr>
            <w:t xml:space="preserve"> .......................................................................................</w:t>
          </w:r>
          <w:r>
            <w:rPr>
              <w:noProof/>
              <w:color w:val="231F20"/>
              <w:lang w:val="tr-TR"/>
            </w:rPr>
            <w:t>...........</w:t>
          </w:r>
          <w:r w:rsidR="0021635A" w:rsidRPr="004B6863">
            <w:rPr>
              <w:noProof/>
              <w:color w:val="231F20"/>
              <w:lang w:val="tr-TR"/>
            </w:rPr>
            <w:tab/>
          </w:r>
          <w:r w:rsidR="0089475A" w:rsidRPr="004B6863">
            <w:rPr>
              <w:noProof/>
              <w:color w:val="231F20"/>
              <w:lang w:val="tr-TR"/>
            </w:rPr>
            <w:t>6</w:t>
          </w:r>
        </w:p>
        <w:p w14:paraId="4478741E" w14:textId="55EAD825" w:rsidR="009E4B2C" w:rsidRPr="004B6863" w:rsidRDefault="00075619" w:rsidP="00075619">
          <w:pPr>
            <w:pStyle w:val="T3"/>
            <w:tabs>
              <w:tab w:val="left" w:pos="8301"/>
            </w:tabs>
            <w:spacing w:before="125"/>
            <w:ind w:left="0"/>
            <w:rPr>
              <w:rFonts w:cs="Times New Roman"/>
              <w:noProof/>
              <w:lang w:val="tr-TR"/>
            </w:rPr>
          </w:pPr>
          <w:r>
            <w:rPr>
              <w:noProof/>
              <w:color w:val="231F20"/>
              <w:lang w:val="tr-TR"/>
            </w:rPr>
            <w:lastRenderedPageBreak/>
            <w:t xml:space="preserve">      </w:t>
          </w:r>
          <w:r w:rsidR="0021635A" w:rsidRPr="004B6863">
            <w:rPr>
              <w:noProof/>
              <w:color w:val="231F20"/>
              <w:lang w:val="tr-TR"/>
            </w:rPr>
            <w:t>12.5.</w:t>
          </w:r>
          <w:r w:rsidR="0021635A" w:rsidRPr="004B6863">
            <w:rPr>
              <w:noProof/>
              <w:color w:val="231F20"/>
              <w:spacing w:val="-14"/>
              <w:lang w:val="tr-TR"/>
            </w:rPr>
            <w:t xml:space="preserve"> </w:t>
          </w:r>
          <w:hyperlink w:anchor="_bookmark13" w:history="1">
            <w:r w:rsidR="0021635A" w:rsidRPr="004B6863">
              <w:rPr>
                <w:noProof/>
                <w:color w:val="231F20"/>
                <w:lang w:val="tr-TR"/>
              </w:rPr>
              <w:t>Alıntı</w:t>
            </w:r>
          </w:hyperlink>
          <w:r w:rsidR="0021635A" w:rsidRPr="004B6863">
            <w:rPr>
              <w:noProof/>
              <w:color w:val="231F20"/>
              <w:lang w:val="tr-TR"/>
            </w:rPr>
            <w:t xml:space="preserve"> ..................................</w:t>
          </w:r>
          <w:r w:rsidR="0021635A" w:rsidRPr="004B6863">
            <w:rPr>
              <w:noProof/>
              <w:color w:val="231F20"/>
              <w:spacing w:val="-1"/>
              <w:lang w:val="tr-TR"/>
            </w:rPr>
            <w:t>.</w:t>
          </w:r>
          <w:r w:rsidR="0021635A" w:rsidRPr="004B6863">
            <w:rPr>
              <w:noProof/>
              <w:color w:val="231F20"/>
              <w:lang w:val="tr-TR"/>
            </w:rPr>
            <w:t>......................................................</w:t>
          </w:r>
          <w:r>
            <w:rPr>
              <w:noProof/>
              <w:color w:val="231F20"/>
              <w:lang w:val="tr-TR"/>
            </w:rPr>
            <w:t>...........</w:t>
          </w:r>
          <w:r w:rsidR="0021635A" w:rsidRPr="004B6863">
            <w:rPr>
              <w:noProof/>
              <w:color w:val="231F20"/>
              <w:lang w:val="tr-TR"/>
            </w:rPr>
            <w:tab/>
          </w:r>
          <w:r w:rsidR="00100726">
            <w:rPr>
              <w:noProof/>
              <w:color w:val="231F20"/>
              <w:lang w:val="tr-TR"/>
            </w:rPr>
            <w:t>6</w:t>
          </w:r>
        </w:p>
        <w:p w14:paraId="5C0B6F66" w14:textId="66B3DB3F" w:rsidR="009E4B2C" w:rsidRPr="004B6863" w:rsidRDefault="00075619" w:rsidP="00075619">
          <w:pPr>
            <w:pStyle w:val="T3"/>
            <w:tabs>
              <w:tab w:val="left" w:pos="8301"/>
            </w:tabs>
            <w:ind w:left="0"/>
            <w:rPr>
              <w:rFonts w:cs="Times New Roman"/>
              <w:noProof/>
              <w:lang w:val="tr-TR"/>
            </w:rPr>
          </w:pPr>
          <w:r>
            <w:t xml:space="preserve">      </w:t>
          </w:r>
          <w:hyperlink w:anchor="_bookmark15" w:history="1">
            <w:r w:rsidR="0021635A" w:rsidRPr="004B6863">
              <w:rPr>
                <w:noProof/>
                <w:color w:val="231F20"/>
                <w:lang w:val="tr-TR"/>
              </w:rPr>
              <w:t xml:space="preserve">12.6. Metin İçinde Kaynak </w:t>
            </w:r>
            <w:r w:rsidR="0021635A" w:rsidRPr="004B6863">
              <w:rPr>
                <w:noProof/>
                <w:color w:val="231F20"/>
                <w:spacing w:val="-1"/>
                <w:lang w:val="tr-TR"/>
              </w:rPr>
              <w:t>Gösterme</w:t>
            </w:r>
          </w:hyperlink>
          <w:r w:rsidR="0021635A" w:rsidRPr="004B6863">
            <w:rPr>
              <w:noProof/>
              <w:color w:val="231F20"/>
              <w:lang w:val="tr-TR"/>
            </w:rPr>
            <w:t xml:space="preserve"> ................................................</w:t>
          </w:r>
          <w:r>
            <w:rPr>
              <w:noProof/>
              <w:color w:val="231F20"/>
              <w:lang w:val="tr-TR"/>
            </w:rPr>
            <w:t>..........</w:t>
          </w:r>
          <w:r w:rsidR="0021635A" w:rsidRPr="004B6863">
            <w:rPr>
              <w:noProof/>
              <w:color w:val="231F20"/>
              <w:lang w:val="tr-TR"/>
            </w:rPr>
            <w:tab/>
          </w:r>
          <w:r w:rsidR="006C58EB" w:rsidRPr="004B6863">
            <w:rPr>
              <w:noProof/>
              <w:color w:val="231F20"/>
              <w:lang w:val="tr-TR"/>
            </w:rPr>
            <w:t>7</w:t>
          </w:r>
        </w:p>
        <w:p w14:paraId="3DBD875A" w14:textId="4C6EED40" w:rsidR="009E4B2C" w:rsidRPr="004B6863" w:rsidRDefault="0021635A" w:rsidP="004B6863">
          <w:pPr>
            <w:pStyle w:val="T1"/>
            <w:spacing w:before="167"/>
            <w:rPr>
              <w:b w:val="0"/>
              <w:bCs w:val="0"/>
              <w:noProof/>
              <w:lang w:val="tr-TR"/>
            </w:rPr>
          </w:pPr>
          <w:hyperlink w:anchor="_TOC_250002" w:history="1">
            <w:r w:rsidRPr="004B6863">
              <w:rPr>
                <w:noProof/>
                <w:color w:val="231F20"/>
                <w:lang w:val="tr-TR"/>
              </w:rPr>
              <w:t>DÖRDÜNCÜ BÖLÜM</w:t>
            </w:r>
          </w:hyperlink>
          <w:r w:rsidR="00D441E3">
            <w:rPr>
              <w:noProof/>
              <w:color w:val="231F20"/>
              <w:lang w:val="tr-TR"/>
            </w:rPr>
            <w:t xml:space="preserve"> </w:t>
          </w:r>
        </w:p>
        <w:p w14:paraId="2AFE65BB" w14:textId="77777777" w:rsidR="009E4B2C" w:rsidRPr="004B6863" w:rsidRDefault="0021635A" w:rsidP="004B6863">
          <w:pPr>
            <w:pStyle w:val="T1"/>
            <w:rPr>
              <w:b w:val="0"/>
              <w:bCs w:val="0"/>
              <w:noProof/>
              <w:lang w:val="tr-TR"/>
            </w:rPr>
          </w:pPr>
          <w:hyperlink w:anchor="_TOC_250001" w:history="1">
            <w:r w:rsidRPr="004B6863">
              <w:rPr>
                <w:noProof/>
                <w:color w:val="231F20"/>
                <w:spacing w:val="-5"/>
                <w:lang w:val="tr-TR"/>
              </w:rPr>
              <w:t>Tezin</w:t>
            </w:r>
            <w:r w:rsidRPr="004B6863">
              <w:rPr>
                <w:noProof/>
                <w:color w:val="231F20"/>
                <w:lang w:val="tr-TR"/>
              </w:rPr>
              <w:t xml:space="preserve"> İçeriği ve Düzeni</w:t>
            </w:r>
          </w:hyperlink>
        </w:p>
        <w:p w14:paraId="7C918F32" w14:textId="34B00261" w:rsidR="009E4B2C" w:rsidRPr="004B6863" w:rsidRDefault="0021635A" w:rsidP="004B6863">
          <w:pPr>
            <w:pStyle w:val="T2"/>
            <w:tabs>
              <w:tab w:val="left" w:pos="8253"/>
            </w:tabs>
            <w:spacing w:before="158"/>
            <w:rPr>
              <w:rFonts w:cs="Times New Roman"/>
              <w:noProof/>
              <w:lang w:val="tr-TR"/>
            </w:rPr>
          </w:pPr>
          <w:hyperlink w:anchor="_bookmark16" w:history="1">
            <w:r w:rsidRPr="00D441E3">
              <w:rPr>
                <w:noProof/>
                <w:color w:val="231F20"/>
                <w:lang w:val="tr-TR"/>
              </w:rPr>
              <w:t>13. Kapak</w:t>
            </w:r>
            <w:r w:rsidR="00D441E3">
              <w:rPr>
                <w:noProof/>
                <w:color w:val="231F20"/>
                <w:lang w:val="tr-TR"/>
              </w:rPr>
              <w:t>lar</w:t>
            </w:r>
          </w:hyperlink>
          <w:r w:rsidRPr="00D441E3">
            <w:rPr>
              <w:noProof/>
              <w:color w:val="231F20"/>
              <w:lang w:val="tr-TR"/>
            </w:rPr>
            <w:t>............</w:t>
          </w:r>
          <w:r w:rsidR="00D441E3">
            <w:rPr>
              <w:noProof/>
              <w:color w:val="231F20"/>
              <w:lang w:val="tr-TR"/>
            </w:rPr>
            <w:t>...........................................</w:t>
          </w:r>
          <w:r w:rsidRPr="00D441E3">
            <w:rPr>
              <w:noProof/>
              <w:color w:val="231F20"/>
              <w:lang w:val="tr-TR"/>
            </w:rPr>
            <w:t>..............................................</w:t>
          </w:r>
          <w:r w:rsidRPr="00D441E3">
            <w:rPr>
              <w:noProof/>
              <w:color w:val="231F20"/>
              <w:lang w:val="tr-TR"/>
            </w:rPr>
            <w:tab/>
          </w:r>
          <w:r w:rsidR="0089475A" w:rsidRPr="00D441E3">
            <w:rPr>
              <w:noProof/>
              <w:color w:val="231F20"/>
              <w:lang w:val="tr-TR"/>
            </w:rPr>
            <w:t>7</w:t>
          </w:r>
        </w:p>
        <w:p w14:paraId="772F7050" w14:textId="5B545F18" w:rsidR="009E4B2C" w:rsidRPr="004B6863" w:rsidRDefault="0021635A" w:rsidP="004B6863">
          <w:pPr>
            <w:pStyle w:val="T2"/>
            <w:tabs>
              <w:tab w:val="left" w:pos="8253"/>
            </w:tabs>
            <w:rPr>
              <w:rFonts w:cs="Times New Roman"/>
              <w:noProof/>
              <w:lang w:val="tr-TR"/>
            </w:rPr>
          </w:pPr>
          <w:hyperlink w:anchor="_bookmark16" w:history="1">
            <w:r w:rsidRPr="004B6863">
              <w:rPr>
                <w:noProof/>
                <w:color w:val="231F20"/>
                <w:lang w:val="tr-TR"/>
              </w:rPr>
              <w:t xml:space="preserve">14. Ön </w:t>
            </w:r>
            <w:r w:rsidRPr="00D441E3">
              <w:rPr>
                <w:noProof/>
                <w:color w:val="231F20"/>
                <w:lang w:val="tr-TR"/>
              </w:rPr>
              <w:t>Sayfalar</w:t>
            </w:r>
          </w:hyperlink>
          <w:r w:rsidRPr="004B6863">
            <w:rPr>
              <w:noProof/>
              <w:color w:val="231F20"/>
              <w:lang w:val="tr-TR"/>
            </w:rPr>
            <w:t xml:space="preserve"> ...............................................................................................</w:t>
          </w:r>
          <w:r w:rsidRPr="004B6863">
            <w:rPr>
              <w:noProof/>
              <w:color w:val="231F20"/>
              <w:lang w:val="tr-TR"/>
            </w:rPr>
            <w:tab/>
          </w:r>
          <w:r w:rsidR="00100726">
            <w:rPr>
              <w:noProof/>
              <w:color w:val="231F20"/>
              <w:lang w:val="tr-TR"/>
            </w:rPr>
            <w:t>7</w:t>
          </w:r>
        </w:p>
        <w:p w14:paraId="71F4B6B4" w14:textId="2E3A9B51" w:rsidR="009E4B2C" w:rsidRPr="00D86F6A" w:rsidRDefault="0021635A" w:rsidP="001A09D5">
          <w:pPr>
            <w:pStyle w:val="T2"/>
            <w:tabs>
              <w:tab w:val="left" w:pos="8253"/>
            </w:tabs>
            <w:ind w:right="729"/>
            <w:rPr>
              <w:noProof/>
              <w:color w:val="231F20"/>
              <w:lang w:val="tr-TR"/>
            </w:rPr>
          </w:pPr>
          <w:r w:rsidRPr="006F05BC">
            <w:rPr>
              <w:noProof/>
              <w:color w:val="231F20"/>
              <w:lang w:val="tr-TR"/>
            </w:rPr>
            <w:t xml:space="preserve">14.1. </w:t>
          </w:r>
          <w:hyperlink w:anchor="_bookmark17" w:history="1">
            <w:r w:rsidRPr="006F05BC">
              <w:rPr>
                <w:noProof/>
                <w:color w:val="231F20"/>
                <w:lang w:val="tr-TR"/>
              </w:rPr>
              <w:t>Tez Onay Sayfası</w:t>
            </w:r>
          </w:hyperlink>
          <w:r w:rsidR="000F34FC">
            <w:rPr>
              <w:noProof/>
              <w:color w:val="231F20"/>
              <w:lang w:val="tr-TR"/>
            </w:rPr>
            <w:t>………………………………………………………</w:t>
          </w:r>
          <w:r w:rsidRPr="006F05BC">
            <w:rPr>
              <w:noProof/>
              <w:color w:val="231F20"/>
              <w:lang w:val="tr-TR"/>
            </w:rPr>
            <w:tab/>
          </w:r>
          <w:r w:rsidR="00100726">
            <w:rPr>
              <w:noProof/>
              <w:color w:val="231F20"/>
              <w:lang w:val="tr-TR"/>
            </w:rPr>
            <w:t>7</w:t>
          </w:r>
        </w:p>
        <w:p w14:paraId="54120B27" w14:textId="2121EBD6" w:rsidR="009E4B2C" w:rsidRPr="00D86F6A" w:rsidRDefault="0021635A" w:rsidP="00D86F6A">
          <w:pPr>
            <w:pStyle w:val="T2"/>
            <w:tabs>
              <w:tab w:val="left" w:pos="8253"/>
            </w:tabs>
            <w:rPr>
              <w:noProof/>
              <w:color w:val="231F20"/>
              <w:lang w:val="tr-TR"/>
            </w:rPr>
          </w:pPr>
          <w:hyperlink w:anchor="_bookmark18" w:history="1">
            <w:r w:rsidRPr="004B6863">
              <w:rPr>
                <w:noProof/>
                <w:color w:val="231F20"/>
                <w:lang w:val="tr-TR"/>
              </w:rPr>
              <w:t>14.2. Etik Beyan Sayfası</w:t>
            </w:r>
          </w:hyperlink>
          <w:r w:rsidRPr="004B6863">
            <w:rPr>
              <w:noProof/>
              <w:color w:val="231F20"/>
              <w:lang w:val="tr-TR"/>
            </w:rPr>
            <w:t xml:space="preserve"> ............</w:t>
          </w:r>
          <w:r w:rsidRPr="00D86F6A">
            <w:rPr>
              <w:noProof/>
              <w:color w:val="231F20"/>
              <w:lang w:val="tr-TR"/>
            </w:rPr>
            <w:t>.</w:t>
          </w:r>
          <w:r w:rsidRPr="004B6863">
            <w:rPr>
              <w:noProof/>
              <w:color w:val="231F20"/>
              <w:lang w:val="tr-TR"/>
            </w:rPr>
            <w:t>.......................................................</w:t>
          </w:r>
          <w:r w:rsidR="00A741B0">
            <w:rPr>
              <w:noProof/>
              <w:color w:val="231F20"/>
              <w:lang w:val="tr-TR"/>
            </w:rPr>
            <w:t>.............</w:t>
          </w:r>
          <w:r w:rsidRPr="004B6863">
            <w:rPr>
              <w:noProof/>
              <w:color w:val="231F20"/>
              <w:lang w:val="tr-TR"/>
            </w:rPr>
            <w:tab/>
          </w:r>
          <w:r w:rsidR="001048ED">
            <w:rPr>
              <w:noProof/>
              <w:color w:val="231F20"/>
              <w:lang w:val="tr-TR"/>
            </w:rPr>
            <w:t>8</w:t>
          </w:r>
        </w:p>
        <w:p w14:paraId="5342C96F" w14:textId="597DAC77" w:rsidR="009E4B2C" w:rsidRPr="00D86F6A" w:rsidRDefault="0021635A" w:rsidP="00D86F6A">
          <w:pPr>
            <w:pStyle w:val="T2"/>
            <w:tabs>
              <w:tab w:val="left" w:pos="8253"/>
            </w:tabs>
            <w:rPr>
              <w:noProof/>
              <w:color w:val="231F20"/>
              <w:lang w:val="tr-TR"/>
            </w:rPr>
          </w:pPr>
          <w:r w:rsidRPr="004B6863">
            <w:rPr>
              <w:noProof/>
              <w:color w:val="231F20"/>
              <w:lang w:val="tr-TR"/>
            </w:rPr>
            <w:t>14.3.</w:t>
          </w:r>
          <w:r w:rsidRPr="00D86F6A">
            <w:rPr>
              <w:noProof/>
              <w:color w:val="231F20"/>
              <w:lang w:val="tr-TR"/>
            </w:rPr>
            <w:t xml:space="preserve"> </w:t>
          </w:r>
          <w:hyperlink w:anchor="_bookmark18" w:history="1">
            <w:r w:rsidRPr="00D86F6A">
              <w:rPr>
                <w:noProof/>
                <w:color w:val="231F20"/>
                <w:lang w:val="tr-TR"/>
              </w:rPr>
              <w:t>Teşekkür</w:t>
            </w:r>
          </w:hyperlink>
          <w:r w:rsidRPr="004B6863">
            <w:rPr>
              <w:noProof/>
              <w:color w:val="231F20"/>
              <w:lang w:val="tr-TR"/>
            </w:rPr>
            <w:t xml:space="preserve"> ....................................................................................</w:t>
          </w:r>
          <w:r w:rsidR="00A741B0">
            <w:rPr>
              <w:noProof/>
              <w:color w:val="231F20"/>
              <w:lang w:val="tr-TR"/>
            </w:rPr>
            <w:t>.............</w:t>
          </w:r>
          <w:r w:rsidRPr="004B6863">
            <w:rPr>
              <w:noProof/>
              <w:color w:val="231F20"/>
              <w:lang w:val="tr-TR"/>
            </w:rPr>
            <w:tab/>
          </w:r>
          <w:r w:rsidR="0089475A" w:rsidRPr="00D86F6A">
            <w:rPr>
              <w:noProof/>
              <w:color w:val="231F20"/>
              <w:lang w:val="tr-TR"/>
            </w:rPr>
            <w:t>8</w:t>
          </w:r>
        </w:p>
        <w:p w14:paraId="4436813D" w14:textId="2A43D4DD" w:rsidR="009E4B2C" w:rsidRPr="00D86F6A" w:rsidRDefault="0021635A" w:rsidP="00D86F6A">
          <w:pPr>
            <w:pStyle w:val="T2"/>
            <w:tabs>
              <w:tab w:val="left" w:pos="8253"/>
            </w:tabs>
            <w:rPr>
              <w:noProof/>
              <w:color w:val="231F20"/>
              <w:lang w:val="tr-TR"/>
            </w:rPr>
          </w:pPr>
          <w:hyperlink w:anchor="_bookmark19" w:history="1">
            <w:r w:rsidRPr="004B6863">
              <w:rPr>
                <w:noProof/>
                <w:color w:val="231F20"/>
                <w:lang w:val="tr-TR"/>
              </w:rPr>
              <w:t xml:space="preserve">14.4. </w:t>
            </w:r>
            <w:r w:rsidR="00C54CE4">
              <w:rPr>
                <w:noProof/>
                <w:color w:val="231F20"/>
                <w:lang w:val="tr-TR"/>
              </w:rPr>
              <w:t>Türkçe</w:t>
            </w:r>
            <w:r w:rsidR="00873888">
              <w:rPr>
                <w:noProof/>
                <w:color w:val="231F20"/>
                <w:lang w:val="tr-TR"/>
              </w:rPr>
              <w:t xml:space="preserve"> Özet</w:t>
            </w:r>
            <w:r w:rsidR="00C54CE4">
              <w:rPr>
                <w:noProof/>
                <w:color w:val="231F20"/>
                <w:lang w:val="tr-TR"/>
              </w:rPr>
              <w:t xml:space="preserve"> ve </w:t>
            </w:r>
            <w:r w:rsidR="00C54CE4" w:rsidRPr="00C54CE4">
              <w:rPr>
                <w:noProof/>
                <w:color w:val="231F20"/>
                <w:lang w:val="tr-TR"/>
              </w:rPr>
              <w:t xml:space="preserve">İngilizce </w:t>
            </w:r>
            <w:r w:rsidRPr="004B6863">
              <w:rPr>
                <w:noProof/>
                <w:color w:val="231F20"/>
                <w:lang w:val="tr-TR"/>
              </w:rPr>
              <w:t xml:space="preserve">Özet </w:t>
            </w:r>
            <w:r w:rsidRPr="00D86F6A">
              <w:rPr>
                <w:noProof/>
                <w:color w:val="231F20"/>
                <w:lang w:val="tr-TR"/>
              </w:rPr>
              <w:t>(Abstract)</w:t>
            </w:r>
          </w:hyperlink>
          <w:r w:rsidR="00A741B0">
            <w:rPr>
              <w:noProof/>
              <w:color w:val="231F20"/>
              <w:lang w:val="tr-TR"/>
            </w:rPr>
            <w:t>………………………………</w:t>
          </w:r>
          <w:r w:rsidRPr="004B6863">
            <w:rPr>
              <w:noProof/>
              <w:color w:val="231F20"/>
              <w:lang w:val="tr-TR"/>
            </w:rPr>
            <w:tab/>
          </w:r>
          <w:r w:rsidR="0089475A" w:rsidRPr="00D86F6A">
            <w:rPr>
              <w:noProof/>
              <w:color w:val="231F20"/>
              <w:lang w:val="tr-TR"/>
            </w:rPr>
            <w:t>8</w:t>
          </w:r>
        </w:p>
        <w:p w14:paraId="7A08D9CC" w14:textId="6ACB91D4" w:rsidR="009E4B2C" w:rsidRPr="00D86F6A" w:rsidRDefault="0021635A" w:rsidP="00D86F6A">
          <w:pPr>
            <w:pStyle w:val="T2"/>
            <w:tabs>
              <w:tab w:val="left" w:pos="8253"/>
            </w:tabs>
            <w:rPr>
              <w:noProof/>
              <w:color w:val="231F20"/>
              <w:lang w:val="tr-TR"/>
            </w:rPr>
          </w:pPr>
          <w:hyperlink w:anchor="_bookmark20" w:history="1">
            <w:r w:rsidRPr="004B6863">
              <w:rPr>
                <w:noProof/>
                <w:color w:val="231F20"/>
                <w:lang w:val="tr-TR"/>
              </w:rPr>
              <w:t>14.5. İçindekiler Dizini</w:t>
            </w:r>
          </w:hyperlink>
          <w:r w:rsidRPr="004B6863">
            <w:rPr>
              <w:noProof/>
              <w:color w:val="231F20"/>
              <w:lang w:val="tr-TR"/>
            </w:rPr>
            <w:t xml:space="preserve"> ...............</w:t>
          </w:r>
          <w:r w:rsidRPr="00D86F6A">
            <w:rPr>
              <w:noProof/>
              <w:color w:val="231F20"/>
              <w:lang w:val="tr-TR"/>
            </w:rPr>
            <w:t>.</w:t>
          </w:r>
          <w:r w:rsidRPr="004B6863">
            <w:rPr>
              <w:noProof/>
              <w:color w:val="231F20"/>
              <w:lang w:val="tr-TR"/>
            </w:rPr>
            <w:t>........................</w:t>
          </w:r>
          <w:r w:rsidR="0089475A" w:rsidRPr="004B6863">
            <w:rPr>
              <w:noProof/>
              <w:color w:val="231F20"/>
              <w:lang w:val="tr-TR"/>
            </w:rPr>
            <w:t>..............................</w:t>
          </w:r>
          <w:r w:rsidR="00A741B0">
            <w:rPr>
              <w:noProof/>
              <w:color w:val="231F20"/>
              <w:lang w:val="tr-TR"/>
            </w:rPr>
            <w:t>.............</w:t>
          </w:r>
          <w:r w:rsidR="0089475A" w:rsidRPr="004B6863">
            <w:rPr>
              <w:noProof/>
              <w:color w:val="231F20"/>
              <w:lang w:val="tr-TR"/>
            </w:rPr>
            <w:tab/>
          </w:r>
          <w:r w:rsidR="000C7749" w:rsidRPr="004B6863">
            <w:rPr>
              <w:noProof/>
              <w:color w:val="231F20"/>
              <w:lang w:val="tr-TR"/>
            </w:rPr>
            <w:t>8</w:t>
          </w:r>
        </w:p>
        <w:p w14:paraId="409862BE" w14:textId="33945255" w:rsidR="009E4B2C" w:rsidRPr="00D86F6A" w:rsidRDefault="0021635A" w:rsidP="00D86F6A">
          <w:pPr>
            <w:pStyle w:val="T2"/>
            <w:tabs>
              <w:tab w:val="left" w:pos="8253"/>
            </w:tabs>
            <w:rPr>
              <w:noProof/>
              <w:color w:val="231F20"/>
              <w:lang w:val="tr-TR"/>
            </w:rPr>
          </w:pPr>
          <w:hyperlink w:anchor="_bookmark21" w:history="1">
            <w:r w:rsidRPr="004B6863">
              <w:rPr>
                <w:noProof/>
                <w:color w:val="231F20"/>
                <w:lang w:val="tr-TR"/>
              </w:rPr>
              <w:t xml:space="preserve">14.6. Simgeler ve Kısaltmalar </w:t>
            </w:r>
            <w:r w:rsidRPr="00D86F6A">
              <w:rPr>
                <w:noProof/>
                <w:color w:val="231F20"/>
                <w:lang w:val="tr-TR"/>
              </w:rPr>
              <w:t>Dizini</w:t>
            </w:r>
            <w:r w:rsidRPr="004B6863">
              <w:rPr>
                <w:noProof/>
                <w:color w:val="231F20"/>
                <w:lang w:val="tr-TR"/>
              </w:rPr>
              <w:t xml:space="preserve"> </w:t>
            </w:r>
          </w:hyperlink>
          <w:r w:rsidR="00A741B0">
            <w:rPr>
              <w:noProof/>
              <w:color w:val="231F20"/>
              <w:lang w:val="tr-TR"/>
            </w:rPr>
            <w:t>……….</w:t>
          </w:r>
          <w:r w:rsidR="00974842" w:rsidRPr="004B6863">
            <w:rPr>
              <w:noProof/>
              <w:color w:val="231F20"/>
              <w:lang w:val="tr-TR"/>
            </w:rPr>
            <w:t>..................</w:t>
          </w:r>
          <w:r w:rsidR="00974842">
            <w:rPr>
              <w:noProof/>
              <w:color w:val="231F20"/>
              <w:lang w:val="tr-TR"/>
            </w:rPr>
            <w:t>..........</w:t>
          </w:r>
          <w:r w:rsidR="00974842" w:rsidRPr="004B6863">
            <w:rPr>
              <w:noProof/>
              <w:color w:val="231F20"/>
              <w:lang w:val="tr-TR"/>
            </w:rPr>
            <w:t>..................</w:t>
          </w:r>
          <w:r w:rsidR="00974842">
            <w:rPr>
              <w:noProof/>
              <w:color w:val="231F20"/>
              <w:lang w:val="tr-TR"/>
            </w:rPr>
            <w:t>...</w:t>
          </w:r>
          <w:r w:rsidRPr="004B6863">
            <w:rPr>
              <w:noProof/>
              <w:color w:val="231F20"/>
              <w:lang w:val="tr-TR"/>
            </w:rPr>
            <w:tab/>
          </w:r>
          <w:r w:rsidR="0063638D">
            <w:rPr>
              <w:noProof/>
              <w:color w:val="231F20"/>
              <w:lang w:val="tr-TR"/>
            </w:rPr>
            <w:t>8</w:t>
          </w:r>
        </w:p>
        <w:p w14:paraId="3110E1C6" w14:textId="41C05B1C" w:rsidR="009E4B2C" w:rsidRPr="00D86F6A" w:rsidRDefault="0021635A" w:rsidP="00D86F6A">
          <w:pPr>
            <w:pStyle w:val="T2"/>
            <w:tabs>
              <w:tab w:val="left" w:pos="8253"/>
            </w:tabs>
            <w:rPr>
              <w:noProof/>
              <w:color w:val="231F20"/>
              <w:lang w:val="tr-TR"/>
            </w:rPr>
          </w:pPr>
          <w:r w:rsidRPr="004B6863">
            <w:rPr>
              <w:noProof/>
              <w:color w:val="231F20"/>
              <w:lang w:val="tr-TR"/>
            </w:rPr>
            <w:t>14.7.</w:t>
          </w:r>
          <w:r w:rsidRPr="00D86F6A">
            <w:rPr>
              <w:noProof/>
              <w:color w:val="231F20"/>
              <w:lang w:val="tr-TR"/>
            </w:rPr>
            <w:t xml:space="preserve"> </w:t>
          </w:r>
          <w:hyperlink w:anchor="_bookmark21" w:history="1">
            <w:r w:rsidRPr="00D86F6A">
              <w:rPr>
                <w:noProof/>
                <w:color w:val="231F20"/>
                <w:lang w:val="tr-TR"/>
              </w:rPr>
              <w:t>Tablolar</w:t>
            </w:r>
            <w:r w:rsidRPr="004B6863">
              <w:rPr>
                <w:noProof/>
                <w:color w:val="231F20"/>
                <w:lang w:val="tr-TR"/>
              </w:rPr>
              <w:t xml:space="preserve"> Dizini</w:t>
            </w:r>
          </w:hyperlink>
          <w:r w:rsidRPr="004B6863">
            <w:rPr>
              <w:noProof/>
              <w:color w:val="231F20"/>
              <w:lang w:val="tr-TR"/>
            </w:rPr>
            <w:t xml:space="preserve"> ............................................</w:t>
          </w:r>
          <w:r w:rsidR="0089475A" w:rsidRPr="004B6863">
            <w:rPr>
              <w:noProof/>
              <w:color w:val="231F20"/>
              <w:lang w:val="tr-TR"/>
            </w:rPr>
            <w:t>..............................</w:t>
          </w:r>
          <w:r w:rsidR="00A741B0">
            <w:rPr>
              <w:noProof/>
              <w:color w:val="231F20"/>
              <w:lang w:val="tr-TR"/>
            </w:rPr>
            <w:t>.............</w:t>
          </w:r>
          <w:r w:rsidR="0089475A" w:rsidRPr="004B6863">
            <w:rPr>
              <w:noProof/>
              <w:color w:val="231F20"/>
              <w:lang w:val="tr-TR"/>
            </w:rPr>
            <w:tab/>
            <w:t>9</w:t>
          </w:r>
        </w:p>
        <w:p w14:paraId="6FB23F18" w14:textId="33F2A829" w:rsidR="009E4B2C" w:rsidRPr="00D86F6A" w:rsidRDefault="0021635A" w:rsidP="00D86F6A">
          <w:pPr>
            <w:pStyle w:val="T2"/>
            <w:tabs>
              <w:tab w:val="left" w:pos="8253"/>
            </w:tabs>
            <w:rPr>
              <w:noProof/>
              <w:color w:val="231F20"/>
              <w:lang w:val="tr-TR"/>
            </w:rPr>
          </w:pPr>
          <w:hyperlink w:anchor="_bookmark22" w:history="1">
            <w:r w:rsidRPr="004B6863">
              <w:rPr>
                <w:noProof/>
                <w:color w:val="231F20"/>
                <w:lang w:val="tr-TR"/>
              </w:rPr>
              <w:t xml:space="preserve">14.8. Şekiller Dizini </w:t>
            </w:r>
          </w:hyperlink>
          <w:r w:rsidRPr="00D86F6A">
            <w:rPr>
              <w:noProof/>
              <w:color w:val="231F20"/>
              <w:lang w:val="tr-TR"/>
            </w:rPr>
            <w:t xml:space="preserve"> </w:t>
          </w:r>
          <w:r w:rsidRPr="004B6863">
            <w:rPr>
              <w:noProof/>
              <w:color w:val="231F20"/>
              <w:lang w:val="tr-TR"/>
            </w:rPr>
            <w:t>........................</w:t>
          </w:r>
          <w:r w:rsidR="0089475A" w:rsidRPr="004B6863">
            <w:rPr>
              <w:noProof/>
              <w:color w:val="231F20"/>
              <w:lang w:val="tr-TR"/>
            </w:rPr>
            <w:t>..............................</w:t>
          </w:r>
          <w:r w:rsidR="00A741B0">
            <w:rPr>
              <w:noProof/>
              <w:color w:val="231F20"/>
              <w:lang w:val="tr-TR"/>
            </w:rPr>
            <w:t>.............</w:t>
          </w:r>
          <w:r w:rsidR="00802FAC">
            <w:rPr>
              <w:noProof/>
              <w:color w:val="231F20"/>
              <w:lang w:val="tr-TR"/>
            </w:rPr>
            <w:t>...................</w:t>
          </w:r>
          <w:r w:rsidR="0089475A" w:rsidRPr="004B6863">
            <w:rPr>
              <w:noProof/>
              <w:color w:val="231F20"/>
              <w:lang w:val="tr-TR"/>
            </w:rPr>
            <w:tab/>
            <w:t>9</w:t>
          </w:r>
        </w:p>
        <w:p w14:paraId="242B7794" w14:textId="38883D63" w:rsidR="009E4B2C" w:rsidRPr="00D86F6A" w:rsidRDefault="0021635A" w:rsidP="00D86F6A">
          <w:pPr>
            <w:pStyle w:val="T2"/>
            <w:tabs>
              <w:tab w:val="left" w:pos="8253"/>
            </w:tabs>
            <w:rPr>
              <w:noProof/>
              <w:color w:val="231F20"/>
              <w:lang w:val="tr-TR"/>
            </w:rPr>
          </w:pPr>
          <w:hyperlink w:anchor="_bookmark22" w:history="1">
            <w:r w:rsidRPr="004B6863">
              <w:rPr>
                <w:noProof/>
                <w:color w:val="231F20"/>
                <w:lang w:val="tr-TR"/>
              </w:rPr>
              <w:t xml:space="preserve">14.9. Resimler Dizini </w:t>
            </w:r>
          </w:hyperlink>
          <w:r w:rsidRPr="004B6863">
            <w:rPr>
              <w:noProof/>
              <w:color w:val="231F20"/>
              <w:lang w:val="tr-TR"/>
            </w:rPr>
            <w:t>....................</w:t>
          </w:r>
          <w:r w:rsidR="0089475A" w:rsidRPr="004B6863">
            <w:rPr>
              <w:noProof/>
              <w:color w:val="231F20"/>
              <w:lang w:val="tr-TR"/>
            </w:rPr>
            <w:t>..............................</w:t>
          </w:r>
          <w:r w:rsidR="00A741B0">
            <w:rPr>
              <w:noProof/>
              <w:color w:val="231F20"/>
              <w:lang w:val="tr-TR"/>
            </w:rPr>
            <w:t>.............</w:t>
          </w:r>
          <w:r w:rsidR="00802FAC">
            <w:rPr>
              <w:noProof/>
              <w:color w:val="231F20"/>
              <w:lang w:val="tr-TR"/>
            </w:rPr>
            <w:t>......................</w:t>
          </w:r>
          <w:r w:rsidR="0089475A" w:rsidRPr="004B6863">
            <w:rPr>
              <w:noProof/>
              <w:color w:val="231F20"/>
              <w:lang w:val="tr-TR"/>
            </w:rPr>
            <w:tab/>
            <w:t>9</w:t>
          </w:r>
        </w:p>
        <w:p w14:paraId="329725FC" w14:textId="77777777" w:rsidR="009E4B2C" w:rsidRPr="004B6863" w:rsidRDefault="0021635A" w:rsidP="004B6863">
          <w:pPr>
            <w:pStyle w:val="T2"/>
            <w:tabs>
              <w:tab w:val="left" w:pos="8253"/>
            </w:tabs>
            <w:spacing w:before="165"/>
            <w:rPr>
              <w:rFonts w:cs="Times New Roman"/>
              <w:noProof/>
              <w:lang w:val="tr-TR"/>
            </w:rPr>
          </w:pPr>
          <w:r w:rsidRPr="004B6863">
            <w:rPr>
              <w:noProof/>
              <w:color w:val="231F20"/>
              <w:lang w:val="tr-TR"/>
            </w:rPr>
            <w:t>15.</w:t>
          </w:r>
          <w:r w:rsidRPr="004B6863">
            <w:rPr>
              <w:noProof/>
              <w:color w:val="231F20"/>
              <w:spacing w:val="-5"/>
              <w:lang w:val="tr-TR"/>
            </w:rPr>
            <w:t xml:space="preserve"> </w:t>
          </w:r>
          <w:hyperlink w:anchor="_bookmark23" w:history="1">
            <w:r w:rsidRPr="004B6863">
              <w:rPr>
                <w:noProof/>
                <w:color w:val="231F20"/>
                <w:spacing w:val="-6"/>
                <w:lang w:val="tr-TR"/>
              </w:rPr>
              <w:t>Tez</w:t>
            </w:r>
            <w:r w:rsidRPr="004B6863">
              <w:rPr>
                <w:noProof/>
                <w:color w:val="231F20"/>
                <w:lang w:val="tr-TR"/>
              </w:rPr>
              <w:t xml:space="preserve"> Metni</w:t>
            </w:r>
          </w:hyperlink>
          <w:r w:rsidRPr="004B6863">
            <w:rPr>
              <w:noProof/>
              <w:color w:val="231F20"/>
              <w:lang w:val="tr-TR"/>
            </w:rPr>
            <w:t xml:space="preserve"> ..................................................................................................</w:t>
          </w:r>
          <w:r w:rsidRPr="004B6863">
            <w:rPr>
              <w:noProof/>
              <w:color w:val="231F20"/>
              <w:lang w:val="tr-TR"/>
            </w:rPr>
            <w:tab/>
          </w:r>
          <w:r w:rsidR="000C7749" w:rsidRPr="004B6863">
            <w:rPr>
              <w:noProof/>
              <w:color w:val="231F20"/>
              <w:lang w:val="tr-TR"/>
            </w:rPr>
            <w:t>9</w:t>
          </w:r>
        </w:p>
        <w:p w14:paraId="6B98F761" w14:textId="73160AB5" w:rsidR="009E4B2C" w:rsidRPr="00D86F6A" w:rsidRDefault="0021635A" w:rsidP="00D86F6A">
          <w:pPr>
            <w:pStyle w:val="T2"/>
            <w:tabs>
              <w:tab w:val="left" w:pos="8253"/>
            </w:tabs>
            <w:rPr>
              <w:noProof/>
              <w:color w:val="231F20"/>
              <w:lang w:val="tr-TR"/>
            </w:rPr>
          </w:pPr>
          <w:hyperlink w:anchor="_bookmark23" w:history="1">
            <w:r w:rsidRPr="004B6863">
              <w:rPr>
                <w:noProof/>
                <w:color w:val="231F20"/>
                <w:lang w:val="tr-TR"/>
              </w:rPr>
              <w:t>15.1. Giriş</w:t>
            </w:r>
          </w:hyperlink>
          <w:r w:rsidRPr="004B6863">
            <w:rPr>
              <w:noProof/>
              <w:color w:val="231F20"/>
              <w:lang w:val="tr-TR"/>
            </w:rPr>
            <w:t xml:space="preserve"> ..............................................................</w:t>
          </w:r>
          <w:r w:rsidR="0089475A" w:rsidRPr="004B6863">
            <w:rPr>
              <w:noProof/>
              <w:color w:val="231F20"/>
              <w:lang w:val="tr-TR"/>
            </w:rPr>
            <w:t>.............................</w:t>
          </w:r>
          <w:r w:rsidR="00A741B0">
            <w:rPr>
              <w:noProof/>
              <w:color w:val="231F20"/>
              <w:lang w:val="tr-TR"/>
            </w:rPr>
            <w:t>............</w:t>
          </w:r>
          <w:r w:rsidR="0089475A" w:rsidRPr="004B6863">
            <w:rPr>
              <w:noProof/>
              <w:color w:val="231F20"/>
              <w:lang w:val="tr-TR"/>
            </w:rPr>
            <w:tab/>
          </w:r>
          <w:r w:rsidR="00B710FC">
            <w:rPr>
              <w:noProof/>
              <w:color w:val="231F20"/>
              <w:lang w:val="tr-TR"/>
            </w:rPr>
            <w:t>9</w:t>
          </w:r>
        </w:p>
        <w:p w14:paraId="66574556" w14:textId="20CF4868" w:rsidR="009E4B2C" w:rsidRPr="00D86F6A" w:rsidRDefault="0021635A" w:rsidP="00D86F6A">
          <w:pPr>
            <w:pStyle w:val="T2"/>
            <w:tabs>
              <w:tab w:val="left" w:pos="8253"/>
            </w:tabs>
            <w:rPr>
              <w:noProof/>
              <w:color w:val="231F20"/>
              <w:lang w:val="tr-TR"/>
            </w:rPr>
          </w:pPr>
          <w:hyperlink w:anchor="_bookmark23" w:history="1">
            <w:r w:rsidRPr="004B6863">
              <w:rPr>
                <w:noProof/>
                <w:color w:val="231F20"/>
                <w:lang w:val="tr-TR"/>
              </w:rPr>
              <w:t xml:space="preserve">15.2. </w:t>
            </w:r>
          </w:hyperlink>
          <w:r w:rsidR="00662980" w:rsidRPr="00D86F6A">
            <w:rPr>
              <w:noProof/>
              <w:color w:val="231F20"/>
              <w:lang w:val="tr-TR"/>
            </w:rPr>
            <w:t>Genel Bilgiler………………………….</w:t>
          </w:r>
          <w:r w:rsidRPr="004B6863">
            <w:rPr>
              <w:noProof/>
              <w:color w:val="231F20"/>
              <w:lang w:val="tr-TR"/>
            </w:rPr>
            <w:t xml:space="preserve"> ....................................</w:t>
          </w:r>
          <w:r w:rsidR="00A741B0">
            <w:rPr>
              <w:noProof/>
              <w:color w:val="231F20"/>
              <w:lang w:val="tr-TR"/>
            </w:rPr>
            <w:t>...........</w:t>
          </w:r>
          <w:r w:rsidRPr="004B6863">
            <w:rPr>
              <w:noProof/>
              <w:color w:val="231F20"/>
              <w:lang w:val="tr-TR"/>
            </w:rPr>
            <w:tab/>
          </w:r>
          <w:r w:rsidR="0063638D">
            <w:rPr>
              <w:noProof/>
              <w:color w:val="231F20"/>
              <w:lang w:val="tr-TR"/>
            </w:rPr>
            <w:t>9</w:t>
          </w:r>
        </w:p>
        <w:p w14:paraId="3D0BF33F" w14:textId="7ED9C641" w:rsidR="009E4B2C" w:rsidRPr="00D86F6A" w:rsidRDefault="0021635A" w:rsidP="00D86F6A">
          <w:pPr>
            <w:pStyle w:val="T2"/>
            <w:tabs>
              <w:tab w:val="left" w:pos="8253"/>
            </w:tabs>
            <w:rPr>
              <w:noProof/>
              <w:color w:val="231F20"/>
              <w:lang w:val="tr-TR"/>
            </w:rPr>
          </w:pPr>
          <w:hyperlink w:anchor="_bookmark24" w:history="1">
            <w:r w:rsidRPr="004B6863">
              <w:rPr>
                <w:noProof/>
                <w:color w:val="231F20"/>
                <w:lang w:val="tr-TR"/>
              </w:rPr>
              <w:t>15.3. Gereç ve</w:t>
            </w:r>
            <w:r w:rsidRPr="00D86F6A">
              <w:rPr>
                <w:noProof/>
                <w:color w:val="231F20"/>
                <w:lang w:val="tr-TR"/>
              </w:rPr>
              <w:t xml:space="preserve"> </w:t>
            </w:r>
            <w:r w:rsidRPr="004B6863">
              <w:rPr>
                <w:noProof/>
                <w:color w:val="231F20"/>
                <w:lang w:val="tr-TR"/>
              </w:rPr>
              <w:t>Yöntem</w:t>
            </w:r>
          </w:hyperlink>
          <w:r w:rsidRPr="004B6863">
            <w:rPr>
              <w:noProof/>
              <w:color w:val="231F20"/>
              <w:lang w:val="tr-TR"/>
            </w:rPr>
            <w:t xml:space="preserve"> ......................................................................</w:t>
          </w:r>
          <w:r w:rsidR="00A741B0">
            <w:rPr>
              <w:noProof/>
              <w:color w:val="231F20"/>
              <w:lang w:val="tr-TR"/>
            </w:rPr>
            <w:t>.............</w:t>
          </w:r>
          <w:r w:rsidRPr="004B6863">
            <w:rPr>
              <w:noProof/>
              <w:color w:val="231F20"/>
              <w:lang w:val="tr-TR"/>
            </w:rPr>
            <w:tab/>
          </w:r>
          <w:r w:rsidR="0063638D">
            <w:rPr>
              <w:noProof/>
              <w:color w:val="231F20"/>
              <w:lang w:val="tr-TR"/>
            </w:rPr>
            <w:t>9</w:t>
          </w:r>
        </w:p>
        <w:p w14:paraId="0E7F8D29" w14:textId="2A5B9A2C" w:rsidR="009E4B2C" w:rsidRPr="00D86F6A" w:rsidRDefault="0021635A" w:rsidP="00D86F6A">
          <w:pPr>
            <w:pStyle w:val="T2"/>
            <w:tabs>
              <w:tab w:val="left" w:pos="8253"/>
            </w:tabs>
            <w:rPr>
              <w:noProof/>
              <w:color w:val="231F20"/>
              <w:lang w:val="tr-TR"/>
            </w:rPr>
          </w:pPr>
          <w:hyperlink w:anchor="_bookmark24" w:history="1">
            <w:r w:rsidRPr="004B6863">
              <w:rPr>
                <w:noProof/>
                <w:color w:val="231F20"/>
                <w:lang w:val="tr-TR"/>
              </w:rPr>
              <w:t>15.4. Bulgular</w:t>
            </w:r>
          </w:hyperlink>
          <w:r w:rsidRPr="004B6863">
            <w:rPr>
              <w:noProof/>
              <w:color w:val="231F20"/>
              <w:lang w:val="tr-TR"/>
            </w:rPr>
            <w:t xml:space="preserve"> .............................</w:t>
          </w:r>
          <w:r w:rsidRPr="00D86F6A">
            <w:rPr>
              <w:noProof/>
              <w:color w:val="231F20"/>
              <w:lang w:val="tr-TR"/>
            </w:rPr>
            <w:t>.</w:t>
          </w:r>
          <w:r w:rsidRPr="004B6863">
            <w:rPr>
              <w:noProof/>
              <w:color w:val="231F20"/>
              <w:lang w:val="tr-TR"/>
            </w:rPr>
            <w:t>.......................................................</w:t>
          </w:r>
          <w:r w:rsidR="00A741B0">
            <w:rPr>
              <w:noProof/>
              <w:color w:val="231F20"/>
              <w:lang w:val="tr-TR"/>
            </w:rPr>
            <w:t>...........</w:t>
          </w:r>
          <w:r w:rsidRPr="004B6863">
            <w:rPr>
              <w:noProof/>
              <w:color w:val="231F20"/>
              <w:lang w:val="tr-TR"/>
            </w:rPr>
            <w:tab/>
            <w:t>1</w:t>
          </w:r>
          <w:r w:rsidR="0089475A" w:rsidRPr="004B6863">
            <w:rPr>
              <w:noProof/>
              <w:color w:val="231F20"/>
              <w:lang w:val="tr-TR"/>
            </w:rPr>
            <w:t>0</w:t>
          </w:r>
        </w:p>
        <w:p w14:paraId="4E570621" w14:textId="039BD683" w:rsidR="009E4B2C" w:rsidRPr="00D86F6A" w:rsidRDefault="0021635A" w:rsidP="00D86F6A">
          <w:pPr>
            <w:pStyle w:val="T2"/>
            <w:tabs>
              <w:tab w:val="left" w:pos="8253"/>
            </w:tabs>
            <w:rPr>
              <w:noProof/>
              <w:color w:val="231F20"/>
              <w:lang w:val="tr-TR"/>
            </w:rPr>
          </w:pPr>
          <w:r w:rsidRPr="004B6863">
            <w:rPr>
              <w:noProof/>
              <w:color w:val="231F20"/>
              <w:lang w:val="tr-TR"/>
            </w:rPr>
            <w:t>15.5.</w:t>
          </w:r>
          <w:r w:rsidRPr="00D86F6A">
            <w:rPr>
              <w:noProof/>
              <w:color w:val="231F20"/>
              <w:lang w:val="tr-TR"/>
            </w:rPr>
            <w:t xml:space="preserve"> </w:t>
          </w:r>
          <w:hyperlink w:anchor="_bookmark24" w:history="1">
            <w:r w:rsidRPr="00D86F6A">
              <w:rPr>
                <w:noProof/>
                <w:color w:val="231F20"/>
                <w:lang w:val="tr-TR"/>
              </w:rPr>
              <w:t>Tartışma</w:t>
            </w:r>
          </w:hyperlink>
          <w:r w:rsidRPr="004B6863">
            <w:rPr>
              <w:noProof/>
              <w:color w:val="231F20"/>
              <w:lang w:val="tr-TR"/>
            </w:rPr>
            <w:t xml:space="preserve"> .....................................................................................</w:t>
          </w:r>
          <w:r w:rsidR="00A741B0">
            <w:rPr>
              <w:noProof/>
              <w:color w:val="231F20"/>
              <w:lang w:val="tr-TR"/>
            </w:rPr>
            <w:t>..........</w:t>
          </w:r>
          <w:r w:rsidRPr="004B6863">
            <w:rPr>
              <w:noProof/>
              <w:color w:val="231F20"/>
              <w:lang w:val="tr-TR"/>
            </w:rPr>
            <w:tab/>
            <w:t>1</w:t>
          </w:r>
          <w:r w:rsidR="00B710FC">
            <w:rPr>
              <w:noProof/>
              <w:color w:val="231F20"/>
              <w:lang w:val="tr-TR"/>
            </w:rPr>
            <w:t>0</w:t>
          </w:r>
        </w:p>
        <w:p w14:paraId="7B930E94" w14:textId="4FF8D702" w:rsidR="009E4B2C" w:rsidRPr="00D86F6A" w:rsidRDefault="0021635A" w:rsidP="00D86F6A">
          <w:pPr>
            <w:pStyle w:val="T2"/>
            <w:tabs>
              <w:tab w:val="left" w:pos="8253"/>
            </w:tabs>
            <w:rPr>
              <w:noProof/>
              <w:color w:val="231F20"/>
              <w:lang w:val="tr-TR"/>
            </w:rPr>
          </w:pPr>
          <w:hyperlink w:anchor="_bookmark25" w:history="1">
            <w:r w:rsidRPr="004B6863">
              <w:rPr>
                <w:noProof/>
                <w:color w:val="231F20"/>
                <w:lang w:val="tr-TR"/>
              </w:rPr>
              <w:t>15.6. Sonuç ve Öneriler</w:t>
            </w:r>
          </w:hyperlink>
          <w:r w:rsidRPr="004B6863">
            <w:rPr>
              <w:noProof/>
              <w:color w:val="231F20"/>
              <w:lang w:val="tr-TR"/>
            </w:rPr>
            <w:t xml:space="preserve"> ..............</w:t>
          </w:r>
          <w:r w:rsidRPr="00D86F6A">
            <w:rPr>
              <w:noProof/>
              <w:color w:val="231F20"/>
              <w:lang w:val="tr-TR"/>
            </w:rPr>
            <w:t>.</w:t>
          </w:r>
          <w:r w:rsidRPr="004B6863">
            <w:rPr>
              <w:noProof/>
              <w:color w:val="231F20"/>
              <w:lang w:val="tr-TR"/>
            </w:rPr>
            <w:t>......................................................</w:t>
          </w:r>
          <w:r w:rsidR="00A741B0">
            <w:rPr>
              <w:noProof/>
              <w:color w:val="231F20"/>
              <w:lang w:val="tr-TR"/>
            </w:rPr>
            <w:t>...........</w:t>
          </w:r>
          <w:r w:rsidRPr="004B6863">
            <w:rPr>
              <w:noProof/>
              <w:color w:val="231F20"/>
              <w:lang w:val="tr-TR"/>
            </w:rPr>
            <w:tab/>
            <w:t>1</w:t>
          </w:r>
          <w:r w:rsidR="00B710FC">
            <w:rPr>
              <w:noProof/>
              <w:color w:val="231F20"/>
              <w:lang w:val="tr-TR"/>
            </w:rPr>
            <w:t>0</w:t>
          </w:r>
        </w:p>
        <w:p w14:paraId="53A347DD" w14:textId="192508AC" w:rsidR="009E4B2C" w:rsidRPr="004B6863" w:rsidRDefault="0021635A" w:rsidP="004B6863">
          <w:pPr>
            <w:pStyle w:val="T2"/>
            <w:tabs>
              <w:tab w:val="left" w:pos="8253"/>
            </w:tabs>
            <w:spacing w:before="165"/>
            <w:rPr>
              <w:rFonts w:cs="Times New Roman"/>
              <w:noProof/>
              <w:lang w:val="tr-TR"/>
            </w:rPr>
          </w:pPr>
          <w:hyperlink w:anchor="_bookmark27" w:history="1">
            <w:r w:rsidRPr="004B6863">
              <w:rPr>
                <w:noProof/>
                <w:color w:val="231F20"/>
                <w:lang w:val="tr-TR"/>
              </w:rPr>
              <w:t>16. Son Bölüm</w:t>
            </w:r>
          </w:hyperlink>
          <w:r w:rsidRPr="004B6863">
            <w:rPr>
              <w:noProof/>
              <w:color w:val="231F20"/>
              <w:lang w:val="tr-TR"/>
            </w:rPr>
            <w:t xml:space="preserve"> ...............................................................................................</w:t>
          </w:r>
          <w:r w:rsidRPr="004B6863">
            <w:rPr>
              <w:noProof/>
              <w:color w:val="231F20"/>
              <w:lang w:val="tr-TR"/>
            </w:rPr>
            <w:tab/>
          </w:r>
          <w:r w:rsidR="00FE3922" w:rsidRPr="004B6863">
            <w:rPr>
              <w:noProof/>
              <w:color w:val="231F20"/>
              <w:lang w:val="tr-TR"/>
            </w:rPr>
            <w:t>1</w:t>
          </w:r>
          <w:r w:rsidR="000C416C">
            <w:rPr>
              <w:noProof/>
              <w:color w:val="231F20"/>
              <w:lang w:val="tr-TR"/>
            </w:rPr>
            <w:t>0</w:t>
          </w:r>
        </w:p>
        <w:p w14:paraId="3A08CC1E" w14:textId="0FC1BAB7" w:rsidR="009E4B2C" w:rsidRPr="00D86F6A" w:rsidRDefault="0021635A" w:rsidP="00D86F6A">
          <w:pPr>
            <w:pStyle w:val="T2"/>
            <w:tabs>
              <w:tab w:val="left" w:pos="8253"/>
            </w:tabs>
            <w:rPr>
              <w:noProof/>
              <w:color w:val="231F20"/>
              <w:lang w:val="tr-TR"/>
            </w:rPr>
          </w:pPr>
          <w:hyperlink w:anchor="_bookmark28" w:history="1">
            <w:r w:rsidRPr="004B6863">
              <w:rPr>
                <w:noProof/>
                <w:color w:val="231F20"/>
                <w:lang w:val="tr-TR"/>
              </w:rPr>
              <w:t xml:space="preserve">16.1. </w:t>
            </w:r>
          </w:hyperlink>
          <w:r w:rsidR="00FE3922" w:rsidRPr="004B6863">
            <w:rPr>
              <w:noProof/>
              <w:color w:val="231F20"/>
              <w:lang w:val="tr-TR"/>
            </w:rPr>
            <w:t>Kaynaklar</w:t>
          </w:r>
          <w:r w:rsidRPr="004B6863">
            <w:rPr>
              <w:noProof/>
              <w:color w:val="231F20"/>
              <w:lang w:val="tr-TR"/>
            </w:rPr>
            <w:t xml:space="preserve"> ..................................</w:t>
          </w:r>
          <w:r w:rsidRPr="00D86F6A">
            <w:rPr>
              <w:noProof/>
              <w:color w:val="231F20"/>
              <w:lang w:val="tr-TR"/>
            </w:rPr>
            <w:t>.</w:t>
          </w:r>
          <w:r w:rsidRPr="004B6863">
            <w:rPr>
              <w:noProof/>
              <w:color w:val="231F20"/>
              <w:lang w:val="tr-TR"/>
            </w:rPr>
            <w:t>...............................................</w:t>
          </w:r>
          <w:r w:rsidR="00271088">
            <w:rPr>
              <w:noProof/>
              <w:color w:val="231F20"/>
              <w:lang w:val="tr-TR"/>
            </w:rPr>
            <w:t>...........</w:t>
          </w:r>
          <w:r w:rsidRPr="004B6863">
            <w:rPr>
              <w:noProof/>
              <w:color w:val="231F20"/>
              <w:lang w:val="tr-TR"/>
            </w:rPr>
            <w:tab/>
          </w:r>
          <w:r w:rsidR="00FE3922" w:rsidRPr="004B6863">
            <w:rPr>
              <w:noProof/>
              <w:color w:val="231F20"/>
              <w:lang w:val="tr-TR"/>
            </w:rPr>
            <w:t>1</w:t>
          </w:r>
          <w:r w:rsidR="000C416C">
            <w:rPr>
              <w:noProof/>
              <w:color w:val="231F20"/>
              <w:lang w:val="tr-TR"/>
            </w:rPr>
            <w:t>0</w:t>
          </w:r>
        </w:p>
        <w:p w14:paraId="7E8B64C6" w14:textId="3B1B2C69" w:rsidR="009E4B2C" w:rsidRPr="00D86F6A" w:rsidRDefault="0021635A" w:rsidP="00D86F6A">
          <w:pPr>
            <w:pStyle w:val="T2"/>
            <w:tabs>
              <w:tab w:val="left" w:pos="8253"/>
            </w:tabs>
            <w:rPr>
              <w:noProof/>
              <w:color w:val="231F20"/>
              <w:lang w:val="tr-TR"/>
            </w:rPr>
          </w:pPr>
          <w:hyperlink w:anchor="_bookmark28" w:history="1">
            <w:r w:rsidRPr="004B6863">
              <w:rPr>
                <w:noProof/>
                <w:color w:val="231F20"/>
                <w:lang w:val="tr-TR"/>
              </w:rPr>
              <w:t xml:space="preserve">16.2. </w:t>
            </w:r>
          </w:hyperlink>
          <w:r w:rsidR="00FE3922" w:rsidRPr="004B6863">
            <w:rPr>
              <w:noProof/>
              <w:color w:val="231F20"/>
              <w:lang w:val="tr-TR"/>
            </w:rPr>
            <w:t>Ekler</w:t>
          </w:r>
          <w:r w:rsidRPr="004B6863">
            <w:rPr>
              <w:noProof/>
              <w:color w:val="231F20"/>
              <w:lang w:val="tr-TR"/>
            </w:rPr>
            <w:t xml:space="preserve"> ...........................</w:t>
          </w:r>
          <w:r w:rsidRPr="00D86F6A">
            <w:rPr>
              <w:noProof/>
              <w:color w:val="231F20"/>
              <w:lang w:val="tr-TR"/>
            </w:rPr>
            <w:t>.</w:t>
          </w:r>
          <w:r w:rsidRPr="004B6863">
            <w:rPr>
              <w:noProof/>
              <w:color w:val="231F20"/>
              <w:lang w:val="tr-TR"/>
            </w:rPr>
            <w:t>.................................................</w:t>
          </w:r>
          <w:r w:rsidR="00FE3922" w:rsidRPr="004B6863">
            <w:rPr>
              <w:noProof/>
              <w:color w:val="231F20"/>
              <w:lang w:val="tr-TR"/>
            </w:rPr>
            <w:t>......</w:t>
          </w:r>
          <w:r w:rsidRPr="004B6863">
            <w:rPr>
              <w:noProof/>
              <w:color w:val="231F20"/>
              <w:lang w:val="tr-TR"/>
            </w:rPr>
            <w:t>......</w:t>
          </w:r>
          <w:r w:rsidR="00271088">
            <w:rPr>
              <w:noProof/>
              <w:color w:val="231F20"/>
              <w:lang w:val="tr-TR"/>
            </w:rPr>
            <w:t>.............</w:t>
          </w:r>
          <w:r w:rsidRPr="004B6863">
            <w:rPr>
              <w:noProof/>
              <w:color w:val="231F20"/>
              <w:lang w:val="tr-TR"/>
            </w:rPr>
            <w:tab/>
          </w:r>
          <w:r w:rsidR="00FE3922" w:rsidRPr="004B6863">
            <w:rPr>
              <w:noProof/>
              <w:color w:val="231F20"/>
              <w:lang w:val="tr-TR"/>
            </w:rPr>
            <w:t>1</w:t>
          </w:r>
          <w:r w:rsidR="0089475A" w:rsidRPr="004B6863">
            <w:rPr>
              <w:noProof/>
              <w:color w:val="231F20"/>
              <w:lang w:val="tr-TR"/>
            </w:rPr>
            <w:t>1</w:t>
          </w:r>
        </w:p>
        <w:p w14:paraId="44A603E1" w14:textId="4F8068A1" w:rsidR="009E4B2C" w:rsidRPr="004B6863" w:rsidRDefault="0021635A" w:rsidP="004B6863">
          <w:pPr>
            <w:pStyle w:val="T2"/>
            <w:tabs>
              <w:tab w:val="left" w:pos="8253"/>
            </w:tabs>
            <w:spacing w:before="165"/>
            <w:rPr>
              <w:rFonts w:cs="Times New Roman"/>
              <w:noProof/>
              <w:lang w:val="tr-TR"/>
            </w:rPr>
          </w:pPr>
          <w:r w:rsidRPr="004B6863">
            <w:rPr>
              <w:noProof/>
              <w:color w:val="231F20"/>
              <w:lang w:val="tr-TR"/>
            </w:rPr>
            <w:t>17.</w:t>
          </w:r>
          <w:r w:rsidRPr="004B6863">
            <w:rPr>
              <w:noProof/>
              <w:color w:val="231F20"/>
              <w:spacing w:val="-9"/>
              <w:lang w:val="tr-TR"/>
            </w:rPr>
            <w:t xml:space="preserve"> </w:t>
          </w:r>
          <w:hyperlink w:anchor="_bookmark28" w:history="1">
            <w:r w:rsidRPr="004B6863">
              <w:rPr>
                <w:noProof/>
                <w:color w:val="231F20"/>
                <w:lang w:val="tr-TR"/>
              </w:rPr>
              <w:t>Yürürlük</w:t>
            </w:r>
          </w:hyperlink>
          <w:r w:rsidRPr="004B6863">
            <w:rPr>
              <w:noProof/>
              <w:color w:val="231F20"/>
              <w:lang w:val="tr-TR"/>
            </w:rPr>
            <w:t xml:space="preserve"> ....................................................................................................</w:t>
          </w:r>
          <w:r w:rsidRPr="004B6863">
            <w:rPr>
              <w:noProof/>
              <w:color w:val="231F20"/>
              <w:lang w:val="tr-TR"/>
            </w:rPr>
            <w:tab/>
          </w:r>
          <w:r w:rsidR="00FE3922" w:rsidRPr="004B6863">
            <w:rPr>
              <w:noProof/>
              <w:color w:val="231F20"/>
              <w:lang w:val="tr-TR"/>
            </w:rPr>
            <w:t>1</w:t>
          </w:r>
          <w:r w:rsidR="00B710FC">
            <w:rPr>
              <w:noProof/>
              <w:color w:val="231F20"/>
              <w:lang w:val="tr-TR"/>
            </w:rPr>
            <w:t>1</w:t>
          </w:r>
        </w:p>
        <w:p w14:paraId="2FEFA3A2" w14:textId="44270EBB" w:rsidR="009E4B2C" w:rsidRPr="004B6863" w:rsidRDefault="0021635A" w:rsidP="004B6863">
          <w:pPr>
            <w:pStyle w:val="T2"/>
            <w:tabs>
              <w:tab w:val="left" w:pos="8253"/>
            </w:tabs>
            <w:rPr>
              <w:noProof/>
              <w:color w:val="231F20"/>
              <w:lang w:val="tr-TR"/>
            </w:rPr>
          </w:pPr>
          <w:r w:rsidRPr="004B6863">
            <w:rPr>
              <w:noProof/>
              <w:color w:val="231F20"/>
              <w:lang w:val="tr-TR"/>
            </w:rPr>
            <w:t>18.</w:t>
          </w:r>
          <w:r w:rsidRPr="004B6863">
            <w:rPr>
              <w:noProof/>
              <w:color w:val="231F20"/>
              <w:spacing w:val="-9"/>
              <w:lang w:val="tr-TR"/>
            </w:rPr>
            <w:t xml:space="preserve"> </w:t>
          </w:r>
          <w:hyperlink w:anchor="_bookmark28" w:history="1">
            <w:r w:rsidRPr="004B6863">
              <w:rPr>
                <w:noProof/>
                <w:color w:val="231F20"/>
                <w:lang w:val="tr-TR"/>
              </w:rPr>
              <w:t>Yürütme</w:t>
            </w:r>
          </w:hyperlink>
          <w:r w:rsidRPr="004B6863">
            <w:rPr>
              <w:noProof/>
              <w:color w:val="231F20"/>
              <w:lang w:val="tr-TR"/>
            </w:rPr>
            <w:t xml:space="preserve"> .....................................................................................</w:t>
          </w:r>
          <w:r w:rsidR="00FE3922" w:rsidRPr="004B6863">
            <w:rPr>
              <w:noProof/>
              <w:color w:val="231F20"/>
              <w:lang w:val="tr-TR"/>
            </w:rPr>
            <w:t>................</w:t>
          </w:r>
          <w:r w:rsidR="00FE3922" w:rsidRPr="004B6863">
            <w:rPr>
              <w:noProof/>
              <w:color w:val="231F20"/>
              <w:lang w:val="tr-TR"/>
            </w:rPr>
            <w:tab/>
            <w:t>1</w:t>
          </w:r>
          <w:r w:rsidR="00B710FC">
            <w:rPr>
              <w:noProof/>
              <w:color w:val="231F20"/>
              <w:lang w:val="tr-TR"/>
            </w:rPr>
            <w:t>1</w:t>
          </w:r>
        </w:p>
        <w:p w14:paraId="17654FFA" w14:textId="77777777" w:rsidR="00E36A70" w:rsidRPr="004B6863" w:rsidRDefault="00E36A70" w:rsidP="004B6863">
          <w:pPr>
            <w:pStyle w:val="T2"/>
            <w:tabs>
              <w:tab w:val="left" w:pos="8253"/>
            </w:tabs>
            <w:rPr>
              <w:noProof/>
              <w:color w:val="231F20"/>
              <w:lang w:val="tr-TR"/>
            </w:rPr>
          </w:pPr>
        </w:p>
        <w:p w14:paraId="24B9E04C" w14:textId="77777777" w:rsidR="00E36A70" w:rsidRPr="004B6863" w:rsidRDefault="00E36A70" w:rsidP="004B6863">
          <w:pPr>
            <w:pStyle w:val="T2"/>
            <w:tabs>
              <w:tab w:val="left" w:pos="8253"/>
            </w:tabs>
            <w:rPr>
              <w:rFonts w:cs="Times New Roman"/>
              <w:noProof/>
              <w:lang w:val="tr-TR"/>
            </w:rPr>
          </w:pPr>
        </w:p>
        <w:p w14:paraId="09DE791D" w14:textId="0353BCCF" w:rsidR="00FE3922" w:rsidRDefault="00FE3922" w:rsidP="004B6863">
          <w:pPr>
            <w:pStyle w:val="T2"/>
            <w:tabs>
              <w:tab w:val="left" w:pos="8253"/>
            </w:tabs>
            <w:rPr>
              <w:rFonts w:cs="Times New Roman"/>
              <w:noProof/>
              <w:lang w:val="tr-TR"/>
            </w:rPr>
          </w:pPr>
        </w:p>
        <w:p w14:paraId="3E7EF7A3" w14:textId="77777777" w:rsidR="004977CA" w:rsidRPr="004B6863" w:rsidRDefault="004977CA" w:rsidP="004B6863">
          <w:pPr>
            <w:pStyle w:val="T2"/>
            <w:tabs>
              <w:tab w:val="left" w:pos="8253"/>
            </w:tabs>
            <w:rPr>
              <w:rFonts w:cs="Times New Roman"/>
              <w:noProof/>
              <w:lang w:val="tr-TR"/>
            </w:rPr>
          </w:pPr>
        </w:p>
        <w:p w14:paraId="36D8F52C" w14:textId="77777777" w:rsidR="0044611E" w:rsidRPr="004B6863" w:rsidRDefault="0044611E" w:rsidP="004B6863">
          <w:pPr>
            <w:pStyle w:val="Balk1"/>
            <w:ind w:left="0" w:firstLine="304"/>
            <w:rPr>
              <w:noProof/>
              <w:lang w:val="tr-TR"/>
            </w:rPr>
          </w:pPr>
          <w:r w:rsidRPr="004B6863">
            <w:rPr>
              <w:noProof/>
              <w:lang w:val="tr-TR"/>
            </w:rPr>
            <w:lastRenderedPageBreak/>
            <w:t>TEZ YAZIM KILAVUZUNUN EKLERİ</w:t>
          </w:r>
        </w:p>
        <w:p w14:paraId="0DFCBDBC" w14:textId="30CF0134" w:rsidR="005A4AF6" w:rsidRPr="004B6863" w:rsidRDefault="00C90D89" w:rsidP="006F3207">
          <w:pPr>
            <w:pStyle w:val="T2"/>
            <w:tabs>
              <w:tab w:val="left" w:pos="8253"/>
            </w:tabs>
            <w:spacing w:before="116"/>
            <w:rPr>
              <w:rFonts w:cs="Times New Roman"/>
              <w:noProof/>
              <w:lang w:val="tr-TR"/>
            </w:rPr>
          </w:pPr>
          <w:r w:rsidRPr="00C90D89">
            <w:rPr>
              <w:color w:val="000000" w:themeColor="text1"/>
            </w:rPr>
            <w:t xml:space="preserve"> </w:t>
          </w:r>
          <w:hyperlink w:anchor="_bookmark26" w:history="1">
            <w:r w:rsidRPr="000D316A">
              <w:rPr>
                <w:noProof/>
                <w:color w:val="231F20"/>
                <w:lang w:val="tr-TR"/>
              </w:rPr>
              <w:t>Ek</w:t>
            </w:r>
            <w:r w:rsidR="00E44463">
              <w:rPr>
                <w:noProof/>
                <w:color w:val="231F20"/>
                <w:lang w:val="tr-TR"/>
              </w:rPr>
              <w:t>-</w:t>
            </w:r>
            <w:r w:rsidR="006F3207">
              <w:rPr>
                <w:noProof/>
                <w:color w:val="231F20"/>
                <w:lang w:val="tr-TR"/>
              </w:rPr>
              <w:t>1</w:t>
            </w:r>
            <w:r w:rsidR="005A4AF6" w:rsidRPr="000D316A">
              <w:rPr>
                <w:noProof/>
                <w:color w:val="231F20"/>
                <w:spacing w:val="-5"/>
                <w:lang w:val="tr-TR"/>
              </w:rPr>
              <w:t xml:space="preserve"> </w:t>
            </w:r>
          </w:hyperlink>
          <w:r w:rsidR="005A4AF6" w:rsidRPr="000D316A">
            <w:rPr>
              <w:noProof/>
              <w:color w:val="231F20"/>
              <w:lang w:val="tr-TR"/>
            </w:rPr>
            <w:t>Yüksek Lisans Dış Kapak ….................................................................</w:t>
          </w:r>
          <w:r w:rsidR="005A4AF6" w:rsidRPr="000D316A">
            <w:rPr>
              <w:noProof/>
              <w:color w:val="231F20"/>
              <w:lang w:val="tr-TR"/>
            </w:rPr>
            <w:tab/>
          </w:r>
          <w:r w:rsidR="000C416C">
            <w:rPr>
              <w:noProof/>
              <w:color w:val="231F20"/>
              <w:lang w:val="tr-TR"/>
            </w:rPr>
            <w:t>11</w:t>
          </w:r>
        </w:p>
        <w:p w14:paraId="34078BEC" w14:textId="6625C189" w:rsidR="005A4AF6" w:rsidRPr="004B6863" w:rsidRDefault="00C90D89" w:rsidP="005A4AF6">
          <w:pPr>
            <w:pStyle w:val="T2"/>
            <w:tabs>
              <w:tab w:val="left" w:pos="8253"/>
            </w:tabs>
            <w:spacing w:before="137"/>
            <w:rPr>
              <w:rFonts w:cs="Times New Roman"/>
              <w:noProof/>
              <w:lang w:val="tr-TR"/>
            </w:rPr>
          </w:pPr>
          <w:hyperlink w:anchor="_bookmark26" w:history="1">
            <w:r w:rsidRPr="00C90D89">
              <w:t xml:space="preserve"> </w:t>
            </w:r>
            <w:r w:rsidRPr="00C90D89">
              <w:rPr>
                <w:noProof/>
                <w:color w:val="231F20"/>
                <w:lang w:val="tr-TR"/>
              </w:rPr>
              <w:t>Ek</w:t>
            </w:r>
            <w:r w:rsidR="00E44463">
              <w:rPr>
                <w:noProof/>
                <w:color w:val="231F20"/>
                <w:lang w:val="tr-TR"/>
              </w:rPr>
              <w:t>-</w:t>
            </w:r>
            <w:r w:rsidR="006F3207">
              <w:rPr>
                <w:noProof/>
                <w:color w:val="231F20"/>
                <w:lang w:val="tr-TR"/>
              </w:rPr>
              <w:t>2</w:t>
            </w:r>
            <w:r w:rsidR="005A4AF6" w:rsidRPr="004B6863">
              <w:rPr>
                <w:noProof/>
                <w:color w:val="231F20"/>
                <w:lang w:val="tr-TR"/>
              </w:rPr>
              <w:t xml:space="preserve"> Doktora Dış Kapak</w:t>
            </w:r>
          </w:hyperlink>
          <w:r w:rsidR="005A4AF6" w:rsidRPr="004B6863">
            <w:rPr>
              <w:noProof/>
              <w:color w:val="231F20"/>
              <w:lang w:val="tr-TR"/>
            </w:rPr>
            <w:t xml:space="preserve"> ................................................................................</w:t>
          </w:r>
          <w:r w:rsidR="005A4AF6" w:rsidRPr="004B6863">
            <w:rPr>
              <w:noProof/>
              <w:color w:val="231F20"/>
              <w:lang w:val="tr-TR"/>
            </w:rPr>
            <w:tab/>
            <w:t>1</w:t>
          </w:r>
          <w:r w:rsidR="000C416C">
            <w:rPr>
              <w:noProof/>
              <w:color w:val="231F20"/>
              <w:lang w:val="tr-TR"/>
            </w:rPr>
            <w:t>1</w:t>
          </w:r>
        </w:p>
        <w:p w14:paraId="208FA02C" w14:textId="00FF07FB" w:rsidR="005A4AF6" w:rsidRPr="004B6863" w:rsidRDefault="00C90D89" w:rsidP="005A4AF6">
          <w:pPr>
            <w:pStyle w:val="T2"/>
            <w:tabs>
              <w:tab w:val="left" w:pos="8253"/>
            </w:tabs>
            <w:spacing w:before="130"/>
            <w:rPr>
              <w:rFonts w:cs="Times New Roman"/>
              <w:noProof/>
              <w:lang w:val="tr-TR"/>
            </w:rPr>
          </w:pPr>
          <w:hyperlink w:anchor="_bookmark26" w:history="1">
            <w:r w:rsidRPr="00C90D89">
              <w:t xml:space="preserve"> </w:t>
            </w:r>
            <w:r w:rsidRPr="00C90D89">
              <w:rPr>
                <w:noProof/>
                <w:color w:val="231F20"/>
                <w:lang w:val="tr-TR"/>
              </w:rPr>
              <w:t>Ek</w:t>
            </w:r>
            <w:r w:rsidR="00E44463">
              <w:rPr>
                <w:noProof/>
                <w:color w:val="231F20"/>
                <w:lang w:val="tr-TR"/>
              </w:rPr>
              <w:t>-</w:t>
            </w:r>
            <w:r w:rsidR="006F3207">
              <w:rPr>
                <w:noProof/>
                <w:color w:val="231F20"/>
                <w:lang w:val="tr-TR"/>
              </w:rPr>
              <w:t>3</w:t>
            </w:r>
            <w:r w:rsidR="005A4AF6" w:rsidRPr="004B6863">
              <w:rPr>
                <w:noProof/>
                <w:color w:val="231F20"/>
                <w:lang w:val="tr-TR"/>
              </w:rPr>
              <w:t xml:space="preserve"> İç Kapak</w:t>
            </w:r>
          </w:hyperlink>
          <w:r w:rsidR="005A4AF6" w:rsidRPr="004B6863">
            <w:rPr>
              <w:noProof/>
              <w:color w:val="231F20"/>
              <w:lang w:val="tr-TR"/>
            </w:rPr>
            <w:t xml:space="preserve"> ................................................................................................</w:t>
          </w:r>
          <w:r w:rsidR="005A4AF6" w:rsidRPr="004B6863">
            <w:rPr>
              <w:noProof/>
              <w:color w:val="231F20"/>
              <w:lang w:val="tr-TR"/>
            </w:rPr>
            <w:tab/>
            <w:t>1</w:t>
          </w:r>
          <w:r w:rsidR="000C416C">
            <w:rPr>
              <w:noProof/>
              <w:color w:val="231F20"/>
              <w:lang w:val="tr-TR"/>
            </w:rPr>
            <w:t>1</w:t>
          </w:r>
        </w:p>
        <w:p w14:paraId="41007DBE" w14:textId="3CA0C07C" w:rsidR="005A4AF6" w:rsidRPr="009E5944" w:rsidRDefault="00C90D89" w:rsidP="005A4AF6">
          <w:pPr>
            <w:pStyle w:val="T2"/>
            <w:tabs>
              <w:tab w:val="left" w:pos="8253"/>
            </w:tabs>
            <w:spacing w:before="130"/>
            <w:rPr>
              <w:rFonts w:cs="Times New Roman"/>
              <w:noProof/>
              <w:lang w:val="tr-TR"/>
            </w:rPr>
          </w:pPr>
          <w:hyperlink w:anchor="_bookmark26" w:history="1">
            <w:r w:rsidRPr="00C90D89">
              <w:t xml:space="preserve"> </w:t>
            </w:r>
            <w:r w:rsidRPr="00C90D89">
              <w:rPr>
                <w:noProof/>
                <w:color w:val="231F20"/>
                <w:lang w:val="tr-TR"/>
              </w:rPr>
              <w:t>Ek</w:t>
            </w:r>
            <w:r w:rsidR="00E44463">
              <w:rPr>
                <w:noProof/>
                <w:color w:val="231F20"/>
                <w:lang w:val="tr-TR"/>
              </w:rPr>
              <w:t>-</w:t>
            </w:r>
            <w:r w:rsidR="006F3207">
              <w:rPr>
                <w:noProof/>
                <w:color w:val="231F20"/>
                <w:lang w:val="tr-TR"/>
              </w:rPr>
              <w:t>4</w:t>
            </w:r>
            <w:r w:rsidR="005A4AF6" w:rsidRPr="009E5944">
              <w:rPr>
                <w:noProof/>
                <w:color w:val="231F20"/>
                <w:lang w:val="tr-TR"/>
              </w:rPr>
              <w:t xml:space="preserve"> </w:t>
            </w:r>
          </w:hyperlink>
          <w:r w:rsidR="005A4AF6" w:rsidRPr="009E5944">
            <w:t>Yüksek Lisans Kabul ve</w:t>
          </w:r>
          <w:r w:rsidR="005A4AF6" w:rsidRPr="009E5944">
            <w:rPr>
              <w:noProof/>
              <w:color w:val="231F20"/>
              <w:lang w:val="tr-TR"/>
            </w:rPr>
            <w:t xml:space="preserve"> Onay Sayfası .................................................</w:t>
          </w:r>
          <w:r w:rsidR="005A4AF6" w:rsidRPr="009E5944">
            <w:rPr>
              <w:noProof/>
              <w:color w:val="231F20"/>
              <w:lang w:val="tr-TR"/>
            </w:rPr>
            <w:tab/>
            <w:t>1</w:t>
          </w:r>
          <w:r w:rsidR="000C416C">
            <w:rPr>
              <w:noProof/>
              <w:color w:val="231F20"/>
              <w:lang w:val="tr-TR"/>
            </w:rPr>
            <w:t>1</w:t>
          </w:r>
        </w:p>
        <w:p w14:paraId="4AE4BFFC" w14:textId="259746A7" w:rsidR="005A4AF6" w:rsidRPr="004B6863" w:rsidRDefault="00C90D89" w:rsidP="005A4AF6">
          <w:pPr>
            <w:pStyle w:val="T2"/>
            <w:tabs>
              <w:tab w:val="left" w:pos="8253"/>
            </w:tabs>
            <w:spacing w:before="130"/>
            <w:rPr>
              <w:rFonts w:cs="Times New Roman"/>
              <w:noProof/>
              <w:lang w:val="tr-TR"/>
            </w:rPr>
          </w:pPr>
          <w:hyperlink w:anchor="_bookmark26" w:history="1">
            <w:r w:rsidRPr="00C90D89">
              <w:t xml:space="preserve"> </w:t>
            </w:r>
            <w:r w:rsidRPr="00C90D89">
              <w:rPr>
                <w:noProof/>
                <w:color w:val="231F20"/>
                <w:lang w:val="tr-TR"/>
              </w:rPr>
              <w:t>Ek</w:t>
            </w:r>
            <w:r w:rsidR="00E44463">
              <w:rPr>
                <w:noProof/>
                <w:color w:val="231F20"/>
                <w:lang w:val="tr-TR"/>
              </w:rPr>
              <w:t>-</w:t>
            </w:r>
            <w:r w:rsidR="006F3207">
              <w:rPr>
                <w:noProof/>
                <w:color w:val="231F20"/>
                <w:lang w:val="tr-TR"/>
              </w:rPr>
              <w:t>5</w:t>
            </w:r>
            <w:r w:rsidR="005A4AF6" w:rsidRPr="009E5944">
              <w:rPr>
                <w:noProof/>
                <w:color w:val="231F20"/>
                <w:spacing w:val="-5"/>
                <w:lang w:val="tr-TR"/>
              </w:rPr>
              <w:t xml:space="preserve"> </w:t>
            </w:r>
            <w:r w:rsidR="005A4AF6" w:rsidRPr="009E5944">
              <w:rPr>
                <w:noProof/>
                <w:color w:val="231F20"/>
                <w:spacing w:val="-6"/>
                <w:lang w:val="tr-TR"/>
              </w:rPr>
              <w:t>Doktora Kabul ve</w:t>
            </w:r>
            <w:r w:rsidR="005A4AF6" w:rsidRPr="009E5944">
              <w:rPr>
                <w:noProof/>
                <w:color w:val="231F20"/>
                <w:lang w:val="tr-TR"/>
              </w:rPr>
              <w:t xml:space="preserve"> Onay Sayfası </w:t>
            </w:r>
          </w:hyperlink>
          <w:r w:rsidR="005A4AF6" w:rsidRPr="009E5944">
            <w:rPr>
              <w:noProof/>
              <w:color w:val="231F20"/>
              <w:lang w:val="tr-TR"/>
            </w:rPr>
            <w:t>.............................................................</w:t>
          </w:r>
          <w:r w:rsidR="005A4AF6" w:rsidRPr="009E5944">
            <w:rPr>
              <w:noProof/>
              <w:color w:val="231F20"/>
              <w:lang w:val="tr-TR"/>
            </w:rPr>
            <w:tab/>
            <w:t>1</w:t>
          </w:r>
          <w:r w:rsidR="000C416C">
            <w:rPr>
              <w:noProof/>
              <w:color w:val="231F20"/>
              <w:lang w:val="tr-TR"/>
            </w:rPr>
            <w:t>1</w:t>
          </w:r>
        </w:p>
        <w:p w14:paraId="44A5F7D8" w14:textId="7DE82455" w:rsidR="005A4AF6" w:rsidRPr="004B6863" w:rsidRDefault="00C90D89" w:rsidP="005A4AF6">
          <w:pPr>
            <w:pStyle w:val="T2"/>
            <w:tabs>
              <w:tab w:val="left" w:pos="8253"/>
            </w:tabs>
            <w:spacing w:before="130"/>
            <w:rPr>
              <w:rFonts w:cs="Times New Roman"/>
              <w:noProof/>
              <w:lang w:val="tr-TR"/>
            </w:rPr>
          </w:pPr>
          <w:hyperlink w:anchor="_bookmark26" w:history="1">
            <w:r w:rsidRPr="00C90D89">
              <w:t xml:space="preserve"> </w:t>
            </w:r>
            <w:r w:rsidRPr="00C90D89">
              <w:rPr>
                <w:noProof/>
                <w:color w:val="231F20"/>
                <w:lang w:val="tr-TR"/>
              </w:rPr>
              <w:t>Ek</w:t>
            </w:r>
            <w:r w:rsidR="00E44463">
              <w:rPr>
                <w:noProof/>
                <w:color w:val="231F20"/>
                <w:lang w:val="tr-TR"/>
              </w:rPr>
              <w:t>-</w:t>
            </w:r>
            <w:r w:rsidR="006F3207">
              <w:rPr>
                <w:noProof/>
                <w:color w:val="231F20"/>
                <w:lang w:val="tr-TR"/>
              </w:rPr>
              <w:t>6</w:t>
            </w:r>
            <w:r w:rsidR="005A4AF6" w:rsidRPr="004B6863">
              <w:rPr>
                <w:noProof/>
                <w:color w:val="231F20"/>
                <w:spacing w:val="-5"/>
                <w:lang w:val="tr-TR"/>
              </w:rPr>
              <w:t xml:space="preserve"> </w:t>
            </w:r>
          </w:hyperlink>
          <w:r w:rsidR="005A4AF6" w:rsidRPr="004B6863">
            <w:rPr>
              <w:noProof/>
              <w:color w:val="231F20"/>
              <w:lang w:val="tr-TR"/>
            </w:rPr>
            <w:t>Etik Beyan ............................................................................................</w:t>
          </w:r>
          <w:r w:rsidR="005A4AF6" w:rsidRPr="004B6863">
            <w:rPr>
              <w:noProof/>
              <w:color w:val="231F20"/>
              <w:lang w:val="tr-TR"/>
            </w:rPr>
            <w:tab/>
            <w:t>1</w:t>
          </w:r>
          <w:r w:rsidR="000C416C">
            <w:rPr>
              <w:noProof/>
              <w:color w:val="231F20"/>
              <w:lang w:val="tr-TR"/>
            </w:rPr>
            <w:t>1</w:t>
          </w:r>
        </w:p>
        <w:p w14:paraId="2E21F662" w14:textId="31744697" w:rsidR="005A4AF6" w:rsidRPr="004B6863" w:rsidRDefault="00C90D89" w:rsidP="005A4AF6">
          <w:pPr>
            <w:pStyle w:val="T2"/>
            <w:tabs>
              <w:tab w:val="left" w:pos="8253"/>
            </w:tabs>
            <w:spacing w:before="130"/>
            <w:rPr>
              <w:rFonts w:cs="Times New Roman"/>
              <w:noProof/>
              <w:lang w:val="tr-TR"/>
            </w:rPr>
          </w:pPr>
          <w:r>
            <w:rPr>
              <w:noProof/>
              <w:color w:val="231F20"/>
              <w:lang w:val="tr-TR"/>
            </w:rPr>
            <w:t xml:space="preserve"> Ek</w:t>
          </w:r>
          <w:r w:rsidR="00E44463">
            <w:rPr>
              <w:noProof/>
              <w:color w:val="231F20"/>
              <w:lang w:val="tr-TR"/>
            </w:rPr>
            <w:t>-</w:t>
          </w:r>
          <w:r w:rsidR="006F3207">
            <w:rPr>
              <w:noProof/>
              <w:color w:val="231F20"/>
              <w:lang w:val="tr-TR"/>
            </w:rPr>
            <w:t>7</w:t>
          </w:r>
          <w:r>
            <w:rPr>
              <w:noProof/>
              <w:color w:val="231F20"/>
              <w:lang w:val="tr-TR"/>
            </w:rPr>
            <w:t xml:space="preserve"> </w:t>
          </w:r>
          <w:r w:rsidR="005A4AF6" w:rsidRPr="00A741B0">
            <w:rPr>
              <w:noProof/>
              <w:color w:val="231F20"/>
              <w:lang w:val="tr-TR"/>
            </w:rPr>
            <w:t>Özgeçmiş .......</w:t>
          </w:r>
          <w:r w:rsidR="005A4AF6" w:rsidRPr="004B6863">
            <w:rPr>
              <w:noProof/>
              <w:color w:val="231F20"/>
              <w:lang w:val="tr-TR"/>
            </w:rPr>
            <w:t>...............................</w:t>
          </w:r>
          <w:r w:rsidR="005A4AF6" w:rsidRPr="004B6863">
            <w:rPr>
              <w:noProof/>
              <w:color w:val="231F20"/>
              <w:spacing w:val="-1"/>
              <w:lang w:val="tr-TR"/>
            </w:rPr>
            <w:t>.</w:t>
          </w:r>
          <w:r w:rsidR="005A4AF6" w:rsidRPr="004B6863">
            <w:rPr>
              <w:noProof/>
              <w:color w:val="231F20"/>
              <w:lang w:val="tr-TR"/>
            </w:rPr>
            <w:t>......................................................</w:t>
          </w:r>
          <w:r w:rsidR="005A4AF6">
            <w:rPr>
              <w:noProof/>
              <w:color w:val="231F20"/>
              <w:lang w:val="tr-TR"/>
            </w:rPr>
            <w:t>.</w:t>
          </w:r>
          <w:r w:rsidR="005A4AF6" w:rsidRPr="004B6863">
            <w:rPr>
              <w:noProof/>
              <w:color w:val="231F20"/>
              <w:lang w:val="tr-TR"/>
            </w:rPr>
            <w:tab/>
            <w:t>1</w:t>
          </w:r>
          <w:r w:rsidR="000C416C">
            <w:rPr>
              <w:noProof/>
              <w:color w:val="231F20"/>
              <w:lang w:val="tr-TR"/>
            </w:rPr>
            <w:t>1</w:t>
          </w:r>
        </w:p>
        <w:p w14:paraId="2566681A" w14:textId="77777777" w:rsidR="009E4B2C" w:rsidRPr="004B6863" w:rsidRDefault="001202DD" w:rsidP="004B6863">
          <w:pPr>
            <w:pStyle w:val="T2"/>
            <w:tabs>
              <w:tab w:val="left" w:pos="8253"/>
            </w:tabs>
            <w:spacing w:before="130"/>
            <w:rPr>
              <w:rFonts w:cs="Times New Roman"/>
              <w:noProof/>
              <w:lang w:val="tr-TR"/>
            </w:rPr>
          </w:pPr>
          <w:r w:rsidRPr="004B6863">
            <w:rPr>
              <w:noProof/>
              <w:color w:val="231F20"/>
              <w:lang w:val="tr-TR"/>
            </w:rPr>
            <w:tab/>
          </w:r>
          <w:r w:rsidRPr="004B6863">
            <w:rPr>
              <w:noProof/>
              <w:color w:val="231F20"/>
              <w:lang w:val="tr-TR"/>
            </w:rPr>
            <w:tab/>
          </w:r>
          <w:r w:rsidRPr="004B6863">
            <w:rPr>
              <w:noProof/>
              <w:color w:val="231F20"/>
              <w:lang w:val="tr-TR"/>
            </w:rPr>
            <w:tab/>
          </w:r>
        </w:p>
      </w:sdtContent>
    </w:sdt>
    <w:p w14:paraId="64B47EF7" w14:textId="77777777" w:rsidR="009E4B2C" w:rsidRPr="004B6863" w:rsidRDefault="009E4B2C" w:rsidP="004B6863">
      <w:pPr>
        <w:rPr>
          <w:rFonts w:ascii="Times New Roman" w:eastAsia="Times New Roman" w:hAnsi="Times New Roman" w:cs="Times New Roman"/>
          <w:noProof/>
          <w:sz w:val="24"/>
          <w:szCs w:val="24"/>
          <w:lang w:val="tr-TR"/>
        </w:rPr>
        <w:sectPr w:rsidR="009E4B2C" w:rsidRPr="004B6863" w:rsidSect="001A09D5">
          <w:type w:val="continuous"/>
          <w:pgSz w:w="11910" w:h="16840"/>
          <w:pgMar w:top="1902" w:right="570" w:bottom="1450" w:left="1680" w:header="708" w:footer="708" w:gutter="0"/>
          <w:cols w:space="708"/>
        </w:sectPr>
      </w:pPr>
    </w:p>
    <w:p w14:paraId="7B77BB8B" w14:textId="77777777" w:rsidR="009E4B2C" w:rsidRPr="004B6863" w:rsidRDefault="009E4B2C" w:rsidP="004B6863">
      <w:pPr>
        <w:rPr>
          <w:rFonts w:ascii="Times New Roman" w:eastAsia="Times New Roman" w:hAnsi="Times New Roman" w:cs="Times New Roman"/>
          <w:noProof/>
          <w:sz w:val="24"/>
          <w:szCs w:val="24"/>
          <w:lang w:val="tr-TR"/>
        </w:rPr>
        <w:sectPr w:rsidR="009E4B2C" w:rsidRPr="004B6863">
          <w:type w:val="continuous"/>
          <w:pgSz w:w="11910" w:h="16840"/>
          <w:pgMar w:top="1780" w:right="1020" w:bottom="280" w:left="1680" w:header="708" w:footer="708" w:gutter="0"/>
          <w:cols w:space="708"/>
        </w:sectPr>
      </w:pPr>
    </w:p>
    <w:p w14:paraId="3B62C054" w14:textId="31DADA95" w:rsidR="005A771A" w:rsidRPr="004B6863" w:rsidRDefault="005A771A" w:rsidP="004B6863">
      <w:pPr>
        <w:spacing w:before="51" w:line="348" w:lineRule="auto"/>
        <w:ind w:left="2830" w:right="3295" w:firstLine="550"/>
        <w:rPr>
          <w:rFonts w:ascii="Times New Roman" w:eastAsia="Times New Roman" w:hAnsi="Times New Roman" w:cs="Times New Roman"/>
          <w:noProof/>
          <w:sz w:val="24"/>
          <w:szCs w:val="24"/>
          <w:lang w:val="tr-TR"/>
        </w:rPr>
      </w:pPr>
      <w:bookmarkStart w:id="0" w:name="_bookmark0"/>
      <w:bookmarkEnd w:id="0"/>
      <w:r w:rsidRPr="004B6863">
        <w:rPr>
          <w:rFonts w:ascii="Times New Roman" w:hAnsi="Times New Roman"/>
          <w:b/>
          <w:noProof/>
          <w:sz w:val="24"/>
          <w:szCs w:val="24"/>
          <w:lang w:val="tr-TR"/>
        </w:rPr>
        <w:lastRenderedPageBreak/>
        <w:t xml:space="preserve">SANKO ÜNİVERSİTESİ </w:t>
      </w:r>
      <w:r w:rsidR="003D5D93" w:rsidRPr="004B6863">
        <w:rPr>
          <w:rFonts w:ascii="Times New Roman" w:hAnsi="Times New Roman"/>
          <w:b/>
          <w:noProof/>
          <w:sz w:val="24"/>
          <w:szCs w:val="24"/>
          <w:lang w:val="tr-TR"/>
        </w:rPr>
        <w:t>LİSANSÜSTÜ EĞİTİM</w:t>
      </w:r>
      <w:r w:rsidRPr="004B6863">
        <w:rPr>
          <w:rFonts w:ascii="Times New Roman" w:hAnsi="Times New Roman"/>
          <w:b/>
          <w:noProof/>
          <w:sz w:val="24"/>
          <w:szCs w:val="24"/>
          <w:lang w:val="tr-TR"/>
        </w:rPr>
        <w:t xml:space="preserve"> ENSTİTÜSÜ YÜKSEK LİSANS</w:t>
      </w:r>
      <w:r w:rsidRPr="004B6863">
        <w:rPr>
          <w:rFonts w:ascii="Times New Roman" w:hAnsi="Times New Roman"/>
          <w:b/>
          <w:noProof/>
          <w:spacing w:val="-5"/>
          <w:sz w:val="24"/>
          <w:szCs w:val="24"/>
          <w:lang w:val="tr-TR"/>
        </w:rPr>
        <w:t xml:space="preserve"> </w:t>
      </w:r>
      <w:r w:rsidRPr="004B6863">
        <w:rPr>
          <w:rFonts w:ascii="Times New Roman" w:hAnsi="Times New Roman"/>
          <w:b/>
          <w:noProof/>
          <w:sz w:val="24"/>
          <w:szCs w:val="24"/>
          <w:lang w:val="tr-TR"/>
        </w:rPr>
        <w:t xml:space="preserve">VE </w:t>
      </w:r>
      <w:r w:rsidRPr="004B6863">
        <w:rPr>
          <w:rFonts w:ascii="Times New Roman" w:hAnsi="Times New Roman"/>
          <w:b/>
          <w:noProof/>
          <w:spacing w:val="-1"/>
          <w:sz w:val="24"/>
          <w:szCs w:val="24"/>
          <w:lang w:val="tr-TR"/>
        </w:rPr>
        <w:t>DOKTORA</w:t>
      </w:r>
    </w:p>
    <w:p w14:paraId="567921AB" w14:textId="77777777" w:rsidR="005A771A" w:rsidRPr="004B6863" w:rsidRDefault="005A771A" w:rsidP="004B6863">
      <w:pPr>
        <w:spacing w:before="4"/>
        <w:ind w:left="3349" w:right="4176"/>
        <w:jc w:val="center"/>
        <w:rPr>
          <w:rFonts w:ascii="Times New Roman" w:eastAsia="Times New Roman" w:hAnsi="Times New Roman" w:cs="Times New Roman"/>
          <w:noProof/>
          <w:sz w:val="24"/>
          <w:szCs w:val="24"/>
          <w:lang w:val="tr-TR"/>
        </w:rPr>
      </w:pPr>
      <w:r w:rsidRPr="004B6863">
        <w:rPr>
          <w:rFonts w:ascii="Times New Roman"/>
          <w:b/>
          <w:noProof/>
          <w:sz w:val="24"/>
          <w:szCs w:val="24"/>
          <w:lang w:val="tr-TR"/>
        </w:rPr>
        <w:t>TEZ</w:t>
      </w:r>
      <w:r w:rsidRPr="004B6863">
        <w:rPr>
          <w:rFonts w:ascii="Times New Roman"/>
          <w:b/>
          <w:noProof/>
          <w:spacing w:val="-9"/>
          <w:sz w:val="24"/>
          <w:szCs w:val="24"/>
          <w:lang w:val="tr-TR"/>
        </w:rPr>
        <w:t xml:space="preserve"> </w:t>
      </w:r>
      <w:r w:rsidRPr="004B6863">
        <w:rPr>
          <w:rFonts w:ascii="Times New Roman"/>
          <w:b/>
          <w:noProof/>
          <w:spacing w:val="-22"/>
          <w:sz w:val="24"/>
          <w:szCs w:val="24"/>
          <w:lang w:val="tr-TR"/>
        </w:rPr>
        <w:t>Y</w:t>
      </w:r>
      <w:r w:rsidRPr="004B6863">
        <w:rPr>
          <w:rFonts w:ascii="Times New Roman"/>
          <w:b/>
          <w:noProof/>
          <w:sz w:val="24"/>
          <w:szCs w:val="24"/>
          <w:lang w:val="tr-TR"/>
        </w:rPr>
        <w:t>AZIM KIL</w:t>
      </w:r>
      <w:r w:rsidRPr="004B6863">
        <w:rPr>
          <w:rFonts w:ascii="Times New Roman"/>
          <w:b/>
          <w:noProof/>
          <w:spacing w:val="-31"/>
          <w:sz w:val="24"/>
          <w:szCs w:val="24"/>
          <w:lang w:val="tr-TR"/>
        </w:rPr>
        <w:t>A</w:t>
      </w:r>
      <w:r w:rsidRPr="004B6863">
        <w:rPr>
          <w:rFonts w:ascii="Times New Roman"/>
          <w:b/>
          <w:noProof/>
          <w:sz w:val="24"/>
          <w:szCs w:val="24"/>
          <w:lang w:val="tr-TR"/>
        </w:rPr>
        <w:t>VUZU</w:t>
      </w:r>
    </w:p>
    <w:p w14:paraId="000D7E15" w14:textId="77777777" w:rsidR="005A771A" w:rsidRPr="004B6863" w:rsidRDefault="005A771A" w:rsidP="004B6863">
      <w:pPr>
        <w:rPr>
          <w:rFonts w:ascii="Times New Roman" w:eastAsia="Times New Roman" w:hAnsi="Times New Roman" w:cs="Times New Roman"/>
          <w:b/>
          <w:bCs/>
          <w:noProof/>
          <w:sz w:val="24"/>
          <w:szCs w:val="24"/>
          <w:lang w:val="tr-TR"/>
        </w:rPr>
      </w:pPr>
    </w:p>
    <w:p w14:paraId="20AAA0C1" w14:textId="77777777" w:rsidR="005A771A" w:rsidRPr="004B6863" w:rsidRDefault="005A771A" w:rsidP="004B6863">
      <w:pPr>
        <w:spacing w:before="6"/>
        <w:rPr>
          <w:rFonts w:ascii="Times New Roman" w:eastAsia="Times New Roman" w:hAnsi="Times New Roman" w:cs="Times New Roman"/>
          <w:b/>
          <w:bCs/>
          <w:noProof/>
          <w:sz w:val="24"/>
          <w:szCs w:val="24"/>
          <w:lang w:val="tr-TR"/>
        </w:rPr>
      </w:pPr>
    </w:p>
    <w:p w14:paraId="4CE5DDA3" w14:textId="77777777" w:rsidR="005A771A" w:rsidRPr="004B6863" w:rsidRDefault="005A771A" w:rsidP="004B6863">
      <w:pPr>
        <w:ind w:left="2723" w:right="3550"/>
        <w:jc w:val="center"/>
        <w:rPr>
          <w:rFonts w:ascii="Times New Roman" w:eastAsia="Times New Roman" w:hAnsi="Times New Roman" w:cs="Times New Roman"/>
          <w:noProof/>
          <w:sz w:val="24"/>
          <w:szCs w:val="24"/>
          <w:lang w:val="tr-TR"/>
        </w:rPr>
      </w:pPr>
      <w:r w:rsidRPr="004B6863">
        <w:rPr>
          <w:rFonts w:ascii="Times New Roman" w:hAnsi="Times New Roman"/>
          <w:b/>
          <w:noProof/>
          <w:sz w:val="24"/>
          <w:szCs w:val="24"/>
          <w:lang w:val="tr-TR"/>
        </w:rPr>
        <w:t>BİRİNCİ BÖLÜM</w:t>
      </w:r>
    </w:p>
    <w:p w14:paraId="29748F4E" w14:textId="77777777" w:rsidR="005A771A" w:rsidRPr="004B6863" w:rsidRDefault="005A771A" w:rsidP="004B6863">
      <w:pPr>
        <w:spacing w:before="124"/>
        <w:ind w:left="2728" w:right="3550"/>
        <w:jc w:val="center"/>
        <w:rPr>
          <w:rFonts w:ascii="Times New Roman" w:eastAsia="Times New Roman" w:hAnsi="Times New Roman" w:cs="Times New Roman"/>
          <w:noProof/>
          <w:sz w:val="24"/>
          <w:szCs w:val="24"/>
          <w:lang w:val="tr-TR"/>
        </w:rPr>
      </w:pPr>
      <w:r w:rsidRPr="004B6863">
        <w:rPr>
          <w:rFonts w:ascii="Times New Roman" w:hAnsi="Times New Roman"/>
          <w:b/>
          <w:noProof/>
          <w:sz w:val="24"/>
          <w:szCs w:val="24"/>
          <w:lang w:val="tr-TR"/>
        </w:rPr>
        <w:t>Amaç, Kapsam, Dayanak ve</w:t>
      </w:r>
      <w:r w:rsidRPr="004B6863">
        <w:rPr>
          <w:rFonts w:ascii="Times New Roman" w:hAnsi="Times New Roman"/>
          <w:b/>
          <w:noProof/>
          <w:spacing w:val="-5"/>
          <w:sz w:val="24"/>
          <w:szCs w:val="24"/>
          <w:lang w:val="tr-TR"/>
        </w:rPr>
        <w:t xml:space="preserve"> </w:t>
      </w:r>
      <w:r w:rsidRPr="004B6863">
        <w:rPr>
          <w:rFonts w:ascii="Times New Roman" w:hAnsi="Times New Roman"/>
          <w:b/>
          <w:noProof/>
          <w:spacing w:val="-3"/>
          <w:sz w:val="24"/>
          <w:szCs w:val="24"/>
          <w:lang w:val="tr-TR"/>
        </w:rPr>
        <w:t>Tanımlar</w:t>
      </w:r>
    </w:p>
    <w:p w14:paraId="77AA7C0C" w14:textId="77777777" w:rsidR="005A771A" w:rsidRPr="004B6863" w:rsidRDefault="005A771A" w:rsidP="004B6863">
      <w:pPr>
        <w:spacing w:before="6"/>
        <w:rPr>
          <w:rFonts w:ascii="Times New Roman" w:eastAsia="Times New Roman" w:hAnsi="Times New Roman" w:cs="Times New Roman"/>
          <w:b/>
          <w:bCs/>
          <w:noProof/>
          <w:sz w:val="24"/>
          <w:szCs w:val="24"/>
          <w:lang w:val="tr-TR"/>
        </w:rPr>
      </w:pPr>
    </w:p>
    <w:p w14:paraId="6265DAF5" w14:textId="77777777" w:rsidR="005A771A" w:rsidRPr="004B6863" w:rsidRDefault="005A771A" w:rsidP="004B6863">
      <w:pPr>
        <w:pStyle w:val="Balk1"/>
        <w:numPr>
          <w:ilvl w:val="0"/>
          <w:numId w:val="9"/>
        </w:numPr>
        <w:tabs>
          <w:tab w:val="left" w:pos="532"/>
        </w:tabs>
        <w:ind w:left="0" w:firstLine="0"/>
        <w:jc w:val="both"/>
        <w:rPr>
          <w:rFonts w:cs="Times New Roman"/>
          <w:b w:val="0"/>
          <w:bCs w:val="0"/>
          <w:noProof/>
          <w:lang w:val="tr-TR"/>
        </w:rPr>
      </w:pPr>
      <w:r w:rsidRPr="004B6863">
        <w:rPr>
          <w:noProof/>
          <w:spacing w:val="-1"/>
          <w:lang w:val="tr-TR"/>
        </w:rPr>
        <w:t>Amaç</w:t>
      </w:r>
    </w:p>
    <w:p w14:paraId="788DD9EB" w14:textId="1DB21610" w:rsidR="005A771A" w:rsidRPr="004B6863" w:rsidRDefault="005A771A" w:rsidP="004B6863">
      <w:pPr>
        <w:pStyle w:val="GvdeMetni"/>
        <w:spacing w:line="348" w:lineRule="auto"/>
        <w:ind w:left="0" w:right="1131"/>
        <w:rPr>
          <w:noProof/>
          <w:lang w:val="tr-TR"/>
        </w:rPr>
      </w:pPr>
      <w:r w:rsidRPr="004B6863">
        <w:rPr>
          <w:noProof/>
          <w:lang w:val="tr-TR"/>
        </w:rPr>
        <w:t>Bu</w:t>
      </w:r>
      <w:r w:rsidRPr="004B6863">
        <w:rPr>
          <w:noProof/>
          <w:spacing w:val="53"/>
          <w:lang w:val="tr-TR"/>
        </w:rPr>
        <w:t xml:space="preserve"> </w:t>
      </w:r>
      <w:r w:rsidR="00B95F1E">
        <w:rPr>
          <w:noProof/>
          <w:lang w:val="tr-TR"/>
        </w:rPr>
        <w:t>K</w:t>
      </w:r>
      <w:r w:rsidRPr="004B6863">
        <w:rPr>
          <w:noProof/>
          <w:lang w:val="tr-TR"/>
        </w:rPr>
        <w:t>ılavuzun</w:t>
      </w:r>
      <w:r w:rsidRPr="004B6863">
        <w:rPr>
          <w:noProof/>
          <w:spacing w:val="53"/>
          <w:lang w:val="tr-TR"/>
        </w:rPr>
        <w:t xml:space="preserve"> </w:t>
      </w:r>
      <w:r w:rsidRPr="004B6863">
        <w:rPr>
          <w:noProof/>
          <w:lang w:val="tr-TR"/>
        </w:rPr>
        <w:t>amacı,</w:t>
      </w:r>
      <w:r w:rsidRPr="004B6863">
        <w:rPr>
          <w:noProof/>
          <w:spacing w:val="53"/>
          <w:lang w:val="tr-TR"/>
        </w:rPr>
        <w:t xml:space="preserve"> </w:t>
      </w:r>
      <w:r w:rsidRPr="004B6863">
        <w:rPr>
          <w:noProof/>
          <w:lang w:val="tr-TR"/>
        </w:rPr>
        <w:t>SANKO</w:t>
      </w:r>
      <w:r w:rsidRPr="004B6863">
        <w:rPr>
          <w:noProof/>
          <w:spacing w:val="53"/>
          <w:lang w:val="tr-TR"/>
        </w:rPr>
        <w:t xml:space="preserve"> </w:t>
      </w:r>
      <w:r w:rsidRPr="004B6863">
        <w:rPr>
          <w:noProof/>
          <w:lang w:val="tr-TR"/>
        </w:rPr>
        <w:t>Üniversitesi</w:t>
      </w:r>
      <w:r w:rsidRPr="004B6863">
        <w:rPr>
          <w:noProof/>
          <w:spacing w:val="53"/>
          <w:lang w:val="tr-TR"/>
        </w:rPr>
        <w:t xml:space="preserve"> </w:t>
      </w:r>
      <w:r w:rsidR="004B6863" w:rsidRPr="004B6863">
        <w:rPr>
          <w:noProof/>
          <w:lang w:val="tr-TR"/>
        </w:rPr>
        <w:t>Lisansüstü Eğitim</w:t>
      </w:r>
      <w:r w:rsidRPr="004B6863">
        <w:rPr>
          <w:noProof/>
          <w:spacing w:val="53"/>
          <w:lang w:val="tr-TR"/>
        </w:rPr>
        <w:t xml:space="preserve"> </w:t>
      </w:r>
      <w:r w:rsidR="00794D55" w:rsidRPr="004B6863">
        <w:rPr>
          <w:noProof/>
          <w:lang w:val="tr-TR"/>
        </w:rPr>
        <w:t>Enstitü</w:t>
      </w:r>
      <w:r w:rsidRPr="004B6863">
        <w:rPr>
          <w:noProof/>
          <w:lang w:val="tr-TR"/>
        </w:rPr>
        <w:t>süne</w:t>
      </w:r>
      <w:r w:rsidRPr="004B6863">
        <w:rPr>
          <w:noProof/>
          <w:spacing w:val="53"/>
          <w:lang w:val="tr-TR"/>
        </w:rPr>
        <w:t xml:space="preserve"> </w:t>
      </w:r>
      <w:r w:rsidRPr="004B6863">
        <w:rPr>
          <w:noProof/>
          <w:lang w:val="tr-TR"/>
        </w:rPr>
        <w:t>bağlı</w:t>
      </w:r>
      <w:r w:rsidRPr="004B6863">
        <w:rPr>
          <w:noProof/>
          <w:spacing w:val="53"/>
          <w:lang w:val="tr-TR"/>
        </w:rPr>
        <w:t xml:space="preserve"> </w:t>
      </w:r>
      <w:r w:rsidRPr="004B6863">
        <w:rPr>
          <w:noProof/>
          <w:lang w:val="tr-TR"/>
        </w:rPr>
        <w:t>ana</w:t>
      </w:r>
      <w:r w:rsidR="00B4456C">
        <w:rPr>
          <w:noProof/>
          <w:lang w:val="tr-TR"/>
        </w:rPr>
        <w:t xml:space="preserve"> </w:t>
      </w:r>
      <w:r w:rsidRPr="004B6863">
        <w:rPr>
          <w:noProof/>
          <w:lang w:val="tr-TR"/>
        </w:rPr>
        <w:t xml:space="preserve">bilim dallarında hazırlanan yüksek lisans ve doktora tezleri ile ilgili esasları </w:t>
      </w:r>
      <w:r w:rsidRPr="004B6863">
        <w:rPr>
          <w:noProof/>
          <w:spacing w:val="-2"/>
          <w:lang w:val="tr-TR"/>
        </w:rPr>
        <w:t>düzenlemektir.</w:t>
      </w:r>
    </w:p>
    <w:p w14:paraId="74EE024E" w14:textId="77777777" w:rsidR="005A771A" w:rsidRPr="004B6863" w:rsidRDefault="005A771A" w:rsidP="004B6863">
      <w:pPr>
        <w:pStyle w:val="Balk1"/>
        <w:numPr>
          <w:ilvl w:val="0"/>
          <w:numId w:val="9"/>
        </w:numPr>
        <w:tabs>
          <w:tab w:val="left" w:pos="545"/>
        </w:tabs>
        <w:ind w:left="0" w:firstLine="0"/>
        <w:jc w:val="both"/>
        <w:rPr>
          <w:rFonts w:cs="Times New Roman"/>
          <w:b w:val="0"/>
          <w:bCs w:val="0"/>
          <w:noProof/>
          <w:lang w:val="tr-TR"/>
        </w:rPr>
      </w:pPr>
      <w:r w:rsidRPr="004B6863">
        <w:rPr>
          <w:noProof/>
          <w:lang w:val="tr-TR"/>
        </w:rPr>
        <w:t>Kapsam</w:t>
      </w:r>
    </w:p>
    <w:p w14:paraId="69DB66F1" w14:textId="65550148" w:rsidR="005A771A" w:rsidRPr="004B6863" w:rsidRDefault="005A771A" w:rsidP="004B6863">
      <w:pPr>
        <w:pStyle w:val="GvdeMetni"/>
        <w:spacing w:line="348" w:lineRule="auto"/>
        <w:ind w:left="0" w:right="1131"/>
        <w:jc w:val="both"/>
        <w:rPr>
          <w:noProof/>
          <w:lang w:val="tr-TR"/>
        </w:rPr>
      </w:pPr>
      <w:r w:rsidRPr="004B6863">
        <w:rPr>
          <w:noProof/>
          <w:lang w:val="tr-TR"/>
        </w:rPr>
        <w:t>Bu</w:t>
      </w:r>
      <w:r w:rsidRPr="004B6863">
        <w:rPr>
          <w:noProof/>
          <w:spacing w:val="4"/>
          <w:lang w:val="tr-TR"/>
        </w:rPr>
        <w:t xml:space="preserve"> </w:t>
      </w:r>
      <w:r w:rsidR="00B95F1E">
        <w:rPr>
          <w:noProof/>
          <w:lang w:val="tr-TR"/>
        </w:rPr>
        <w:t>K</w:t>
      </w:r>
      <w:r w:rsidRPr="004B6863">
        <w:rPr>
          <w:noProof/>
          <w:lang w:val="tr-TR"/>
        </w:rPr>
        <w:t>ılavuz,</w:t>
      </w:r>
      <w:r w:rsidRPr="004B6863">
        <w:rPr>
          <w:noProof/>
          <w:spacing w:val="4"/>
          <w:lang w:val="tr-TR"/>
        </w:rPr>
        <w:t xml:space="preserve"> </w:t>
      </w:r>
      <w:r w:rsidRPr="004B6863">
        <w:rPr>
          <w:noProof/>
          <w:lang w:val="tr-TR"/>
        </w:rPr>
        <w:t>SANKO</w:t>
      </w:r>
      <w:r w:rsidRPr="004B6863">
        <w:rPr>
          <w:noProof/>
          <w:spacing w:val="4"/>
          <w:lang w:val="tr-TR"/>
        </w:rPr>
        <w:t xml:space="preserve"> </w:t>
      </w:r>
      <w:r w:rsidRPr="004B6863">
        <w:rPr>
          <w:noProof/>
          <w:lang w:val="tr-TR"/>
        </w:rPr>
        <w:t>Üniversitesi</w:t>
      </w:r>
      <w:r w:rsidRPr="004B6863">
        <w:rPr>
          <w:noProof/>
          <w:spacing w:val="4"/>
          <w:lang w:val="tr-TR"/>
        </w:rPr>
        <w:t xml:space="preserve"> </w:t>
      </w:r>
      <w:r w:rsidR="004B6863" w:rsidRPr="004B6863">
        <w:rPr>
          <w:noProof/>
          <w:lang w:val="tr-TR"/>
        </w:rPr>
        <w:t>Lisansüstü Eğitim</w:t>
      </w:r>
      <w:r w:rsidR="00B4456C">
        <w:rPr>
          <w:noProof/>
          <w:spacing w:val="53"/>
          <w:lang w:val="tr-TR"/>
        </w:rPr>
        <w:t xml:space="preserve"> </w:t>
      </w:r>
      <w:r w:rsidR="00794D55" w:rsidRPr="004B6863">
        <w:rPr>
          <w:noProof/>
          <w:lang w:val="tr-TR"/>
        </w:rPr>
        <w:t>Enstitü</w:t>
      </w:r>
      <w:r w:rsidRPr="004B6863">
        <w:rPr>
          <w:noProof/>
          <w:lang w:val="tr-TR"/>
        </w:rPr>
        <w:t>sünde</w:t>
      </w:r>
      <w:r w:rsidRPr="004B6863">
        <w:rPr>
          <w:noProof/>
          <w:spacing w:val="4"/>
          <w:lang w:val="tr-TR"/>
        </w:rPr>
        <w:t xml:space="preserve"> </w:t>
      </w:r>
      <w:r w:rsidRPr="004B6863">
        <w:rPr>
          <w:noProof/>
          <w:lang w:val="tr-TR"/>
        </w:rPr>
        <w:t>hazırlanan</w:t>
      </w:r>
      <w:r w:rsidRPr="004B6863">
        <w:rPr>
          <w:noProof/>
          <w:spacing w:val="3"/>
          <w:lang w:val="tr-TR"/>
        </w:rPr>
        <w:t xml:space="preserve"> </w:t>
      </w:r>
      <w:r w:rsidRPr="004B6863">
        <w:rPr>
          <w:noProof/>
          <w:lang w:val="tr-TR"/>
        </w:rPr>
        <w:t>Yüksek</w:t>
      </w:r>
      <w:r w:rsidRPr="004B6863">
        <w:rPr>
          <w:noProof/>
          <w:spacing w:val="4"/>
          <w:lang w:val="tr-TR"/>
        </w:rPr>
        <w:t xml:space="preserve"> </w:t>
      </w:r>
      <w:r w:rsidRPr="004B6863">
        <w:rPr>
          <w:noProof/>
          <w:lang w:val="tr-TR"/>
        </w:rPr>
        <w:t>Lisans (Bilim</w:t>
      </w:r>
      <w:r w:rsidRPr="004B6863">
        <w:rPr>
          <w:noProof/>
          <w:spacing w:val="15"/>
          <w:lang w:val="tr-TR"/>
        </w:rPr>
        <w:t xml:space="preserve"> </w:t>
      </w:r>
      <w:r w:rsidRPr="004B6863">
        <w:rPr>
          <w:noProof/>
          <w:lang w:val="tr-TR"/>
        </w:rPr>
        <w:t>Uzmanlığı)</w:t>
      </w:r>
      <w:r w:rsidRPr="004B6863">
        <w:rPr>
          <w:noProof/>
          <w:spacing w:val="15"/>
          <w:lang w:val="tr-TR"/>
        </w:rPr>
        <w:t xml:space="preserve"> </w:t>
      </w:r>
      <w:r w:rsidRPr="004B6863">
        <w:rPr>
          <w:noProof/>
          <w:lang w:val="tr-TR"/>
        </w:rPr>
        <w:t>ve</w:t>
      </w:r>
      <w:r w:rsidRPr="004B6863">
        <w:rPr>
          <w:noProof/>
          <w:spacing w:val="15"/>
          <w:lang w:val="tr-TR"/>
        </w:rPr>
        <w:t xml:space="preserve"> </w:t>
      </w:r>
      <w:r w:rsidRPr="004B6863">
        <w:rPr>
          <w:noProof/>
          <w:lang w:val="tr-TR"/>
        </w:rPr>
        <w:t>Doktora</w:t>
      </w:r>
      <w:r w:rsidRPr="004B6863">
        <w:rPr>
          <w:noProof/>
          <w:spacing w:val="15"/>
          <w:lang w:val="tr-TR"/>
        </w:rPr>
        <w:t xml:space="preserve"> </w:t>
      </w:r>
      <w:r w:rsidRPr="004B6863">
        <w:rPr>
          <w:noProof/>
          <w:lang w:val="tr-TR"/>
        </w:rPr>
        <w:t>(Bilim</w:t>
      </w:r>
      <w:r w:rsidRPr="004B6863">
        <w:rPr>
          <w:noProof/>
          <w:spacing w:val="15"/>
          <w:lang w:val="tr-TR"/>
        </w:rPr>
        <w:t xml:space="preserve"> </w:t>
      </w:r>
      <w:r w:rsidRPr="004B6863">
        <w:rPr>
          <w:noProof/>
          <w:lang w:val="tr-TR"/>
        </w:rPr>
        <w:t>Doktorluğu)</w:t>
      </w:r>
      <w:r w:rsidRPr="004B6863">
        <w:rPr>
          <w:noProof/>
          <w:spacing w:val="15"/>
          <w:lang w:val="tr-TR"/>
        </w:rPr>
        <w:t xml:space="preserve"> </w:t>
      </w:r>
      <w:r w:rsidRPr="004B6863">
        <w:rPr>
          <w:noProof/>
          <w:lang w:val="tr-TR"/>
        </w:rPr>
        <w:t>tezlerinin</w:t>
      </w:r>
      <w:r w:rsidRPr="004B6863">
        <w:rPr>
          <w:noProof/>
          <w:spacing w:val="15"/>
          <w:lang w:val="tr-TR"/>
        </w:rPr>
        <w:t xml:space="preserve"> </w:t>
      </w:r>
      <w:r w:rsidRPr="004B6863">
        <w:rPr>
          <w:noProof/>
          <w:lang w:val="tr-TR"/>
        </w:rPr>
        <w:t>yazımı</w:t>
      </w:r>
      <w:r w:rsidRPr="004B6863">
        <w:rPr>
          <w:noProof/>
          <w:spacing w:val="15"/>
          <w:lang w:val="tr-TR"/>
        </w:rPr>
        <w:t xml:space="preserve"> </w:t>
      </w:r>
      <w:r w:rsidRPr="004B6863">
        <w:rPr>
          <w:noProof/>
          <w:lang w:val="tr-TR"/>
        </w:rPr>
        <w:t>ve</w:t>
      </w:r>
      <w:r w:rsidRPr="004B6863">
        <w:rPr>
          <w:noProof/>
          <w:spacing w:val="15"/>
          <w:lang w:val="tr-TR"/>
        </w:rPr>
        <w:t xml:space="preserve"> </w:t>
      </w:r>
      <w:r w:rsidRPr="004B6863">
        <w:rPr>
          <w:noProof/>
          <w:lang w:val="tr-TR"/>
        </w:rPr>
        <w:t>basımı</w:t>
      </w:r>
      <w:r w:rsidRPr="004B6863">
        <w:rPr>
          <w:noProof/>
          <w:spacing w:val="15"/>
          <w:lang w:val="tr-TR"/>
        </w:rPr>
        <w:t xml:space="preserve"> </w:t>
      </w:r>
      <w:r w:rsidRPr="004B6863">
        <w:rPr>
          <w:noProof/>
          <w:lang w:val="tr-TR"/>
        </w:rPr>
        <w:t>ile</w:t>
      </w:r>
      <w:r w:rsidRPr="004B6863">
        <w:rPr>
          <w:noProof/>
          <w:spacing w:val="15"/>
          <w:lang w:val="tr-TR"/>
        </w:rPr>
        <w:t xml:space="preserve"> </w:t>
      </w:r>
      <w:r w:rsidRPr="004B6863">
        <w:rPr>
          <w:noProof/>
          <w:lang w:val="tr-TR"/>
        </w:rPr>
        <w:t xml:space="preserve">ilgili hükümleri </w:t>
      </w:r>
      <w:r w:rsidRPr="004B6863">
        <w:rPr>
          <w:noProof/>
          <w:spacing w:val="-2"/>
          <w:lang w:val="tr-TR"/>
        </w:rPr>
        <w:t>kapsar.</w:t>
      </w:r>
    </w:p>
    <w:p w14:paraId="21090817" w14:textId="77777777" w:rsidR="005A771A" w:rsidRPr="004B6863" w:rsidRDefault="005A771A" w:rsidP="004B6863">
      <w:pPr>
        <w:pStyle w:val="Balk1"/>
        <w:numPr>
          <w:ilvl w:val="0"/>
          <w:numId w:val="9"/>
        </w:numPr>
        <w:tabs>
          <w:tab w:val="left" w:pos="545"/>
        </w:tabs>
        <w:ind w:left="0" w:firstLine="0"/>
        <w:jc w:val="both"/>
        <w:rPr>
          <w:b w:val="0"/>
          <w:bCs w:val="0"/>
          <w:noProof/>
          <w:lang w:val="tr-TR"/>
        </w:rPr>
      </w:pPr>
      <w:r w:rsidRPr="004B6863">
        <w:rPr>
          <w:noProof/>
          <w:lang w:val="tr-TR"/>
        </w:rPr>
        <w:t>Dayanak</w:t>
      </w:r>
    </w:p>
    <w:p w14:paraId="72881A57" w14:textId="77777777" w:rsidR="005A771A" w:rsidRPr="004B6863" w:rsidRDefault="005A771A" w:rsidP="004B6863">
      <w:pPr>
        <w:pStyle w:val="GvdeMetni"/>
        <w:spacing w:line="348" w:lineRule="auto"/>
        <w:ind w:left="0" w:right="1131"/>
        <w:jc w:val="both"/>
        <w:rPr>
          <w:noProof/>
          <w:lang w:val="tr-TR"/>
        </w:rPr>
      </w:pPr>
      <w:r w:rsidRPr="004B6863">
        <w:rPr>
          <w:noProof/>
          <w:lang w:val="tr-TR"/>
        </w:rPr>
        <w:t>Bu</w:t>
      </w:r>
      <w:r w:rsidRPr="004B6863">
        <w:rPr>
          <w:noProof/>
          <w:spacing w:val="19"/>
          <w:lang w:val="tr-TR"/>
        </w:rPr>
        <w:t xml:space="preserve"> </w:t>
      </w:r>
      <w:r w:rsidRPr="004B6863">
        <w:rPr>
          <w:noProof/>
          <w:lang w:val="tr-TR"/>
        </w:rPr>
        <w:t>Kılavuz,</w:t>
      </w:r>
      <w:r w:rsidRPr="004B6863">
        <w:rPr>
          <w:noProof/>
          <w:spacing w:val="19"/>
          <w:lang w:val="tr-TR"/>
        </w:rPr>
        <w:t xml:space="preserve"> </w:t>
      </w:r>
      <w:r w:rsidRPr="004B6863">
        <w:rPr>
          <w:noProof/>
          <w:lang w:val="tr-TR"/>
        </w:rPr>
        <w:t>“Lisansüstü</w:t>
      </w:r>
      <w:r w:rsidRPr="004B6863">
        <w:rPr>
          <w:noProof/>
          <w:spacing w:val="30"/>
          <w:lang w:val="tr-TR"/>
        </w:rPr>
        <w:t xml:space="preserve"> </w:t>
      </w:r>
      <w:r w:rsidRPr="004B6863">
        <w:rPr>
          <w:noProof/>
          <w:lang w:val="tr-TR"/>
        </w:rPr>
        <w:t>Eğitim</w:t>
      </w:r>
      <w:r w:rsidRPr="004B6863">
        <w:rPr>
          <w:noProof/>
          <w:spacing w:val="30"/>
          <w:lang w:val="tr-TR"/>
        </w:rPr>
        <w:t xml:space="preserve"> </w:t>
      </w:r>
      <w:r w:rsidRPr="004B6863">
        <w:rPr>
          <w:noProof/>
          <w:lang w:val="tr-TR"/>
        </w:rPr>
        <w:t>ve</w:t>
      </w:r>
      <w:r w:rsidRPr="004B6863">
        <w:rPr>
          <w:noProof/>
          <w:spacing w:val="31"/>
          <w:lang w:val="tr-TR"/>
        </w:rPr>
        <w:t xml:space="preserve"> </w:t>
      </w:r>
      <w:r w:rsidRPr="004B6863">
        <w:rPr>
          <w:noProof/>
          <w:lang w:val="tr-TR"/>
        </w:rPr>
        <w:t>Öğretim</w:t>
      </w:r>
      <w:r w:rsidRPr="004B6863">
        <w:rPr>
          <w:noProof/>
          <w:spacing w:val="8"/>
          <w:lang w:val="tr-TR"/>
        </w:rPr>
        <w:t xml:space="preserve"> </w:t>
      </w:r>
      <w:r w:rsidRPr="004B6863">
        <w:rPr>
          <w:noProof/>
          <w:lang w:val="tr-TR"/>
        </w:rPr>
        <w:t>Yönetmeliği”</w:t>
      </w:r>
      <w:r w:rsidRPr="004B6863">
        <w:rPr>
          <w:noProof/>
          <w:spacing w:val="30"/>
          <w:lang w:val="tr-TR"/>
        </w:rPr>
        <w:t xml:space="preserve"> </w:t>
      </w:r>
      <w:r w:rsidRPr="004B6863">
        <w:rPr>
          <w:noProof/>
          <w:lang w:val="tr-TR"/>
        </w:rPr>
        <w:t>ile</w:t>
      </w:r>
      <w:r w:rsidRPr="004B6863">
        <w:rPr>
          <w:noProof/>
          <w:spacing w:val="41"/>
          <w:lang w:val="tr-TR"/>
        </w:rPr>
        <w:t xml:space="preserve"> </w:t>
      </w:r>
      <w:r w:rsidRPr="004B6863">
        <w:rPr>
          <w:noProof/>
          <w:spacing w:val="-1"/>
          <w:lang w:val="tr-TR"/>
        </w:rPr>
        <w:t>4.11.1981</w:t>
      </w:r>
      <w:r w:rsidRPr="004B6863">
        <w:rPr>
          <w:noProof/>
          <w:spacing w:val="41"/>
          <w:lang w:val="tr-TR"/>
        </w:rPr>
        <w:t xml:space="preserve"> </w:t>
      </w:r>
      <w:r w:rsidRPr="004B6863">
        <w:rPr>
          <w:noProof/>
          <w:lang w:val="tr-TR"/>
        </w:rPr>
        <w:t>tarihli</w:t>
      </w:r>
      <w:r w:rsidRPr="004B6863">
        <w:rPr>
          <w:noProof/>
          <w:spacing w:val="41"/>
          <w:lang w:val="tr-TR"/>
        </w:rPr>
        <w:t xml:space="preserve"> </w:t>
      </w:r>
      <w:r w:rsidRPr="004B6863">
        <w:rPr>
          <w:noProof/>
          <w:lang w:val="tr-TR"/>
        </w:rPr>
        <w:t>ve</w:t>
      </w:r>
      <w:r w:rsidRPr="004B6863">
        <w:rPr>
          <w:noProof/>
          <w:spacing w:val="41"/>
          <w:lang w:val="tr-TR"/>
        </w:rPr>
        <w:t xml:space="preserve"> </w:t>
      </w:r>
      <w:r w:rsidRPr="004B6863">
        <w:rPr>
          <w:noProof/>
          <w:lang w:val="tr-TR"/>
        </w:rPr>
        <w:t>2547</w:t>
      </w:r>
      <w:r w:rsidRPr="004B6863">
        <w:rPr>
          <w:noProof/>
          <w:spacing w:val="41"/>
          <w:lang w:val="tr-TR"/>
        </w:rPr>
        <w:t xml:space="preserve"> </w:t>
      </w:r>
      <w:r w:rsidRPr="004B6863">
        <w:rPr>
          <w:noProof/>
          <w:lang w:val="tr-TR"/>
        </w:rPr>
        <w:t>sayılı</w:t>
      </w:r>
      <w:r w:rsidRPr="004B6863">
        <w:rPr>
          <w:noProof/>
          <w:spacing w:val="17"/>
          <w:lang w:val="tr-TR"/>
        </w:rPr>
        <w:t xml:space="preserve"> </w:t>
      </w:r>
      <w:r w:rsidRPr="004B6863">
        <w:rPr>
          <w:noProof/>
          <w:lang w:val="tr-TR"/>
        </w:rPr>
        <w:t>Yükseköğretim</w:t>
      </w:r>
      <w:r w:rsidRPr="004B6863">
        <w:rPr>
          <w:noProof/>
          <w:spacing w:val="30"/>
          <w:lang w:val="tr-TR"/>
        </w:rPr>
        <w:t xml:space="preserve"> </w:t>
      </w:r>
      <w:r w:rsidRPr="004B6863">
        <w:rPr>
          <w:noProof/>
          <w:lang w:val="tr-TR"/>
        </w:rPr>
        <w:t xml:space="preserve">Kanununun 14 üncü ve 44 üncü maddesi hükümlerine dayanılarak </w:t>
      </w:r>
      <w:r w:rsidRPr="004B6863">
        <w:rPr>
          <w:noProof/>
          <w:spacing w:val="-1"/>
          <w:lang w:val="tr-TR"/>
        </w:rPr>
        <w:t>hazırlanmıştır.</w:t>
      </w:r>
    </w:p>
    <w:p w14:paraId="6A678073" w14:textId="77777777" w:rsidR="005A771A" w:rsidRPr="004B6863" w:rsidRDefault="005A771A" w:rsidP="004B6863">
      <w:pPr>
        <w:pStyle w:val="Balk1"/>
        <w:numPr>
          <w:ilvl w:val="0"/>
          <w:numId w:val="9"/>
        </w:numPr>
        <w:tabs>
          <w:tab w:val="left" w:pos="540"/>
        </w:tabs>
        <w:ind w:left="0" w:firstLine="0"/>
        <w:jc w:val="both"/>
        <w:rPr>
          <w:b w:val="0"/>
          <w:bCs w:val="0"/>
          <w:noProof/>
          <w:lang w:val="tr-TR"/>
        </w:rPr>
      </w:pPr>
      <w:r w:rsidRPr="004B6863">
        <w:rPr>
          <w:noProof/>
          <w:spacing w:val="-3"/>
          <w:lang w:val="tr-TR"/>
        </w:rPr>
        <w:t>Tanımlar</w:t>
      </w:r>
    </w:p>
    <w:p w14:paraId="1FB7BDEE" w14:textId="087585C8" w:rsidR="005A771A" w:rsidRPr="004B6863" w:rsidRDefault="005A771A" w:rsidP="004B6863">
      <w:pPr>
        <w:pStyle w:val="GvdeMetni"/>
        <w:spacing w:line="348" w:lineRule="auto"/>
        <w:ind w:left="0" w:right="1131"/>
        <w:jc w:val="both"/>
        <w:rPr>
          <w:noProof/>
          <w:lang w:val="tr-TR"/>
        </w:rPr>
      </w:pPr>
      <w:r w:rsidRPr="004B6863">
        <w:rPr>
          <w:noProof/>
          <w:lang w:val="tr-TR"/>
        </w:rPr>
        <w:t xml:space="preserve">Bu </w:t>
      </w:r>
      <w:r w:rsidR="00B95F1E">
        <w:rPr>
          <w:noProof/>
          <w:lang w:val="tr-TR"/>
        </w:rPr>
        <w:t>K</w:t>
      </w:r>
      <w:r w:rsidRPr="004B6863">
        <w:rPr>
          <w:noProof/>
          <w:lang w:val="tr-TR"/>
        </w:rPr>
        <w:t>ılavuzda geçen;</w:t>
      </w:r>
    </w:p>
    <w:p w14:paraId="66FE1A7E" w14:textId="335CBF7B" w:rsidR="00F2202A" w:rsidRPr="006F05BC" w:rsidRDefault="00934ED6" w:rsidP="004B6863">
      <w:pPr>
        <w:pStyle w:val="GvdeMetni"/>
        <w:numPr>
          <w:ilvl w:val="0"/>
          <w:numId w:val="19"/>
        </w:numPr>
        <w:spacing w:line="348" w:lineRule="auto"/>
        <w:ind w:left="0" w:right="1131" w:firstLine="0"/>
        <w:jc w:val="both"/>
        <w:rPr>
          <w:noProof/>
          <w:lang w:val="tr-TR"/>
        </w:rPr>
      </w:pPr>
      <w:r w:rsidRPr="006F05BC">
        <w:rPr>
          <w:noProof/>
          <w:lang w:val="tr-TR"/>
        </w:rPr>
        <w:t xml:space="preserve">Ana </w:t>
      </w:r>
      <w:r w:rsidR="008B4AA0" w:rsidRPr="006F05BC">
        <w:rPr>
          <w:noProof/>
          <w:lang w:val="tr-TR"/>
        </w:rPr>
        <w:t>B</w:t>
      </w:r>
      <w:r w:rsidRPr="006F05BC">
        <w:rPr>
          <w:noProof/>
          <w:lang w:val="tr-TR"/>
        </w:rPr>
        <w:t xml:space="preserve">ilim </w:t>
      </w:r>
      <w:r w:rsidR="008B4AA0" w:rsidRPr="006F05BC">
        <w:rPr>
          <w:noProof/>
          <w:lang w:val="tr-TR"/>
        </w:rPr>
        <w:t>D</w:t>
      </w:r>
      <w:r w:rsidRPr="006F05BC">
        <w:rPr>
          <w:noProof/>
          <w:lang w:val="tr-TR"/>
        </w:rPr>
        <w:t>alı</w:t>
      </w:r>
      <w:r w:rsidR="00F2202A" w:rsidRPr="006F05BC">
        <w:rPr>
          <w:noProof/>
          <w:lang w:val="tr-TR"/>
        </w:rPr>
        <w:t xml:space="preserve">: </w:t>
      </w:r>
      <w:r w:rsidR="00794D55" w:rsidRPr="006F05BC">
        <w:rPr>
          <w:noProof/>
          <w:lang w:val="tr-TR"/>
        </w:rPr>
        <w:t>Enstitü</w:t>
      </w:r>
      <w:r w:rsidR="00F2202A" w:rsidRPr="006F05BC">
        <w:rPr>
          <w:noProof/>
          <w:lang w:val="tr-TR"/>
        </w:rPr>
        <w:t xml:space="preserve">de programı bulunan </w:t>
      </w:r>
      <w:r w:rsidR="00C32D55" w:rsidRPr="006F05BC">
        <w:rPr>
          <w:noProof/>
          <w:lang w:val="tr-TR"/>
        </w:rPr>
        <w:t>A</w:t>
      </w:r>
      <w:r w:rsidRPr="006F05BC">
        <w:rPr>
          <w:noProof/>
          <w:lang w:val="tr-TR"/>
        </w:rPr>
        <w:t xml:space="preserve">na </w:t>
      </w:r>
      <w:r w:rsidR="00C32D55" w:rsidRPr="006F05BC">
        <w:rPr>
          <w:noProof/>
          <w:lang w:val="tr-TR"/>
        </w:rPr>
        <w:t>B</w:t>
      </w:r>
      <w:r w:rsidRPr="006F05BC">
        <w:rPr>
          <w:noProof/>
          <w:lang w:val="tr-TR"/>
        </w:rPr>
        <w:t xml:space="preserve">ilim </w:t>
      </w:r>
      <w:r w:rsidR="00C32D55" w:rsidRPr="006F05BC">
        <w:rPr>
          <w:noProof/>
          <w:lang w:val="tr-TR"/>
        </w:rPr>
        <w:t>D</w:t>
      </w:r>
      <w:r w:rsidRPr="006F05BC">
        <w:rPr>
          <w:noProof/>
          <w:lang w:val="tr-TR"/>
        </w:rPr>
        <w:t>alı</w:t>
      </w:r>
      <w:r w:rsidR="00F2202A" w:rsidRPr="006F05BC">
        <w:rPr>
          <w:noProof/>
          <w:lang w:val="tr-TR"/>
        </w:rPr>
        <w:t xml:space="preserve">nı, </w:t>
      </w:r>
    </w:p>
    <w:p w14:paraId="3D4B351B" w14:textId="375A986B" w:rsidR="00F2202A" w:rsidRPr="004B6863" w:rsidRDefault="00794D55" w:rsidP="004B6863">
      <w:pPr>
        <w:pStyle w:val="GvdeMetni"/>
        <w:numPr>
          <w:ilvl w:val="0"/>
          <w:numId w:val="19"/>
        </w:numPr>
        <w:spacing w:line="348" w:lineRule="auto"/>
        <w:ind w:left="0" w:right="1131" w:firstLine="0"/>
        <w:jc w:val="both"/>
        <w:rPr>
          <w:noProof/>
          <w:lang w:val="tr-TR"/>
        </w:rPr>
      </w:pPr>
      <w:r w:rsidRPr="004B6863">
        <w:rPr>
          <w:noProof/>
          <w:lang w:val="tr-TR"/>
        </w:rPr>
        <w:t>Enstitü</w:t>
      </w:r>
      <w:r w:rsidR="00F2202A" w:rsidRPr="004B6863">
        <w:rPr>
          <w:noProof/>
          <w:lang w:val="tr-TR"/>
        </w:rPr>
        <w:t xml:space="preserve">: SANKO Üniversitesi </w:t>
      </w:r>
      <w:r w:rsidR="004B6863" w:rsidRPr="004B6863">
        <w:rPr>
          <w:noProof/>
          <w:lang w:val="tr-TR"/>
        </w:rPr>
        <w:t>Lisansüstü Eğitim</w:t>
      </w:r>
      <w:r w:rsidR="004B6863" w:rsidRPr="004B6863">
        <w:rPr>
          <w:noProof/>
          <w:spacing w:val="53"/>
          <w:lang w:val="tr-TR"/>
        </w:rPr>
        <w:t xml:space="preserve"> </w:t>
      </w:r>
      <w:r w:rsidRPr="004B6863">
        <w:rPr>
          <w:noProof/>
          <w:lang w:val="tr-TR"/>
        </w:rPr>
        <w:t>Enstitü</w:t>
      </w:r>
      <w:r w:rsidR="00F2202A" w:rsidRPr="004B6863">
        <w:rPr>
          <w:noProof/>
          <w:lang w:val="tr-TR"/>
        </w:rPr>
        <w:t>sünü,</w:t>
      </w:r>
    </w:p>
    <w:p w14:paraId="094124C7" w14:textId="29961A1D" w:rsidR="00F2202A" w:rsidRPr="004B6863" w:rsidRDefault="00F2202A" w:rsidP="004B6863">
      <w:pPr>
        <w:pStyle w:val="GvdeMetni"/>
        <w:numPr>
          <w:ilvl w:val="0"/>
          <w:numId w:val="19"/>
        </w:numPr>
        <w:spacing w:line="348" w:lineRule="auto"/>
        <w:ind w:left="0" w:right="1131" w:firstLine="0"/>
        <w:jc w:val="both"/>
        <w:rPr>
          <w:noProof/>
          <w:lang w:val="tr-TR"/>
        </w:rPr>
      </w:pPr>
      <w:r w:rsidRPr="004B6863">
        <w:rPr>
          <w:noProof/>
          <w:lang w:val="tr-TR"/>
        </w:rPr>
        <w:t>Senato: SANKO Üniversitesi Senatosunu,</w:t>
      </w:r>
    </w:p>
    <w:p w14:paraId="232CA336" w14:textId="50C8391D" w:rsidR="00F2202A" w:rsidRPr="004B6863" w:rsidRDefault="00F2202A" w:rsidP="004B6863">
      <w:pPr>
        <w:pStyle w:val="GvdeMetni"/>
        <w:numPr>
          <w:ilvl w:val="0"/>
          <w:numId w:val="19"/>
        </w:numPr>
        <w:spacing w:line="348" w:lineRule="auto"/>
        <w:ind w:left="0" w:right="1131" w:firstLine="0"/>
        <w:jc w:val="both"/>
        <w:rPr>
          <w:noProof/>
          <w:lang w:val="tr-TR"/>
        </w:rPr>
      </w:pPr>
      <w:r w:rsidRPr="004B6863">
        <w:rPr>
          <w:noProof/>
          <w:lang w:val="tr-TR"/>
        </w:rPr>
        <w:t xml:space="preserve">Tez: Yüksek </w:t>
      </w:r>
      <w:r w:rsidR="00F30C2F">
        <w:rPr>
          <w:noProof/>
          <w:lang w:val="tr-TR"/>
        </w:rPr>
        <w:t>L</w:t>
      </w:r>
      <w:r w:rsidRPr="004B6863">
        <w:rPr>
          <w:noProof/>
          <w:lang w:val="tr-TR"/>
        </w:rPr>
        <w:t xml:space="preserve">isans veya </w:t>
      </w:r>
      <w:r w:rsidR="00F30C2F">
        <w:rPr>
          <w:noProof/>
          <w:lang w:val="tr-TR"/>
        </w:rPr>
        <w:t>D</w:t>
      </w:r>
      <w:r w:rsidRPr="004B6863">
        <w:rPr>
          <w:noProof/>
          <w:lang w:val="tr-TR"/>
        </w:rPr>
        <w:t>oktora tezini,</w:t>
      </w:r>
    </w:p>
    <w:p w14:paraId="027E1BF3" w14:textId="5E51D5AF" w:rsidR="00F2202A" w:rsidRPr="004B6863" w:rsidRDefault="00F2202A" w:rsidP="004B6863">
      <w:pPr>
        <w:pStyle w:val="GvdeMetni"/>
        <w:numPr>
          <w:ilvl w:val="0"/>
          <w:numId w:val="19"/>
        </w:numPr>
        <w:spacing w:line="348" w:lineRule="auto"/>
        <w:ind w:left="0" w:right="1131" w:firstLine="0"/>
        <w:jc w:val="both"/>
        <w:rPr>
          <w:noProof/>
          <w:lang w:val="tr-TR"/>
        </w:rPr>
      </w:pPr>
      <w:r w:rsidRPr="00873888">
        <w:rPr>
          <w:noProof/>
          <w:lang w:val="tr-TR"/>
        </w:rPr>
        <w:t>Kılavuz:</w:t>
      </w:r>
      <w:r w:rsidRPr="004B6863">
        <w:rPr>
          <w:noProof/>
          <w:lang w:val="tr-TR"/>
        </w:rPr>
        <w:t xml:space="preserve"> Bu tez yazım kılavuzunu ifade eder.</w:t>
      </w:r>
    </w:p>
    <w:p w14:paraId="3B02D7C6" w14:textId="77777777" w:rsidR="00AE331B" w:rsidRPr="004B6863" w:rsidRDefault="00AE331B" w:rsidP="004B6863">
      <w:pPr>
        <w:pStyle w:val="GvdeMetni"/>
        <w:spacing w:before="4" w:line="348" w:lineRule="auto"/>
        <w:ind w:right="1131"/>
        <w:jc w:val="both"/>
        <w:rPr>
          <w:noProof/>
          <w:spacing w:val="-1"/>
          <w:lang w:val="tr-TR"/>
        </w:rPr>
      </w:pPr>
      <w:bookmarkStart w:id="1" w:name="_TOC_250005"/>
    </w:p>
    <w:p w14:paraId="771C9DFF" w14:textId="77777777" w:rsidR="005A771A" w:rsidRPr="004B6863" w:rsidRDefault="005A771A" w:rsidP="004B6863">
      <w:pPr>
        <w:pStyle w:val="Balk1"/>
        <w:spacing w:before="51"/>
        <w:ind w:left="760" w:right="3550" w:firstLine="680"/>
        <w:jc w:val="center"/>
        <w:rPr>
          <w:b w:val="0"/>
          <w:bCs w:val="0"/>
          <w:noProof/>
          <w:lang w:val="tr-TR"/>
        </w:rPr>
      </w:pPr>
      <w:r w:rsidRPr="004B6863">
        <w:rPr>
          <w:noProof/>
          <w:lang w:val="tr-TR"/>
        </w:rPr>
        <w:t>İKİNCİ BÖLÜM</w:t>
      </w:r>
      <w:bookmarkEnd w:id="1"/>
    </w:p>
    <w:p w14:paraId="1FE63307" w14:textId="77777777" w:rsidR="005A771A" w:rsidRPr="004B6863" w:rsidRDefault="005A771A" w:rsidP="004B6863">
      <w:pPr>
        <w:pStyle w:val="Balk1"/>
        <w:spacing w:before="124"/>
        <w:ind w:left="1440" w:right="4172" w:firstLine="720"/>
        <w:jc w:val="center"/>
        <w:rPr>
          <w:noProof/>
          <w:lang w:val="tr-TR"/>
        </w:rPr>
      </w:pPr>
      <w:bookmarkStart w:id="2" w:name="_TOC_250004"/>
      <w:r w:rsidRPr="004B6863">
        <w:rPr>
          <w:noProof/>
          <w:spacing w:val="-5"/>
          <w:lang w:val="tr-TR"/>
        </w:rPr>
        <w:t>Temel</w:t>
      </w:r>
      <w:r w:rsidRPr="004B6863">
        <w:rPr>
          <w:noProof/>
          <w:lang w:val="tr-TR"/>
        </w:rPr>
        <w:t xml:space="preserve"> ilkeler</w:t>
      </w:r>
      <w:bookmarkEnd w:id="2"/>
    </w:p>
    <w:p w14:paraId="5D4062E4" w14:textId="77777777" w:rsidR="005A771A" w:rsidRPr="004B6863" w:rsidRDefault="00794D55" w:rsidP="004B6863">
      <w:pPr>
        <w:pStyle w:val="GvdeMetni"/>
        <w:spacing w:line="348" w:lineRule="auto"/>
        <w:ind w:left="0" w:right="1128"/>
        <w:jc w:val="both"/>
        <w:rPr>
          <w:noProof/>
          <w:lang w:val="tr-TR"/>
        </w:rPr>
      </w:pPr>
      <w:r w:rsidRPr="004B6863">
        <w:rPr>
          <w:noProof/>
          <w:lang w:val="tr-TR"/>
        </w:rPr>
        <w:t>Enstitü</w:t>
      </w:r>
      <w:r w:rsidR="005A771A" w:rsidRPr="004B6863">
        <w:rPr>
          <w:noProof/>
          <w:lang w:val="tr-TR"/>
        </w:rPr>
        <w:t>müzde yapılan Yüksek Lisans ve Doktora tezleri bu kurallar kapsamında yazılmalıdır.</w:t>
      </w:r>
    </w:p>
    <w:p w14:paraId="1B3A420C" w14:textId="000647AD" w:rsidR="005A771A" w:rsidRPr="006F05BC" w:rsidRDefault="005A771A" w:rsidP="004B6863">
      <w:pPr>
        <w:pStyle w:val="Balk1"/>
        <w:numPr>
          <w:ilvl w:val="0"/>
          <w:numId w:val="9"/>
        </w:numPr>
        <w:tabs>
          <w:tab w:val="left" w:pos="540"/>
        </w:tabs>
        <w:ind w:left="0" w:firstLine="0"/>
        <w:jc w:val="both"/>
        <w:rPr>
          <w:b w:val="0"/>
          <w:bCs w:val="0"/>
          <w:noProof/>
          <w:lang w:val="tr-TR"/>
        </w:rPr>
      </w:pPr>
      <w:bookmarkStart w:id="3" w:name="_bookmark1"/>
      <w:bookmarkEnd w:id="3"/>
      <w:r w:rsidRPr="006F05BC">
        <w:rPr>
          <w:noProof/>
          <w:spacing w:val="-8"/>
          <w:lang w:val="tr-TR"/>
        </w:rPr>
        <w:t>Tez</w:t>
      </w:r>
      <w:r w:rsidRPr="006F05BC">
        <w:rPr>
          <w:noProof/>
          <w:lang w:val="tr-TR"/>
        </w:rPr>
        <w:t xml:space="preserve"> </w:t>
      </w:r>
      <w:r w:rsidR="007311C9" w:rsidRPr="006F05BC">
        <w:rPr>
          <w:noProof/>
          <w:lang w:val="tr-TR"/>
        </w:rPr>
        <w:t xml:space="preserve">Savunma </w:t>
      </w:r>
      <w:r w:rsidRPr="006F05BC">
        <w:rPr>
          <w:noProof/>
          <w:lang w:val="tr-TR"/>
        </w:rPr>
        <w:t>Sınavı</w:t>
      </w:r>
    </w:p>
    <w:p w14:paraId="50E91185" w14:textId="4E4405F5" w:rsidR="005D3552" w:rsidRPr="004B6863" w:rsidRDefault="005A771A" w:rsidP="004B6863">
      <w:pPr>
        <w:pStyle w:val="GvdeMetni"/>
        <w:spacing w:line="348" w:lineRule="auto"/>
        <w:ind w:left="0" w:right="1131"/>
        <w:jc w:val="both"/>
        <w:rPr>
          <w:noProof/>
          <w:lang w:val="tr-TR"/>
        </w:rPr>
      </w:pPr>
      <w:r w:rsidRPr="00CB6EED">
        <w:rPr>
          <w:noProof/>
          <w:lang w:val="tr-TR"/>
        </w:rPr>
        <w:t>Tez çalışmasını tamamlayan öğrencinin tez</w:t>
      </w:r>
      <w:r w:rsidR="002C1511" w:rsidRPr="00CB6EED">
        <w:rPr>
          <w:noProof/>
          <w:lang w:val="tr-TR"/>
        </w:rPr>
        <w:t xml:space="preserve"> savunma</w:t>
      </w:r>
      <w:r w:rsidRPr="00CB6EED">
        <w:rPr>
          <w:noProof/>
          <w:lang w:val="tr-TR"/>
        </w:rPr>
        <w:t xml:space="preserve"> sınavına girebilmesi için önerilen sınav tarihi ve </w:t>
      </w:r>
      <w:r w:rsidR="00F30C2F" w:rsidRPr="00CB6EED">
        <w:rPr>
          <w:noProof/>
          <w:lang w:val="tr-TR"/>
        </w:rPr>
        <w:t>sınav</w:t>
      </w:r>
      <w:r w:rsidR="00830D07" w:rsidRPr="00CB6EED">
        <w:rPr>
          <w:noProof/>
          <w:lang w:val="tr-TR"/>
        </w:rPr>
        <w:t>a katılacak</w:t>
      </w:r>
      <w:r w:rsidR="00F30C2F" w:rsidRPr="00CB6EED">
        <w:rPr>
          <w:noProof/>
          <w:lang w:val="tr-TR"/>
        </w:rPr>
        <w:t xml:space="preserve"> </w:t>
      </w:r>
      <w:r w:rsidRPr="00CB6EED">
        <w:rPr>
          <w:noProof/>
          <w:lang w:val="tr-TR"/>
        </w:rPr>
        <w:t>jüri</w:t>
      </w:r>
      <w:r w:rsidR="00830D07" w:rsidRPr="00CB6EED">
        <w:rPr>
          <w:noProof/>
          <w:lang w:val="tr-TR"/>
        </w:rPr>
        <w:t xml:space="preserve"> üyeleri,</w:t>
      </w:r>
      <w:r w:rsidRPr="00CB6EED">
        <w:rPr>
          <w:noProof/>
          <w:lang w:val="tr-TR"/>
        </w:rPr>
        <w:t xml:space="preserve"> </w:t>
      </w:r>
      <w:r w:rsidR="00934ED6" w:rsidRPr="00CB6EED">
        <w:rPr>
          <w:noProof/>
          <w:lang w:val="tr-TR"/>
        </w:rPr>
        <w:t xml:space="preserve">Ana </w:t>
      </w:r>
      <w:r w:rsidR="00B4456C" w:rsidRPr="00CB6EED">
        <w:rPr>
          <w:noProof/>
          <w:lang w:val="tr-TR"/>
        </w:rPr>
        <w:t xml:space="preserve">Bilim Dalı </w:t>
      </w:r>
      <w:r w:rsidR="00B400CD" w:rsidRPr="00CB6EED">
        <w:rPr>
          <w:noProof/>
          <w:lang w:val="tr-TR"/>
        </w:rPr>
        <w:t xml:space="preserve">Kurul Kararı </w:t>
      </w:r>
      <w:r w:rsidRPr="00CB6EED">
        <w:rPr>
          <w:noProof/>
          <w:lang w:val="tr-TR"/>
        </w:rPr>
        <w:t xml:space="preserve">alınarak </w:t>
      </w:r>
      <w:r w:rsidR="00794D55" w:rsidRPr="00CB6EED">
        <w:rPr>
          <w:noProof/>
          <w:lang w:val="tr-TR"/>
        </w:rPr>
        <w:t>Enstitü</w:t>
      </w:r>
      <w:r w:rsidRPr="00CB6EED">
        <w:rPr>
          <w:noProof/>
          <w:lang w:val="tr-TR"/>
        </w:rPr>
        <w:t>ye bildirilir. Tezler</w:t>
      </w:r>
      <w:r w:rsidR="007A1616" w:rsidRPr="00CB6EED">
        <w:rPr>
          <w:noProof/>
          <w:lang w:val="tr-TR"/>
        </w:rPr>
        <w:t xml:space="preserve">, </w:t>
      </w:r>
      <w:r w:rsidR="00794D55" w:rsidRPr="00CB6EED">
        <w:rPr>
          <w:noProof/>
          <w:lang w:val="tr-TR"/>
        </w:rPr>
        <w:t>Enstitü</w:t>
      </w:r>
      <w:r w:rsidRPr="00CB6EED">
        <w:rPr>
          <w:noProof/>
          <w:lang w:val="tr-TR"/>
        </w:rPr>
        <w:t xml:space="preserve"> yönetiminin belirlediği </w:t>
      </w:r>
      <w:r w:rsidRPr="00370C86">
        <w:rPr>
          <w:noProof/>
          <w:lang w:val="tr-TR"/>
        </w:rPr>
        <w:t>sayıda ve şekilde çoğaltıldıktan</w:t>
      </w:r>
      <w:r w:rsidRPr="00CB6EED">
        <w:rPr>
          <w:noProof/>
          <w:lang w:val="tr-TR"/>
        </w:rPr>
        <w:t xml:space="preserve"> sonra, </w:t>
      </w:r>
      <w:r w:rsidR="00794D55" w:rsidRPr="00CB6EED">
        <w:rPr>
          <w:noProof/>
          <w:lang w:val="tr-TR"/>
        </w:rPr>
        <w:t>Enstitü</w:t>
      </w:r>
      <w:r w:rsidR="00F2202A" w:rsidRPr="00CB6EED">
        <w:rPr>
          <w:noProof/>
          <w:lang w:val="tr-TR"/>
        </w:rPr>
        <w:t xml:space="preserve"> Müdürlüğüne </w:t>
      </w:r>
      <w:r w:rsidRPr="00CB6EED">
        <w:rPr>
          <w:noProof/>
          <w:lang w:val="tr-TR"/>
        </w:rPr>
        <w:t xml:space="preserve">teslim edilir. </w:t>
      </w:r>
      <w:r w:rsidR="00794D55" w:rsidRPr="00CB6EED">
        <w:rPr>
          <w:noProof/>
          <w:lang w:val="tr-TR"/>
        </w:rPr>
        <w:t>Enstitü</w:t>
      </w:r>
      <w:r w:rsidRPr="00CB6EED">
        <w:rPr>
          <w:noProof/>
          <w:lang w:val="tr-TR"/>
        </w:rPr>
        <w:t xml:space="preserve"> </w:t>
      </w:r>
      <w:r w:rsidR="00B400CD" w:rsidRPr="00CB6EED">
        <w:rPr>
          <w:noProof/>
          <w:lang w:val="tr-TR"/>
        </w:rPr>
        <w:t xml:space="preserve">Yönetim Kurul Kararı </w:t>
      </w:r>
      <w:r w:rsidRPr="00CB6EED">
        <w:rPr>
          <w:noProof/>
          <w:lang w:val="tr-TR"/>
        </w:rPr>
        <w:t xml:space="preserve">ile sınav tarihi, jüri </w:t>
      </w:r>
      <w:r w:rsidR="00830D07" w:rsidRPr="00CB6EED">
        <w:rPr>
          <w:noProof/>
          <w:lang w:val="tr-TR"/>
        </w:rPr>
        <w:t xml:space="preserve">üyeleri </w:t>
      </w:r>
      <w:r w:rsidRPr="00CB6EED">
        <w:rPr>
          <w:noProof/>
          <w:lang w:val="tr-TR"/>
        </w:rPr>
        <w:t xml:space="preserve">ve sınav </w:t>
      </w:r>
      <w:r w:rsidRPr="00CB6EED">
        <w:rPr>
          <w:noProof/>
          <w:lang w:val="tr-TR"/>
        </w:rPr>
        <w:lastRenderedPageBreak/>
        <w:t>yeri kesinleş</w:t>
      </w:r>
      <w:r w:rsidR="00830D07" w:rsidRPr="00CB6EED">
        <w:rPr>
          <w:noProof/>
          <w:lang w:val="tr-TR"/>
        </w:rPr>
        <w:t>tiril</w:t>
      </w:r>
      <w:r w:rsidRPr="00CB6EED">
        <w:rPr>
          <w:noProof/>
          <w:lang w:val="tr-TR"/>
        </w:rPr>
        <w:t>ir. Jüri, adayın yaptığı çalışmayı başarılı</w:t>
      </w:r>
      <w:r w:rsidR="0060317B" w:rsidRPr="00CB6EED">
        <w:rPr>
          <w:noProof/>
          <w:lang w:val="tr-TR"/>
        </w:rPr>
        <w:t>/</w:t>
      </w:r>
      <w:r w:rsidRPr="00CB6EED">
        <w:rPr>
          <w:noProof/>
          <w:lang w:val="tr-TR"/>
        </w:rPr>
        <w:t>başarısız bulabil</w:t>
      </w:r>
      <w:r w:rsidR="00830D07" w:rsidRPr="00CB6EED">
        <w:rPr>
          <w:noProof/>
          <w:lang w:val="tr-TR"/>
        </w:rPr>
        <w:t>eceği gibi</w:t>
      </w:r>
      <w:r w:rsidR="0060317B" w:rsidRPr="00CB6EED">
        <w:rPr>
          <w:noProof/>
          <w:lang w:val="tr-TR"/>
        </w:rPr>
        <w:t xml:space="preserve"> </w:t>
      </w:r>
      <w:r w:rsidRPr="00CB6EED">
        <w:rPr>
          <w:noProof/>
          <w:lang w:val="tr-TR"/>
        </w:rPr>
        <w:t>adaydan bazı düzeltmeler yaparak tezini yeniden sunmasını ve savunmasını isteyebilir. Tez</w:t>
      </w:r>
      <w:r w:rsidR="002C1511" w:rsidRPr="00CB6EED">
        <w:rPr>
          <w:noProof/>
          <w:lang w:val="tr-TR"/>
        </w:rPr>
        <w:t xml:space="preserve"> savunma</w:t>
      </w:r>
      <w:r w:rsidRPr="00CB6EED">
        <w:rPr>
          <w:noProof/>
          <w:lang w:val="tr-TR"/>
        </w:rPr>
        <w:t xml:space="preserve"> </w:t>
      </w:r>
      <w:r w:rsidR="0060317B" w:rsidRPr="00CB6EED">
        <w:rPr>
          <w:noProof/>
          <w:lang w:val="tr-TR"/>
        </w:rPr>
        <w:t xml:space="preserve">sınavında </w:t>
      </w:r>
      <w:r w:rsidRPr="00CB6EED">
        <w:rPr>
          <w:noProof/>
          <w:lang w:val="tr-TR"/>
        </w:rPr>
        <w:t xml:space="preserve">başarısız olan veya bazı düzeltmeler yaparak tezini yeniden sunması ve savunması istenen adaylar </w:t>
      </w:r>
      <w:r w:rsidR="00794D55" w:rsidRPr="00CB6EED">
        <w:rPr>
          <w:noProof/>
          <w:lang w:val="tr-TR"/>
        </w:rPr>
        <w:t>Enstitü</w:t>
      </w:r>
      <w:r w:rsidRPr="00CB6EED">
        <w:rPr>
          <w:noProof/>
          <w:lang w:val="tr-TR"/>
        </w:rPr>
        <w:t>nün belirlediği sürelere uymak zorundadır.</w:t>
      </w:r>
    </w:p>
    <w:p w14:paraId="3C912110" w14:textId="77777777" w:rsidR="005A771A" w:rsidRPr="004B6863" w:rsidRDefault="005A771A" w:rsidP="004B6863">
      <w:pPr>
        <w:pStyle w:val="Balk1"/>
        <w:numPr>
          <w:ilvl w:val="0"/>
          <w:numId w:val="9"/>
        </w:numPr>
        <w:tabs>
          <w:tab w:val="left" w:pos="545"/>
        </w:tabs>
        <w:spacing w:before="51"/>
        <w:ind w:left="0" w:firstLine="0"/>
        <w:jc w:val="both"/>
        <w:rPr>
          <w:b w:val="0"/>
          <w:bCs w:val="0"/>
          <w:noProof/>
          <w:lang w:val="tr-TR"/>
        </w:rPr>
      </w:pPr>
      <w:r w:rsidRPr="004B6863">
        <w:rPr>
          <w:noProof/>
          <w:lang w:val="tr-TR"/>
        </w:rPr>
        <w:t>Mezuniyet Kararı</w:t>
      </w:r>
    </w:p>
    <w:p w14:paraId="26AE3D1A" w14:textId="119B662B" w:rsidR="005A771A" w:rsidRPr="004B6863" w:rsidRDefault="005A771A" w:rsidP="004B6863">
      <w:pPr>
        <w:pStyle w:val="GvdeMetni"/>
        <w:spacing w:line="348" w:lineRule="auto"/>
        <w:ind w:left="0" w:right="1131"/>
        <w:jc w:val="both"/>
        <w:rPr>
          <w:noProof/>
          <w:lang w:val="tr-TR"/>
        </w:rPr>
      </w:pPr>
      <w:r w:rsidRPr="004B6863">
        <w:rPr>
          <w:noProof/>
          <w:lang w:val="tr-TR"/>
        </w:rPr>
        <w:t xml:space="preserve">Mezuniyet kararı </w:t>
      </w:r>
      <w:r w:rsidR="00CA0FC6" w:rsidRPr="004B6863">
        <w:rPr>
          <w:noProof/>
          <w:lang w:val="tr-TR"/>
        </w:rPr>
        <w:t xml:space="preserve">SANKO Üniversitesi </w:t>
      </w:r>
      <w:r w:rsidR="00BB60EC" w:rsidRPr="00BB60EC">
        <w:rPr>
          <w:noProof/>
          <w:lang w:val="tr-TR"/>
        </w:rPr>
        <w:t xml:space="preserve">Lisansüstü Eğitim-Öğretim </w:t>
      </w:r>
      <w:r w:rsidR="00BB60EC">
        <w:rPr>
          <w:noProof/>
          <w:lang w:val="tr-TR"/>
        </w:rPr>
        <w:t>v</w:t>
      </w:r>
      <w:r w:rsidR="00BB60EC" w:rsidRPr="00BB60EC">
        <w:rPr>
          <w:noProof/>
          <w:lang w:val="tr-TR"/>
        </w:rPr>
        <w:t>e Sınav Yönergesi</w:t>
      </w:r>
      <w:r w:rsidR="00BB60EC">
        <w:rPr>
          <w:noProof/>
          <w:lang w:val="tr-TR"/>
        </w:rPr>
        <w:t xml:space="preserve"> </w:t>
      </w:r>
      <w:r w:rsidRPr="004B6863">
        <w:rPr>
          <w:noProof/>
          <w:lang w:val="tr-TR"/>
        </w:rPr>
        <w:t>çerçevesinde gerçekleştirilir.</w:t>
      </w:r>
    </w:p>
    <w:p w14:paraId="056AE391" w14:textId="77777777" w:rsidR="005A771A" w:rsidRPr="004B6863" w:rsidRDefault="005A771A" w:rsidP="004B6863">
      <w:pPr>
        <w:pStyle w:val="Balk1"/>
        <w:numPr>
          <w:ilvl w:val="0"/>
          <w:numId w:val="9"/>
        </w:numPr>
        <w:tabs>
          <w:tab w:val="left" w:pos="545"/>
        </w:tabs>
        <w:ind w:left="0" w:firstLine="0"/>
        <w:jc w:val="both"/>
        <w:rPr>
          <w:b w:val="0"/>
          <w:bCs w:val="0"/>
          <w:noProof/>
          <w:lang w:val="tr-TR"/>
        </w:rPr>
      </w:pPr>
      <w:bookmarkStart w:id="4" w:name="_bookmark2"/>
      <w:bookmarkEnd w:id="4"/>
      <w:r w:rsidRPr="004B6863">
        <w:rPr>
          <w:noProof/>
          <w:lang w:val="tr-TR"/>
        </w:rPr>
        <w:t>Çoğaltma</w:t>
      </w:r>
    </w:p>
    <w:p w14:paraId="70A8F256" w14:textId="43C34E8D" w:rsidR="005A771A" w:rsidRPr="004B6863" w:rsidRDefault="00794D55" w:rsidP="004B6863">
      <w:pPr>
        <w:pStyle w:val="GvdeMetni"/>
        <w:spacing w:line="348" w:lineRule="auto"/>
        <w:ind w:left="0" w:right="1131"/>
        <w:jc w:val="both"/>
        <w:rPr>
          <w:noProof/>
          <w:lang w:val="tr-TR"/>
        </w:rPr>
      </w:pPr>
      <w:r w:rsidRPr="007C60A7">
        <w:rPr>
          <w:noProof/>
          <w:lang w:val="tr-TR"/>
        </w:rPr>
        <w:t>Enstitü</w:t>
      </w:r>
      <w:r w:rsidR="005A771A" w:rsidRPr="007C60A7">
        <w:rPr>
          <w:noProof/>
          <w:lang w:val="tr-TR"/>
        </w:rPr>
        <w:t xml:space="preserve">ye teslim edilen tezlerin hiç bir kopyasında silinti, kazıntı vb. olmamalı, el yazısıyla veya başka biçimde düzeltme, ekleme, çıkarma, yapıştırma yapılmamalıdır. Bütün kopyalar metnin aslından, yüksek baskı kalitesi kullanılarak, </w:t>
      </w:r>
      <w:r w:rsidRPr="007C60A7">
        <w:rPr>
          <w:noProof/>
          <w:lang w:val="tr-TR"/>
        </w:rPr>
        <w:t>Enstitü</w:t>
      </w:r>
      <w:r w:rsidR="005A771A" w:rsidRPr="007C60A7">
        <w:rPr>
          <w:noProof/>
          <w:lang w:val="tr-TR"/>
        </w:rPr>
        <w:t xml:space="preserve">nün </w:t>
      </w:r>
      <w:r w:rsidR="007C60A7">
        <w:rPr>
          <w:noProof/>
          <w:lang w:val="tr-TR"/>
        </w:rPr>
        <w:t>belirlerdiği</w:t>
      </w:r>
      <w:r w:rsidR="005A771A" w:rsidRPr="007C60A7">
        <w:rPr>
          <w:noProof/>
          <w:lang w:val="tr-TR"/>
        </w:rPr>
        <w:t xml:space="preserve"> sayıda ve şekilde </w:t>
      </w:r>
      <w:bookmarkStart w:id="5" w:name="_bookmark3"/>
      <w:bookmarkEnd w:id="5"/>
      <w:r w:rsidR="005A771A" w:rsidRPr="007C60A7">
        <w:rPr>
          <w:noProof/>
          <w:lang w:val="tr-TR"/>
        </w:rPr>
        <w:t>(format) yapılmalıdır.</w:t>
      </w:r>
    </w:p>
    <w:p w14:paraId="1C65C415" w14:textId="77777777" w:rsidR="005A771A" w:rsidRPr="004B6863" w:rsidRDefault="005A771A" w:rsidP="004B6863">
      <w:pPr>
        <w:pStyle w:val="GvdeMetni"/>
        <w:spacing w:line="348" w:lineRule="auto"/>
        <w:ind w:left="0" w:right="1131"/>
        <w:jc w:val="both"/>
        <w:rPr>
          <w:noProof/>
          <w:lang w:val="tr-TR"/>
        </w:rPr>
      </w:pPr>
      <w:r w:rsidRPr="004B6863">
        <w:rPr>
          <w:noProof/>
          <w:lang w:val="tr-TR"/>
        </w:rPr>
        <w:t xml:space="preserve">Öğrenci ve </w:t>
      </w:r>
      <w:r w:rsidR="00794D55" w:rsidRPr="004B6863">
        <w:rPr>
          <w:noProof/>
          <w:lang w:val="tr-TR"/>
        </w:rPr>
        <w:t>Enstitü</w:t>
      </w:r>
      <w:r w:rsidRPr="004B6863">
        <w:rPr>
          <w:noProof/>
          <w:lang w:val="tr-TR"/>
        </w:rPr>
        <w:t xml:space="preserve"> “Yükseköğretim Kurumlarında Hazırlanan Lisansüstü Tezlerin İnternet Üzerinden Derlenmesi Hakkında Kılavuz” kurallarına uygun olarak gerekli düzenlemelerde bulunmalıdır.</w:t>
      </w:r>
    </w:p>
    <w:p w14:paraId="07201068" w14:textId="77777777" w:rsidR="005A771A" w:rsidRPr="004B6863" w:rsidRDefault="005A771A" w:rsidP="004B6863">
      <w:pPr>
        <w:pStyle w:val="Balk1"/>
        <w:numPr>
          <w:ilvl w:val="0"/>
          <w:numId w:val="9"/>
        </w:numPr>
        <w:tabs>
          <w:tab w:val="left" w:pos="545"/>
        </w:tabs>
        <w:ind w:left="0" w:firstLine="0"/>
        <w:jc w:val="both"/>
        <w:rPr>
          <w:b w:val="0"/>
          <w:bCs w:val="0"/>
          <w:noProof/>
          <w:lang w:val="tr-TR"/>
        </w:rPr>
      </w:pPr>
      <w:r w:rsidRPr="004B6863">
        <w:rPr>
          <w:noProof/>
          <w:lang w:val="tr-TR"/>
        </w:rPr>
        <w:t>Ciltleme</w:t>
      </w:r>
    </w:p>
    <w:p w14:paraId="742210CA" w14:textId="4CCF8D21" w:rsidR="005A771A" w:rsidRPr="004B6863" w:rsidRDefault="00DD2ED8" w:rsidP="004B6863">
      <w:pPr>
        <w:pStyle w:val="GvdeMetni"/>
        <w:spacing w:line="348" w:lineRule="auto"/>
        <w:ind w:left="0" w:right="1131"/>
        <w:jc w:val="both"/>
        <w:rPr>
          <w:noProof/>
          <w:lang w:val="tr-TR"/>
        </w:rPr>
      </w:pPr>
      <w:r>
        <w:rPr>
          <w:noProof/>
          <w:lang w:val="tr-TR"/>
        </w:rPr>
        <w:t>T</w:t>
      </w:r>
      <w:r w:rsidR="005A771A" w:rsidRPr="004B6863">
        <w:rPr>
          <w:noProof/>
          <w:lang w:val="tr-TR"/>
        </w:rPr>
        <w:t xml:space="preserve">ez, </w:t>
      </w:r>
      <w:r w:rsidR="007A1616">
        <w:rPr>
          <w:noProof/>
          <w:lang w:val="tr-TR"/>
        </w:rPr>
        <w:t>ana bilim dalı</w:t>
      </w:r>
      <w:r w:rsidR="007A1616" w:rsidRPr="004B6863">
        <w:rPr>
          <w:noProof/>
          <w:lang w:val="tr-TR"/>
        </w:rPr>
        <w:t xml:space="preserve"> başkanlığınca </w:t>
      </w:r>
      <w:r w:rsidR="005A771A" w:rsidRPr="004B6863">
        <w:rPr>
          <w:noProof/>
          <w:lang w:val="tr-TR"/>
        </w:rPr>
        <w:t xml:space="preserve">önerilen tarihinden en az bir (1) ay önce ilgili </w:t>
      </w:r>
      <w:r w:rsidR="00934ED6">
        <w:rPr>
          <w:noProof/>
          <w:lang w:val="tr-TR"/>
        </w:rPr>
        <w:t>ana bilim dalı</w:t>
      </w:r>
      <w:r w:rsidR="005A771A" w:rsidRPr="004B6863">
        <w:rPr>
          <w:noProof/>
          <w:lang w:val="tr-TR"/>
        </w:rPr>
        <w:t xml:space="preserve"> teklifi ile </w:t>
      </w:r>
      <w:r w:rsidR="00794D55" w:rsidRPr="004B6863">
        <w:rPr>
          <w:noProof/>
          <w:lang w:val="tr-TR"/>
        </w:rPr>
        <w:t>Enstitü</w:t>
      </w:r>
      <w:r w:rsidR="005A771A" w:rsidRPr="004B6863">
        <w:rPr>
          <w:noProof/>
          <w:lang w:val="tr-TR"/>
        </w:rPr>
        <w:t xml:space="preserve">ye teslim edilir. Tezin çoğaltılmadan ve ciltlenmeden önce, tez yazım kurallarına uygun yazılıp yazılmadığı </w:t>
      </w:r>
      <w:r w:rsidR="00794D55" w:rsidRPr="004B6863">
        <w:rPr>
          <w:noProof/>
          <w:lang w:val="tr-TR"/>
        </w:rPr>
        <w:t>Enstitü</w:t>
      </w:r>
      <w:r>
        <w:rPr>
          <w:noProof/>
          <w:lang w:val="tr-TR"/>
        </w:rPr>
        <w:t xml:space="preserve"> T</w:t>
      </w:r>
      <w:r w:rsidR="0065618B">
        <w:rPr>
          <w:noProof/>
          <w:lang w:val="tr-TR"/>
        </w:rPr>
        <w:t xml:space="preserve">ez </w:t>
      </w:r>
      <w:r w:rsidR="00271088">
        <w:rPr>
          <w:noProof/>
          <w:lang w:val="tr-TR"/>
        </w:rPr>
        <w:t xml:space="preserve">İzleme </w:t>
      </w:r>
      <w:r w:rsidR="007311C9">
        <w:rPr>
          <w:noProof/>
          <w:lang w:val="tr-TR"/>
        </w:rPr>
        <w:t>v</w:t>
      </w:r>
      <w:r w:rsidR="00271088">
        <w:rPr>
          <w:noProof/>
          <w:lang w:val="tr-TR"/>
        </w:rPr>
        <w:t xml:space="preserve">e Değerlendirme Komisyonu </w:t>
      </w:r>
      <w:r w:rsidR="005A771A" w:rsidRPr="004B6863">
        <w:rPr>
          <w:noProof/>
          <w:lang w:val="tr-TR"/>
        </w:rPr>
        <w:t>tarafından kontrol edilir.</w:t>
      </w:r>
      <w:r w:rsidR="0065618B">
        <w:rPr>
          <w:noProof/>
          <w:lang w:val="tr-TR"/>
        </w:rPr>
        <w:t xml:space="preserve"> </w:t>
      </w:r>
      <w:r>
        <w:rPr>
          <w:noProof/>
          <w:lang w:val="tr-TR"/>
        </w:rPr>
        <w:t xml:space="preserve">Uygun bulunmayan tezler düzeltme yapılması içın </w:t>
      </w:r>
      <w:r w:rsidR="00271088">
        <w:rPr>
          <w:noProof/>
          <w:lang w:val="tr-TR"/>
        </w:rPr>
        <w:t>öğrenciye</w:t>
      </w:r>
      <w:r>
        <w:rPr>
          <w:noProof/>
          <w:lang w:val="tr-TR"/>
        </w:rPr>
        <w:t xml:space="preserve"> iade edilir.</w:t>
      </w:r>
      <w:r w:rsidR="005A771A" w:rsidRPr="004B6863">
        <w:rPr>
          <w:noProof/>
          <w:lang w:val="tr-TR"/>
        </w:rPr>
        <w:t xml:space="preserve"> Tez savunma</w:t>
      </w:r>
      <w:r w:rsidR="00EE6B6B">
        <w:rPr>
          <w:noProof/>
          <w:lang w:val="tr-TR"/>
        </w:rPr>
        <w:t xml:space="preserve"> sınavından</w:t>
      </w:r>
      <w:r w:rsidR="005A771A" w:rsidRPr="004B6863">
        <w:rPr>
          <w:noProof/>
          <w:lang w:val="tr-TR"/>
        </w:rPr>
        <w:t xml:space="preserve"> en az 15 gün önce tezin kopyaları jüri üyelerine dağıtılır. </w:t>
      </w:r>
    </w:p>
    <w:p w14:paraId="59EAF943" w14:textId="77777777" w:rsidR="005A771A" w:rsidRPr="004B6863" w:rsidRDefault="005A771A" w:rsidP="004B6863">
      <w:pPr>
        <w:jc w:val="both"/>
        <w:rPr>
          <w:noProof/>
          <w:sz w:val="24"/>
          <w:szCs w:val="24"/>
          <w:lang w:val="tr-TR"/>
        </w:rPr>
      </w:pPr>
    </w:p>
    <w:p w14:paraId="26695E20" w14:textId="77777777" w:rsidR="005A7C1B" w:rsidRPr="004B6863" w:rsidRDefault="005A7C1B" w:rsidP="004B6863">
      <w:pPr>
        <w:pStyle w:val="Balk1"/>
        <w:numPr>
          <w:ilvl w:val="0"/>
          <w:numId w:val="9"/>
        </w:numPr>
        <w:tabs>
          <w:tab w:val="left" w:pos="665"/>
        </w:tabs>
        <w:ind w:left="0" w:firstLine="0"/>
        <w:jc w:val="both"/>
        <w:rPr>
          <w:b w:val="0"/>
          <w:bCs w:val="0"/>
          <w:noProof/>
          <w:lang w:val="tr-TR"/>
        </w:rPr>
      </w:pPr>
      <w:r w:rsidRPr="004B6863">
        <w:rPr>
          <w:noProof/>
          <w:lang w:val="tr-TR"/>
        </w:rPr>
        <w:t>Dil ve</w:t>
      </w:r>
      <w:r w:rsidRPr="004B6863">
        <w:rPr>
          <w:noProof/>
          <w:spacing w:val="-14"/>
          <w:lang w:val="tr-TR"/>
        </w:rPr>
        <w:t xml:space="preserve"> </w:t>
      </w:r>
      <w:r w:rsidRPr="004B6863">
        <w:rPr>
          <w:noProof/>
          <w:lang w:val="tr-TR"/>
        </w:rPr>
        <w:t>Anlatım</w:t>
      </w:r>
    </w:p>
    <w:p w14:paraId="334CC2D9" w14:textId="77777777" w:rsidR="005A7C1B" w:rsidRPr="004B6863" w:rsidRDefault="005A7C1B" w:rsidP="004B6863">
      <w:pPr>
        <w:pStyle w:val="GvdeMetni"/>
        <w:spacing w:line="348" w:lineRule="auto"/>
        <w:ind w:left="0" w:right="1131"/>
        <w:jc w:val="both"/>
        <w:rPr>
          <w:noProof/>
          <w:lang w:val="tr-TR"/>
        </w:rPr>
      </w:pPr>
      <w:r w:rsidRPr="004B6863">
        <w:rPr>
          <w:noProof/>
          <w:lang w:val="tr-TR"/>
        </w:rPr>
        <w:t>Anlatılmak istenenler bilimsel bir Türkçe ile net olarak ifade edilmeli, cümleler Türk dil bilgisi kurallarına uygun ve fikirce doğru, kısa, sade, açık, anlaşılır ve uyumlu olmalı, noktalama işaretleri yerinde kullanılmalıdır. Çok uzun cümlelerden kaçınılmalı, kısa ve tek bir yargı bildiren cümleler kullanılmalıdır. Cümle ve paragraflar birbirleri ile bağlantılı ve anlatım dili Türk Dil Kurumu (TDK) tarafından yayımlanan son “Yazım Kılavuzuna” uygun olmalıdır.</w:t>
      </w:r>
    </w:p>
    <w:p w14:paraId="22DBD4C7" w14:textId="77777777" w:rsidR="005A7C1B" w:rsidRPr="004B6863" w:rsidRDefault="005A7C1B" w:rsidP="004B6863">
      <w:pPr>
        <w:pStyle w:val="GvdeMetni"/>
        <w:spacing w:line="348" w:lineRule="auto"/>
        <w:ind w:left="0" w:right="1131"/>
        <w:jc w:val="both"/>
        <w:rPr>
          <w:noProof/>
          <w:lang w:val="tr-TR"/>
        </w:rPr>
      </w:pPr>
      <w:r w:rsidRPr="004B6863">
        <w:rPr>
          <w:noProof/>
          <w:lang w:val="tr-TR"/>
        </w:rPr>
        <w:t>Anlatımda birinci şahıs ifade eden etken kelimeler (yaptım, gördüm, araştırmamızda vs.) yerine üçüncü şahıs ifade eden edilgen kelimeler (yapıldı, görüldü vs.) tercih edilmelidir. Türkçeleşmemiş yabancı kelimelerin kullanımından olabildiğince kaçınılmalıdır.</w:t>
      </w:r>
    </w:p>
    <w:p w14:paraId="667E96E1" w14:textId="77777777" w:rsidR="005A7C1B" w:rsidRPr="004B6863" w:rsidRDefault="005A7C1B" w:rsidP="004B6863">
      <w:pPr>
        <w:pStyle w:val="GvdeMetni"/>
        <w:spacing w:line="348" w:lineRule="auto"/>
        <w:ind w:left="0" w:right="1131"/>
        <w:jc w:val="both"/>
        <w:rPr>
          <w:noProof/>
          <w:lang w:val="tr-TR"/>
        </w:rPr>
      </w:pPr>
      <w:r w:rsidRPr="004B6863">
        <w:rPr>
          <w:noProof/>
          <w:lang w:val="tr-TR"/>
        </w:rPr>
        <w:t>Tezlerde kullanılan terimlerde birlik sağlanmalıdır. Örneğin, tez metninde ‘kanun’/‘yasa’, ‘tabiat’/’doğa’, ‘teori’/’kuram’ gibi aynı anlama gelen terimlerin hangisi tercih edilecekse, her geçişte aynı terim kullanılmalıdır. Başka kaynaklardan aynen yapılan alıntılar, bu kuralın dışındadır.</w:t>
      </w:r>
    </w:p>
    <w:p w14:paraId="216F259C" w14:textId="77777777" w:rsidR="00A02F02" w:rsidRPr="004B6863" w:rsidRDefault="00A02F02" w:rsidP="004B6863">
      <w:pPr>
        <w:pStyle w:val="GvdeMetni"/>
        <w:spacing w:before="4" w:line="348" w:lineRule="auto"/>
        <w:ind w:left="0" w:right="1131"/>
        <w:jc w:val="center"/>
        <w:rPr>
          <w:b/>
          <w:noProof/>
          <w:spacing w:val="-1"/>
          <w:lang w:val="tr-TR"/>
        </w:rPr>
      </w:pPr>
      <w:r w:rsidRPr="004B6863">
        <w:rPr>
          <w:b/>
          <w:noProof/>
          <w:spacing w:val="-1"/>
          <w:lang w:val="tr-TR"/>
        </w:rPr>
        <w:lastRenderedPageBreak/>
        <w:t>ÜÇÜNÇÜ BÖLÜM</w:t>
      </w:r>
    </w:p>
    <w:p w14:paraId="40028C6A" w14:textId="77777777" w:rsidR="00A02F02" w:rsidRPr="004B6863" w:rsidRDefault="00A02F02" w:rsidP="004B6863">
      <w:pPr>
        <w:pStyle w:val="GvdeMetni"/>
        <w:spacing w:before="4" w:line="348" w:lineRule="auto"/>
        <w:ind w:left="0" w:right="1131"/>
        <w:jc w:val="center"/>
        <w:rPr>
          <w:b/>
          <w:noProof/>
          <w:spacing w:val="-1"/>
          <w:lang w:val="tr-TR"/>
        </w:rPr>
      </w:pPr>
      <w:r w:rsidRPr="004B6863">
        <w:rPr>
          <w:b/>
          <w:noProof/>
          <w:spacing w:val="-1"/>
          <w:lang w:val="tr-TR"/>
        </w:rPr>
        <w:t>Tez Yazım ve Biçim Standartları</w:t>
      </w:r>
    </w:p>
    <w:p w14:paraId="3CD1A7EF" w14:textId="77777777" w:rsidR="00CA5109" w:rsidRPr="004B6863" w:rsidRDefault="00CA5109" w:rsidP="004B6863">
      <w:pPr>
        <w:pStyle w:val="Balk1"/>
        <w:numPr>
          <w:ilvl w:val="0"/>
          <w:numId w:val="9"/>
        </w:numPr>
        <w:tabs>
          <w:tab w:val="left" w:pos="304"/>
        </w:tabs>
        <w:ind w:left="567" w:hanging="531"/>
        <w:jc w:val="both"/>
        <w:rPr>
          <w:b w:val="0"/>
          <w:bCs w:val="0"/>
          <w:noProof/>
          <w:lang w:val="tr-TR"/>
        </w:rPr>
      </w:pPr>
      <w:r w:rsidRPr="004B6863">
        <w:rPr>
          <w:noProof/>
          <w:lang w:val="tr-TR"/>
        </w:rPr>
        <w:t xml:space="preserve">  Yazım Standartları</w:t>
      </w:r>
    </w:p>
    <w:p w14:paraId="5224451A" w14:textId="77777777" w:rsidR="00CA5109" w:rsidRPr="004B6863" w:rsidRDefault="00CA5109" w:rsidP="004B6863">
      <w:pPr>
        <w:pStyle w:val="Balk1"/>
        <w:tabs>
          <w:tab w:val="left" w:pos="304"/>
        </w:tabs>
        <w:ind w:left="567"/>
        <w:jc w:val="both"/>
        <w:rPr>
          <w:b w:val="0"/>
          <w:bCs w:val="0"/>
          <w:noProof/>
          <w:lang w:val="tr-TR"/>
        </w:rPr>
      </w:pPr>
    </w:p>
    <w:p w14:paraId="547BE902" w14:textId="77777777" w:rsidR="00A02F02" w:rsidRPr="004B6863" w:rsidRDefault="00CA5109" w:rsidP="004B6863">
      <w:pPr>
        <w:pStyle w:val="Balk1"/>
        <w:tabs>
          <w:tab w:val="left" w:pos="426"/>
        </w:tabs>
        <w:ind w:left="142" w:hanging="142"/>
        <w:jc w:val="both"/>
        <w:rPr>
          <w:noProof/>
          <w:spacing w:val="-7"/>
          <w:lang w:val="tr-TR"/>
        </w:rPr>
      </w:pPr>
      <w:r w:rsidRPr="004B6863">
        <w:rPr>
          <w:noProof/>
          <w:spacing w:val="-4"/>
          <w:lang w:val="tr-TR"/>
        </w:rPr>
        <w:t>11.1.</w:t>
      </w:r>
      <w:r w:rsidRPr="004B6863">
        <w:rPr>
          <w:noProof/>
          <w:spacing w:val="-9"/>
          <w:lang w:val="tr-TR"/>
        </w:rPr>
        <w:t xml:space="preserve">  </w:t>
      </w:r>
      <w:r w:rsidRPr="004B6863">
        <w:rPr>
          <w:noProof/>
          <w:spacing w:val="-9"/>
          <w:lang w:val="tr-TR"/>
        </w:rPr>
        <w:tab/>
      </w:r>
      <w:r w:rsidR="00A02F02" w:rsidRPr="004B6863">
        <w:rPr>
          <w:noProof/>
          <w:spacing w:val="-7"/>
          <w:lang w:val="tr-TR"/>
        </w:rPr>
        <w:t>Yazım Ortamı</w:t>
      </w:r>
    </w:p>
    <w:p w14:paraId="30A6E784" w14:textId="77777777" w:rsidR="00A02F02" w:rsidRPr="004B6863" w:rsidRDefault="00A02F02" w:rsidP="004B6863">
      <w:pPr>
        <w:pStyle w:val="GvdeMetni"/>
        <w:spacing w:line="348" w:lineRule="auto"/>
        <w:ind w:left="0" w:right="1131"/>
        <w:jc w:val="both"/>
        <w:rPr>
          <w:noProof/>
          <w:lang w:val="tr-TR"/>
        </w:rPr>
      </w:pPr>
      <w:r w:rsidRPr="004B6863">
        <w:rPr>
          <w:noProof/>
          <w:lang w:val="tr-TR"/>
        </w:rPr>
        <w:t xml:space="preserve">Tez, geliştirilmiş bir kelime işlemci paket programı kullanılarak (Microsoft Office vb.) yazılmalıdır. </w:t>
      </w:r>
    </w:p>
    <w:p w14:paraId="0E0C7B1D" w14:textId="77777777" w:rsidR="00A02F02" w:rsidRPr="004B6863" w:rsidRDefault="00A02F02" w:rsidP="004B6863">
      <w:pPr>
        <w:pStyle w:val="Balk1"/>
        <w:tabs>
          <w:tab w:val="left" w:pos="720"/>
          <w:tab w:val="left" w:pos="1440"/>
          <w:tab w:val="left" w:pos="2160"/>
          <w:tab w:val="left" w:pos="2880"/>
          <w:tab w:val="left" w:pos="3600"/>
          <w:tab w:val="center" w:pos="5115"/>
        </w:tabs>
        <w:ind w:left="0"/>
        <w:rPr>
          <w:b w:val="0"/>
          <w:bCs w:val="0"/>
          <w:noProof/>
          <w:lang w:val="tr-TR"/>
        </w:rPr>
      </w:pPr>
      <w:bookmarkStart w:id="6" w:name="_bookmark4"/>
      <w:bookmarkStart w:id="7" w:name="_bookmark5"/>
      <w:bookmarkEnd w:id="6"/>
      <w:bookmarkEnd w:id="7"/>
      <w:r w:rsidRPr="004B6863">
        <w:rPr>
          <w:noProof/>
          <w:spacing w:val="-4"/>
          <w:lang w:val="tr-TR"/>
        </w:rPr>
        <w:t>11.2.</w:t>
      </w:r>
      <w:r w:rsidRPr="004B6863">
        <w:rPr>
          <w:noProof/>
          <w:spacing w:val="-9"/>
          <w:lang w:val="tr-TR"/>
        </w:rPr>
        <w:t xml:space="preserve"> </w:t>
      </w:r>
      <w:r w:rsidRPr="004B6863">
        <w:rPr>
          <w:noProof/>
          <w:spacing w:val="-9"/>
          <w:lang w:val="tr-TR"/>
        </w:rPr>
        <w:tab/>
      </w:r>
      <w:r w:rsidRPr="004B6863">
        <w:rPr>
          <w:noProof/>
          <w:spacing w:val="-7"/>
          <w:lang w:val="tr-TR"/>
        </w:rPr>
        <w:t>Yazı</w:t>
      </w:r>
      <w:r w:rsidRPr="004B6863">
        <w:rPr>
          <w:noProof/>
          <w:lang w:val="tr-TR"/>
        </w:rPr>
        <w:t xml:space="preserve"> Karakteri ve Büyüklüğü</w:t>
      </w:r>
      <w:r w:rsidR="00CA5109" w:rsidRPr="004B6863">
        <w:rPr>
          <w:noProof/>
          <w:lang w:val="tr-TR"/>
        </w:rPr>
        <w:tab/>
      </w:r>
    </w:p>
    <w:p w14:paraId="0FDBB7F1" w14:textId="36A94167" w:rsidR="00A02F02" w:rsidRPr="004B6863" w:rsidRDefault="00A02F02" w:rsidP="004B6863">
      <w:pPr>
        <w:pStyle w:val="GvdeMetni"/>
        <w:spacing w:line="348" w:lineRule="auto"/>
        <w:ind w:left="0" w:right="1131"/>
        <w:jc w:val="both"/>
        <w:rPr>
          <w:noProof/>
          <w:lang w:val="tr-TR"/>
        </w:rPr>
      </w:pPr>
      <w:r w:rsidRPr="004B6863">
        <w:rPr>
          <w:noProof/>
          <w:lang w:val="tr-TR"/>
        </w:rPr>
        <w:t>Ana metinde “Times New Roman” 12 puntoluk yazı karakteri kullanılmalıdır. Dipnotlar, çizelge ve tablolarda, sayfaya sığdırılabilmesi amacıyla 10 veya daha küçük (en küçük 8) punto kullanılabilir. Bütün yazılar siyah renkte olmalıdır. Noktalama işaretlerinden önce ara verilmemelidir ve noktalama işaretlerinden sonra bir karakter boşluk bırakılmalıdır.</w:t>
      </w:r>
      <w:r w:rsidR="00AB2698">
        <w:rPr>
          <w:noProof/>
          <w:lang w:val="tr-TR"/>
        </w:rPr>
        <w:t xml:space="preserve"> </w:t>
      </w:r>
    </w:p>
    <w:p w14:paraId="7B2C5910" w14:textId="5C14F0E9" w:rsidR="0044611E" w:rsidRPr="004B6863" w:rsidRDefault="0044611E" w:rsidP="004B6863">
      <w:pPr>
        <w:pStyle w:val="GvdeMetni"/>
        <w:spacing w:line="348" w:lineRule="auto"/>
        <w:ind w:left="0" w:right="1131"/>
        <w:jc w:val="both"/>
        <w:rPr>
          <w:noProof/>
          <w:lang w:val="tr-TR"/>
        </w:rPr>
      </w:pPr>
      <w:r w:rsidRPr="004B6863">
        <w:rPr>
          <w:noProof/>
          <w:lang w:val="tr-TR"/>
        </w:rPr>
        <w:t xml:space="preserve">Etik Beyan, Teşekkür, </w:t>
      </w:r>
      <w:r w:rsidR="00B41A15">
        <w:rPr>
          <w:noProof/>
          <w:lang w:val="tr-TR"/>
        </w:rPr>
        <w:t xml:space="preserve">Türkçe </w:t>
      </w:r>
      <w:r w:rsidRPr="004B6863">
        <w:rPr>
          <w:noProof/>
          <w:lang w:val="tr-TR"/>
        </w:rPr>
        <w:t xml:space="preserve">Özet, </w:t>
      </w:r>
      <w:r w:rsidR="003F6E16">
        <w:rPr>
          <w:noProof/>
          <w:lang w:val="tr-TR"/>
        </w:rPr>
        <w:t>İngilizce Özet (</w:t>
      </w:r>
      <w:r w:rsidRPr="004B6863">
        <w:rPr>
          <w:noProof/>
          <w:lang w:val="tr-TR"/>
        </w:rPr>
        <w:t>Abstract</w:t>
      </w:r>
      <w:r w:rsidR="003F6E16">
        <w:rPr>
          <w:noProof/>
          <w:lang w:val="tr-TR"/>
        </w:rPr>
        <w:t>)</w:t>
      </w:r>
      <w:r w:rsidRPr="004B6863">
        <w:rPr>
          <w:noProof/>
          <w:lang w:val="tr-TR"/>
        </w:rPr>
        <w:t>, İçindekiler Dizini, Tablolar Dizini, Şekiller Dizini, Resim Dizini, Simge ve Kısaltmalar Dizini, Giriş, Genel Bilgiler, Gereç ve Yöntem, Bulgular, Tartışma, Sonuç</w:t>
      </w:r>
      <w:r w:rsidR="00B41A15">
        <w:rPr>
          <w:noProof/>
          <w:lang w:val="tr-TR"/>
        </w:rPr>
        <w:t xml:space="preserve"> ve Öneriler</w:t>
      </w:r>
      <w:r w:rsidRPr="004B6863">
        <w:rPr>
          <w:noProof/>
          <w:lang w:val="tr-TR"/>
        </w:rPr>
        <w:t>, Kaynaklar ve Ekler</w:t>
      </w:r>
      <w:r w:rsidR="0053614C">
        <w:rPr>
          <w:noProof/>
          <w:lang w:val="tr-TR"/>
        </w:rPr>
        <w:t xml:space="preserve"> gibi birinci derece başlıkların </w:t>
      </w:r>
      <w:r w:rsidRPr="004B6863">
        <w:rPr>
          <w:noProof/>
          <w:lang w:val="tr-TR"/>
        </w:rPr>
        <w:t>tamamı büyük harf, koyu, 1</w:t>
      </w:r>
      <w:r w:rsidR="00CF1B81">
        <w:rPr>
          <w:noProof/>
          <w:lang w:val="tr-TR"/>
        </w:rPr>
        <w:t>2</w:t>
      </w:r>
      <w:r w:rsidRPr="004B6863">
        <w:rPr>
          <w:noProof/>
          <w:lang w:val="tr-TR"/>
        </w:rPr>
        <w:t xml:space="preserve"> punto ve sayfanın soluna yaslanmış olmalıdır. İkinci derece alt bölüm başlıklarının her sözcüğünün ilk harfi büyük (varsa “ve”, “veya”, “ile” gibi bağlaçlar küçük harfle yazılır) tamamı koyu ve 12 punto </w:t>
      </w:r>
      <w:r w:rsidR="00FF5AB1">
        <w:rPr>
          <w:noProof/>
          <w:lang w:val="tr-TR"/>
        </w:rPr>
        <w:t>olmalıdır</w:t>
      </w:r>
      <w:r w:rsidRPr="004B6863">
        <w:rPr>
          <w:noProof/>
          <w:lang w:val="tr-TR"/>
        </w:rPr>
        <w:t>. Üçüncü derece alt bölüm başlıkları, yalnızca birinci sözcüğün ilk harfi büyük, tamamı koyu ve 12 punto olmalıdır.</w:t>
      </w:r>
    </w:p>
    <w:p w14:paraId="6F61A3B6" w14:textId="77777777" w:rsidR="00A02F02" w:rsidRPr="004B6863" w:rsidRDefault="00A02F02" w:rsidP="004B6863">
      <w:pPr>
        <w:pStyle w:val="Balk1"/>
        <w:numPr>
          <w:ilvl w:val="1"/>
          <w:numId w:val="7"/>
        </w:numPr>
        <w:ind w:left="0" w:firstLine="0"/>
        <w:rPr>
          <w:b w:val="0"/>
          <w:bCs w:val="0"/>
          <w:noProof/>
          <w:lang w:val="tr-TR"/>
        </w:rPr>
      </w:pPr>
      <w:r w:rsidRPr="004B6863">
        <w:rPr>
          <w:noProof/>
          <w:lang w:val="tr-TR"/>
        </w:rPr>
        <w:t>Sayfa Düzeni ve Kenar</w:t>
      </w:r>
      <w:r w:rsidRPr="004B6863">
        <w:rPr>
          <w:noProof/>
          <w:spacing w:val="-5"/>
          <w:lang w:val="tr-TR"/>
        </w:rPr>
        <w:t xml:space="preserve"> </w:t>
      </w:r>
      <w:r w:rsidRPr="004B6863">
        <w:rPr>
          <w:noProof/>
          <w:lang w:val="tr-TR"/>
        </w:rPr>
        <w:t>Boşlukları</w:t>
      </w:r>
    </w:p>
    <w:p w14:paraId="0FD26259" w14:textId="661848AF" w:rsidR="00A02F02" w:rsidRPr="004B6863" w:rsidRDefault="00A02F02" w:rsidP="004B6863">
      <w:pPr>
        <w:pStyle w:val="GvdeMetni"/>
        <w:spacing w:line="348" w:lineRule="auto"/>
        <w:ind w:left="0" w:right="1131"/>
        <w:jc w:val="both"/>
        <w:rPr>
          <w:noProof/>
          <w:lang w:val="tr-TR"/>
        </w:rPr>
      </w:pPr>
      <w:r w:rsidRPr="004B6863">
        <w:rPr>
          <w:noProof/>
          <w:lang w:val="tr-TR"/>
        </w:rPr>
        <w:t>Yazımda her sayfanın sol kenarında 3,5</w:t>
      </w:r>
      <w:r w:rsidR="000F006F" w:rsidRPr="004B6863">
        <w:rPr>
          <w:noProof/>
          <w:lang w:val="tr-TR"/>
        </w:rPr>
        <w:t xml:space="preserve"> cm</w:t>
      </w:r>
      <w:r w:rsidR="00FF5AB1">
        <w:rPr>
          <w:noProof/>
          <w:lang w:val="tr-TR"/>
        </w:rPr>
        <w:t>,</w:t>
      </w:r>
      <w:r w:rsidR="000F006F" w:rsidRPr="004B6863">
        <w:rPr>
          <w:noProof/>
          <w:lang w:val="tr-TR"/>
        </w:rPr>
        <w:t xml:space="preserve"> </w:t>
      </w:r>
      <w:r w:rsidR="00FF5AB1">
        <w:rPr>
          <w:noProof/>
          <w:lang w:val="tr-TR"/>
        </w:rPr>
        <w:t>s</w:t>
      </w:r>
      <w:r w:rsidRPr="004B6863">
        <w:rPr>
          <w:noProof/>
          <w:lang w:val="tr-TR"/>
        </w:rPr>
        <w:t>ağ, üst ve alt kenarlarında ise 2 cm boşluk bırakılmalıdır.</w:t>
      </w:r>
      <w:r w:rsidR="000F006F" w:rsidRPr="004B6863">
        <w:rPr>
          <w:noProof/>
          <w:lang w:val="tr-TR"/>
        </w:rPr>
        <w:t xml:space="preserve"> Metin sol ve sağ kenarda blokla</w:t>
      </w:r>
      <w:r w:rsidRPr="004B6863">
        <w:rPr>
          <w:noProof/>
          <w:lang w:val="tr-TR"/>
        </w:rPr>
        <w:t>nmalı, yazılar bu çerçevenin dışına taşmamalıdır.</w:t>
      </w:r>
    </w:p>
    <w:p w14:paraId="1513B319" w14:textId="77777777" w:rsidR="00A02F02" w:rsidRPr="004B6863" w:rsidRDefault="00A02F02" w:rsidP="004B6863">
      <w:pPr>
        <w:pStyle w:val="Balk1"/>
        <w:numPr>
          <w:ilvl w:val="1"/>
          <w:numId w:val="7"/>
        </w:numPr>
        <w:tabs>
          <w:tab w:val="left" w:pos="0"/>
        </w:tabs>
        <w:ind w:left="0" w:firstLine="0"/>
        <w:rPr>
          <w:b w:val="0"/>
          <w:bCs w:val="0"/>
          <w:noProof/>
          <w:lang w:val="tr-TR"/>
        </w:rPr>
      </w:pPr>
      <w:r w:rsidRPr="004B6863">
        <w:rPr>
          <w:noProof/>
          <w:lang w:val="tr-TR"/>
        </w:rPr>
        <w:t>Sayfa Numaralandırma</w:t>
      </w:r>
    </w:p>
    <w:p w14:paraId="04BD5F1A" w14:textId="2F99454B" w:rsidR="0089475A" w:rsidRDefault="00A02F02" w:rsidP="004B6863">
      <w:pPr>
        <w:pStyle w:val="GvdeMetni"/>
        <w:spacing w:line="348" w:lineRule="auto"/>
        <w:ind w:left="0" w:right="1131"/>
        <w:jc w:val="both"/>
        <w:rPr>
          <w:noProof/>
          <w:lang w:val="tr-TR"/>
        </w:rPr>
      </w:pPr>
      <w:r w:rsidRPr="004B6863">
        <w:rPr>
          <w:noProof/>
          <w:lang w:val="tr-TR"/>
        </w:rPr>
        <w:t xml:space="preserve">Sayfa numaraları sayfanın orta alt </w:t>
      </w:r>
      <w:r w:rsidR="000A44D5" w:rsidRPr="004B6863">
        <w:rPr>
          <w:noProof/>
          <w:lang w:val="tr-TR"/>
        </w:rPr>
        <w:t>kısmına</w:t>
      </w:r>
      <w:r w:rsidRPr="004B6863">
        <w:rPr>
          <w:noProof/>
          <w:lang w:val="tr-TR"/>
        </w:rPr>
        <w:t xml:space="preserve"> yazılmalıdır. Sayfa numarasının önünde ve arkasında parantez, çizgi gibi işaretler bulunmamalıdır. Kapak</w:t>
      </w:r>
      <w:r w:rsidR="00FF02CE">
        <w:rPr>
          <w:noProof/>
          <w:lang w:val="tr-TR"/>
        </w:rPr>
        <w:t>,</w:t>
      </w:r>
      <w:r w:rsidRPr="004B6863">
        <w:rPr>
          <w:noProof/>
          <w:lang w:val="tr-TR"/>
        </w:rPr>
        <w:t xml:space="preserve"> iç kapak sayfası, kabul ve onay sayfası hariç bütün sayfalara numara verilmelidir. Teşekkür, </w:t>
      </w:r>
      <w:r w:rsidR="00FF5AB1">
        <w:rPr>
          <w:noProof/>
          <w:lang w:val="tr-TR"/>
        </w:rPr>
        <w:t xml:space="preserve">Türkçe </w:t>
      </w:r>
      <w:r w:rsidRPr="004B6863">
        <w:rPr>
          <w:noProof/>
          <w:lang w:val="tr-TR"/>
        </w:rPr>
        <w:t>Özet, İngilizce Özet</w:t>
      </w:r>
      <w:r w:rsidR="003F6E16">
        <w:rPr>
          <w:noProof/>
          <w:lang w:val="tr-TR"/>
        </w:rPr>
        <w:t xml:space="preserve"> (Abstract)</w:t>
      </w:r>
      <w:r w:rsidRPr="004B6863">
        <w:rPr>
          <w:noProof/>
          <w:lang w:val="tr-TR"/>
        </w:rPr>
        <w:t>, İçindekiler</w:t>
      </w:r>
      <w:r w:rsidR="001808B8">
        <w:rPr>
          <w:noProof/>
          <w:lang w:val="tr-TR"/>
        </w:rPr>
        <w:t xml:space="preserve"> Dizini</w:t>
      </w:r>
      <w:r w:rsidRPr="004B6863">
        <w:rPr>
          <w:noProof/>
          <w:lang w:val="tr-TR"/>
        </w:rPr>
        <w:t>, Simgeler ve Kısaltmalar, Şekiller ve Tablolar</w:t>
      </w:r>
      <w:r w:rsidR="00E236D1">
        <w:rPr>
          <w:noProof/>
          <w:lang w:val="tr-TR"/>
        </w:rPr>
        <w:t xml:space="preserve"> </w:t>
      </w:r>
      <w:r w:rsidRPr="004B6863">
        <w:rPr>
          <w:noProof/>
          <w:lang w:val="tr-TR"/>
        </w:rPr>
        <w:t xml:space="preserve">dizinleri gibi tez ön sayfaları “i, ii, iii, iv, v ...” şeklinde küçük harf Roma rakamları kullanılarak, </w:t>
      </w:r>
      <w:r w:rsidR="00D207BB">
        <w:rPr>
          <w:noProof/>
          <w:lang w:val="tr-TR"/>
        </w:rPr>
        <w:t>G</w:t>
      </w:r>
      <w:r w:rsidRPr="004B6863">
        <w:rPr>
          <w:noProof/>
          <w:lang w:val="tr-TR"/>
        </w:rPr>
        <w:t>iriş bölümü ile başlayan diğer sayfalar ise “1, 2, 3, 4, 5, ...” şeklinde numaralandırılmalıdır.</w:t>
      </w:r>
    </w:p>
    <w:p w14:paraId="01D1054F" w14:textId="77777777" w:rsidR="00C75E3E" w:rsidRPr="004B6863" w:rsidRDefault="00C75E3E" w:rsidP="004B6863">
      <w:pPr>
        <w:pStyle w:val="GvdeMetni"/>
        <w:spacing w:line="348" w:lineRule="auto"/>
        <w:ind w:left="0" w:right="1131"/>
        <w:jc w:val="both"/>
        <w:rPr>
          <w:noProof/>
          <w:lang w:val="tr-TR"/>
        </w:rPr>
      </w:pPr>
    </w:p>
    <w:p w14:paraId="6FF61001" w14:textId="77777777" w:rsidR="00A02F02" w:rsidRPr="004B6863" w:rsidRDefault="00A02F02" w:rsidP="004B6863">
      <w:pPr>
        <w:pStyle w:val="Balk1"/>
        <w:numPr>
          <w:ilvl w:val="1"/>
          <w:numId w:val="7"/>
        </w:numPr>
        <w:tabs>
          <w:tab w:val="left" w:pos="851"/>
        </w:tabs>
        <w:spacing w:before="58"/>
        <w:ind w:left="0" w:firstLine="0"/>
        <w:rPr>
          <w:b w:val="0"/>
          <w:bCs w:val="0"/>
          <w:noProof/>
          <w:lang w:val="tr-TR"/>
        </w:rPr>
      </w:pPr>
      <w:r w:rsidRPr="004B6863">
        <w:rPr>
          <w:noProof/>
          <w:lang w:val="tr-TR"/>
        </w:rPr>
        <w:t>Şekil ve</w:t>
      </w:r>
      <w:r w:rsidRPr="004B6863">
        <w:rPr>
          <w:noProof/>
          <w:spacing w:val="-5"/>
          <w:lang w:val="tr-TR"/>
        </w:rPr>
        <w:t xml:space="preserve"> Tablo</w:t>
      </w:r>
      <w:r w:rsidRPr="004B6863">
        <w:rPr>
          <w:noProof/>
          <w:lang w:val="tr-TR"/>
        </w:rPr>
        <w:t xml:space="preserve"> Numaralandırma</w:t>
      </w:r>
    </w:p>
    <w:p w14:paraId="4DD0F2F8" w14:textId="77777777" w:rsidR="00A02F02" w:rsidRPr="004B6863" w:rsidRDefault="00A02F02" w:rsidP="004B6863">
      <w:pPr>
        <w:pStyle w:val="GvdeMetni"/>
        <w:spacing w:line="348" w:lineRule="auto"/>
        <w:ind w:left="0" w:right="1131"/>
        <w:jc w:val="both"/>
        <w:rPr>
          <w:noProof/>
          <w:lang w:val="tr-TR"/>
        </w:rPr>
      </w:pPr>
      <w:r w:rsidRPr="004B6863">
        <w:rPr>
          <w:noProof/>
          <w:lang w:val="tr-TR"/>
        </w:rPr>
        <w:t>Şekil ve tablolar numaralandırılırken önce şekil/tablonun yer aldığı ana bölümün numarası yazılır, sonra metin içerisindeki geçiş sırasına göre l'den itibaren numara veril</w:t>
      </w:r>
      <w:r w:rsidR="00786FB5" w:rsidRPr="004B6863">
        <w:rPr>
          <w:noProof/>
          <w:lang w:val="tr-TR"/>
        </w:rPr>
        <w:t>mel</w:t>
      </w:r>
      <w:r w:rsidRPr="004B6863">
        <w:rPr>
          <w:noProof/>
          <w:lang w:val="tr-TR"/>
        </w:rPr>
        <w:t>i</w:t>
      </w:r>
      <w:r w:rsidR="00786FB5" w:rsidRPr="004B6863">
        <w:rPr>
          <w:noProof/>
          <w:lang w:val="tr-TR"/>
        </w:rPr>
        <w:t>di</w:t>
      </w:r>
      <w:r w:rsidRPr="004B6863">
        <w:rPr>
          <w:noProof/>
          <w:lang w:val="tr-TR"/>
        </w:rPr>
        <w:t>r.</w:t>
      </w:r>
    </w:p>
    <w:p w14:paraId="6405F0A1" w14:textId="77777777" w:rsidR="00A02F02" w:rsidRPr="004B6863" w:rsidRDefault="00A02F02" w:rsidP="004B6863">
      <w:pPr>
        <w:pStyle w:val="Balk1"/>
        <w:numPr>
          <w:ilvl w:val="1"/>
          <w:numId w:val="7"/>
        </w:numPr>
        <w:tabs>
          <w:tab w:val="left" w:pos="851"/>
        </w:tabs>
        <w:ind w:left="0" w:firstLine="0"/>
        <w:rPr>
          <w:b w:val="0"/>
          <w:bCs w:val="0"/>
          <w:noProof/>
          <w:lang w:val="tr-TR"/>
        </w:rPr>
      </w:pPr>
      <w:r w:rsidRPr="004B6863">
        <w:rPr>
          <w:noProof/>
          <w:lang w:val="tr-TR"/>
        </w:rPr>
        <w:t>Sayıların</w:t>
      </w:r>
      <w:r w:rsidRPr="004B6863">
        <w:rPr>
          <w:noProof/>
          <w:spacing w:val="-9"/>
          <w:lang w:val="tr-TR"/>
        </w:rPr>
        <w:t xml:space="preserve"> </w:t>
      </w:r>
      <w:r w:rsidRPr="004B6863">
        <w:rPr>
          <w:noProof/>
          <w:spacing w:val="-27"/>
          <w:lang w:val="tr-TR"/>
        </w:rPr>
        <w:t>Y</w:t>
      </w:r>
      <w:r w:rsidRPr="004B6863">
        <w:rPr>
          <w:noProof/>
          <w:lang w:val="tr-TR"/>
        </w:rPr>
        <w:t>azılışı</w:t>
      </w:r>
    </w:p>
    <w:p w14:paraId="52ED36D7" w14:textId="77777777" w:rsidR="00A277C7" w:rsidRPr="004B6863" w:rsidRDefault="00A02F02" w:rsidP="004B6863">
      <w:pPr>
        <w:pStyle w:val="GvdeMetni"/>
        <w:spacing w:line="348" w:lineRule="auto"/>
        <w:ind w:left="0" w:right="1131"/>
        <w:jc w:val="both"/>
        <w:rPr>
          <w:noProof/>
          <w:lang w:val="tr-TR"/>
        </w:rPr>
      </w:pPr>
      <w:r w:rsidRPr="004B6863">
        <w:rPr>
          <w:noProof/>
          <w:lang w:val="tr-TR"/>
        </w:rPr>
        <w:t>Ondalık sayıların yazımında sadece virgül kullanılmalıdır</w:t>
      </w:r>
      <w:r w:rsidR="0012252D" w:rsidRPr="004B6863">
        <w:rPr>
          <w:noProof/>
          <w:lang w:val="tr-TR"/>
        </w:rPr>
        <w:t xml:space="preserve"> (Örnek: 0.3 yerine 0,3)</w:t>
      </w:r>
      <w:r w:rsidRPr="004B6863">
        <w:rPr>
          <w:noProof/>
          <w:lang w:val="tr-TR"/>
        </w:rPr>
        <w:t xml:space="preserve">. Art arda gelen ondalık sayılar noktalı virgül (;) ile ayrılmalıdır. Büyük sayılar yazılırken, sayının son </w:t>
      </w:r>
      <w:r w:rsidRPr="004B6863">
        <w:rPr>
          <w:noProof/>
          <w:lang w:val="tr-TR"/>
        </w:rPr>
        <w:lastRenderedPageBreak/>
        <w:t>rakamından itibaren üçer üçer gruplandırma yapılıp bu üçerli gruplar arasında bir vuruşluk boşluk bırakı</w:t>
      </w:r>
      <w:r w:rsidR="00945776" w:rsidRPr="004B6863">
        <w:rPr>
          <w:noProof/>
          <w:lang w:val="tr-TR"/>
        </w:rPr>
        <w:t>lmalı</w:t>
      </w:r>
      <w:r w:rsidRPr="004B6863">
        <w:rPr>
          <w:noProof/>
          <w:lang w:val="tr-TR"/>
        </w:rPr>
        <w:t>, bu boşluklara nokta veya virgül konulma</w:t>
      </w:r>
      <w:r w:rsidR="00945776" w:rsidRPr="004B6863">
        <w:rPr>
          <w:noProof/>
          <w:lang w:val="tr-TR"/>
        </w:rPr>
        <w:t>malıdır</w:t>
      </w:r>
      <w:r w:rsidR="0012252D" w:rsidRPr="004B6863">
        <w:rPr>
          <w:noProof/>
          <w:lang w:val="tr-TR"/>
        </w:rPr>
        <w:t xml:space="preserve"> (Örnek: 3 102 500). </w:t>
      </w:r>
    </w:p>
    <w:p w14:paraId="715DB496" w14:textId="77777777" w:rsidR="00A02F02" w:rsidRPr="004B6863" w:rsidRDefault="00A02F02" w:rsidP="004B6863">
      <w:pPr>
        <w:pStyle w:val="Balk1"/>
        <w:numPr>
          <w:ilvl w:val="1"/>
          <w:numId w:val="7"/>
        </w:numPr>
        <w:tabs>
          <w:tab w:val="left" w:pos="851"/>
        </w:tabs>
        <w:ind w:left="0" w:firstLine="0"/>
        <w:rPr>
          <w:b w:val="0"/>
          <w:bCs w:val="0"/>
          <w:noProof/>
          <w:lang w:val="tr-TR"/>
        </w:rPr>
      </w:pPr>
      <w:r w:rsidRPr="004B6863">
        <w:rPr>
          <w:noProof/>
          <w:lang w:val="tr-TR"/>
        </w:rPr>
        <w:t>Kelime ve Metin Bölünmesi</w:t>
      </w:r>
    </w:p>
    <w:p w14:paraId="32E5E092" w14:textId="77777777" w:rsidR="00A02F02" w:rsidRPr="004B6863" w:rsidRDefault="00A02F02" w:rsidP="004B6863">
      <w:pPr>
        <w:pStyle w:val="GvdeMetni"/>
        <w:spacing w:line="348" w:lineRule="auto"/>
        <w:ind w:left="0" w:right="1131"/>
        <w:jc w:val="both"/>
        <w:rPr>
          <w:noProof/>
          <w:lang w:val="tr-TR"/>
        </w:rPr>
      </w:pPr>
      <w:r w:rsidRPr="004B6863">
        <w:rPr>
          <w:noProof/>
          <w:lang w:val="tr-TR"/>
        </w:rPr>
        <w:t>Metinde satır sonuna gelen kelime ikiye bölünmemelidir. Alt bölüm başlıklarından sonra en az iki satır yazı bulunmalıdır. Alt bölüm başlıklarından sonra sayfaya yazı sığmaması durumunda başlık yeni bir sayfaya kaydırılmalıdır. Tezin adında, birinci ve ikinci derece başlıklarda kısaltma kullanılmamasına özen gösterilmelidir.</w:t>
      </w:r>
    </w:p>
    <w:p w14:paraId="37E5011B" w14:textId="77777777" w:rsidR="00A02F02" w:rsidRPr="004B6863" w:rsidRDefault="00A02F02" w:rsidP="004B6863">
      <w:pPr>
        <w:pStyle w:val="Balk1"/>
        <w:numPr>
          <w:ilvl w:val="1"/>
          <w:numId w:val="7"/>
        </w:numPr>
        <w:ind w:left="0" w:firstLine="0"/>
        <w:rPr>
          <w:b w:val="0"/>
          <w:bCs w:val="0"/>
          <w:noProof/>
          <w:lang w:val="tr-TR"/>
        </w:rPr>
      </w:pPr>
      <w:r w:rsidRPr="004B6863">
        <w:rPr>
          <w:noProof/>
          <w:lang w:val="tr-TR"/>
        </w:rPr>
        <w:t>Satır</w:t>
      </w:r>
      <w:r w:rsidRPr="004B6863">
        <w:rPr>
          <w:noProof/>
          <w:spacing w:val="-18"/>
          <w:lang w:val="tr-TR"/>
        </w:rPr>
        <w:t xml:space="preserve"> </w:t>
      </w:r>
      <w:r w:rsidRPr="004B6863">
        <w:rPr>
          <w:noProof/>
          <w:lang w:val="tr-TR"/>
        </w:rPr>
        <w:t>Aralıkları ve Paragraflar</w:t>
      </w:r>
    </w:p>
    <w:p w14:paraId="676827E5" w14:textId="3E3EBCDF" w:rsidR="00A02F02" w:rsidRPr="004B6863" w:rsidRDefault="00A02F02" w:rsidP="004B6863">
      <w:pPr>
        <w:pStyle w:val="GvdeMetni"/>
        <w:spacing w:line="348" w:lineRule="auto"/>
        <w:ind w:left="0" w:right="1131"/>
        <w:jc w:val="both"/>
        <w:rPr>
          <w:noProof/>
          <w:lang w:val="tr-TR"/>
        </w:rPr>
      </w:pPr>
      <w:bookmarkStart w:id="8" w:name="_bookmark6"/>
      <w:bookmarkEnd w:id="8"/>
      <w:r w:rsidRPr="004B6863">
        <w:rPr>
          <w:noProof/>
          <w:lang w:val="tr-TR"/>
        </w:rPr>
        <w:t xml:space="preserve">Metnin yazımında kullanılacak </w:t>
      </w:r>
      <w:r w:rsidR="00776124" w:rsidRPr="004B6863">
        <w:rPr>
          <w:noProof/>
          <w:lang w:val="tr-TR"/>
        </w:rPr>
        <w:t>paragraf ve</w:t>
      </w:r>
      <w:r w:rsidRPr="004B6863">
        <w:rPr>
          <w:noProof/>
          <w:lang w:val="tr-TR"/>
        </w:rPr>
        <w:t xml:space="preserve"> satır aralığı 1,5 (18 nk) </w:t>
      </w:r>
      <w:r w:rsidR="00275B83">
        <w:rPr>
          <w:noProof/>
          <w:lang w:val="tr-TR"/>
        </w:rPr>
        <w:t xml:space="preserve">boşluk </w:t>
      </w:r>
      <w:r w:rsidRPr="004B6863">
        <w:rPr>
          <w:noProof/>
          <w:lang w:val="tr-TR"/>
        </w:rPr>
        <w:t xml:space="preserve">olmalıdır. </w:t>
      </w:r>
      <w:r w:rsidR="0076113E">
        <w:rPr>
          <w:noProof/>
          <w:lang w:val="tr-TR"/>
        </w:rPr>
        <w:t xml:space="preserve">Türkçe </w:t>
      </w:r>
      <w:r w:rsidRPr="004B6863">
        <w:rPr>
          <w:noProof/>
          <w:lang w:val="tr-TR"/>
        </w:rPr>
        <w:t xml:space="preserve">Özet, </w:t>
      </w:r>
      <w:r w:rsidR="00B4456C">
        <w:rPr>
          <w:noProof/>
          <w:lang w:val="tr-TR"/>
        </w:rPr>
        <w:t>İngilizce özet (a</w:t>
      </w:r>
      <w:r w:rsidRPr="004B6863">
        <w:rPr>
          <w:noProof/>
          <w:lang w:val="tr-TR"/>
        </w:rPr>
        <w:t>bstract</w:t>
      </w:r>
      <w:r w:rsidR="00B4456C">
        <w:rPr>
          <w:noProof/>
          <w:lang w:val="tr-TR"/>
        </w:rPr>
        <w:t>)</w:t>
      </w:r>
      <w:r w:rsidRPr="004B6863">
        <w:rPr>
          <w:noProof/>
          <w:lang w:val="tr-TR"/>
        </w:rPr>
        <w:t xml:space="preserve">, alıntı, dipnot ve kaynak listesi, şekil, resim ve tablo yazımında tek satır aralığı kullanılmalıdır. Paragraflar sayfanın sol kenarından ve girinti verilmeden başlamalıdır. </w:t>
      </w:r>
      <w:bookmarkStart w:id="9" w:name="_bookmark7"/>
      <w:bookmarkEnd w:id="9"/>
      <w:r w:rsidRPr="004B6863">
        <w:rPr>
          <w:noProof/>
          <w:lang w:val="tr-TR"/>
        </w:rPr>
        <w:t xml:space="preserve">Metin sayfanın iki tarafına da hizalanmış olarak yazılmalıdır. </w:t>
      </w:r>
    </w:p>
    <w:p w14:paraId="21CF7A26" w14:textId="58B963C8" w:rsidR="00A02F02" w:rsidRPr="004B6863" w:rsidRDefault="00A02F02" w:rsidP="004B6863">
      <w:pPr>
        <w:pStyle w:val="GvdeMetni"/>
        <w:spacing w:line="348" w:lineRule="auto"/>
        <w:ind w:left="0" w:right="1131"/>
        <w:jc w:val="both"/>
        <w:rPr>
          <w:noProof/>
          <w:lang w:val="tr-TR"/>
        </w:rPr>
      </w:pPr>
      <w:r w:rsidRPr="004B6863">
        <w:rPr>
          <w:noProof/>
          <w:lang w:val="tr-TR"/>
        </w:rPr>
        <w:t>Birinci dereceden bölüm başlıkları, sayfa başı yapılmalı</w:t>
      </w:r>
      <w:r w:rsidR="009C2CEB" w:rsidRPr="004B6863">
        <w:rPr>
          <w:noProof/>
          <w:lang w:val="tr-TR"/>
        </w:rPr>
        <w:t>,</w:t>
      </w:r>
      <w:r w:rsidRPr="004B6863">
        <w:rPr>
          <w:noProof/>
          <w:lang w:val="tr-TR"/>
        </w:rPr>
        <w:t xml:space="preserve"> başlıkla</w:t>
      </w:r>
      <w:r w:rsidR="002515D7" w:rsidRPr="004B6863">
        <w:rPr>
          <w:noProof/>
          <w:lang w:val="tr-TR"/>
        </w:rPr>
        <w:t xml:space="preserve">rından önce ve sonrasında </w:t>
      </w:r>
      <w:r w:rsidR="00275B83">
        <w:rPr>
          <w:noProof/>
          <w:lang w:val="tr-TR"/>
        </w:rPr>
        <w:t>2 (</w:t>
      </w:r>
      <w:r w:rsidR="002515D7" w:rsidRPr="004B6863">
        <w:rPr>
          <w:noProof/>
          <w:lang w:val="tr-TR"/>
        </w:rPr>
        <w:t>24 nk</w:t>
      </w:r>
      <w:r w:rsidR="00275B83">
        <w:rPr>
          <w:noProof/>
          <w:lang w:val="tr-TR"/>
        </w:rPr>
        <w:t>)</w:t>
      </w:r>
      <w:r w:rsidR="002515D7" w:rsidRPr="004B6863">
        <w:rPr>
          <w:noProof/>
          <w:lang w:val="tr-TR"/>
        </w:rPr>
        <w:t xml:space="preserve"> </w:t>
      </w:r>
      <w:r w:rsidRPr="004B6863">
        <w:rPr>
          <w:noProof/>
          <w:lang w:val="tr-TR"/>
        </w:rPr>
        <w:t xml:space="preserve">boşluk bırakılmalıdır. İkinci ve üçüncü </w:t>
      </w:r>
      <w:r w:rsidR="002515D7" w:rsidRPr="004B6863">
        <w:rPr>
          <w:noProof/>
          <w:lang w:val="tr-TR"/>
        </w:rPr>
        <w:t xml:space="preserve">dereceden başlıklardan önce </w:t>
      </w:r>
      <w:r w:rsidR="009C2CEB" w:rsidRPr="004B6863">
        <w:rPr>
          <w:noProof/>
          <w:lang w:val="tr-TR"/>
        </w:rPr>
        <w:t xml:space="preserve">ve sonra boşluk bırakılmadan </w:t>
      </w:r>
      <w:r w:rsidRPr="004B6863">
        <w:rPr>
          <w:noProof/>
          <w:lang w:val="tr-TR"/>
        </w:rPr>
        <w:t xml:space="preserve">bir satır atlayarak devam edilmelidir. </w:t>
      </w:r>
      <w:r w:rsidR="00B02813" w:rsidRPr="004B6863">
        <w:rPr>
          <w:noProof/>
          <w:lang w:val="tr-TR"/>
        </w:rPr>
        <w:t>Tüm</w:t>
      </w:r>
      <w:r w:rsidRPr="004B6863">
        <w:rPr>
          <w:noProof/>
          <w:lang w:val="tr-TR"/>
        </w:rPr>
        <w:t xml:space="preserve"> başlıklar satır başından </w:t>
      </w:r>
      <w:bookmarkStart w:id="10" w:name="_bookmark8"/>
      <w:bookmarkEnd w:id="10"/>
      <w:r w:rsidRPr="004B6863">
        <w:rPr>
          <w:noProof/>
          <w:lang w:val="tr-TR"/>
        </w:rPr>
        <w:t xml:space="preserve">başlamalıdır. </w:t>
      </w:r>
    </w:p>
    <w:p w14:paraId="2F8DC43F" w14:textId="14C07304" w:rsidR="00A02F02" w:rsidRPr="004B6863" w:rsidRDefault="00A02F02" w:rsidP="004B6863">
      <w:pPr>
        <w:pStyle w:val="GvdeMetni"/>
        <w:spacing w:line="348" w:lineRule="auto"/>
        <w:ind w:left="0" w:right="1131"/>
        <w:jc w:val="both"/>
        <w:rPr>
          <w:noProof/>
          <w:lang w:val="tr-TR"/>
        </w:rPr>
      </w:pPr>
      <w:r w:rsidRPr="004B6863">
        <w:rPr>
          <w:noProof/>
          <w:lang w:val="tr-TR"/>
        </w:rPr>
        <w:t>Ana metin</w:t>
      </w:r>
      <w:r w:rsidR="0076113E">
        <w:rPr>
          <w:noProof/>
          <w:lang w:val="tr-TR"/>
        </w:rPr>
        <w:t xml:space="preserve"> ile</w:t>
      </w:r>
      <w:r w:rsidRPr="004B6863">
        <w:rPr>
          <w:noProof/>
          <w:lang w:val="tr-TR"/>
        </w:rPr>
        <w:t xml:space="preserve"> şekil, tablo ve formüller arasında önce ve sonrasında olmak üzere birer satır boşluk bırakılmalıdır. Şekil ve şekil alt yazısı ile tablo ve tablo üst yazısı arasında da 6 nk boşluk olmalıdır.</w:t>
      </w:r>
    </w:p>
    <w:p w14:paraId="343CCDD9" w14:textId="1130C3BB" w:rsidR="00C75E3E" w:rsidRDefault="000612E5" w:rsidP="004B6863">
      <w:pPr>
        <w:pStyle w:val="GvdeMetni"/>
        <w:spacing w:line="348" w:lineRule="auto"/>
        <w:ind w:left="0" w:right="1131"/>
        <w:jc w:val="both"/>
        <w:rPr>
          <w:noProof/>
          <w:lang w:val="tr-TR"/>
        </w:rPr>
      </w:pPr>
      <w:r w:rsidRPr="004B6863">
        <w:rPr>
          <w:noProof/>
          <w:lang w:val="tr-TR"/>
        </w:rPr>
        <w:t>Tarih ve kurum kısaltmaları hariç</w:t>
      </w:r>
      <w:r w:rsidR="0076113E">
        <w:rPr>
          <w:noProof/>
          <w:lang w:val="tr-TR"/>
        </w:rPr>
        <w:t xml:space="preserve"> olmak üzere</w:t>
      </w:r>
      <w:r w:rsidRPr="004B6863">
        <w:rPr>
          <w:noProof/>
          <w:lang w:val="tr-TR"/>
        </w:rPr>
        <w:t xml:space="preserve"> c</w:t>
      </w:r>
      <w:r w:rsidR="00A02F02" w:rsidRPr="004B6863">
        <w:rPr>
          <w:noProof/>
          <w:lang w:val="tr-TR"/>
        </w:rPr>
        <w:t xml:space="preserve">ümleler rakam, kısaltma, simge ve sembol ile başlamamalıdır. </w:t>
      </w:r>
    </w:p>
    <w:p w14:paraId="78B72B7D" w14:textId="77777777" w:rsidR="00A02F02" w:rsidRPr="004B6863" w:rsidRDefault="00A02F02" w:rsidP="004B6863">
      <w:pPr>
        <w:pStyle w:val="Balk1"/>
        <w:numPr>
          <w:ilvl w:val="1"/>
          <w:numId w:val="7"/>
        </w:numPr>
        <w:tabs>
          <w:tab w:val="left" w:pos="851"/>
        </w:tabs>
        <w:spacing w:before="58"/>
        <w:ind w:left="0" w:firstLine="0"/>
        <w:rPr>
          <w:b w:val="0"/>
          <w:bCs w:val="0"/>
          <w:noProof/>
          <w:lang w:val="tr-TR"/>
        </w:rPr>
      </w:pPr>
      <w:r w:rsidRPr="004B6863">
        <w:rPr>
          <w:noProof/>
          <w:spacing w:val="-8"/>
          <w:lang w:val="tr-TR"/>
        </w:rPr>
        <w:t>Tez</w:t>
      </w:r>
      <w:r w:rsidRPr="004B6863">
        <w:rPr>
          <w:noProof/>
          <w:lang w:val="tr-TR"/>
        </w:rPr>
        <w:t xml:space="preserve"> Planı</w:t>
      </w:r>
    </w:p>
    <w:p w14:paraId="260C433D" w14:textId="183790B1" w:rsidR="00A02F02" w:rsidRPr="004B6863" w:rsidRDefault="00A02F02" w:rsidP="004B6863">
      <w:pPr>
        <w:pStyle w:val="GvdeMetni"/>
        <w:spacing w:line="348" w:lineRule="auto"/>
        <w:ind w:left="0" w:right="1131"/>
        <w:jc w:val="both"/>
        <w:rPr>
          <w:noProof/>
          <w:lang w:val="tr-TR"/>
        </w:rPr>
      </w:pPr>
      <w:r w:rsidRPr="00FF02CE">
        <w:rPr>
          <w:noProof/>
          <w:lang w:val="tr-TR"/>
        </w:rPr>
        <w:t>Tez</w:t>
      </w:r>
      <w:r w:rsidR="00053831" w:rsidRPr="00FF02CE">
        <w:rPr>
          <w:noProof/>
          <w:lang w:val="tr-TR"/>
        </w:rPr>
        <w:t>;</w:t>
      </w:r>
      <w:r w:rsidRPr="00FF02CE">
        <w:rPr>
          <w:noProof/>
          <w:lang w:val="tr-TR"/>
        </w:rPr>
        <w:t xml:space="preserve"> </w:t>
      </w:r>
      <w:r w:rsidR="00FF02CE" w:rsidRPr="00FF02CE">
        <w:rPr>
          <w:noProof/>
          <w:lang w:val="tr-TR"/>
        </w:rPr>
        <w:t>Ön Bölüm</w:t>
      </w:r>
      <w:r w:rsidRPr="00FF02CE">
        <w:rPr>
          <w:noProof/>
          <w:lang w:val="tr-TR"/>
        </w:rPr>
        <w:t xml:space="preserve">, </w:t>
      </w:r>
      <w:r w:rsidR="00053831" w:rsidRPr="00FF02CE">
        <w:rPr>
          <w:noProof/>
          <w:lang w:val="tr-TR"/>
        </w:rPr>
        <w:t>A</w:t>
      </w:r>
      <w:r w:rsidRPr="00FF02CE">
        <w:rPr>
          <w:noProof/>
          <w:lang w:val="tr-TR"/>
        </w:rPr>
        <w:t xml:space="preserve">na </w:t>
      </w:r>
      <w:r w:rsidR="00053831" w:rsidRPr="00FF02CE">
        <w:rPr>
          <w:noProof/>
          <w:lang w:val="tr-TR"/>
        </w:rPr>
        <w:t>M</w:t>
      </w:r>
      <w:r w:rsidRPr="00FF02CE">
        <w:rPr>
          <w:noProof/>
          <w:lang w:val="tr-TR"/>
        </w:rPr>
        <w:t>etin</w:t>
      </w:r>
      <w:r w:rsidR="00E236D1" w:rsidRPr="00FF02CE">
        <w:rPr>
          <w:noProof/>
          <w:lang w:val="tr-TR"/>
        </w:rPr>
        <w:t xml:space="preserve"> Bölümü</w:t>
      </w:r>
      <w:r w:rsidRPr="00FF02CE">
        <w:rPr>
          <w:noProof/>
          <w:lang w:val="tr-TR"/>
        </w:rPr>
        <w:t xml:space="preserve"> ve </w:t>
      </w:r>
      <w:r w:rsidR="00053831" w:rsidRPr="00FF02CE">
        <w:rPr>
          <w:noProof/>
          <w:lang w:val="tr-TR"/>
        </w:rPr>
        <w:t>S</w:t>
      </w:r>
      <w:r w:rsidRPr="00FF02CE">
        <w:rPr>
          <w:noProof/>
          <w:lang w:val="tr-TR"/>
        </w:rPr>
        <w:t xml:space="preserve">on </w:t>
      </w:r>
      <w:r w:rsidR="00053831" w:rsidRPr="00FF02CE">
        <w:rPr>
          <w:noProof/>
          <w:lang w:val="tr-TR"/>
        </w:rPr>
        <w:t>B</w:t>
      </w:r>
      <w:r w:rsidRPr="00FF02CE">
        <w:rPr>
          <w:noProof/>
          <w:lang w:val="tr-TR"/>
        </w:rPr>
        <w:t xml:space="preserve">ölüm olmak üzere üç bölümden oluşmalıdır. Her bölüm yeni bir sayfada başlamalıdır. Ön </w:t>
      </w:r>
      <w:r w:rsidR="00FF02CE">
        <w:rPr>
          <w:noProof/>
          <w:lang w:val="tr-TR"/>
        </w:rPr>
        <w:t>B</w:t>
      </w:r>
      <w:r w:rsidRPr="00FF02CE">
        <w:rPr>
          <w:noProof/>
          <w:lang w:val="tr-TR"/>
        </w:rPr>
        <w:t xml:space="preserve">ölüm; Dış Kapak, İç Kapak, Tez Onay Sayfası, Etik Beyan, Teşekkür, </w:t>
      </w:r>
      <w:r w:rsidR="0076113E" w:rsidRPr="00FF02CE">
        <w:rPr>
          <w:noProof/>
          <w:lang w:val="tr-TR"/>
        </w:rPr>
        <w:t xml:space="preserve">Türkçe </w:t>
      </w:r>
      <w:r w:rsidRPr="00FF02CE">
        <w:rPr>
          <w:noProof/>
          <w:lang w:val="tr-TR"/>
        </w:rPr>
        <w:t xml:space="preserve">Özet, </w:t>
      </w:r>
      <w:r w:rsidR="003F6E16" w:rsidRPr="00FF02CE">
        <w:rPr>
          <w:noProof/>
          <w:lang w:val="tr-TR"/>
        </w:rPr>
        <w:t>İngilizce Özet (</w:t>
      </w:r>
      <w:r w:rsidRPr="00FF02CE">
        <w:rPr>
          <w:noProof/>
          <w:lang w:val="tr-TR"/>
        </w:rPr>
        <w:t>Abstract</w:t>
      </w:r>
      <w:r w:rsidR="003F6E16" w:rsidRPr="00FF02CE">
        <w:rPr>
          <w:noProof/>
          <w:lang w:val="tr-TR"/>
        </w:rPr>
        <w:t>)</w:t>
      </w:r>
      <w:r w:rsidRPr="00FF02CE">
        <w:rPr>
          <w:noProof/>
          <w:lang w:val="tr-TR"/>
        </w:rPr>
        <w:t>, İçindekiler Dizini, Tablolar Dizini, Şekiller Dizini, Resim Dizini, Simge</w:t>
      </w:r>
      <w:r w:rsidR="00053831" w:rsidRPr="00FF02CE">
        <w:rPr>
          <w:noProof/>
          <w:lang w:val="tr-TR"/>
        </w:rPr>
        <w:t>ler</w:t>
      </w:r>
      <w:r w:rsidRPr="00FF02CE">
        <w:rPr>
          <w:noProof/>
          <w:lang w:val="tr-TR"/>
        </w:rPr>
        <w:t xml:space="preserve"> ve Kısaltmalar Dizini</w:t>
      </w:r>
      <w:r w:rsidR="00E236D1" w:rsidRPr="00FF02CE">
        <w:rPr>
          <w:noProof/>
          <w:lang w:val="tr-TR"/>
        </w:rPr>
        <w:t>’</w:t>
      </w:r>
      <w:r w:rsidRPr="00FF02CE">
        <w:rPr>
          <w:noProof/>
          <w:lang w:val="tr-TR"/>
        </w:rPr>
        <w:t>nden oluşur. Ana</w:t>
      </w:r>
      <w:r w:rsidRPr="00FF02CE">
        <w:rPr>
          <w:noProof/>
          <w:spacing w:val="7"/>
          <w:lang w:val="tr-TR"/>
        </w:rPr>
        <w:t xml:space="preserve"> </w:t>
      </w:r>
      <w:r w:rsidR="003D20C2" w:rsidRPr="00FF02CE">
        <w:rPr>
          <w:noProof/>
          <w:lang w:val="tr-TR"/>
        </w:rPr>
        <w:t>M</w:t>
      </w:r>
      <w:r w:rsidRPr="00FF02CE">
        <w:rPr>
          <w:noProof/>
          <w:lang w:val="tr-TR"/>
        </w:rPr>
        <w:t>etin</w:t>
      </w:r>
      <w:r w:rsidRPr="00FF02CE">
        <w:rPr>
          <w:noProof/>
          <w:spacing w:val="7"/>
          <w:lang w:val="tr-TR"/>
        </w:rPr>
        <w:t xml:space="preserve"> </w:t>
      </w:r>
      <w:r w:rsidR="003D20C2" w:rsidRPr="00FF02CE">
        <w:rPr>
          <w:noProof/>
          <w:lang w:val="tr-TR"/>
        </w:rPr>
        <w:t>B</w:t>
      </w:r>
      <w:r w:rsidRPr="00FF02CE">
        <w:rPr>
          <w:noProof/>
          <w:lang w:val="tr-TR"/>
        </w:rPr>
        <w:t>ölümü;</w:t>
      </w:r>
      <w:r w:rsidRPr="00FF02CE">
        <w:rPr>
          <w:noProof/>
          <w:spacing w:val="7"/>
          <w:lang w:val="tr-TR"/>
        </w:rPr>
        <w:t xml:space="preserve"> </w:t>
      </w:r>
      <w:r w:rsidRPr="00FF02CE">
        <w:rPr>
          <w:noProof/>
          <w:lang w:val="tr-TR"/>
        </w:rPr>
        <w:t>1.</w:t>
      </w:r>
      <w:r w:rsidRPr="00FF02CE">
        <w:rPr>
          <w:noProof/>
          <w:spacing w:val="7"/>
          <w:lang w:val="tr-TR"/>
        </w:rPr>
        <w:t xml:space="preserve"> </w:t>
      </w:r>
      <w:r w:rsidRPr="00FF02CE">
        <w:rPr>
          <w:noProof/>
          <w:lang w:val="tr-TR"/>
        </w:rPr>
        <w:t>Giriş</w:t>
      </w:r>
      <w:r w:rsidRPr="00FF02CE">
        <w:rPr>
          <w:noProof/>
          <w:spacing w:val="7"/>
          <w:lang w:val="tr-TR"/>
        </w:rPr>
        <w:t xml:space="preserve"> </w:t>
      </w:r>
      <w:r w:rsidRPr="00FF02CE">
        <w:rPr>
          <w:noProof/>
          <w:lang w:val="tr-TR"/>
        </w:rPr>
        <w:t>2.</w:t>
      </w:r>
      <w:r w:rsidRPr="00FF02CE">
        <w:rPr>
          <w:noProof/>
          <w:spacing w:val="7"/>
          <w:lang w:val="tr-TR"/>
        </w:rPr>
        <w:t xml:space="preserve"> </w:t>
      </w:r>
      <w:r w:rsidR="002846A3" w:rsidRPr="00FF02CE">
        <w:rPr>
          <w:noProof/>
          <w:lang w:val="tr-TR"/>
        </w:rPr>
        <w:t>Genel Bilgiler</w:t>
      </w:r>
      <w:r w:rsidRPr="00FF02CE">
        <w:rPr>
          <w:noProof/>
          <w:spacing w:val="-2"/>
          <w:lang w:val="tr-TR"/>
        </w:rPr>
        <w:t>,</w:t>
      </w:r>
      <w:r w:rsidRPr="00FF02CE">
        <w:rPr>
          <w:noProof/>
          <w:spacing w:val="7"/>
          <w:lang w:val="tr-TR"/>
        </w:rPr>
        <w:t xml:space="preserve"> </w:t>
      </w:r>
      <w:r w:rsidRPr="00FF02CE">
        <w:rPr>
          <w:noProof/>
          <w:lang w:val="tr-TR"/>
        </w:rPr>
        <w:t>3.</w:t>
      </w:r>
      <w:r w:rsidRPr="00FF02CE">
        <w:rPr>
          <w:noProof/>
          <w:spacing w:val="7"/>
          <w:lang w:val="tr-TR"/>
        </w:rPr>
        <w:t xml:space="preserve"> </w:t>
      </w:r>
      <w:r w:rsidRPr="00FF02CE">
        <w:rPr>
          <w:noProof/>
          <w:lang w:val="tr-TR"/>
        </w:rPr>
        <w:t>Gereç</w:t>
      </w:r>
      <w:r w:rsidRPr="00FF02CE">
        <w:rPr>
          <w:noProof/>
          <w:spacing w:val="7"/>
          <w:lang w:val="tr-TR"/>
        </w:rPr>
        <w:t xml:space="preserve"> </w:t>
      </w:r>
      <w:r w:rsidRPr="00FF02CE">
        <w:rPr>
          <w:noProof/>
          <w:lang w:val="tr-TR"/>
        </w:rPr>
        <w:t>ve</w:t>
      </w:r>
      <w:r w:rsidRPr="00FF02CE">
        <w:rPr>
          <w:noProof/>
          <w:spacing w:val="21"/>
          <w:lang w:val="tr-TR"/>
        </w:rPr>
        <w:t xml:space="preserve"> </w:t>
      </w:r>
      <w:r w:rsidRPr="00FF02CE">
        <w:rPr>
          <w:noProof/>
          <w:spacing w:val="-1"/>
          <w:lang w:val="tr-TR"/>
        </w:rPr>
        <w:t>Yöntem,</w:t>
      </w:r>
      <w:r w:rsidRPr="00FF02CE">
        <w:rPr>
          <w:noProof/>
          <w:lang w:val="tr-TR"/>
        </w:rPr>
        <w:t xml:space="preserve"> 4. </w:t>
      </w:r>
      <w:r w:rsidRPr="00FF02CE">
        <w:rPr>
          <w:noProof/>
          <w:spacing w:val="-2"/>
          <w:lang w:val="tr-TR"/>
        </w:rPr>
        <w:t>Bulgular,</w:t>
      </w:r>
      <w:r w:rsidRPr="00FF02CE">
        <w:rPr>
          <w:noProof/>
          <w:lang w:val="tr-TR"/>
        </w:rPr>
        <w:t xml:space="preserve"> 5.</w:t>
      </w:r>
      <w:r w:rsidRPr="00FF02CE">
        <w:rPr>
          <w:noProof/>
          <w:spacing w:val="-5"/>
          <w:lang w:val="tr-TR"/>
        </w:rPr>
        <w:t xml:space="preserve"> </w:t>
      </w:r>
      <w:r w:rsidRPr="00FF02CE">
        <w:rPr>
          <w:noProof/>
          <w:spacing w:val="-2"/>
          <w:lang w:val="tr-TR"/>
        </w:rPr>
        <w:t>Tartışma,</w:t>
      </w:r>
      <w:r w:rsidRPr="00FF02CE">
        <w:rPr>
          <w:noProof/>
          <w:lang w:val="tr-TR"/>
        </w:rPr>
        <w:t xml:space="preserve"> 6. Sonuç ve Öneriler ana başlıklarını </w:t>
      </w:r>
      <w:r w:rsidRPr="00FF02CE">
        <w:rPr>
          <w:noProof/>
          <w:spacing w:val="-2"/>
          <w:lang w:val="tr-TR"/>
        </w:rPr>
        <w:t>içermelidir.</w:t>
      </w:r>
    </w:p>
    <w:p w14:paraId="3F7C3322" w14:textId="2CEEF180" w:rsidR="00A02F02" w:rsidRDefault="00A02F02" w:rsidP="004B6863">
      <w:pPr>
        <w:pStyle w:val="GvdeMetni"/>
        <w:spacing w:before="4"/>
        <w:ind w:left="0"/>
        <w:jc w:val="both"/>
        <w:rPr>
          <w:noProof/>
          <w:spacing w:val="-2"/>
          <w:lang w:val="tr-TR"/>
        </w:rPr>
      </w:pPr>
      <w:r w:rsidRPr="004B6863">
        <w:rPr>
          <w:noProof/>
          <w:lang w:val="tr-TR"/>
        </w:rPr>
        <w:t xml:space="preserve">Son </w:t>
      </w:r>
      <w:r w:rsidR="0096776A">
        <w:rPr>
          <w:noProof/>
          <w:lang w:val="tr-TR"/>
        </w:rPr>
        <w:t>B</w:t>
      </w:r>
      <w:r w:rsidRPr="004B6863">
        <w:rPr>
          <w:noProof/>
          <w:lang w:val="tr-TR"/>
        </w:rPr>
        <w:t xml:space="preserve">ölüm ise 7. </w:t>
      </w:r>
      <w:r w:rsidRPr="004B6863">
        <w:rPr>
          <w:noProof/>
          <w:spacing w:val="-1"/>
          <w:lang w:val="tr-TR"/>
        </w:rPr>
        <w:t>Kaynaklar</w:t>
      </w:r>
      <w:r w:rsidRPr="004B6863">
        <w:rPr>
          <w:noProof/>
          <w:lang w:val="tr-TR"/>
        </w:rPr>
        <w:t xml:space="preserve"> ve 8. Ekler’den </w:t>
      </w:r>
      <w:r w:rsidRPr="004B6863">
        <w:rPr>
          <w:noProof/>
          <w:spacing w:val="-2"/>
          <w:lang w:val="tr-TR"/>
        </w:rPr>
        <w:t>oluşmalıdır.</w:t>
      </w:r>
    </w:p>
    <w:p w14:paraId="65B378F0" w14:textId="31338D4B" w:rsidR="00FE20CE" w:rsidRDefault="00FE20CE" w:rsidP="004B6863">
      <w:pPr>
        <w:pStyle w:val="GvdeMetni"/>
        <w:spacing w:before="4"/>
        <w:ind w:left="0"/>
        <w:jc w:val="both"/>
        <w:rPr>
          <w:noProof/>
          <w:spacing w:val="-2"/>
          <w:lang w:val="tr-TR"/>
        </w:rPr>
      </w:pPr>
    </w:p>
    <w:p w14:paraId="21C044A0" w14:textId="77777777" w:rsidR="00FE20CE" w:rsidRPr="004B6863" w:rsidRDefault="00FE20CE" w:rsidP="004B6863">
      <w:pPr>
        <w:pStyle w:val="GvdeMetni"/>
        <w:spacing w:before="4"/>
        <w:ind w:left="0"/>
        <w:jc w:val="both"/>
        <w:rPr>
          <w:noProof/>
          <w:spacing w:val="-2"/>
          <w:lang w:val="tr-TR"/>
        </w:rPr>
      </w:pPr>
    </w:p>
    <w:p w14:paraId="724548F2" w14:textId="77777777" w:rsidR="00A02F02" w:rsidRPr="004B6863" w:rsidRDefault="00A02F02" w:rsidP="004B6863">
      <w:pPr>
        <w:spacing w:before="6"/>
        <w:rPr>
          <w:rFonts w:ascii="Times New Roman" w:eastAsia="Times New Roman" w:hAnsi="Times New Roman" w:cs="Times New Roman"/>
          <w:noProof/>
          <w:sz w:val="24"/>
          <w:szCs w:val="24"/>
          <w:lang w:val="tr-TR"/>
        </w:rPr>
      </w:pPr>
    </w:p>
    <w:p w14:paraId="670C70E9" w14:textId="77777777" w:rsidR="00A02F02" w:rsidRPr="004B6863" w:rsidRDefault="00A02F02" w:rsidP="004B6863">
      <w:pPr>
        <w:pStyle w:val="Balk1"/>
        <w:numPr>
          <w:ilvl w:val="1"/>
          <w:numId w:val="7"/>
        </w:numPr>
        <w:tabs>
          <w:tab w:val="left" w:pos="851"/>
        </w:tabs>
        <w:ind w:left="0" w:firstLine="0"/>
        <w:rPr>
          <w:b w:val="0"/>
          <w:bCs w:val="0"/>
          <w:noProof/>
          <w:lang w:val="tr-TR"/>
        </w:rPr>
      </w:pPr>
      <w:r w:rsidRPr="004B6863">
        <w:rPr>
          <w:noProof/>
          <w:lang w:val="tr-TR"/>
        </w:rPr>
        <w:t>Bölümler</w:t>
      </w:r>
      <w:r w:rsidRPr="004B6863">
        <w:rPr>
          <w:noProof/>
          <w:spacing w:val="-5"/>
          <w:lang w:val="tr-TR"/>
        </w:rPr>
        <w:t xml:space="preserve"> </w:t>
      </w:r>
      <w:r w:rsidRPr="004B6863">
        <w:rPr>
          <w:noProof/>
          <w:lang w:val="tr-TR"/>
        </w:rPr>
        <w:t>ve</w:t>
      </w:r>
      <w:r w:rsidRPr="004B6863">
        <w:rPr>
          <w:noProof/>
          <w:spacing w:val="-14"/>
          <w:lang w:val="tr-TR"/>
        </w:rPr>
        <w:t xml:space="preserve"> </w:t>
      </w:r>
      <w:r w:rsidRPr="004B6863">
        <w:rPr>
          <w:noProof/>
          <w:lang w:val="tr-TR"/>
        </w:rPr>
        <w:t>Alt Bölümler</w:t>
      </w:r>
    </w:p>
    <w:p w14:paraId="6354845E" w14:textId="77777777" w:rsidR="00A02F02" w:rsidRPr="004B6863" w:rsidRDefault="00A02F02" w:rsidP="004B6863">
      <w:pPr>
        <w:pStyle w:val="GvdeMetni"/>
        <w:spacing w:line="348" w:lineRule="auto"/>
        <w:ind w:left="0" w:right="1131"/>
        <w:jc w:val="both"/>
        <w:rPr>
          <w:noProof/>
          <w:lang w:val="tr-TR"/>
        </w:rPr>
      </w:pPr>
      <w:r w:rsidRPr="004B6863">
        <w:rPr>
          <w:noProof/>
          <w:lang w:val="tr-TR"/>
        </w:rPr>
        <w:t xml:space="preserve">Tezlerde ana bölümler 1, 2, 3, … ile numaralandırılır. Ayrıntıların çok olduğu bazı tezlerde, alt bölümler de çift numaralama sistemi ile </w:t>
      </w:r>
      <w:r w:rsidR="00613045" w:rsidRPr="004B6863">
        <w:rPr>
          <w:noProof/>
          <w:lang w:val="tr-TR"/>
        </w:rPr>
        <w:t>numaralandırılabilir. Bu amaçla her alt bölüm</w:t>
      </w:r>
      <w:r w:rsidR="002B1F79" w:rsidRPr="004B6863">
        <w:rPr>
          <w:noProof/>
          <w:lang w:val="tr-TR"/>
        </w:rPr>
        <w:t>,</w:t>
      </w:r>
      <w:r w:rsidRPr="004B6863">
        <w:rPr>
          <w:noProof/>
          <w:lang w:val="tr-TR"/>
        </w:rPr>
        <w:t xml:space="preserve"> içinde yer aldığı bölüm ve alt bölümlerin numarasını da alır. Örneğin; 1.1</w:t>
      </w:r>
      <w:r w:rsidR="0050221C" w:rsidRPr="004B6863">
        <w:rPr>
          <w:noProof/>
          <w:lang w:val="tr-TR"/>
        </w:rPr>
        <w:t>.</w:t>
      </w:r>
      <w:r w:rsidRPr="004B6863">
        <w:rPr>
          <w:noProof/>
          <w:lang w:val="tr-TR"/>
        </w:rPr>
        <w:t xml:space="preserve"> birinci bölümün birinci alt bölümü; 1.1.1</w:t>
      </w:r>
      <w:r w:rsidR="0050221C" w:rsidRPr="004B6863">
        <w:rPr>
          <w:noProof/>
          <w:lang w:val="tr-TR"/>
        </w:rPr>
        <w:t>.</w:t>
      </w:r>
      <w:r w:rsidRPr="004B6863">
        <w:rPr>
          <w:noProof/>
          <w:lang w:val="tr-TR"/>
        </w:rPr>
        <w:t xml:space="preserve"> birinci bölümün birinci alt bölümünün birinci alt bölümü anlamına gelir.</w:t>
      </w:r>
    </w:p>
    <w:p w14:paraId="3C66EF4D" w14:textId="77777777" w:rsidR="00A02F02" w:rsidRPr="004B6863" w:rsidRDefault="00A02F02" w:rsidP="004B6863">
      <w:pPr>
        <w:pStyle w:val="Balk1"/>
        <w:numPr>
          <w:ilvl w:val="0"/>
          <w:numId w:val="11"/>
        </w:numPr>
        <w:tabs>
          <w:tab w:val="left" w:pos="709"/>
        </w:tabs>
        <w:spacing w:line="360" w:lineRule="auto"/>
        <w:ind w:left="0" w:firstLine="0"/>
        <w:jc w:val="both"/>
        <w:rPr>
          <w:b w:val="0"/>
          <w:bCs w:val="0"/>
          <w:noProof/>
          <w:lang w:val="tr-TR"/>
        </w:rPr>
      </w:pPr>
      <w:bookmarkStart w:id="11" w:name="_bookmark9"/>
      <w:bookmarkEnd w:id="11"/>
      <w:r w:rsidRPr="004B6863">
        <w:rPr>
          <w:noProof/>
          <w:lang w:val="tr-TR"/>
        </w:rPr>
        <w:lastRenderedPageBreak/>
        <w:t>Biçim Standartları</w:t>
      </w:r>
    </w:p>
    <w:p w14:paraId="53F73F0E" w14:textId="77777777" w:rsidR="00A02F02" w:rsidRPr="004B6863" w:rsidRDefault="00A02F02" w:rsidP="004B6863">
      <w:pPr>
        <w:numPr>
          <w:ilvl w:val="1"/>
          <w:numId w:val="11"/>
        </w:numPr>
        <w:tabs>
          <w:tab w:val="left" w:pos="709"/>
        </w:tabs>
        <w:spacing w:line="360" w:lineRule="auto"/>
        <w:ind w:left="0" w:firstLine="0"/>
        <w:rPr>
          <w:rFonts w:ascii="Times New Roman" w:eastAsia="Times New Roman" w:hAnsi="Times New Roman" w:cs="Times New Roman"/>
          <w:noProof/>
          <w:sz w:val="24"/>
          <w:szCs w:val="24"/>
          <w:lang w:val="tr-TR"/>
        </w:rPr>
      </w:pPr>
      <w:bookmarkStart w:id="12" w:name="_bookmark10"/>
      <w:bookmarkEnd w:id="12"/>
      <w:r w:rsidRPr="004B6863">
        <w:rPr>
          <w:rFonts w:ascii="Times New Roman" w:hAnsi="Times New Roman"/>
          <w:b/>
          <w:noProof/>
          <w:sz w:val="24"/>
          <w:szCs w:val="24"/>
          <w:lang w:val="tr-TR"/>
        </w:rPr>
        <w:t>Kâğıt ve Baskı Özellikleri</w:t>
      </w:r>
    </w:p>
    <w:p w14:paraId="4F3ACD02" w14:textId="2DF5F830" w:rsidR="00A02F02" w:rsidRPr="004B6863" w:rsidRDefault="00A02F02" w:rsidP="004B6863">
      <w:pPr>
        <w:pStyle w:val="GvdeMetni"/>
        <w:spacing w:line="348" w:lineRule="auto"/>
        <w:ind w:left="0" w:right="1131"/>
        <w:jc w:val="both"/>
        <w:rPr>
          <w:noProof/>
          <w:lang w:val="tr-TR"/>
        </w:rPr>
      </w:pPr>
      <w:r w:rsidRPr="004B6863">
        <w:rPr>
          <w:noProof/>
          <w:lang w:val="tr-TR"/>
        </w:rPr>
        <w:t>Tezler en az 80, en çok 100 g/m</w:t>
      </w:r>
      <w:r w:rsidRPr="004B6863">
        <w:rPr>
          <w:noProof/>
          <w:vertAlign w:val="superscript"/>
          <w:lang w:val="tr-TR"/>
        </w:rPr>
        <w:t>2</w:t>
      </w:r>
      <w:r w:rsidRPr="004B6863">
        <w:rPr>
          <w:noProof/>
          <w:lang w:val="tr-TR"/>
        </w:rPr>
        <w:t xml:space="preserve"> ağırlığında birinci hamur, standart A4 (210 x 297 mm) beyaz kâğıda yazılmalıdır. Tez, lazer ya da lazer kalitesinde çıktı veren yazıcı ile kâğıdın yalnızca bir yüzüne basılmalıdır.</w:t>
      </w:r>
    </w:p>
    <w:p w14:paraId="1DD7A629" w14:textId="77777777" w:rsidR="00A02F02" w:rsidRPr="004B6863" w:rsidRDefault="00A02F02" w:rsidP="004B6863">
      <w:pPr>
        <w:pStyle w:val="Balk1"/>
        <w:numPr>
          <w:ilvl w:val="1"/>
          <w:numId w:val="11"/>
        </w:numPr>
        <w:tabs>
          <w:tab w:val="left" w:pos="709"/>
        </w:tabs>
        <w:spacing w:before="58"/>
        <w:ind w:left="0" w:firstLine="0"/>
        <w:rPr>
          <w:b w:val="0"/>
          <w:bCs w:val="0"/>
          <w:noProof/>
          <w:lang w:val="tr-TR"/>
        </w:rPr>
      </w:pPr>
      <w:r w:rsidRPr="004B6863">
        <w:rPr>
          <w:noProof/>
          <w:spacing w:val="-6"/>
          <w:lang w:val="tr-TR"/>
        </w:rPr>
        <w:t>Tablolar,</w:t>
      </w:r>
      <w:r w:rsidRPr="004B6863">
        <w:rPr>
          <w:noProof/>
          <w:lang w:val="tr-TR"/>
        </w:rPr>
        <w:t xml:space="preserve"> Şekil ve Resim</w:t>
      </w:r>
    </w:p>
    <w:p w14:paraId="750E43F7" w14:textId="772A4F88" w:rsidR="005426E8" w:rsidRPr="004B6863" w:rsidRDefault="00A02F02" w:rsidP="004B6863">
      <w:pPr>
        <w:pStyle w:val="GvdeMetni"/>
        <w:spacing w:line="348" w:lineRule="auto"/>
        <w:ind w:left="0" w:right="1131"/>
        <w:jc w:val="both"/>
        <w:rPr>
          <w:noProof/>
          <w:lang w:val="tr-TR"/>
        </w:rPr>
      </w:pPr>
      <w:r w:rsidRPr="004B6863">
        <w:rPr>
          <w:noProof/>
          <w:lang w:val="tr-TR"/>
        </w:rPr>
        <w:t xml:space="preserve">Tablolar dışındaki her türlü grafik, çizim, çizelge, diyagram, şema “Şekil” olarak; yalnızca fotoğraflar, harita ve mikroskop görüntüleri, görüntülü bilgisayar çıktıları vb. “Resim” olarak adlandırılır. Metin içerisindeki tablo, şekil ve resimler ilk değinildiği veya takip eden sayfada sayfa düzenini bozmadan yer almalı ve boyutları metin bloğu çerçevesinin dışına taşmamalıdır. Taşma durumunda olan tablo, şekil ve resim ya küçültülmeli ya da </w:t>
      </w:r>
      <w:r w:rsidR="00623585">
        <w:rPr>
          <w:noProof/>
          <w:lang w:val="tr-TR"/>
        </w:rPr>
        <w:t>“</w:t>
      </w:r>
      <w:r w:rsidR="00623585" w:rsidRPr="004B6863">
        <w:rPr>
          <w:noProof/>
          <w:lang w:val="tr-TR"/>
        </w:rPr>
        <w:t>Ekler</w:t>
      </w:r>
      <w:r w:rsidR="00623585">
        <w:rPr>
          <w:noProof/>
          <w:lang w:val="tr-TR"/>
        </w:rPr>
        <w:t>”</w:t>
      </w:r>
      <w:r w:rsidRPr="004B6863">
        <w:rPr>
          <w:noProof/>
          <w:lang w:val="tr-TR"/>
        </w:rPr>
        <w:t xml:space="preserve"> başlığı altında sunulmalıdır. Metin bloğundan daha dar olanlar ise metin bloğunu tam ortalayacak şekilde yerleştirilmelidir. Tablo ve şekil içeriğindeki yazılar Türkçe olmalı, </w:t>
      </w:r>
      <w:r w:rsidR="001D453E" w:rsidRPr="004B6863">
        <w:rPr>
          <w:noProof/>
          <w:lang w:val="tr-TR"/>
        </w:rPr>
        <w:t>0,5</w:t>
      </w:r>
      <w:r w:rsidR="00610FC4" w:rsidRPr="004B6863">
        <w:rPr>
          <w:noProof/>
          <w:lang w:val="tr-TR"/>
        </w:rPr>
        <w:t>-</w:t>
      </w:r>
      <w:r w:rsidR="00C87FBB" w:rsidRPr="004B6863">
        <w:rPr>
          <w:noProof/>
          <w:lang w:val="tr-TR"/>
        </w:rPr>
        <w:t>1,</w:t>
      </w:r>
      <w:r w:rsidRPr="004B6863">
        <w:rPr>
          <w:noProof/>
          <w:lang w:val="tr-TR"/>
        </w:rPr>
        <w:t xml:space="preserve">5 satır aralığı </w:t>
      </w:r>
      <w:r w:rsidR="001D453E" w:rsidRPr="004B6863">
        <w:rPr>
          <w:noProof/>
          <w:lang w:val="tr-TR"/>
        </w:rPr>
        <w:t>kullanılmalıdır.</w:t>
      </w:r>
    </w:p>
    <w:p w14:paraId="3F52491A" w14:textId="77777777" w:rsidR="00A02F02" w:rsidRPr="004B6863" w:rsidRDefault="00A02F02" w:rsidP="004B6863">
      <w:pPr>
        <w:pStyle w:val="GvdeMetni"/>
        <w:spacing w:line="348" w:lineRule="auto"/>
        <w:ind w:left="0" w:right="1131"/>
        <w:jc w:val="both"/>
        <w:rPr>
          <w:noProof/>
          <w:lang w:val="tr-TR"/>
        </w:rPr>
      </w:pPr>
      <w:r w:rsidRPr="004B6863">
        <w:rPr>
          <w:noProof/>
          <w:lang w:val="tr-TR"/>
        </w:rPr>
        <w:t>Tablolar, şekiller ve resimler kendi içlerinde ayrı ayrı numaralandırılmalı, gerekli ise her birine ait alt gruplar oluşturulmalıdır (Örnek: Şekil 1, Şekil 1a gibi).</w:t>
      </w:r>
    </w:p>
    <w:p w14:paraId="52CB335A" w14:textId="31C3ACD5" w:rsidR="00A02F02" w:rsidRPr="004B6863" w:rsidRDefault="00A02F02" w:rsidP="004B6863">
      <w:pPr>
        <w:pStyle w:val="GvdeMetni"/>
        <w:spacing w:line="348" w:lineRule="auto"/>
        <w:ind w:left="0" w:right="1131"/>
        <w:jc w:val="both"/>
        <w:rPr>
          <w:noProof/>
          <w:lang w:val="tr-TR"/>
        </w:rPr>
      </w:pPr>
      <w:r w:rsidRPr="004B6863">
        <w:rPr>
          <w:noProof/>
          <w:lang w:val="tr-TR"/>
        </w:rPr>
        <w:t>Tablo, şekil ve resim başlıkları aynı yazı tipi ve büyüklükte olmalıdır. Başlık kısa ve öz olmalı, tablo, şekil ve resmin içeriğini yansıtmalıdır. Tablo başlığı ve açıklamaları tablonun üstüne yazılmalı, metin alanı satır başından başlatılmalıdır. Tablo ve şekil altı açıklamalarının so</w:t>
      </w:r>
      <w:r w:rsidR="00C536F3" w:rsidRPr="004B6863">
        <w:rPr>
          <w:noProof/>
          <w:lang w:val="tr-TR"/>
        </w:rPr>
        <w:t xml:space="preserve">nuna nokta konulmalıdır. Tablo </w:t>
      </w:r>
      <w:r w:rsidRPr="004B6863">
        <w:rPr>
          <w:noProof/>
          <w:lang w:val="tr-TR"/>
        </w:rPr>
        <w:t>eğer bir sayfadan daha fazla yer tutarsa, birbirini takip eden sayfalara yerleştirilmeli ve her sayfaya</w:t>
      </w:r>
      <w:r w:rsidR="00C536F3" w:rsidRPr="004B6863">
        <w:rPr>
          <w:noProof/>
          <w:lang w:val="tr-TR"/>
        </w:rPr>
        <w:t xml:space="preserve"> tablo</w:t>
      </w:r>
      <w:r w:rsidR="00AF34F9">
        <w:rPr>
          <w:noProof/>
          <w:lang w:val="tr-TR"/>
        </w:rPr>
        <w:t>nun</w:t>
      </w:r>
      <w:r w:rsidR="00267174" w:rsidRPr="004B6863">
        <w:rPr>
          <w:noProof/>
          <w:lang w:val="tr-TR"/>
        </w:rPr>
        <w:t xml:space="preserve"> </w:t>
      </w:r>
      <w:r w:rsidR="00AF34F9">
        <w:rPr>
          <w:noProof/>
          <w:lang w:val="tr-TR"/>
        </w:rPr>
        <w:t>numarası</w:t>
      </w:r>
      <w:r w:rsidR="00267174" w:rsidRPr="004B6863">
        <w:rPr>
          <w:noProof/>
          <w:lang w:val="tr-TR"/>
        </w:rPr>
        <w:t xml:space="preserve"> ve parantez içinde </w:t>
      </w:r>
      <w:r w:rsidR="00AF34F9">
        <w:rPr>
          <w:noProof/>
          <w:lang w:val="tr-TR"/>
        </w:rPr>
        <w:t>‘</w:t>
      </w:r>
      <w:r w:rsidR="00267174" w:rsidRPr="004B6863">
        <w:rPr>
          <w:noProof/>
          <w:lang w:val="tr-TR"/>
        </w:rPr>
        <w:t>devam</w:t>
      </w:r>
      <w:r w:rsidR="00AF34F9">
        <w:rPr>
          <w:noProof/>
          <w:lang w:val="tr-TR"/>
        </w:rPr>
        <w:t>’</w:t>
      </w:r>
      <w:r w:rsidRPr="004B6863">
        <w:rPr>
          <w:noProof/>
          <w:lang w:val="tr-TR"/>
        </w:rPr>
        <w:t xml:space="preserve"> ibaresi </w:t>
      </w:r>
      <w:r w:rsidR="00C536F3" w:rsidRPr="004B6863">
        <w:rPr>
          <w:noProof/>
          <w:lang w:val="tr-TR"/>
        </w:rPr>
        <w:t>yazılmalıdır</w:t>
      </w:r>
      <w:r w:rsidRPr="004B6863">
        <w:rPr>
          <w:noProof/>
          <w:lang w:val="tr-TR"/>
        </w:rPr>
        <w:t>.</w:t>
      </w:r>
    </w:p>
    <w:p w14:paraId="587DD36B" w14:textId="262E4864" w:rsidR="00A02F02" w:rsidRPr="004B6863" w:rsidRDefault="00A02F02" w:rsidP="004B6863">
      <w:pPr>
        <w:pStyle w:val="GvdeMetni"/>
        <w:spacing w:line="348" w:lineRule="auto"/>
        <w:ind w:left="0" w:right="1131"/>
        <w:jc w:val="both"/>
        <w:rPr>
          <w:noProof/>
          <w:lang w:val="tr-TR"/>
        </w:rPr>
      </w:pPr>
      <w:r w:rsidRPr="004B6863">
        <w:rPr>
          <w:noProof/>
          <w:lang w:val="tr-TR"/>
        </w:rPr>
        <w:t xml:space="preserve">Tablolardaki yazılar, metin yazısından daha küçük olabilir. Hücreler, dikey çizgilerle ayrılmamalı, sadece yatay ayırıcı çizgilere yer verilmelidir. Yatay çizgilere </w:t>
      </w:r>
      <w:r w:rsidR="00AF34F9">
        <w:rPr>
          <w:noProof/>
          <w:lang w:val="tr-TR"/>
        </w:rPr>
        <w:t xml:space="preserve">ise sadece </w:t>
      </w:r>
      <w:r w:rsidRPr="004B6863">
        <w:rPr>
          <w:noProof/>
          <w:lang w:val="tr-TR"/>
        </w:rPr>
        <w:t xml:space="preserve">tablonun başlangıcında, sonunda ve tablo başlıklarının tablo gövdesinden ayrılmasında yer verilmelidir. Tablodaki her satırın çizgiyle ayrılmasına gerek yoktur. Tabloda </w:t>
      </w:r>
      <w:r w:rsidR="002D6DF2">
        <w:rPr>
          <w:noProof/>
          <w:lang w:val="tr-TR"/>
        </w:rPr>
        <w:t xml:space="preserve">yer alan ve </w:t>
      </w:r>
      <w:r w:rsidRPr="004B6863">
        <w:rPr>
          <w:noProof/>
          <w:lang w:val="tr-TR"/>
        </w:rPr>
        <w:t xml:space="preserve"> </w:t>
      </w:r>
      <w:r w:rsidR="002D6DF2">
        <w:rPr>
          <w:noProof/>
          <w:lang w:val="tr-TR"/>
        </w:rPr>
        <w:t xml:space="preserve">açıklama </w:t>
      </w:r>
      <w:r w:rsidRPr="004B6863">
        <w:rPr>
          <w:noProof/>
          <w:lang w:val="tr-TR"/>
        </w:rPr>
        <w:t>yapılması gereke</w:t>
      </w:r>
      <w:r w:rsidR="002D6DF2">
        <w:rPr>
          <w:noProof/>
          <w:lang w:val="tr-TR"/>
        </w:rPr>
        <w:t>n ifadeler</w:t>
      </w:r>
      <w:r w:rsidRPr="004B6863">
        <w:rPr>
          <w:noProof/>
          <w:lang w:val="tr-TR"/>
        </w:rPr>
        <w:t xml:space="preserve"> yıldız veya sembollerle işaretlenip</w:t>
      </w:r>
      <w:r w:rsidR="002D6DF2">
        <w:rPr>
          <w:noProof/>
          <w:lang w:val="tr-TR"/>
        </w:rPr>
        <w:t xml:space="preserve"> ilgili açıklamalar</w:t>
      </w:r>
      <w:r w:rsidRPr="004B6863">
        <w:rPr>
          <w:noProof/>
          <w:lang w:val="tr-TR"/>
        </w:rPr>
        <w:t xml:space="preserve"> tablonun son çizgisinin altında dipnot </w:t>
      </w:r>
      <w:bookmarkStart w:id="13" w:name="_bookmark11"/>
      <w:bookmarkEnd w:id="13"/>
      <w:r w:rsidRPr="004B6863">
        <w:rPr>
          <w:noProof/>
          <w:lang w:val="tr-TR"/>
        </w:rPr>
        <w:t>olarak verilmelidir.</w:t>
      </w:r>
    </w:p>
    <w:p w14:paraId="6E2493E6" w14:textId="77777777" w:rsidR="00A02F02" w:rsidRPr="004B6863" w:rsidRDefault="00A02F02" w:rsidP="004B6863">
      <w:pPr>
        <w:pStyle w:val="GvdeMetni"/>
        <w:spacing w:line="348" w:lineRule="auto"/>
        <w:ind w:left="0" w:right="1131"/>
        <w:jc w:val="both"/>
        <w:rPr>
          <w:noProof/>
          <w:lang w:val="tr-TR"/>
        </w:rPr>
      </w:pPr>
      <w:r w:rsidRPr="004B6863">
        <w:rPr>
          <w:noProof/>
          <w:lang w:val="tr-TR"/>
        </w:rPr>
        <w:t>Araştırmaya katılanların fotoğraflarında gözler kimliği belli etmeyecek şekilde gizlenmelidir. Fotoğraflar sadece kendilerinden veya yasal temsilcilerinden izin alınarak ve izin belgesi gösterilerek yayımlanabilir.</w:t>
      </w:r>
    </w:p>
    <w:p w14:paraId="0C4ACB34" w14:textId="77777777" w:rsidR="00C837FB" w:rsidRPr="004B6863" w:rsidRDefault="00A02F02" w:rsidP="004B6863">
      <w:pPr>
        <w:pStyle w:val="GvdeMetni"/>
        <w:spacing w:line="348" w:lineRule="auto"/>
        <w:ind w:left="0" w:right="1131"/>
        <w:jc w:val="both"/>
        <w:rPr>
          <w:noProof/>
          <w:lang w:val="tr-TR"/>
        </w:rPr>
      </w:pPr>
      <w:r w:rsidRPr="004B6863">
        <w:rPr>
          <w:noProof/>
          <w:lang w:val="tr-TR"/>
        </w:rPr>
        <w:t xml:space="preserve">Başka kaynaklardan doğrudan alınarak veya kavramsal olarak başka yazarlardan yararlanılarak hazırlanan tablo, şekil ve resimler Türkçeleştirilmeli ve mutlaka kaynak belirtilmelidir. Kullanılan kaynak, tablo, şekil ve resim alt kenarının bir satır altına ve sol alt köşesi hizasından </w:t>
      </w:r>
      <w:r w:rsidRPr="004B6863">
        <w:rPr>
          <w:noProof/>
          <w:lang w:val="tr-TR"/>
        </w:rPr>
        <w:lastRenderedPageBreak/>
        <w:t>başlanarak yazılmalıdır.</w:t>
      </w:r>
    </w:p>
    <w:p w14:paraId="2C624C0E" w14:textId="77777777" w:rsidR="00A02F02" w:rsidRPr="004B6863" w:rsidRDefault="00320667" w:rsidP="004B6863">
      <w:pPr>
        <w:pStyle w:val="Balk1"/>
        <w:numPr>
          <w:ilvl w:val="1"/>
          <w:numId w:val="11"/>
        </w:numPr>
        <w:tabs>
          <w:tab w:val="left" w:pos="709"/>
        </w:tabs>
        <w:spacing w:before="58"/>
        <w:ind w:left="0" w:firstLine="0"/>
        <w:rPr>
          <w:noProof/>
          <w:spacing w:val="-6"/>
          <w:lang w:val="tr-TR"/>
        </w:rPr>
      </w:pPr>
      <w:bookmarkStart w:id="14" w:name="_bookmark12"/>
      <w:bookmarkStart w:id="15" w:name="_bookmark13"/>
      <w:bookmarkEnd w:id="14"/>
      <w:bookmarkEnd w:id="15"/>
      <w:r w:rsidRPr="004B6863">
        <w:rPr>
          <w:noProof/>
          <w:spacing w:val="-6"/>
          <w:lang w:val="tr-TR"/>
        </w:rPr>
        <w:tab/>
      </w:r>
      <w:r w:rsidR="00A02F02" w:rsidRPr="004B6863">
        <w:rPr>
          <w:noProof/>
          <w:spacing w:val="-6"/>
          <w:lang w:val="tr-TR"/>
        </w:rPr>
        <w:t>Kısaltma ve Simgeler</w:t>
      </w:r>
    </w:p>
    <w:p w14:paraId="520C7779" w14:textId="3559A385" w:rsidR="00A02F02" w:rsidRPr="004B6863" w:rsidRDefault="00A02F02" w:rsidP="004B6863">
      <w:pPr>
        <w:pStyle w:val="GvdeMetni"/>
        <w:spacing w:line="348" w:lineRule="auto"/>
        <w:ind w:left="0" w:right="1131"/>
        <w:jc w:val="both"/>
        <w:rPr>
          <w:noProof/>
          <w:lang w:val="tr-TR"/>
        </w:rPr>
      </w:pPr>
      <w:r w:rsidRPr="004B6863">
        <w:rPr>
          <w:noProof/>
          <w:lang w:val="tr-TR"/>
        </w:rPr>
        <w:t>Tezde kullanılacak kısaltmalar veya simgeler, metin içinde ilk geçtiği yerde önce açık şekliyle yazılmalı sonra parantez içerisinde kısaltılmış şekli belirtilmelidir. Kısaltmalar metin içerisinde bir defa açıklanmalıdır. Tezde yalnızca bir defa kullanılan ifadeler için kısaltma yapılmamalıdır. TÜBİTAK, UNESCO, AIDS, cm, kg gibi yerleşmiş standart kısaltmalar açılımı yapılmadan olduğu gibi kullanılabilir.</w:t>
      </w:r>
    </w:p>
    <w:p w14:paraId="43503440" w14:textId="77777777" w:rsidR="00A02F02" w:rsidRPr="004B6863" w:rsidRDefault="00A02F02" w:rsidP="004B6863">
      <w:pPr>
        <w:pStyle w:val="GvdeMetni"/>
        <w:spacing w:line="348" w:lineRule="auto"/>
        <w:ind w:left="0" w:right="1131"/>
        <w:jc w:val="both"/>
        <w:rPr>
          <w:noProof/>
          <w:lang w:val="tr-TR"/>
        </w:rPr>
      </w:pPr>
      <w:r w:rsidRPr="004B6863">
        <w:rPr>
          <w:noProof/>
          <w:lang w:val="tr-TR"/>
        </w:rPr>
        <w:t>Standart kısaltmalar için TS 294-297 numaralı Türk Standartlarında verilen “International System of Units” (SI) birim sistemi esas alınmalı, birimlerin simgeleri için de aynı standartlardan yararlanılmalı, birim gösteren simgenin sonuna nokta konulmamalıdır.</w:t>
      </w:r>
    </w:p>
    <w:p w14:paraId="76F1462D" w14:textId="1554A41F" w:rsidR="00A02F02" w:rsidRPr="004B6863" w:rsidRDefault="00A02F02" w:rsidP="004B6863">
      <w:pPr>
        <w:pStyle w:val="GvdeMetni"/>
        <w:spacing w:line="348" w:lineRule="auto"/>
        <w:ind w:left="0" w:right="1131"/>
        <w:jc w:val="both"/>
        <w:rPr>
          <w:noProof/>
          <w:lang w:val="tr-TR"/>
        </w:rPr>
      </w:pPr>
      <w:r w:rsidRPr="004B6863">
        <w:rPr>
          <w:noProof/>
          <w:lang w:val="tr-TR"/>
        </w:rPr>
        <w:t>Standart kısaltmalar dışındaki kısaltmalar gerekmedikçe kullanılmamalıdır. Gerekli durumlarda sık kullanılan birden fazla kelimeden oluşan kavram sadece baş harflerini nokta kullanmadan birleştirerek kısalt</w:t>
      </w:r>
      <w:r w:rsidR="00E84730">
        <w:rPr>
          <w:noProof/>
          <w:lang w:val="tr-TR"/>
        </w:rPr>
        <w:t>ılabilir</w:t>
      </w:r>
      <w:r w:rsidRPr="004B6863">
        <w:rPr>
          <w:noProof/>
          <w:lang w:val="tr-TR"/>
        </w:rPr>
        <w:t xml:space="preserve"> (günlük yaşam aktiviteleri için GYA gibi). Kısaltması yapılan terimler “Simge ve Kısaltmalar Dizininde” alfabetik sıraya göre yer almalıdır.</w:t>
      </w:r>
    </w:p>
    <w:p w14:paraId="211E1EC4" w14:textId="71A007BB" w:rsidR="00A02F02" w:rsidRDefault="00A02F02" w:rsidP="004B6863">
      <w:pPr>
        <w:pStyle w:val="GvdeMetni"/>
        <w:spacing w:line="348" w:lineRule="auto"/>
        <w:ind w:left="0" w:right="1128"/>
        <w:jc w:val="both"/>
        <w:rPr>
          <w:noProof/>
          <w:lang w:val="tr-TR"/>
        </w:rPr>
      </w:pPr>
      <w:r w:rsidRPr="004B6863">
        <w:rPr>
          <w:noProof/>
          <w:lang w:val="tr-TR"/>
        </w:rPr>
        <w:t>Metrik sistem olarak bilinen ağırlık, zaman, uzunluk ve hacim ölçülerinin ifadelerinde ulusal ve uluslararası tek tip olmanın sağlanabilmesi amacıyla SI olarak bilinen temel üniteler (mol/L, mmol/L veya µmol/L gibi) kullanılmalıdır.</w:t>
      </w:r>
    </w:p>
    <w:p w14:paraId="7272C48C" w14:textId="38F346CA" w:rsidR="00500FBC" w:rsidRDefault="00500FBC" w:rsidP="004B6863">
      <w:pPr>
        <w:pStyle w:val="GvdeMetni"/>
        <w:spacing w:line="348" w:lineRule="auto"/>
        <w:ind w:left="0" w:right="1128"/>
        <w:jc w:val="both"/>
        <w:rPr>
          <w:noProof/>
          <w:lang w:val="tr-TR"/>
        </w:rPr>
      </w:pPr>
      <w:r w:rsidRPr="00500FBC">
        <w:rPr>
          <w:noProof/>
          <w:lang w:val="tr-TR"/>
        </w:rPr>
        <w:t>Çalışmalarda gen isimleri kullanılacak ise ilk kullanıldığı yerde HUGO Gene Nomenclature Comittee veritabanındaki açık ismi ve parantez içinde kısaltma ismi kullanılmalı</w:t>
      </w:r>
      <w:r w:rsidR="00E84730">
        <w:rPr>
          <w:noProof/>
          <w:lang w:val="tr-TR"/>
        </w:rPr>
        <w:t>,</w:t>
      </w:r>
      <w:r w:rsidRPr="00500FBC">
        <w:rPr>
          <w:noProof/>
          <w:lang w:val="tr-TR"/>
        </w:rPr>
        <w:t xml:space="preserve"> metin içerisinde tekrar kullanılaca</w:t>
      </w:r>
      <w:r w:rsidR="00E84730">
        <w:rPr>
          <w:noProof/>
          <w:lang w:val="tr-TR"/>
        </w:rPr>
        <w:t>k ise</w:t>
      </w:r>
      <w:r w:rsidRPr="00500FBC">
        <w:rPr>
          <w:noProof/>
          <w:lang w:val="tr-TR"/>
        </w:rPr>
        <w:t xml:space="preserve"> sadece kısaltması kullanılmalıdır.</w:t>
      </w:r>
      <w:r>
        <w:rPr>
          <w:noProof/>
          <w:lang w:val="tr-TR"/>
        </w:rPr>
        <w:t xml:space="preserve"> Metin içinde kullanılan gen isimleri ve kısaltmalar</w:t>
      </w:r>
      <w:r w:rsidR="00E84730">
        <w:rPr>
          <w:noProof/>
          <w:lang w:val="tr-TR"/>
        </w:rPr>
        <w:t>a</w:t>
      </w:r>
      <w:r>
        <w:rPr>
          <w:noProof/>
          <w:lang w:val="tr-TR"/>
        </w:rPr>
        <w:t xml:space="preserve"> </w:t>
      </w:r>
      <w:r w:rsidR="00E84730" w:rsidRPr="004B6863">
        <w:rPr>
          <w:noProof/>
          <w:lang w:val="tr-TR"/>
        </w:rPr>
        <w:t>Simge ve Kısaltmalar Dizininde</w:t>
      </w:r>
      <w:r w:rsidR="00E84730">
        <w:rPr>
          <w:noProof/>
          <w:lang w:val="tr-TR"/>
        </w:rPr>
        <w:t xml:space="preserve"> yer</w:t>
      </w:r>
      <w:r>
        <w:rPr>
          <w:noProof/>
          <w:lang w:val="tr-TR"/>
        </w:rPr>
        <w:t xml:space="preserve"> verilmelidir.</w:t>
      </w:r>
    </w:p>
    <w:p w14:paraId="1B8F06C5" w14:textId="77777777" w:rsidR="00320667" w:rsidRPr="004B6863" w:rsidRDefault="00320667" w:rsidP="004B6863">
      <w:pPr>
        <w:pStyle w:val="ListeParagraf"/>
        <w:numPr>
          <w:ilvl w:val="0"/>
          <w:numId w:val="20"/>
        </w:numPr>
        <w:tabs>
          <w:tab w:val="left" w:pos="851"/>
        </w:tabs>
        <w:outlineLvl w:val="0"/>
        <w:rPr>
          <w:rFonts w:ascii="Times New Roman" w:eastAsia="Times New Roman" w:hAnsi="Times New Roman"/>
          <w:b/>
          <w:bCs/>
          <w:noProof/>
          <w:vanish/>
          <w:sz w:val="24"/>
          <w:szCs w:val="24"/>
          <w:lang w:val="tr-TR"/>
        </w:rPr>
      </w:pPr>
    </w:p>
    <w:p w14:paraId="59036491" w14:textId="77777777" w:rsidR="00320667" w:rsidRPr="004B6863" w:rsidRDefault="00320667" w:rsidP="004B6863">
      <w:pPr>
        <w:pStyle w:val="ListeParagraf"/>
        <w:numPr>
          <w:ilvl w:val="0"/>
          <w:numId w:val="20"/>
        </w:numPr>
        <w:tabs>
          <w:tab w:val="left" w:pos="851"/>
        </w:tabs>
        <w:outlineLvl w:val="0"/>
        <w:rPr>
          <w:rFonts w:ascii="Times New Roman" w:eastAsia="Times New Roman" w:hAnsi="Times New Roman"/>
          <w:b/>
          <w:bCs/>
          <w:noProof/>
          <w:vanish/>
          <w:sz w:val="24"/>
          <w:szCs w:val="24"/>
          <w:lang w:val="tr-TR"/>
        </w:rPr>
      </w:pPr>
    </w:p>
    <w:p w14:paraId="723606EF" w14:textId="77777777" w:rsidR="00320667" w:rsidRPr="004B6863" w:rsidRDefault="00320667" w:rsidP="004B6863">
      <w:pPr>
        <w:pStyle w:val="ListeParagraf"/>
        <w:numPr>
          <w:ilvl w:val="1"/>
          <w:numId w:val="20"/>
        </w:numPr>
        <w:tabs>
          <w:tab w:val="left" w:pos="851"/>
        </w:tabs>
        <w:outlineLvl w:val="0"/>
        <w:rPr>
          <w:rFonts w:ascii="Times New Roman" w:eastAsia="Times New Roman" w:hAnsi="Times New Roman"/>
          <w:b/>
          <w:bCs/>
          <w:noProof/>
          <w:vanish/>
          <w:sz w:val="24"/>
          <w:szCs w:val="24"/>
          <w:lang w:val="tr-TR"/>
        </w:rPr>
      </w:pPr>
    </w:p>
    <w:p w14:paraId="1DB4ED1F" w14:textId="77777777" w:rsidR="00320667" w:rsidRPr="004B6863" w:rsidRDefault="00320667" w:rsidP="004B6863">
      <w:pPr>
        <w:pStyle w:val="ListeParagraf"/>
        <w:numPr>
          <w:ilvl w:val="1"/>
          <w:numId w:val="20"/>
        </w:numPr>
        <w:tabs>
          <w:tab w:val="left" w:pos="851"/>
        </w:tabs>
        <w:outlineLvl w:val="0"/>
        <w:rPr>
          <w:rFonts w:ascii="Times New Roman" w:eastAsia="Times New Roman" w:hAnsi="Times New Roman"/>
          <w:b/>
          <w:bCs/>
          <w:noProof/>
          <w:vanish/>
          <w:sz w:val="24"/>
          <w:szCs w:val="24"/>
          <w:lang w:val="tr-TR"/>
        </w:rPr>
      </w:pPr>
    </w:p>
    <w:p w14:paraId="40F98020" w14:textId="77777777" w:rsidR="00320667" w:rsidRPr="004B6863" w:rsidRDefault="00320667" w:rsidP="004B6863">
      <w:pPr>
        <w:pStyle w:val="ListeParagraf"/>
        <w:numPr>
          <w:ilvl w:val="1"/>
          <w:numId w:val="20"/>
        </w:numPr>
        <w:tabs>
          <w:tab w:val="left" w:pos="851"/>
        </w:tabs>
        <w:outlineLvl w:val="0"/>
        <w:rPr>
          <w:rFonts w:ascii="Times New Roman" w:eastAsia="Times New Roman" w:hAnsi="Times New Roman"/>
          <w:b/>
          <w:bCs/>
          <w:noProof/>
          <w:vanish/>
          <w:sz w:val="24"/>
          <w:szCs w:val="24"/>
          <w:lang w:val="tr-TR"/>
        </w:rPr>
      </w:pPr>
    </w:p>
    <w:p w14:paraId="3EB51880" w14:textId="77777777" w:rsidR="00A02F02" w:rsidRPr="004B6863" w:rsidRDefault="00A02F02" w:rsidP="004B6863">
      <w:pPr>
        <w:pStyle w:val="Balk1"/>
        <w:numPr>
          <w:ilvl w:val="1"/>
          <w:numId w:val="11"/>
        </w:numPr>
        <w:tabs>
          <w:tab w:val="left" w:pos="709"/>
        </w:tabs>
        <w:spacing w:before="58"/>
        <w:ind w:left="0" w:firstLine="0"/>
        <w:rPr>
          <w:noProof/>
          <w:spacing w:val="-6"/>
          <w:lang w:val="tr-TR"/>
        </w:rPr>
      </w:pPr>
      <w:r w:rsidRPr="004B6863">
        <w:rPr>
          <w:noProof/>
          <w:spacing w:val="-6"/>
          <w:lang w:val="tr-TR"/>
        </w:rPr>
        <w:t>Dipnot</w:t>
      </w:r>
    </w:p>
    <w:p w14:paraId="4479CE47" w14:textId="57F45A15" w:rsidR="00A02F02" w:rsidRDefault="00262BBB" w:rsidP="004B6863">
      <w:pPr>
        <w:pStyle w:val="GvdeMetni"/>
        <w:spacing w:line="348" w:lineRule="auto"/>
        <w:ind w:left="0" w:right="1128"/>
        <w:jc w:val="both"/>
        <w:rPr>
          <w:noProof/>
          <w:lang w:val="tr-TR"/>
        </w:rPr>
      </w:pPr>
      <w:r w:rsidRPr="004B6863">
        <w:rPr>
          <w:noProof/>
          <w:lang w:val="tr-TR"/>
        </w:rPr>
        <w:t>K</w:t>
      </w:r>
      <w:r w:rsidR="00A02F02" w:rsidRPr="004B6863">
        <w:rPr>
          <w:noProof/>
          <w:lang w:val="tr-TR"/>
        </w:rPr>
        <w:t xml:space="preserve">onuyu dağıtıcı ve okuma sürekliliğini engelleyici nitelikteki açıklamalar kısa ve öz olarak sayfanın altına dipnot olarak verilir. Bunun için önce metin içinde açıklanmak istenen cümlenin sonuna üst simge şeklinde </w:t>
      </w:r>
      <w:r w:rsidR="00E84730">
        <w:rPr>
          <w:noProof/>
          <w:lang w:val="tr-TR"/>
        </w:rPr>
        <w:t>(</w:t>
      </w:r>
      <w:r w:rsidR="00A02F02" w:rsidRPr="004B6863">
        <w:rPr>
          <w:noProof/>
          <w:lang w:val="tr-TR"/>
        </w:rPr>
        <w:t>*</w:t>
      </w:r>
      <w:r w:rsidR="00E84730">
        <w:rPr>
          <w:noProof/>
          <w:lang w:val="tr-TR"/>
        </w:rPr>
        <w:t>)</w:t>
      </w:r>
      <w:r w:rsidR="00A02F02" w:rsidRPr="004B6863">
        <w:rPr>
          <w:noProof/>
          <w:lang w:val="tr-TR"/>
        </w:rPr>
        <w:t xml:space="preserve"> konulur ve ilgili sayfanın sonu yarım satır uzunluğunda bir çizgi ile ayrılır. Sonra bu çizginin altına </w:t>
      </w:r>
      <w:r w:rsidR="00E84730">
        <w:rPr>
          <w:noProof/>
          <w:lang w:val="tr-TR"/>
        </w:rPr>
        <w:t>(</w:t>
      </w:r>
      <w:r w:rsidR="00E84730" w:rsidRPr="004B6863">
        <w:rPr>
          <w:noProof/>
          <w:lang w:val="tr-TR"/>
        </w:rPr>
        <w:t>*</w:t>
      </w:r>
      <w:r w:rsidR="00E84730">
        <w:rPr>
          <w:noProof/>
          <w:lang w:val="tr-TR"/>
        </w:rPr>
        <w:t>)</w:t>
      </w:r>
      <w:r w:rsidR="00E84730" w:rsidRPr="004B6863">
        <w:rPr>
          <w:noProof/>
          <w:lang w:val="tr-TR"/>
        </w:rPr>
        <w:t xml:space="preserve"> </w:t>
      </w:r>
      <w:r w:rsidR="00A02F02" w:rsidRPr="004B6863">
        <w:rPr>
          <w:noProof/>
          <w:lang w:val="tr-TR"/>
        </w:rPr>
        <w:t xml:space="preserve"> konularak 9-10 punto ve bir satır aralığı ile açıklamalar yazılır. Aynı sayfada birden fazla dipnot kullanılacaksa, dipnotlar sayfadaki belirtme sırasına göre 1’den başlamak üzere numaralandırılarak verilmelidir.</w:t>
      </w:r>
    </w:p>
    <w:p w14:paraId="5430B956" w14:textId="3AC8922F" w:rsidR="00E84730" w:rsidRDefault="00E84730" w:rsidP="004B6863">
      <w:pPr>
        <w:pStyle w:val="GvdeMetni"/>
        <w:spacing w:line="348" w:lineRule="auto"/>
        <w:ind w:left="0" w:right="1128"/>
        <w:jc w:val="both"/>
        <w:rPr>
          <w:noProof/>
          <w:lang w:val="tr-TR"/>
        </w:rPr>
      </w:pPr>
    </w:p>
    <w:p w14:paraId="0FEB433A" w14:textId="77777777" w:rsidR="00A02F02" w:rsidRPr="004B6863" w:rsidRDefault="00A02F02" w:rsidP="004B6863">
      <w:pPr>
        <w:pStyle w:val="Balk1"/>
        <w:numPr>
          <w:ilvl w:val="1"/>
          <w:numId w:val="11"/>
        </w:numPr>
        <w:tabs>
          <w:tab w:val="left" w:pos="709"/>
        </w:tabs>
        <w:spacing w:before="58"/>
        <w:ind w:left="0" w:firstLine="0"/>
        <w:rPr>
          <w:noProof/>
          <w:spacing w:val="-6"/>
          <w:lang w:val="tr-TR"/>
        </w:rPr>
      </w:pPr>
      <w:bookmarkStart w:id="16" w:name="_bookmark14"/>
      <w:bookmarkEnd w:id="16"/>
      <w:r w:rsidRPr="004B6863">
        <w:rPr>
          <w:noProof/>
          <w:spacing w:val="-6"/>
          <w:lang w:val="tr-TR"/>
        </w:rPr>
        <w:t>Alıntı</w:t>
      </w:r>
    </w:p>
    <w:p w14:paraId="4F7EBBD8" w14:textId="0EF92E22" w:rsidR="00A02F02" w:rsidRPr="004B6863" w:rsidRDefault="005D5557" w:rsidP="004B6863">
      <w:pPr>
        <w:pStyle w:val="GvdeMetni"/>
        <w:spacing w:line="348" w:lineRule="auto"/>
        <w:ind w:left="0" w:right="1128"/>
        <w:jc w:val="both"/>
        <w:rPr>
          <w:noProof/>
          <w:lang w:val="tr-TR"/>
        </w:rPr>
      </w:pPr>
      <w:r w:rsidRPr="004B6863">
        <w:rPr>
          <w:noProof/>
          <w:lang w:val="tr-TR"/>
        </w:rPr>
        <w:t xml:space="preserve">Bir kaynaktan </w:t>
      </w:r>
      <w:r w:rsidR="00A02F02" w:rsidRPr="004B6863">
        <w:rPr>
          <w:noProof/>
          <w:lang w:val="tr-TR"/>
        </w:rPr>
        <w:t>hiç değiştirilmeden yapılan aktarmaya alıntı denir. Bir başka kaynaktan aynen aktarılmak istenen bir bölüm, ana metnin son satırından itibaren bir satır atlandıktan sonra satır başı yapılarak ayrı bir paragraf halinde tırnak “ ” içerisinde ve italik harflerle yazılmalıdır. Metin ana metinden her iki taraftan 1</w:t>
      </w:r>
      <w:r w:rsidRPr="004B6863">
        <w:rPr>
          <w:noProof/>
          <w:lang w:val="tr-TR"/>
        </w:rPr>
        <w:t>,</w:t>
      </w:r>
      <w:r w:rsidR="00A02F02" w:rsidRPr="004B6863">
        <w:rPr>
          <w:noProof/>
          <w:lang w:val="tr-TR"/>
        </w:rPr>
        <w:t xml:space="preserve">25 cm içeriden olacak şekilde bloklanmalıdır. Tırnak işareti </w:t>
      </w:r>
      <w:r w:rsidR="00A02F02" w:rsidRPr="004B6863">
        <w:rPr>
          <w:noProof/>
          <w:lang w:val="tr-TR"/>
        </w:rPr>
        <w:lastRenderedPageBreak/>
        <w:t>kapatıldıktan sonra ilgili kaynağa gönderme yapılır. Alıntıdan sonra ana metine geçerken yine bir satır atlanmalıdır.</w:t>
      </w:r>
    </w:p>
    <w:p w14:paraId="4BF93B03" w14:textId="77777777" w:rsidR="00A02F02" w:rsidRPr="004B6863" w:rsidRDefault="00A02F02" w:rsidP="004B6863">
      <w:pPr>
        <w:pStyle w:val="GvdeMetni"/>
        <w:spacing w:line="348" w:lineRule="auto"/>
        <w:ind w:left="0" w:right="1128"/>
        <w:jc w:val="both"/>
        <w:rPr>
          <w:noProof/>
          <w:lang w:val="tr-TR"/>
        </w:rPr>
      </w:pPr>
      <w:r w:rsidRPr="004B6863">
        <w:rPr>
          <w:noProof/>
          <w:lang w:val="tr-TR"/>
        </w:rPr>
        <w:t>Göndermeler ise özgün anlatım değiştirilerek yapılan aktarmadır. Anlatımın değiştirilmiş olması aidiyeti değiştirmez. Burada düşünce hala bir başkasına aittir ve aidiyeti bildirmek için metin içinde kaynağa gönderme yapılması mutlaka gereklidir.</w:t>
      </w:r>
    </w:p>
    <w:p w14:paraId="3359D15C" w14:textId="77777777" w:rsidR="00A02F02" w:rsidRPr="004B6863" w:rsidRDefault="00A02F02" w:rsidP="004B6863">
      <w:pPr>
        <w:pStyle w:val="Balk1"/>
        <w:numPr>
          <w:ilvl w:val="1"/>
          <w:numId w:val="11"/>
        </w:numPr>
        <w:tabs>
          <w:tab w:val="left" w:pos="709"/>
        </w:tabs>
        <w:spacing w:before="58"/>
        <w:ind w:left="0" w:firstLine="0"/>
        <w:rPr>
          <w:noProof/>
          <w:spacing w:val="-6"/>
          <w:lang w:val="tr-TR"/>
        </w:rPr>
      </w:pPr>
      <w:bookmarkStart w:id="17" w:name="_bookmark15"/>
      <w:bookmarkEnd w:id="17"/>
      <w:r w:rsidRPr="004B6863">
        <w:rPr>
          <w:noProof/>
          <w:spacing w:val="-6"/>
          <w:lang w:val="tr-TR"/>
        </w:rPr>
        <w:t>Metin İçinde Kaynak Gösterme</w:t>
      </w:r>
    </w:p>
    <w:p w14:paraId="17C18626" w14:textId="5154B256" w:rsidR="00A02F02" w:rsidRDefault="00A02F02" w:rsidP="004B6863">
      <w:pPr>
        <w:pStyle w:val="GvdeMetni"/>
        <w:spacing w:line="348" w:lineRule="auto"/>
        <w:ind w:left="0" w:right="1128"/>
        <w:jc w:val="both"/>
        <w:rPr>
          <w:noProof/>
          <w:lang w:val="tr-TR"/>
        </w:rPr>
      </w:pPr>
      <w:r w:rsidRPr="004B6863">
        <w:rPr>
          <w:noProof/>
          <w:lang w:val="tr-TR"/>
        </w:rPr>
        <w:t xml:space="preserve">Kaynak gösterme bilim etiğinin bir gereğidir. Tezlerde bilimsel etik kurallara mutlaka uyulmalıdır. Tez yazımında kullanılan tüm kaynaklar (kitap, tez, makale, rapor, bildiri, ödev, web sayfası, vb.) gösterilmelidir. Metin içinde kullanılan her kaynak </w:t>
      </w:r>
      <w:r w:rsidR="00F405FE">
        <w:rPr>
          <w:noProof/>
          <w:lang w:val="tr-TR"/>
        </w:rPr>
        <w:t>K</w:t>
      </w:r>
      <w:r w:rsidRPr="004B6863">
        <w:rPr>
          <w:noProof/>
          <w:lang w:val="tr-TR"/>
        </w:rPr>
        <w:t>aynaklar</w:t>
      </w:r>
      <w:r w:rsidR="00F405FE">
        <w:rPr>
          <w:noProof/>
          <w:lang w:val="tr-TR"/>
        </w:rPr>
        <w:t xml:space="preserve"> bölümünde</w:t>
      </w:r>
      <w:r w:rsidRPr="004B6863">
        <w:rPr>
          <w:noProof/>
          <w:lang w:val="tr-TR"/>
        </w:rPr>
        <w:t xml:space="preserve"> yer almalı, yer verilen her kayna</w:t>
      </w:r>
      <w:r w:rsidR="00F405FE">
        <w:rPr>
          <w:noProof/>
          <w:lang w:val="tr-TR"/>
        </w:rPr>
        <w:t>k</w:t>
      </w:r>
      <w:r w:rsidRPr="004B6863">
        <w:rPr>
          <w:noProof/>
          <w:lang w:val="tr-TR"/>
        </w:rPr>
        <w:t xml:space="preserve"> da metin içinde </w:t>
      </w:r>
      <w:r w:rsidR="00F405FE">
        <w:rPr>
          <w:noProof/>
          <w:lang w:val="tr-TR"/>
        </w:rPr>
        <w:t>gösterilmelidir</w:t>
      </w:r>
      <w:r w:rsidRPr="004B6863">
        <w:rPr>
          <w:noProof/>
          <w:lang w:val="tr-TR"/>
        </w:rPr>
        <w:t>.</w:t>
      </w:r>
      <w:r w:rsidR="00945FA7" w:rsidRPr="004B6863">
        <w:rPr>
          <w:noProof/>
          <w:lang w:val="tr-TR"/>
        </w:rPr>
        <w:t xml:space="preserve"> </w:t>
      </w:r>
    </w:p>
    <w:p w14:paraId="23D10F3E" w14:textId="5670922A" w:rsidR="00500FBC" w:rsidRDefault="00500FBC" w:rsidP="004B6863">
      <w:pPr>
        <w:pStyle w:val="GvdeMetni"/>
        <w:spacing w:line="348" w:lineRule="auto"/>
        <w:ind w:left="0" w:right="1128"/>
        <w:jc w:val="both"/>
        <w:rPr>
          <w:noProof/>
          <w:lang w:val="tr-TR"/>
        </w:rPr>
      </w:pPr>
      <w:r>
        <w:rPr>
          <w:noProof/>
          <w:lang w:val="tr-TR"/>
        </w:rPr>
        <w:t>Verilerin analizi sırasında biyoinformatik veri tabanları kullanılmış ise bu veri tabanına ait kaynak bilgisi ilgili web sayfasından alınarak kaynak olarak gösterilmelidir.</w:t>
      </w:r>
    </w:p>
    <w:p w14:paraId="76441D78" w14:textId="06E2D342" w:rsidR="008F78D9" w:rsidRPr="00C51176" w:rsidRDefault="00363D8F" w:rsidP="004B6863">
      <w:pPr>
        <w:pStyle w:val="NormalWeb"/>
        <w:spacing w:before="124" w:beforeAutospacing="0" w:after="0" w:afterAutospacing="0" w:line="348" w:lineRule="auto"/>
        <w:ind w:right="1128"/>
        <w:jc w:val="both"/>
        <w:rPr>
          <w:noProof/>
        </w:rPr>
      </w:pPr>
      <w:r w:rsidRPr="009B1852">
        <w:rPr>
          <w:rFonts w:cstheme="minorBidi"/>
          <w:noProof/>
          <w:color w:val="000000" w:themeColor="text1"/>
          <w:lang w:eastAsia="en-US"/>
        </w:rPr>
        <w:t>Y</w:t>
      </w:r>
      <w:r w:rsidR="00A02F02" w:rsidRPr="009B1852">
        <w:rPr>
          <w:rFonts w:cstheme="minorBidi"/>
          <w:noProof/>
          <w:color w:val="000000" w:themeColor="text1"/>
          <w:lang w:eastAsia="en-US"/>
        </w:rPr>
        <w:t>ararlanılan kaynak</w:t>
      </w:r>
      <w:r w:rsidR="008F78D9" w:rsidRPr="009B1852">
        <w:rPr>
          <w:rFonts w:cstheme="minorBidi"/>
          <w:noProof/>
          <w:color w:val="000000" w:themeColor="text1"/>
          <w:lang w:eastAsia="en-US"/>
        </w:rPr>
        <w:t>lar</w:t>
      </w:r>
      <w:r w:rsidR="00862978" w:rsidRPr="009B1852">
        <w:rPr>
          <w:rFonts w:cstheme="minorBidi"/>
          <w:noProof/>
          <w:color w:val="000000" w:themeColor="text1"/>
          <w:lang w:eastAsia="en-US"/>
        </w:rPr>
        <w:t xml:space="preserve"> EndNote® yazılım programı kullanılarak</w:t>
      </w:r>
      <w:r w:rsidR="008F78D9" w:rsidRPr="009B1852">
        <w:rPr>
          <w:rFonts w:cstheme="minorBidi"/>
          <w:noProof/>
          <w:color w:val="000000" w:themeColor="text1"/>
          <w:lang w:eastAsia="en-US"/>
        </w:rPr>
        <w:t xml:space="preserve"> </w:t>
      </w:r>
      <w:r w:rsidR="00D65A54" w:rsidRPr="00D65A54">
        <w:rPr>
          <w:rFonts w:cstheme="minorBidi"/>
          <w:noProof/>
          <w:color w:val="000000" w:themeColor="text1"/>
          <w:lang w:eastAsia="en-US"/>
        </w:rPr>
        <w:t>Vancouver</w:t>
      </w:r>
      <w:r w:rsidR="00012ED3" w:rsidRPr="00D65A54">
        <w:rPr>
          <w:rFonts w:cstheme="minorBidi"/>
          <w:noProof/>
          <w:color w:val="000000" w:themeColor="text1"/>
          <w:lang w:eastAsia="en-US"/>
        </w:rPr>
        <w:t xml:space="preserve"> stilinde hazırlanmalıdır.</w:t>
      </w:r>
      <w:r w:rsidR="00D65A54" w:rsidRPr="00D65A54">
        <w:rPr>
          <w:rFonts w:cstheme="minorBidi"/>
          <w:noProof/>
          <w:color w:val="000000" w:themeColor="text1"/>
          <w:lang w:eastAsia="en-US"/>
        </w:rPr>
        <w:t xml:space="preserve"> </w:t>
      </w:r>
    </w:p>
    <w:p w14:paraId="2E2B713E" w14:textId="77777777" w:rsidR="00A02F02" w:rsidRPr="004B6863" w:rsidRDefault="00A02F02" w:rsidP="004B6863">
      <w:pPr>
        <w:pStyle w:val="Balk1"/>
        <w:spacing w:before="51"/>
        <w:ind w:left="2723" w:right="3550"/>
        <w:jc w:val="center"/>
        <w:rPr>
          <w:b w:val="0"/>
          <w:bCs w:val="0"/>
          <w:noProof/>
          <w:lang w:val="tr-TR"/>
        </w:rPr>
      </w:pPr>
      <w:r w:rsidRPr="004B6863">
        <w:rPr>
          <w:noProof/>
          <w:lang w:val="tr-TR"/>
        </w:rPr>
        <w:t>DÖRDÜNCÜ BÖLÜM</w:t>
      </w:r>
    </w:p>
    <w:p w14:paraId="53A419AF" w14:textId="77777777" w:rsidR="00A02F02" w:rsidRPr="004B6863" w:rsidRDefault="00A02F02" w:rsidP="004B6863">
      <w:pPr>
        <w:pStyle w:val="Balk1"/>
        <w:spacing w:before="124"/>
        <w:ind w:left="3349" w:right="4176"/>
        <w:jc w:val="center"/>
        <w:rPr>
          <w:b w:val="0"/>
          <w:bCs w:val="0"/>
          <w:noProof/>
          <w:lang w:val="tr-TR"/>
        </w:rPr>
      </w:pPr>
      <w:bookmarkStart w:id="18" w:name="_TOC_250001"/>
      <w:r w:rsidRPr="004B6863">
        <w:rPr>
          <w:noProof/>
          <w:spacing w:val="-5"/>
          <w:lang w:val="tr-TR"/>
        </w:rPr>
        <w:t>Tezin</w:t>
      </w:r>
      <w:r w:rsidRPr="004B6863">
        <w:rPr>
          <w:noProof/>
          <w:lang w:val="tr-TR"/>
        </w:rPr>
        <w:t xml:space="preserve"> İçeriği ve Düzeni</w:t>
      </w:r>
      <w:bookmarkEnd w:id="18"/>
    </w:p>
    <w:p w14:paraId="597A3753" w14:textId="77777777" w:rsidR="00A02F02" w:rsidRPr="004B6863" w:rsidRDefault="00A02F02" w:rsidP="004B6863">
      <w:pPr>
        <w:spacing w:before="6"/>
        <w:rPr>
          <w:rFonts w:ascii="Times New Roman" w:eastAsia="Times New Roman" w:hAnsi="Times New Roman" w:cs="Times New Roman"/>
          <w:b/>
          <w:bCs/>
          <w:noProof/>
          <w:sz w:val="24"/>
          <w:szCs w:val="24"/>
          <w:lang w:val="tr-TR"/>
        </w:rPr>
      </w:pPr>
    </w:p>
    <w:p w14:paraId="40A94272" w14:textId="21F8E7BC" w:rsidR="00A02F02" w:rsidRPr="002E4901" w:rsidRDefault="00A02F02" w:rsidP="004B6863">
      <w:pPr>
        <w:pStyle w:val="Balk1"/>
        <w:numPr>
          <w:ilvl w:val="0"/>
          <w:numId w:val="4"/>
        </w:numPr>
        <w:tabs>
          <w:tab w:val="left" w:pos="665"/>
        </w:tabs>
        <w:ind w:left="0" w:firstLine="0"/>
        <w:jc w:val="both"/>
        <w:rPr>
          <w:b w:val="0"/>
          <w:bCs w:val="0"/>
          <w:noProof/>
          <w:lang w:val="tr-TR"/>
        </w:rPr>
      </w:pPr>
      <w:r w:rsidRPr="002E4901">
        <w:rPr>
          <w:noProof/>
          <w:lang w:val="tr-TR"/>
        </w:rPr>
        <w:t>Kapak Bölümü</w:t>
      </w:r>
      <w:bookmarkStart w:id="19" w:name="_bookmark17"/>
      <w:bookmarkEnd w:id="19"/>
    </w:p>
    <w:p w14:paraId="3866DA58" w14:textId="630B5820" w:rsidR="00A02F02" w:rsidRPr="004B6863" w:rsidRDefault="00A02F02" w:rsidP="004B6863">
      <w:pPr>
        <w:pStyle w:val="GvdeMetni"/>
        <w:spacing w:line="348" w:lineRule="auto"/>
        <w:ind w:left="0" w:right="1128"/>
        <w:jc w:val="both"/>
        <w:rPr>
          <w:noProof/>
          <w:lang w:val="tr-TR"/>
        </w:rPr>
      </w:pPr>
      <w:r w:rsidRPr="00F84E6A">
        <w:rPr>
          <w:noProof/>
          <w:lang w:val="tr-TR"/>
        </w:rPr>
        <w:t xml:space="preserve">Öğrenciler, </w:t>
      </w:r>
      <w:r w:rsidR="00794D55" w:rsidRPr="00F84E6A">
        <w:rPr>
          <w:noProof/>
          <w:lang w:val="tr-TR"/>
        </w:rPr>
        <w:t>Enstitü</w:t>
      </w:r>
      <w:r w:rsidRPr="00F84E6A">
        <w:rPr>
          <w:noProof/>
          <w:lang w:val="tr-TR"/>
        </w:rPr>
        <w:t xml:space="preserve"> tarafından </w:t>
      </w:r>
      <w:r w:rsidR="007F613E" w:rsidRPr="00F84E6A">
        <w:rPr>
          <w:noProof/>
          <w:lang w:val="tr-TR"/>
        </w:rPr>
        <w:t xml:space="preserve">onaylanmış olan </w:t>
      </w:r>
      <w:r w:rsidRPr="00F84E6A">
        <w:rPr>
          <w:noProof/>
          <w:lang w:val="tr-TR"/>
        </w:rPr>
        <w:t>yüksek lisans (E</w:t>
      </w:r>
      <w:r w:rsidR="00C73FCD" w:rsidRPr="00F84E6A">
        <w:rPr>
          <w:noProof/>
          <w:lang w:val="tr-TR"/>
        </w:rPr>
        <w:t>k</w:t>
      </w:r>
      <w:r w:rsidR="005E69ED">
        <w:rPr>
          <w:noProof/>
          <w:lang w:val="tr-TR"/>
        </w:rPr>
        <w:t>-1</w:t>
      </w:r>
      <w:r w:rsidRPr="00F84E6A">
        <w:rPr>
          <w:noProof/>
          <w:lang w:val="tr-TR"/>
        </w:rPr>
        <w:t xml:space="preserve"> ) ve doktora (E</w:t>
      </w:r>
      <w:r w:rsidR="00C73FCD" w:rsidRPr="00F84E6A">
        <w:rPr>
          <w:noProof/>
          <w:lang w:val="tr-TR"/>
        </w:rPr>
        <w:t>k</w:t>
      </w:r>
      <w:r w:rsidR="005E69ED">
        <w:rPr>
          <w:noProof/>
          <w:lang w:val="tr-TR"/>
        </w:rPr>
        <w:t>-2</w:t>
      </w:r>
      <w:r w:rsidRPr="00F84E6A">
        <w:rPr>
          <w:noProof/>
          <w:lang w:val="tr-TR"/>
        </w:rPr>
        <w:t>) tez dış kapağını kullanmalıdır.</w:t>
      </w:r>
    </w:p>
    <w:p w14:paraId="5CD32E05" w14:textId="5F1B9F67" w:rsidR="00A02F02" w:rsidRPr="004B6863" w:rsidRDefault="00A02F02" w:rsidP="004B6863">
      <w:pPr>
        <w:pStyle w:val="GvdeMetni"/>
        <w:spacing w:line="348" w:lineRule="auto"/>
        <w:ind w:left="0" w:right="1128"/>
        <w:jc w:val="both"/>
        <w:rPr>
          <w:noProof/>
          <w:lang w:val="tr-TR"/>
        </w:rPr>
      </w:pPr>
      <w:r w:rsidRPr="00C73FCD">
        <w:rPr>
          <w:noProof/>
          <w:lang w:val="tr-TR"/>
        </w:rPr>
        <w:t>Dış kapak/iç kapak ve cilt sırtında yer alan tüm bilgiler birbiriyle uyumlu olma</w:t>
      </w:r>
      <w:r w:rsidR="00E27C27" w:rsidRPr="00C73FCD">
        <w:rPr>
          <w:noProof/>
          <w:lang w:val="tr-TR"/>
        </w:rPr>
        <w:t>lıdır.</w:t>
      </w:r>
      <w:r w:rsidRPr="00C73FCD">
        <w:rPr>
          <w:noProof/>
          <w:lang w:val="tr-TR"/>
        </w:rPr>
        <w:t xml:space="preserve"> İç kapak sayfasının içeriği ve sayfa düzeni, dış kapak ile aynı olmalıdır.</w:t>
      </w:r>
      <w:r w:rsidR="00D62A50" w:rsidRPr="00C73FCD">
        <w:rPr>
          <w:noProof/>
          <w:lang w:val="tr-TR"/>
        </w:rPr>
        <w:t xml:space="preserve"> Her iki kapakta da danışman (</w:t>
      </w:r>
      <w:r w:rsidR="00012ED3" w:rsidRPr="00C73FCD">
        <w:rPr>
          <w:noProof/>
          <w:lang w:val="tr-TR"/>
        </w:rPr>
        <w:t xml:space="preserve">ve </w:t>
      </w:r>
      <w:r w:rsidR="00D62A50" w:rsidRPr="00C73FCD">
        <w:rPr>
          <w:noProof/>
          <w:lang w:val="tr-TR"/>
        </w:rPr>
        <w:t xml:space="preserve">varsa </w:t>
      </w:r>
      <w:r w:rsidR="00012ED3" w:rsidRPr="00C73FCD">
        <w:rPr>
          <w:noProof/>
          <w:lang w:val="tr-TR"/>
        </w:rPr>
        <w:t xml:space="preserve">eş </w:t>
      </w:r>
      <w:r w:rsidR="00D62A50" w:rsidRPr="00C73FCD">
        <w:rPr>
          <w:noProof/>
          <w:lang w:val="tr-TR"/>
        </w:rPr>
        <w:t>danışman) öğretim üyesinin adı bulunur, a</w:t>
      </w:r>
      <w:r w:rsidRPr="00C73FCD">
        <w:rPr>
          <w:noProof/>
          <w:lang w:val="tr-TR"/>
        </w:rPr>
        <w:t>ncak iç kapakta üniversite logosu kullanılmaz</w:t>
      </w:r>
      <w:r w:rsidR="00D62A50" w:rsidRPr="00C73FCD">
        <w:rPr>
          <w:noProof/>
          <w:lang w:val="tr-TR"/>
        </w:rPr>
        <w:t xml:space="preserve"> </w:t>
      </w:r>
      <w:r w:rsidRPr="00C73FCD">
        <w:rPr>
          <w:noProof/>
          <w:lang w:val="tr-TR"/>
        </w:rPr>
        <w:t>(E</w:t>
      </w:r>
      <w:r w:rsidR="00C73FCD" w:rsidRPr="00C73FCD">
        <w:rPr>
          <w:noProof/>
          <w:lang w:val="tr-TR"/>
        </w:rPr>
        <w:t>k</w:t>
      </w:r>
      <w:r w:rsidR="005E69ED">
        <w:rPr>
          <w:noProof/>
          <w:lang w:val="tr-TR"/>
        </w:rPr>
        <w:t>-3</w:t>
      </w:r>
      <w:r w:rsidRPr="00C73FCD">
        <w:rPr>
          <w:noProof/>
          <w:lang w:val="tr-TR"/>
        </w:rPr>
        <w:t xml:space="preserve">). Unvanlar baş harf dışında küçük harf ile yazılmalıdır. </w:t>
      </w:r>
      <w:r w:rsidR="00012ED3" w:rsidRPr="00C73FCD">
        <w:rPr>
          <w:noProof/>
          <w:lang w:val="tr-TR"/>
        </w:rPr>
        <w:t xml:space="preserve">Özet’ten önceki sayfalara numara verilmemelidir. </w:t>
      </w:r>
      <w:r w:rsidR="00E27C27" w:rsidRPr="00C73FCD">
        <w:rPr>
          <w:noProof/>
          <w:lang w:val="tr-TR"/>
        </w:rPr>
        <w:t xml:space="preserve">Türkçe </w:t>
      </w:r>
      <w:r w:rsidR="00012ED3" w:rsidRPr="00C73FCD">
        <w:rPr>
          <w:noProof/>
          <w:lang w:val="tr-TR"/>
        </w:rPr>
        <w:t xml:space="preserve">Özet, </w:t>
      </w:r>
      <w:r w:rsidR="00E27C27" w:rsidRPr="00C73FCD">
        <w:rPr>
          <w:noProof/>
          <w:lang w:val="tr-TR"/>
        </w:rPr>
        <w:t>İngilizce Özet (A</w:t>
      </w:r>
      <w:r w:rsidR="00012ED3" w:rsidRPr="00C73FCD">
        <w:rPr>
          <w:noProof/>
          <w:lang w:val="tr-TR"/>
        </w:rPr>
        <w:t>bstract</w:t>
      </w:r>
      <w:r w:rsidR="00E27C27" w:rsidRPr="00C73FCD">
        <w:rPr>
          <w:noProof/>
          <w:lang w:val="tr-TR"/>
        </w:rPr>
        <w:t>)</w:t>
      </w:r>
      <w:r w:rsidR="00012ED3" w:rsidRPr="00C73FCD">
        <w:rPr>
          <w:noProof/>
          <w:lang w:val="tr-TR"/>
        </w:rPr>
        <w:t xml:space="preserve">, </w:t>
      </w:r>
      <w:r w:rsidR="00E27C27" w:rsidRPr="00C73FCD">
        <w:rPr>
          <w:noProof/>
          <w:lang w:val="tr-TR"/>
        </w:rPr>
        <w:t>İçindekiler, Şekiller Dizini, Tablolar Dizini, Simgeler ve Kısaltmalar Dizini</w:t>
      </w:r>
      <w:r w:rsidR="00012ED3" w:rsidRPr="00C73FCD">
        <w:rPr>
          <w:noProof/>
          <w:lang w:val="tr-TR"/>
        </w:rPr>
        <w:t xml:space="preserve"> gibi tez ön sayfaları (i, ii, iii, iv, v ....) şeklinde küçük harf Romen rakamları ile; </w:t>
      </w:r>
      <w:r w:rsidR="00E27C27" w:rsidRPr="00C73FCD">
        <w:rPr>
          <w:noProof/>
          <w:lang w:val="tr-TR"/>
        </w:rPr>
        <w:t xml:space="preserve">Giriş Bölümü </w:t>
      </w:r>
      <w:r w:rsidR="00012ED3" w:rsidRPr="00C73FCD">
        <w:rPr>
          <w:noProof/>
          <w:lang w:val="tr-TR"/>
        </w:rPr>
        <w:t>ile başlayan diğer sayfalar ise  (1, 2, 3, 4, 5, ....) şeklinde numaralandırılmalıdır.</w:t>
      </w:r>
      <w:r w:rsidR="00012ED3" w:rsidRPr="00E27C27">
        <w:rPr>
          <w:noProof/>
          <w:lang w:val="tr-TR"/>
        </w:rPr>
        <w:t xml:space="preserve"> </w:t>
      </w:r>
    </w:p>
    <w:p w14:paraId="2C995DAB" w14:textId="77777777" w:rsidR="008F78D9" w:rsidRPr="004B6863" w:rsidRDefault="00A02F02" w:rsidP="004B6863">
      <w:pPr>
        <w:pStyle w:val="GvdeMetni"/>
        <w:spacing w:line="348" w:lineRule="auto"/>
        <w:ind w:left="0" w:right="1128"/>
        <w:jc w:val="both"/>
        <w:rPr>
          <w:noProof/>
          <w:lang w:val="tr-TR"/>
        </w:rPr>
      </w:pPr>
      <w:r w:rsidRPr="004B6863">
        <w:rPr>
          <w:noProof/>
          <w:lang w:val="tr-TR"/>
        </w:rPr>
        <w:t xml:space="preserve">Tezin kapak sayfasındaki tez adı, </w:t>
      </w:r>
      <w:r w:rsidR="00794D55" w:rsidRPr="004B6863">
        <w:rPr>
          <w:noProof/>
          <w:lang w:val="tr-TR"/>
        </w:rPr>
        <w:t>Enstitü</w:t>
      </w:r>
      <w:r w:rsidRPr="004B6863">
        <w:rPr>
          <w:noProof/>
          <w:lang w:val="tr-TR"/>
        </w:rPr>
        <w:t xml:space="preserve"> Yönetim Kurulu tarafından kabul edilen ve etik kurul tarafından onaylanan ad ile aynı olmalıdır.</w:t>
      </w:r>
    </w:p>
    <w:p w14:paraId="12AB3986" w14:textId="77777777" w:rsidR="00A02F02" w:rsidRPr="004B6863" w:rsidRDefault="00A02F02" w:rsidP="004B6863">
      <w:pPr>
        <w:pStyle w:val="Balk1"/>
        <w:numPr>
          <w:ilvl w:val="0"/>
          <w:numId w:val="4"/>
        </w:numPr>
        <w:tabs>
          <w:tab w:val="left" w:pos="665"/>
        </w:tabs>
        <w:spacing w:line="360" w:lineRule="auto"/>
        <w:ind w:left="0" w:firstLine="0"/>
        <w:jc w:val="both"/>
        <w:rPr>
          <w:b w:val="0"/>
          <w:bCs w:val="0"/>
          <w:noProof/>
          <w:lang w:val="tr-TR"/>
        </w:rPr>
      </w:pPr>
      <w:r w:rsidRPr="004B6863">
        <w:rPr>
          <w:noProof/>
          <w:lang w:val="tr-TR"/>
        </w:rPr>
        <w:t>Ön Sayfalar</w:t>
      </w:r>
    </w:p>
    <w:p w14:paraId="4DCA7955" w14:textId="77777777" w:rsidR="00A02F02" w:rsidRPr="004B6863" w:rsidRDefault="00A02F02" w:rsidP="004B6863">
      <w:pPr>
        <w:pStyle w:val="Balk1"/>
        <w:numPr>
          <w:ilvl w:val="1"/>
          <w:numId w:val="4"/>
        </w:numPr>
        <w:tabs>
          <w:tab w:val="left" w:pos="709"/>
        </w:tabs>
        <w:spacing w:before="124" w:line="360" w:lineRule="auto"/>
        <w:ind w:left="0" w:firstLine="0"/>
        <w:rPr>
          <w:b w:val="0"/>
          <w:bCs w:val="0"/>
          <w:noProof/>
          <w:lang w:val="tr-TR"/>
        </w:rPr>
      </w:pPr>
      <w:r w:rsidRPr="004B6863">
        <w:rPr>
          <w:noProof/>
          <w:spacing w:val="-8"/>
          <w:lang w:val="tr-TR"/>
        </w:rPr>
        <w:t>Tez</w:t>
      </w:r>
      <w:r w:rsidRPr="004B6863">
        <w:rPr>
          <w:noProof/>
          <w:lang w:val="tr-TR"/>
        </w:rPr>
        <w:t xml:space="preserve"> Onay Sayfası</w:t>
      </w:r>
    </w:p>
    <w:p w14:paraId="77864365" w14:textId="4874D217" w:rsidR="00D77D8B" w:rsidRPr="004B6863" w:rsidRDefault="00A02F02" w:rsidP="004B6863">
      <w:pPr>
        <w:pStyle w:val="GvdeMetni"/>
        <w:spacing w:line="348" w:lineRule="auto"/>
        <w:ind w:left="0" w:right="1128"/>
        <w:jc w:val="both"/>
        <w:rPr>
          <w:noProof/>
          <w:lang w:val="tr-TR"/>
        </w:rPr>
      </w:pPr>
      <w:r w:rsidRPr="00B553D6">
        <w:rPr>
          <w:noProof/>
          <w:lang w:val="tr-TR"/>
        </w:rPr>
        <w:t xml:space="preserve">Tez onay sayfasında, tez danışmanı ve jüri üyelerinin unvan, isim ve imzaları bulunur. </w:t>
      </w:r>
      <w:r w:rsidR="00794D55" w:rsidRPr="00B553D6">
        <w:rPr>
          <w:noProof/>
          <w:lang w:val="tr-TR"/>
        </w:rPr>
        <w:t>Enstitü</w:t>
      </w:r>
      <w:r w:rsidRPr="00B553D6">
        <w:rPr>
          <w:noProof/>
          <w:lang w:val="tr-TR"/>
        </w:rPr>
        <w:t xml:space="preserve"> tarafından hazırlanan yüksek lisans (E</w:t>
      </w:r>
      <w:r w:rsidR="005B4575">
        <w:rPr>
          <w:noProof/>
          <w:lang w:val="tr-TR"/>
        </w:rPr>
        <w:t>k</w:t>
      </w:r>
      <w:r w:rsidR="005E69ED">
        <w:rPr>
          <w:noProof/>
          <w:lang w:val="tr-TR"/>
        </w:rPr>
        <w:t>-</w:t>
      </w:r>
      <w:r w:rsidR="004E4EA1">
        <w:rPr>
          <w:noProof/>
          <w:lang w:val="tr-TR"/>
        </w:rPr>
        <w:t>4</w:t>
      </w:r>
      <w:r w:rsidRPr="00B553D6">
        <w:rPr>
          <w:noProof/>
          <w:lang w:val="tr-TR"/>
        </w:rPr>
        <w:t xml:space="preserve">) veya doktora </w:t>
      </w:r>
      <w:r w:rsidR="00972247" w:rsidRPr="00B553D6">
        <w:rPr>
          <w:noProof/>
          <w:lang w:val="tr-TR"/>
        </w:rPr>
        <w:t>kabul ve</w:t>
      </w:r>
      <w:r w:rsidRPr="00B553D6">
        <w:rPr>
          <w:noProof/>
          <w:lang w:val="tr-TR"/>
        </w:rPr>
        <w:t xml:space="preserve"> onay sayfası (E</w:t>
      </w:r>
      <w:r w:rsidR="005B4575">
        <w:rPr>
          <w:noProof/>
          <w:lang w:val="tr-TR"/>
        </w:rPr>
        <w:t>k</w:t>
      </w:r>
      <w:r w:rsidR="005E69ED">
        <w:rPr>
          <w:noProof/>
          <w:lang w:val="tr-TR"/>
        </w:rPr>
        <w:t>-</w:t>
      </w:r>
      <w:r w:rsidR="004E4EA1">
        <w:rPr>
          <w:noProof/>
          <w:lang w:val="tr-TR"/>
        </w:rPr>
        <w:t>5</w:t>
      </w:r>
      <w:r w:rsidRPr="00B553D6">
        <w:rPr>
          <w:noProof/>
          <w:lang w:val="tr-TR"/>
        </w:rPr>
        <w:t xml:space="preserve">) tez </w:t>
      </w:r>
      <w:r w:rsidRPr="00B553D6">
        <w:rPr>
          <w:noProof/>
          <w:lang w:val="tr-TR"/>
        </w:rPr>
        <w:lastRenderedPageBreak/>
        <w:t xml:space="preserve">jürisive </w:t>
      </w:r>
      <w:r w:rsidR="00794D55" w:rsidRPr="00B553D6">
        <w:rPr>
          <w:noProof/>
          <w:lang w:val="tr-TR"/>
        </w:rPr>
        <w:t>Enstitü</w:t>
      </w:r>
      <w:r w:rsidRPr="00B553D6">
        <w:rPr>
          <w:noProof/>
          <w:lang w:val="tr-TR"/>
        </w:rPr>
        <w:t xml:space="preserve"> </w:t>
      </w:r>
      <w:r w:rsidR="00B02813" w:rsidRPr="00B553D6">
        <w:rPr>
          <w:noProof/>
          <w:lang w:val="tr-TR"/>
        </w:rPr>
        <w:t>M</w:t>
      </w:r>
      <w:r w:rsidRPr="00B553D6">
        <w:rPr>
          <w:noProof/>
          <w:lang w:val="tr-TR"/>
        </w:rPr>
        <w:t>üdürü tarafından mavi renkte mürekkepli kalem ile imzalanarak, iç kapak sayfasından sonra yer almalıdır.</w:t>
      </w:r>
    </w:p>
    <w:p w14:paraId="190840DC" w14:textId="77777777" w:rsidR="00A02F02" w:rsidRPr="004B6863" w:rsidRDefault="00A02F02" w:rsidP="004B6863">
      <w:pPr>
        <w:pStyle w:val="Balk1"/>
        <w:numPr>
          <w:ilvl w:val="1"/>
          <w:numId w:val="4"/>
        </w:numPr>
        <w:tabs>
          <w:tab w:val="left" w:pos="709"/>
        </w:tabs>
        <w:spacing w:before="58"/>
        <w:ind w:left="0" w:firstLine="0"/>
        <w:rPr>
          <w:b w:val="0"/>
          <w:bCs w:val="0"/>
          <w:noProof/>
          <w:lang w:val="tr-TR"/>
        </w:rPr>
      </w:pPr>
      <w:r w:rsidRPr="004B6863">
        <w:rPr>
          <w:noProof/>
          <w:lang w:val="tr-TR"/>
        </w:rPr>
        <w:t>Etik Beyan Sayfası</w:t>
      </w:r>
    </w:p>
    <w:p w14:paraId="6CACF330" w14:textId="19F8C342" w:rsidR="00A02F02" w:rsidRPr="004B6863" w:rsidRDefault="00A02F02" w:rsidP="004B6863">
      <w:pPr>
        <w:pStyle w:val="GvdeMetni"/>
        <w:spacing w:line="348" w:lineRule="auto"/>
        <w:ind w:left="0" w:right="1128"/>
        <w:jc w:val="both"/>
        <w:rPr>
          <w:noProof/>
          <w:lang w:val="tr-TR"/>
        </w:rPr>
      </w:pPr>
      <w:r w:rsidRPr="004B6863">
        <w:rPr>
          <w:noProof/>
          <w:lang w:val="tr-TR"/>
        </w:rPr>
        <w:t xml:space="preserve">Tezin orijinalliği ve etik değerlere bağlı kalınarak hazırlandığına ait bilgileri içeren Etik Beyan </w:t>
      </w:r>
      <w:r w:rsidR="005D5557" w:rsidRPr="004B6863">
        <w:rPr>
          <w:noProof/>
          <w:lang w:val="tr-TR"/>
        </w:rPr>
        <w:t>S</w:t>
      </w:r>
      <w:r w:rsidRPr="004B6863">
        <w:rPr>
          <w:noProof/>
          <w:lang w:val="tr-TR"/>
        </w:rPr>
        <w:t>ayfası örneği E</w:t>
      </w:r>
      <w:r w:rsidR="00E8716D">
        <w:rPr>
          <w:noProof/>
          <w:lang w:val="tr-TR"/>
        </w:rPr>
        <w:t>k</w:t>
      </w:r>
      <w:r w:rsidR="004E4EA1">
        <w:rPr>
          <w:noProof/>
          <w:lang w:val="tr-TR"/>
        </w:rPr>
        <w:t>-6</w:t>
      </w:r>
      <w:r w:rsidRPr="004B6863">
        <w:rPr>
          <w:noProof/>
          <w:lang w:val="tr-TR"/>
        </w:rPr>
        <w:t>’d</w:t>
      </w:r>
      <w:r w:rsidR="001C2B42">
        <w:rPr>
          <w:noProof/>
          <w:lang w:val="tr-TR"/>
        </w:rPr>
        <w:t>a</w:t>
      </w:r>
      <w:r w:rsidRPr="004B6863">
        <w:rPr>
          <w:noProof/>
          <w:lang w:val="tr-TR"/>
        </w:rPr>
        <w:t xml:space="preserve"> verilmiştir. Etik Beyan </w:t>
      </w:r>
      <w:r w:rsidR="005D5557" w:rsidRPr="004B6863">
        <w:rPr>
          <w:noProof/>
          <w:lang w:val="tr-TR"/>
        </w:rPr>
        <w:t>S</w:t>
      </w:r>
      <w:r w:rsidRPr="004B6863">
        <w:rPr>
          <w:noProof/>
          <w:lang w:val="tr-TR"/>
        </w:rPr>
        <w:t xml:space="preserve">ayfası tezi yapan öğrenci tarafından mavi renkte mürekkepli kalem ile imzalanır. Etik Beyan </w:t>
      </w:r>
      <w:r w:rsidR="005D5557" w:rsidRPr="004B6863">
        <w:rPr>
          <w:noProof/>
          <w:lang w:val="tr-TR"/>
        </w:rPr>
        <w:t>S</w:t>
      </w:r>
      <w:r w:rsidRPr="004B6863">
        <w:rPr>
          <w:noProof/>
          <w:lang w:val="tr-TR"/>
        </w:rPr>
        <w:t>ayfası “iv” olarak numaralandırılır.</w:t>
      </w:r>
    </w:p>
    <w:p w14:paraId="41FA6C47" w14:textId="77777777" w:rsidR="00A02F02" w:rsidRPr="004B6863" w:rsidRDefault="00A02F02" w:rsidP="004B6863">
      <w:pPr>
        <w:pStyle w:val="Balk1"/>
        <w:numPr>
          <w:ilvl w:val="1"/>
          <w:numId w:val="4"/>
        </w:numPr>
        <w:tabs>
          <w:tab w:val="left" w:pos="709"/>
        </w:tabs>
        <w:ind w:left="0" w:firstLine="0"/>
        <w:rPr>
          <w:b w:val="0"/>
          <w:bCs w:val="0"/>
          <w:noProof/>
          <w:lang w:val="tr-TR"/>
        </w:rPr>
      </w:pPr>
      <w:bookmarkStart w:id="20" w:name="_bookmark19"/>
      <w:bookmarkEnd w:id="20"/>
      <w:r w:rsidRPr="004B6863">
        <w:rPr>
          <w:noProof/>
          <w:spacing w:val="-3"/>
          <w:lang w:val="tr-TR"/>
        </w:rPr>
        <w:t>Teşekkür</w:t>
      </w:r>
    </w:p>
    <w:p w14:paraId="25F0C973" w14:textId="0D6BD163" w:rsidR="00A175F8" w:rsidRDefault="00A02F02" w:rsidP="00A175F8">
      <w:pPr>
        <w:pStyle w:val="GvdeMetni"/>
        <w:spacing w:line="348" w:lineRule="auto"/>
        <w:ind w:left="0" w:right="1128"/>
        <w:jc w:val="both"/>
        <w:rPr>
          <w:noProof/>
          <w:lang w:val="tr-TR"/>
        </w:rPr>
      </w:pPr>
      <w:r w:rsidRPr="004B6863">
        <w:rPr>
          <w:noProof/>
          <w:lang w:val="tr-TR"/>
        </w:rPr>
        <w:t>Teşekkür sayfasında, tez çalışmasında doğrudan katkısı bulunan kişiler ile doğrudan ilgili olmadığı halde, olağan görevi dışında katkıda bulunan kişi ve kuruluşlara teşekkür edilmelidir. Teşekkür sayfasının toplam uzunluğu bir sayfayı geçmemeli, olabildiğince kısa ve öz olarak yazılmalıdır. Tez çalışması, bir proje kapsamında veya bir kuruluşun desteği ile gerçekleştirilmiş ise; projenin</w:t>
      </w:r>
      <w:r w:rsidR="00A175F8">
        <w:rPr>
          <w:noProof/>
          <w:lang w:val="tr-TR"/>
        </w:rPr>
        <w:t xml:space="preserve"> adı, numarası</w:t>
      </w:r>
      <w:r w:rsidRPr="004B6863">
        <w:rPr>
          <w:noProof/>
          <w:lang w:val="tr-TR"/>
        </w:rPr>
        <w:t xml:space="preserve"> ve ilgili kuruluşun adı bu bölümde belirtilmelidir. Teşekkür sayfası “v” olarak numaralandırılır.</w:t>
      </w:r>
      <w:r w:rsidR="00A175F8">
        <w:rPr>
          <w:noProof/>
          <w:lang w:val="tr-TR"/>
        </w:rPr>
        <w:t xml:space="preserve"> </w:t>
      </w:r>
    </w:p>
    <w:p w14:paraId="318DD96C" w14:textId="684512A8" w:rsidR="00A02F02" w:rsidRPr="004B6863" w:rsidRDefault="009132C1" w:rsidP="004B6863">
      <w:pPr>
        <w:pStyle w:val="Balk1"/>
        <w:numPr>
          <w:ilvl w:val="1"/>
          <w:numId w:val="4"/>
        </w:numPr>
        <w:tabs>
          <w:tab w:val="left" w:pos="851"/>
        </w:tabs>
        <w:spacing w:line="360" w:lineRule="auto"/>
        <w:ind w:left="0" w:firstLine="0"/>
        <w:rPr>
          <w:b w:val="0"/>
          <w:bCs w:val="0"/>
          <w:noProof/>
          <w:lang w:val="tr-TR"/>
        </w:rPr>
      </w:pPr>
      <w:r>
        <w:rPr>
          <w:noProof/>
          <w:lang w:val="tr-TR"/>
        </w:rPr>
        <w:t xml:space="preserve">Türkçe </w:t>
      </w:r>
      <w:r w:rsidR="00A02F02" w:rsidRPr="004B6863">
        <w:rPr>
          <w:noProof/>
          <w:lang w:val="tr-TR"/>
        </w:rPr>
        <w:t>Özet ve İngilizce Özet (Abstract)</w:t>
      </w:r>
    </w:p>
    <w:p w14:paraId="29DAD921" w14:textId="585AF70E" w:rsidR="00A02F02" w:rsidRPr="004B6863" w:rsidRDefault="00A02F02" w:rsidP="004B6863">
      <w:pPr>
        <w:pStyle w:val="GvdeMetni"/>
        <w:spacing w:line="348" w:lineRule="auto"/>
        <w:ind w:left="0" w:right="1128"/>
        <w:jc w:val="both"/>
        <w:rPr>
          <w:noProof/>
          <w:lang w:val="tr-TR"/>
        </w:rPr>
      </w:pPr>
      <w:r w:rsidRPr="004B6863">
        <w:rPr>
          <w:noProof/>
          <w:lang w:val="tr-TR"/>
        </w:rPr>
        <w:t>Özet sayfasının ilk paragrafında tez çalışmasının adı</w:t>
      </w:r>
      <w:r w:rsidR="004219E6" w:rsidRPr="004B6863">
        <w:rPr>
          <w:noProof/>
          <w:lang w:val="tr-TR"/>
        </w:rPr>
        <w:t xml:space="preserve"> koyu, büyük</w:t>
      </w:r>
      <w:r w:rsidRPr="004B6863">
        <w:rPr>
          <w:noProof/>
          <w:lang w:val="tr-TR"/>
        </w:rPr>
        <w:t xml:space="preserve"> ve </w:t>
      </w:r>
      <w:r w:rsidR="00B02813" w:rsidRPr="004B6863">
        <w:rPr>
          <w:noProof/>
          <w:lang w:val="tr-TR"/>
        </w:rPr>
        <w:t>iki yana</w:t>
      </w:r>
      <w:r w:rsidRPr="004B6863">
        <w:rPr>
          <w:noProof/>
          <w:lang w:val="tr-TR"/>
        </w:rPr>
        <w:t xml:space="preserve"> yaslanmış olarak</w:t>
      </w:r>
      <w:r w:rsidR="00DA0E98" w:rsidRPr="004B6863">
        <w:rPr>
          <w:noProof/>
          <w:lang w:val="tr-TR"/>
        </w:rPr>
        <w:t xml:space="preserve"> </w:t>
      </w:r>
      <w:r w:rsidRPr="004B6863">
        <w:rPr>
          <w:noProof/>
          <w:lang w:val="tr-TR"/>
        </w:rPr>
        <w:t>yazılır. Özet metni paragraf başı yapılarak başlamalıdır. Özette</w:t>
      </w:r>
      <w:r w:rsidR="000B3E95" w:rsidRPr="004B6863">
        <w:rPr>
          <w:noProof/>
          <w:lang w:val="tr-TR"/>
        </w:rPr>
        <w:t xml:space="preserve"> sırasıyla</w:t>
      </w:r>
      <w:r w:rsidRPr="004B6863">
        <w:rPr>
          <w:noProof/>
          <w:lang w:val="tr-TR"/>
        </w:rPr>
        <w:t xml:space="preserve"> tez çalışmasının amacı, kapsamı, kullanılan yön</w:t>
      </w:r>
      <w:r w:rsidR="000B3E95" w:rsidRPr="004B6863">
        <w:rPr>
          <w:noProof/>
          <w:lang w:val="tr-TR"/>
        </w:rPr>
        <w:t xml:space="preserve">tem(ler) ve varılan sonuç(lar) </w:t>
      </w:r>
      <w:r w:rsidRPr="004B6863">
        <w:rPr>
          <w:noProof/>
          <w:lang w:val="tr-TR"/>
        </w:rPr>
        <w:t>açık ve öz olarak belirtilmeli, “Amaç”, “Yöntem”</w:t>
      </w:r>
      <w:r w:rsidR="00FF3E6C" w:rsidRPr="004B6863">
        <w:rPr>
          <w:noProof/>
          <w:lang w:val="tr-TR"/>
        </w:rPr>
        <w:t xml:space="preserve"> ve</w:t>
      </w:r>
      <w:r w:rsidRPr="004B6863">
        <w:rPr>
          <w:noProof/>
          <w:lang w:val="tr-TR"/>
        </w:rPr>
        <w:t xml:space="preserve"> “Sonuç” gibi alt başlıklar kullanılmamalıdır. Türkçe </w:t>
      </w:r>
      <w:r w:rsidR="009132C1">
        <w:rPr>
          <w:noProof/>
          <w:lang w:val="tr-TR"/>
        </w:rPr>
        <w:t>Ö</w:t>
      </w:r>
      <w:r w:rsidRPr="004B6863">
        <w:rPr>
          <w:noProof/>
          <w:lang w:val="tr-TR"/>
        </w:rPr>
        <w:t>zet</w:t>
      </w:r>
      <w:r w:rsidR="009132C1">
        <w:rPr>
          <w:noProof/>
          <w:lang w:val="tr-TR"/>
        </w:rPr>
        <w:t xml:space="preserve"> sayfasına</w:t>
      </w:r>
      <w:r w:rsidRPr="004B6863">
        <w:rPr>
          <w:noProof/>
          <w:lang w:val="tr-TR"/>
        </w:rPr>
        <w:t xml:space="preserve"> “vi” İngilizce </w:t>
      </w:r>
      <w:r w:rsidR="009132C1">
        <w:rPr>
          <w:noProof/>
          <w:lang w:val="tr-TR"/>
        </w:rPr>
        <w:t>Ö</w:t>
      </w:r>
      <w:r w:rsidRPr="004B6863">
        <w:rPr>
          <w:noProof/>
          <w:lang w:val="tr-TR"/>
        </w:rPr>
        <w:t>zet</w:t>
      </w:r>
      <w:r w:rsidR="009132C1">
        <w:rPr>
          <w:noProof/>
          <w:lang w:val="tr-TR"/>
        </w:rPr>
        <w:t xml:space="preserve"> sayfasına</w:t>
      </w:r>
      <w:r w:rsidRPr="004B6863">
        <w:rPr>
          <w:noProof/>
          <w:lang w:val="tr-TR"/>
        </w:rPr>
        <w:t xml:space="preserve"> ise “vii” sayfa numarası veril</w:t>
      </w:r>
      <w:r w:rsidR="00E564CF" w:rsidRPr="004B6863">
        <w:rPr>
          <w:noProof/>
          <w:lang w:val="tr-TR"/>
        </w:rPr>
        <w:t>melid</w:t>
      </w:r>
      <w:r w:rsidRPr="004B6863">
        <w:rPr>
          <w:noProof/>
          <w:lang w:val="tr-TR"/>
        </w:rPr>
        <w:t>ir.</w:t>
      </w:r>
    </w:p>
    <w:p w14:paraId="4BC8991C" w14:textId="2F6C1225" w:rsidR="00A02F02" w:rsidRPr="004B6863" w:rsidRDefault="00A02F02" w:rsidP="004B6863">
      <w:pPr>
        <w:pStyle w:val="GvdeMetni"/>
        <w:spacing w:line="348" w:lineRule="auto"/>
        <w:ind w:left="0" w:right="1128"/>
        <w:jc w:val="both"/>
        <w:rPr>
          <w:noProof/>
          <w:lang w:val="tr-TR"/>
        </w:rPr>
      </w:pPr>
      <w:r w:rsidRPr="004B6863">
        <w:rPr>
          <w:noProof/>
          <w:lang w:val="tr-TR"/>
        </w:rPr>
        <w:t xml:space="preserve">Türkçe ve İngilizce </w:t>
      </w:r>
      <w:r w:rsidR="006D3686">
        <w:rPr>
          <w:noProof/>
          <w:lang w:val="tr-TR"/>
        </w:rPr>
        <w:t>Özet sayfalarının</w:t>
      </w:r>
      <w:r w:rsidRPr="004B6863">
        <w:rPr>
          <w:noProof/>
          <w:lang w:val="tr-TR"/>
        </w:rPr>
        <w:t xml:space="preserve"> altında, tez </w:t>
      </w:r>
      <w:r w:rsidR="009132C1">
        <w:rPr>
          <w:noProof/>
          <w:lang w:val="tr-TR"/>
        </w:rPr>
        <w:t>konusu</w:t>
      </w:r>
      <w:r w:rsidR="005925C9">
        <w:rPr>
          <w:noProof/>
          <w:lang w:val="tr-TR"/>
        </w:rPr>
        <w:t xml:space="preserve"> </w:t>
      </w:r>
      <w:r w:rsidRPr="004B6863">
        <w:rPr>
          <w:noProof/>
          <w:lang w:val="tr-TR"/>
        </w:rPr>
        <w:t xml:space="preserve">ile ilgili en </w:t>
      </w:r>
      <w:r w:rsidR="005925C9">
        <w:rPr>
          <w:noProof/>
          <w:lang w:val="tr-TR"/>
        </w:rPr>
        <w:t>az üç</w:t>
      </w:r>
      <w:r w:rsidR="006D3686">
        <w:rPr>
          <w:noProof/>
          <w:lang w:val="tr-TR"/>
        </w:rPr>
        <w:t xml:space="preserve"> adet</w:t>
      </w:r>
      <w:r w:rsidRPr="004B6863">
        <w:rPr>
          <w:noProof/>
          <w:lang w:val="tr-TR"/>
        </w:rPr>
        <w:t xml:space="preserve"> anahtar kelime, Türkçe ve İngilizce olarak bulunmalıdır. Anahtar kelimeler birbirlerinden noktalı virgül (;) ile ayrılmalıdır. Türkçe anahtar kelimeler Türkiye Bilim Terimleri'ne (http://www.bilimterimleri.com) uygun, İngilizce anahtar kelimeler ise Medical Subject Headings (MeSH)'e </w:t>
      </w:r>
      <w:hyperlink r:id="rId12" w:history="1">
        <w:r w:rsidR="00C90D89" w:rsidRPr="0019147D">
          <w:rPr>
            <w:rStyle w:val="Kpr"/>
            <w:noProof/>
            <w:lang w:val="tr-TR"/>
          </w:rPr>
          <w:t>(http://www.nlm.nih.gov/mesh/</w:t>
        </w:r>
      </w:hyperlink>
      <w:r w:rsidRPr="004B6863">
        <w:rPr>
          <w:noProof/>
          <w:lang w:val="tr-TR"/>
        </w:rPr>
        <w:t xml:space="preserve"> MBrowser.html) uygun olacak şekilde seçilmelidir. </w:t>
      </w:r>
    </w:p>
    <w:p w14:paraId="38EEBC97" w14:textId="77777777" w:rsidR="00A02F02" w:rsidRPr="004B6863" w:rsidRDefault="00A02F02" w:rsidP="004B6863">
      <w:pPr>
        <w:pStyle w:val="Balk1"/>
        <w:numPr>
          <w:ilvl w:val="1"/>
          <w:numId w:val="4"/>
        </w:numPr>
        <w:tabs>
          <w:tab w:val="left" w:pos="851"/>
        </w:tabs>
        <w:spacing w:before="58"/>
        <w:ind w:left="0" w:firstLine="0"/>
        <w:rPr>
          <w:b w:val="0"/>
          <w:bCs w:val="0"/>
          <w:noProof/>
          <w:lang w:val="tr-TR"/>
        </w:rPr>
      </w:pPr>
      <w:r w:rsidRPr="004B6863">
        <w:rPr>
          <w:noProof/>
          <w:lang w:val="tr-TR"/>
        </w:rPr>
        <w:t>İçindekiler</w:t>
      </w:r>
      <w:r w:rsidRPr="004B6863">
        <w:rPr>
          <w:noProof/>
          <w:spacing w:val="-5"/>
          <w:lang w:val="tr-TR"/>
        </w:rPr>
        <w:t xml:space="preserve"> </w:t>
      </w:r>
      <w:r w:rsidRPr="004B6863">
        <w:rPr>
          <w:noProof/>
          <w:lang w:val="tr-TR"/>
        </w:rPr>
        <w:t>Dizini</w:t>
      </w:r>
    </w:p>
    <w:p w14:paraId="39C5BADB" w14:textId="0E282A38" w:rsidR="00AE331B" w:rsidRPr="004B6863" w:rsidRDefault="00A02F02" w:rsidP="004B6863">
      <w:pPr>
        <w:pStyle w:val="GvdeMetni"/>
        <w:spacing w:line="348" w:lineRule="auto"/>
        <w:ind w:left="0" w:right="1128"/>
        <w:jc w:val="both"/>
        <w:rPr>
          <w:noProof/>
          <w:lang w:val="tr-TR"/>
        </w:rPr>
      </w:pPr>
      <w:r w:rsidRPr="004B6863">
        <w:rPr>
          <w:noProof/>
          <w:lang w:val="tr-TR"/>
        </w:rPr>
        <w:t xml:space="preserve">İçindekiler </w:t>
      </w:r>
      <w:r w:rsidR="006D3686">
        <w:rPr>
          <w:noProof/>
          <w:lang w:val="tr-TR"/>
        </w:rPr>
        <w:t>D</w:t>
      </w:r>
      <w:r w:rsidRPr="004B6863">
        <w:rPr>
          <w:noProof/>
          <w:lang w:val="tr-TR"/>
        </w:rPr>
        <w:t xml:space="preserve">izini başlığı, büyük harflerle koyu olarak metin alanının ilk satırında sola yaslanmış yazılır ve </w:t>
      </w:r>
      <w:r w:rsidR="006D3686">
        <w:rPr>
          <w:noProof/>
          <w:lang w:val="tr-TR"/>
        </w:rPr>
        <w:t xml:space="preserve">bu sayfaya </w:t>
      </w:r>
      <w:r w:rsidRPr="004B6863">
        <w:rPr>
          <w:noProof/>
          <w:lang w:val="tr-TR"/>
        </w:rPr>
        <w:t>“viii” sayfa numarası verilir. Sayfanın tamamı</w:t>
      </w:r>
      <w:r w:rsidR="006D3686">
        <w:rPr>
          <w:noProof/>
          <w:lang w:val="tr-TR"/>
        </w:rPr>
        <w:t>nda</w:t>
      </w:r>
      <w:r w:rsidRPr="004B6863">
        <w:rPr>
          <w:noProof/>
          <w:lang w:val="tr-TR"/>
        </w:rPr>
        <w:t xml:space="preserve"> tek satır aralığı </w:t>
      </w:r>
      <w:r w:rsidR="006D3686">
        <w:rPr>
          <w:noProof/>
          <w:lang w:val="tr-TR"/>
        </w:rPr>
        <w:t>kullanılmalıdır</w:t>
      </w:r>
      <w:r w:rsidRPr="004B6863">
        <w:rPr>
          <w:noProof/>
          <w:lang w:val="tr-TR"/>
        </w:rPr>
        <w:t>.</w:t>
      </w:r>
      <w:r w:rsidR="006D3686">
        <w:rPr>
          <w:noProof/>
          <w:lang w:val="tr-TR"/>
        </w:rPr>
        <w:t xml:space="preserve"> Başlık ve alt başlıklardan</w:t>
      </w:r>
      <w:r w:rsidR="00261D8E" w:rsidRPr="004B6863">
        <w:rPr>
          <w:noProof/>
          <w:lang w:val="tr-TR"/>
        </w:rPr>
        <w:t xml:space="preserve"> sonra nokta kullanılarak </w:t>
      </w:r>
      <w:r w:rsidR="006D3686">
        <w:rPr>
          <w:noProof/>
          <w:lang w:val="tr-TR"/>
        </w:rPr>
        <w:t xml:space="preserve">ilgili başlık ve alt başlığın başladığı </w:t>
      </w:r>
      <w:r w:rsidR="00261D8E" w:rsidRPr="004B6863">
        <w:rPr>
          <w:noProof/>
          <w:lang w:val="tr-TR"/>
        </w:rPr>
        <w:t xml:space="preserve">sayfa numarası </w:t>
      </w:r>
      <w:r w:rsidR="006D3686">
        <w:rPr>
          <w:noProof/>
          <w:lang w:val="tr-TR"/>
        </w:rPr>
        <w:t xml:space="preserve">sayfanın </w:t>
      </w:r>
      <w:r w:rsidR="00261D8E" w:rsidRPr="004B6863">
        <w:rPr>
          <w:noProof/>
          <w:lang w:val="tr-TR"/>
        </w:rPr>
        <w:t>sağ</w:t>
      </w:r>
      <w:r w:rsidR="006D3686">
        <w:rPr>
          <w:noProof/>
          <w:lang w:val="tr-TR"/>
        </w:rPr>
        <w:t xml:space="preserve"> bölümünde</w:t>
      </w:r>
      <w:r w:rsidR="00261D8E" w:rsidRPr="004B6863">
        <w:rPr>
          <w:noProof/>
          <w:lang w:val="tr-TR"/>
        </w:rPr>
        <w:t xml:space="preserve"> hizalanmış şekilde verilmelidir.</w:t>
      </w:r>
    </w:p>
    <w:p w14:paraId="1B6B7DCD" w14:textId="11A23995" w:rsidR="00AE331B" w:rsidRPr="00B76C91" w:rsidRDefault="00A02F02" w:rsidP="00003E26">
      <w:pPr>
        <w:pStyle w:val="GvdeMetni"/>
        <w:spacing w:line="348" w:lineRule="auto"/>
        <w:ind w:left="0" w:right="1128"/>
        <w:jc w:val="both"/>
        <w:rPr>
          <w:b/>
          <w:noProof/>
          <w:highlight w:val="yellow"/>
          <w:lang w:val="tr-TR"/>
        </w:rPr>
      </w:pPr>
      <w:r w:rsidRPr="00CF1B81">
        <w:rPr>
          <w:noProof/>
          <w:lang w:val="tr-TR"/>
        </w:rPr>
        <w:t xml:space="preserve">İçindekiler </w:t>
      </w:r>
      <w:r w:rsidR="00A175F8" w:rsidRPr="00CF1B81">
        <w:rPr>
          <w:noProof/>
          <w:lang w:val="tr-TR"/>
        </w:rPr>
        <w:t>D</w:t>
      </w:r>
      <w:r w:rsidRPr="00CF1B81">
        <w:rPr>
          <w:noProof/>
          <w:lang w:val="tr-TR"/>
        </w:rPr>
        <w:t xml:space="preserve">izini; tez onay sayfasından başlanarak tüm özel sayfaları, tez metninde yer alan bütün bölüm başlıklarını, ek çalışmaları, kaynaklar ve ekleri kapsamalı ve </w:t>
      </w:r>
      <w:r w:rsidR="00FE3F8A" w:rsidRPr="00CF1B81">
        <w:rPr>
          <w:noProof/>
          <w:lang w:val="tr-TR"/>
        </w:rPr>
        <w:t xml:space="preserve">sadece birinci derece başlıklar </w:t>
      </w:r>
      <w:r w:rsidRPr="00CF1B81">
        <w:rPr>
          <w:noProof/>
          <w:lang w:val="tr-TR"/>
        </w:rPr>
        <w:t xml:space="preserve">koyu </w:t>
      </w:r>
      <w:r w:rsidR="00A252E0" w:rsidRPr="00CF1B81">
        <w:rPr>
          <w:noProof/>
          <w:lang w:val="tr-TR"/>
        </w:rPr>
        <w:t>yazılmalıdır.</w:t>
      </w:r>
      <w:r w:rsidR="006D0636" w:rsidRPr="00CF1B81">
        <w:rPr>
          <w:noProof/>
          <w:lang w:val="tr-TR"/>
        </w:rPr>
        <w:t xml:space="preserve"> </w:t>
      </w:r>
      <w:r w:rsidRPr="00CF1B81">
        <w:rPr>
          <w:noProof/>
          <w:lang w:val="tr-TR"/>
        </w:rPr>
        <w:t xml:space="preserve">Tezde kullanılan birinci, ikinci ve üçüncü derece başlıkların tamamı, hiç bir değişiklik yapılmaksızın, </w:t>
      </w:r>
      <w:bookmarkStart w:id="21" w:name="_bookmark20"/>
      <w:bookmarkEnd w:id="21"/>
      <w:r w:rsidR="00FE3F8A" w:rsidRPr="00CF1B81">
        <w:rPr>
          <w:noProof/>
          <w:lang w:val="tr-TR"/>
        </w:rPr>
        <w:t>i</w:t>
      </w:r>
      <w:r w:rsidRPr="00CF1B81">
        <w:rPr>
          <w:noProof/>
          <w:lang w:val="tr-TR"/>
        </w:rPr>
        <w:t>çindekiler sayfasında yer almalıdır</w:t>
      </w:r>
      <w:bookmarkStart w:id="22" w:name="_Hlk90976804"/>
      <w:r w:rsidR="00003E26">
        <w:rPr>
          <w:noProof/>
          <w:lang w:val="tr-TR"/>
        </w:rPr>
        <w:t>.</w:t>
      </w:r>
    </w:p>
    <w:bookmarkEnd w:id="22"/>
    <w:p w14:paraId="05C5D6C0" w14:textId="4902D9B6" w:rsidR="00AE331B" w:rsidRPr="004B6863" w:rsidRDefault="00AE331B" w:rsidP="004B6863">
      <w:pPr>
        <w:pStyle w:val="Balk1"/>
        <w:numPr>
          <w:ilvl w:val="1"/>
          <w:numId w:val="4"/>
        </w:numPr>
        <w:tabs>
          <w:tab w:val="left" w:pos="851"/>
        </w:tabs>
        <w:ind w:left="0" w:firstLine="0"/>
        <w:rPr>
          <w:b w:val="0"/>
          <w:bCs w:val="0"/>
          <w:noProof/>
          <w:lang w:val="tr-TR"/>
        </w:rPr>
      </w:pPr>
      <w:r w:rsidRPr="004B6863">
        <w:rPr>
          <w:noProof/>
          <w:lang w:val="tr-TR"/>
        </w:rPr>
        <w:t>Simgeler</w:t>
      </w:r>
      <w:r w:rsidRPr="004B6863">
        <w:rPr>
          <w:noProof/>
          <w:spacing w:val="-5"/>
          <w:lang w:val="tr-TR"/>
        </w:rPr>
        <w:t xml:space="preserve"> </w:t>
      </w:r>
      <w:r w:rsidRPr="004B6863">
        <w:rPr>
          <w:noProof/>
          <w:lang w:val="tr-TR"/>
        </w:rPr>
        <w:t>ve Kısaltmalar</w:t>
      </w:r>
      <w:r w:rsidRPr="004B6863">
        <w:rPr>
          <w:noProof/>
          <w:spacing w:val="-5"/>
          <w:lang w:val="tr-TR"/>
        </w:rPr>
        <w:t xml:space="preserve"> </w:t>
      </w:r>
      <w:r w:rsidRPr="004B6863">
        <w:rPr>
          <w:noProof/>
          <w:lang w:val="tr-TR"/>
        </w:rPr>
        <w:t xml:space="preserve">Dizini </w:t>
      </w:r>
    </w:p>
    <w:p w14:paraId="11CC3CD9" w14:textId="30098519" w:rsidR="00AE331B" w:rsidRDefault="00AE331B" w:rsidP="004B6863">
      <w:pPr>
        <w:pStyle w:val="GvdeMetni"/>
        <w:spacing w:line="348" w:lineRule="auto"/>
        <w:ind w:left="0" w:right="1128"/>
        <w:jc w:val="both"/>
        <w:rPr>
          <w:noProof/>
          <w:lang w:val="tr-TR"/>
        </w:rPr>
      </w:pPr>
      <w:r w:rsidRPr="004B6863">
        <w:rPr>
          <w:noProof/>
          <w:lang w:val="tr-TR"/>
        </w:rPr>
        <w:lastRenderedPageBreak/>
        <w:t>Tezde simge ve kısaltma kullanılmışsa, içindekiler dizininden sonra “ix” sayfa numarası verilmelidir. Dizinde tezde kullanılan simge ve kısaltmalar alfabetik sırada açık yazılışları verilmelidir. Simge ve kısaltmaların yazımında sayfanın sol kenar boşluğu hizasından başlanır. Simge ve kısaltma açıklamaları bir satırdan uzun olmamalıdır. Simgelerin tümü, simgeler alt başlığı altında küçük harfle koyu, buna karşın açıklamaları normal yazılmalıdır. Kısaltmaların tümü, kısaltmalar alt başlığı altında büyük harfle koyu, açıklamaları ise sadece baş harfleri büyük olacak şekilde küçük harfle normal yazılmalıdır.</w:t>
      </w:r>
      <w:r w:rsidR="006D0636">
        <w:rPr>
          <w:noProof/>
          <w:lang w:val="tr-TR"/>
        </w:rPr>
        <w:t xml:space="preserve"> </w:t>
      </w:r>
    </w:p>
    <w:p w14:paraId="6347140A" w14:textId="2A399FD1" w:rsidR="00AE331B" w:rsidRPr="004B6863" w:rsidRDefault="00AE331B" w:rsidP="004B6863">
      <w:pPr>
        <w:pStyle w:val="Balk1"/>
        <w:numPr>
          <w:ilvl w:val="1"/>
          <w:numId w:val="4"/>
        </w:numPr>
        <w:tabs>
          <w:tab w:val="left" w:pos="851"/>
        </w:tabs>
        <w:ind w:left="0" w:firstLine="0"/>
        <w:rPr>
          <w:b w:val="0"/>
          <w:bCs w:val="0"/>
          <w:noProof/>
          <w:lang w:val="tr-TR"/>
        </w:rPr>
      </w:pPr>
      <w:r w:rsidRPr="004B6863">
        <w:rPr>
          <w:noProof/>
          <w:spacing w:val="-3"/>
          <w:lang w:val="tr-TR"/>
        </w:rPr>
        <w:t>Tablolar</w:t>
      </w:r>
      <w:r w:rsidRPr="004B6863">
        <w:rPr>
          <w:noProof/>
          <w:spacing w:val="-5"/>
          <w:lang w:val="tr-TR"/>
        </w:rPr>
        <w:t xml:space="preserve"> </w:t>
      </w:r>
      <w:r w:rsidRPr="004B6863">
        <w:rPr>
          <w:noProof/>
          <w:lang w:val="tr-TR"/>
        </w:rPr>
        <w:t>Dizini</w:t>
      </w:r>
      <w:r w:rsidR="004D2EB3">
        <w:rPr>
          <w:noProof/>
          <w:lang w:val="tr-TR"/>
        </w:rPr>
        <w:t xml:space="preserve"> </w:t>
      </w:r>
    </w:p>
    <w:p w14:paraId="38D8C137" w14:textId="7CD8AABC" w:rsidR="00AE331B" w:rsidRPr="004B6863" w:rsidRDefault="00AE331B" w:rsidP="004B6863">
      <w:pPr>
        <w:pStyle w:val="GvdeMetni"/>
        <w:spacing w:line="348" w:lineRule="auto"/>
        <w:ind w:left="0" w:right="1128"/>
        <w:jc w:val="both"/>
        <w:rPr>
          <w:noProof/>
          <w:lang w:val="tr-TR"/>
        </w:rPr>
      </w:pPr>
      <w:r w:rsidRPr="004B6863">
        <w:rPr>
          <w:noProof/>
          <w:lang w:val="tr-TR"/>
        </w:rPr>
        <w:t xml:space="preserve">Tez içerisinde kullanım sırasına göre numaralandırılmış olan tüm tabloların; numaraları, adı ve bulunduğu sayfa numarası yazılarak oluşturulan dizindir. Dizinlerdeki numaralarla metinlerdeki numaralar birbiriyle aynı olmalıdır. </w:t>
      </w:r>
    </w:p>
    <w:p w14:paraId="6E791EF0" w14:textId="5124A327" w:rsidR="00AE331B" w:rsidRPr="004B6863" w:rsidRDefault="00AE331B" w:rsidP="004B6863">
      <w:pPr>
        <w:pStyle w:val="Balk1"/>
        <w:numPr>
          <w:ilvl w:val="1"/>
          <w:numId w:val="4"/>
        </w:numPr>
        <w:tabs>
          <w:tab w:val="left" w:pos="993"/>
        </w:tabs>
        <w:spacing w:before="59"/>
        <w:ind w:left="0" w:firstLine="0"/>
        <w:rPr>
          <w:b w:val="0"/>
          <w:bCs w:val="0"/>
          <w:noProof/>
          <w:lang w:val="tr-TR"/>
        </w:rPr>
      </w:pPr>
      <w:r w:rsidRPr="004B6863">
        <w:rPr>
          <w:noProof/>
          <w:lang w:val="tr-TR"/>
        </w:rPr>
        <w:t>Şekiller</w:t>
      </w:r>
      <w:r w:rsidRPr="004B6863">
        <w:rPr>
          <w:noProof/>
          <w:spacing w:val="-5"/>
          <w:lang w:val="tr-TR"/>
        </w:rPr>
        <w:t xml:space="preserve"> </w:t>
      </w:r>
      <w:r w:rsidRPr="004B6863">
        <w:rPr>
          <w:noProof/>
          <w:lang w:val="tr-TR"/>
        </w:rPr>
        <w:t xml:space="preserve">Dizini </w:t>
      </w:r>
    </w:p>
    <w:p w14:paraId="37A4D3BA" w14:textId="20336B7B" w:rsidR="00AE331B" w:rsidRPr="004B6863" w:rsidRDefault="00AE331B" w:rsidP="004B6863">
      <w:pPr>
        <w:pStyle w:val="GvdeMetni"/>
        <w:spacing w:line="348" w:lineRule="auto"/>
        <w:ind w:left="0" w:right="1128"/>
        <w:jc w:val="both"/>
        <w:rPr>
          <w:noProof/>
          <w:lang w:val="tr-TR"/>
        </w:rPr>
      </w:pPr>
      <w:r w:rsidRPr="004B6863">
        <w:rPr>
          <w:noProof/>
          <w:lang w:val="tr-TR"/>
        </w:rPr>
        <w:t xml:space="preserve">Tez içerisinde yer alan kullanım sırasına göre numaralandırılmış olan tüm şekillerin; numaraları, adı ve bulunduğu sayfa numarası </w:t>
      </w:r>
      <w:r w:rsidR="00E467D1">
        <w:rPr>
          <w:noProof/>
          <w:lang w:val="tr-TR"/>
        </w:rPr>
        <w:t xml:space="preserve">yazılarak </w:t>
      </w:r>
      <w:r w:rsidRPr="004B6863">
        <w:rPr>
          <w:noProof/>
          <w:lang w:val="tr-TR"/>
        </w:rPr>
        <w:t xml:space="preserve">oluşturulan dizindir. Dizinlerdeki numaralarla metinlerdeki numaralar birbiriyle aynı olmalıdır. </w:t>
      </w:r>
    </w:p>
    <w:p w14:paraId="495B47D5" w14:textId="6FAEFF95" w:rsidR="00AE331B" w:rsidRPr="004B6863" w:rsidRDefault="00AE331B" w:rsidP="004B6863">
      <w:pPr>
        <w:pStyle w:val="Balk1"/>
        <w:numPr>
          <w:ilvl w:val="1"/>
          <w:numId w:val="4"/>
        </w:numPr>
        <w:tabs>
          <w:tab w:val="left" w:pos="1024"/>
        </w:tabs>
        <w:ind w:left="0" w:firstLine="0"/>
        <w:rPr>
          <w:b w:val="0"/>
          <w:bCs w:val="0"/>
          <w:noProof/>
          <w:lang w:val="tr-TR"/>
        </w:rPr>
      </w:pPr>
      <w:r w:rsidRPr="004B6863">
        <w:rPr>
          <w:noProof/>
          <w:lang w:val="tr-TR"/>
        </w:rPr>
        <w:t>Resimler</w:t>
      </w:r>
      <w:r w:rsidRPr="004B6863">
        <w:rPr>
          <w:noProof/>
          <w:spacing w:val="-5"/>
          <w:lang w:val="tr-TR"/>
        </w:rPr>
        <w:t xml:space="preserve"> </w:t>
      </w:r>
      <w:r w:rsidRPr="004B6863">
        <w:rPr>
          <w:noProof/>
          <w:lang w:val="tr-TR"/>
        </w:rPr>
        <w:t xml:space="preserve">Dizini </w:t>
      </w:r>
    </w:p>
    <w:p w14:paraId="4DDF983C" w14:textId="3787B431" w:rsidR="00AE331B" w:rsidRPr="004B6863" w:rsidRDefault="00AE331B" w:rsidP="004B6863">
      <w:pPr>
        <w:pStyle w:val="GvdeMetni"/>
        <w:spacing w:line="348" w:lineRule="auto"/>
        <w:ind w:left="0" w:right="1128"/>
        <w:jc w:val="both"/>
        <w:rPr>
          <w:noProof/>
          <w:lang w:val="tr-TR"/>
        </w:rPr>
      </w:pPr>
      <w:r w:rsidRPr="004B6863">
        <w:rPr>
          <w:noProof/>
          <w:lang w:val="tr-TR"/>
        </w:rPr>
        <w:t xml:space="preserve">Tez içerisinde </w:t>
      </w:r>
      <w:r w:rsidR="00880C54">
        <w:rPr>
          <w:noProof/>
          <w:lang w:val="tr-TR"/>
        </w:rPr>
        <w:t>bulunma</w:t>
      </w:r>
      <w:r w:rsidRPr="004B6863">
        <w:rPr>
          <w:noProof/>
          <w:lang w:val="tr-TR"/>
        </w:rPr>
        <w:t xml:space="preserve"> sırasına göre numaralandırılmış olan tüm resimlerin; numara, ad ve bulunduğu sayfa numara</w:t>
      </w:r>
      <w:r w:rsidR="00880C54">
        <w:rPr>
          <w:noProof/>
          <w:lang w:val="tr-TR"/>
        </w:rPr>
        <w:t>ları</w:t>
      </w:r>
      <w:r w:rsidRPr="004B6863">
        <w:rPr>
          <w:noProof/>
          <w:lang w:val="tr-TR"/>
        </w:rPr>
        <w:t xml:space="preserve"> </w:t>
      </w:r>
      <w:r w:rsidR="00E467D1">
        <w:rPr>
          <w:noProof/>
          <w:lang w:val="tr-TR"/>
        </w:rPr>
        <w:t>yazılarak</w:t>
      </w:r>
      <w:r w:rsidRPr="004B6863">
        <w:rPr>
          <w:noProof/>
          <w:lang w:val="tr-TR"/>
        </w:rPr>
        <w:t xml:space="preserve"> oluşturulan dizindir. Dizinlerdeki numaralarla metinlerdeki numaralar birbiriyle aynı olmalıdır. İnsan fotoğrafı kullanılan tezler için; “Resim Çekimi ve Kullanımı </w:t>
      </w:r>
      <w:bookmarkStart w:id="23" w:name="_bookmark22"/>
      <w:bookmarkEnd w:id="23"/>
      <w:r w:rsidRPr="004B6863">
        <w:rPr>
          <w:noProof/>
          <w:lang w:val="tr-TR"/>
        </w:rPr>
        <w:t xml:space="preserve">Yayın Hakkı Devir Sözleşmesi Formu” doldurularak, tezin “Ekler” kısmında </w:t>
      </w:r>
      <w:r w:rsidR="00880C54">
        <w:rPr>
          <w:noProof/>
          <w:lang w:val="tr-TR"/>
        </w:rPr>
        <w:t>sunulmalıdır</w:t>
      </w:r>
      <w:r w:rsidRPr="004B6863">
        <w:rPr>
          <w:noProof/>
          <w:lang w:val="tr-TR"/>
        </w:rPr>
        <w:t>.</w:t>
      </w:r>
    </w:p>
    <w:p w14:paraId="15E0182E" w14:textId="6DD1A338" w:rsidR="00AE331B" w:rsidRPr="004B6863" w:rsidRDefault="000F3FE6" w:rsidP="004B6863">
      <w:pPr>
        <w:pStyle w:val="Balk1"/>
        <w:numPr>
          <w:ilvl w:val="0"/>
          <w:numId w:val="4"/>
        </w:numPr>
        <w:tabs>
          <w:tab w:val="left" w:pos="660"/>
        </w:tabs>
        <w:spacing w:line="360" w:lineRule="auto"/>
        <w:ind w:left="0" w:firstLine="0"/>
        <w:jc w:val="both"/>
        <w:rPr>
          <w:b w:val="0"/>
          <w:bCs w:val="0"/>
          <w:noProof/>
          <w:lang w:val="tr-TR"/>
        </w:rPr>
      </w:pPr>
      <w:r>
        <w:rPr>
          <w:noProof/>
          <w:spacing w:val="-8"/>
          <w:lang w:val="tr-TR"/>
        </w:rPr>
        <w:t xml:space="preserve">Ana </w:t>
      </w:r>
      <w:r w:rsidR="00AE331B" w:rsidRPr="004B6863">
        <w:rPr>
          <w:noProof/>
          <w:lang w:val="tr-TR"/>
        </w:rPr>
        <w:t>Met</w:t>
      </w:r>
      <w:r>
        <w:rPr>
          <w:noProof/>
          <w:lang w:val="tr-TR"/>
        </w:rPr>
        <w:t>in</w:t>
      </w:r>
    </w:p>
    <w:p w14:paraId="510C6325" w14:textId="47B15A96" w:rsidR="00AE331B" w:rsidRPr="00595623" w:rsidRDefault="00AE331B" w:rsidP="004B6863">
      <w:pPr>
        <w:pStyle w:val="Balk1"/>
        <w:numPr>
          <w:ilvl w:val="1"/>
          <w:numId w:val="4"/>
        </w:numPr>
        <w:tabs>
          <w:tab w:val="left" w:pos="851"/>
        </w:tabs>
        <w:spacing w:line="360" w:lineRule="auto"/>
        <w:ind w:left="0" w:firstLine="0"/>
        <w:rPr>
          <w:b w:val="0"/>
          <w:bCs w:val="0"/>
          <w:noProof/>
          <w:lang w:val="tr-TR"/>
        </w:rPr>
      </w:pPr>
      <w:bookmarkStart w:id="24" w:name="_bookmark23"/>
      <w:bookmarkEnd w:id="24"/>
      <w:r w:rsidRPr="00595623">
        <w:rPr>
          <w:noProof/>
          <w:lang w:val="tr-TR"/>
        </w:rPr>
        <w:t>Giriş</w:t>
      </w:r>
      <w:r w:rsidR="00E467D1" w:rsidRPr="00595623">
        <w:rPr>
          <w:noProof/>
          <w:lang w:val="tr-TR"/>
        </w:rPr>
        <w:t xml:space="preserve"> </w:t>
      </w:r>
    </w:p>
    <w:p w14:paraId="63445263" w14:textId="0EAAC852" w:rsidR="00AE331B" w:rsidRPr="004B6863" w:rsidRDefault="00AE331B" w:rsidP="004B6863">
      <w:pPr>
        <w:pStyle w:val="GvdeMetni"/>
        <w:spacing w:line="348" w:lineRule="auto"/>
        <w:ind w:left="0" w:right="1128"/>
        <w:jc w:val="both"/>
        <w:rPr>
          <w:noProof/>
          <w:lang w:val="tr-TR"/>
        </w:rPr>
      </w:pPr>
      <w:r w:rsidRPr="004B6863">
        <w:rPr>
          <w:noProof/>
          <w:lang w:val="tr-TR"/>
        </w:rPr>
        <w:t xml:space="preserve">Giriş </w:t>
      </w:r>
      <w:r w:rsidR="000F3FE6">
        <w:rPr>
          <w:noProof/>
          <w:lang w:val="tr-TR"/>
        </w:rPr>
        <w:t>B</w:t>
      </w:r>
      <w:r w:rsidRPr="004B6863">
        <w:rPr>
          <w:noProof/>
          <w:lang w:val="tr-TR"/>
        </w:rPr>
        <w:t>ölümünde okuyucuyu konuya hazırlayıcı nitelikteki bilgiler, mümkün olduğu kadar kısaltılarak verilmelidir. Bu bölüm</w:t>
      </w:r>
      <w:r w:rsidR="00112DE9">
        <w:rPr>
          <w:noProof/>
          <w:lang w:val="tr-TR"/>
        </w:rPr>
        <w:t>de</w:t>
      </w:r>
      <w:r w:rsidRPr="004B6863">
        <w:rPr>
          <w:noProof/>
          <w:lang w:val="tr-TR"/>
        </w:rPr>
        <w:t>; araştırma konusunun (problemin) tanımı, önemi, konuyu çalışma nedenleri, bilime katkı ve/veya yöntem açısından ne gibi yenilikleri hedeflediği</w:t>
      </w:r>
      <w:r w:rsidR="00595623">
        <w:rPr>
          <w:noProof/>
          <w:lang w:val="tr-TR"/>
        </w:rPr>
        <w:t>,</w:t>
      </w:r>
      <w:r w:rsidRPr="004B6863">
        <w:rPr>
          <w:noProof/>
          <w:lang w:val="tr-TR"/>
        </w:rPr>
        <w:t xml:space="preserve"> </w:t>
      </w:r>
      <w:r w:rsidR="00595623" w:rsidRPr="004B6863">
        <w:rPr>
          <w:noProof/>
          <w:lang w:val="tr-TR"/>
        </w:rPr>
        <w:t>hipotez/hipotezler</w:t>
      </w:r>
      <w:r w:rsidR="00595623">
        <w:rPr>
          <w:noProof/>
          <w:lang w:val="tr-TR"/>
        </w:rPr>
        <w:t>i</w:t>
      </w:r>
      <w:r w:rsidR="00595623" w:rsidRPr="004B6863">
        <w:rPr>
          <w:noProof/>
          <w:lang w:val="tr-TR"/>
        </w:rPr>
        <w:t xml:space="preserve"> </w:t>
      </w:r>
      <w:r w:rsidR="00112DE9">
        <w:rPr>
          <w:noProof/>
          <w:lang w:val="tr-TR"/>
        </w:rPr>
        <w:t xml:space="preserve">ve bu konuda ulusal/uluslararası literatürde daha önce yapılmış olan çalışmalar kaynak gösterilerek belirtilmelidir. </w:t>
      </w:r>
    </w:p>
    <w:p w14:paraId="4F1998E6" w14:textId="1D070866" w:rsidR="00AE331B" w:rsidRPr="004B6863" w:rsidRDefault="00973D8B" w:rsidP="004B6863">
      <w:pPr>
        <w:pStyle w:val="Balk1"/>
        <w:numPr>
          <w:ilvl w:val="1"/>
          <w:numId w:val="4"/>
        </w:numPr>
        <w:tabs>
          <w:tab w:val="left" w:pos="851"/>
        </w:tabs>
        <w:ind w:left="0" w:firstLine="0"/>
        <w:rPr>
          <w:b w:val="0"/>
          <w:bCs w:val="0"/>
          <w:noProof/>
          <w:lang w:val="tr-TR"/>
        </w:rPr>
      </w:pPr>
      <w:r w:rsidRPr="004B6863">
        <w:rPr>
          <w:noProof/>
          <w:lang w:val="tr-TR"/>
        </w:rPr>
        <w:t xml:space="preserve">Genel </w:t>
      </w:r>
      <w:r w:rsidR="00AE331B" w:rsidRPr="004B6863">
        <w:rPr>
          <w:noProof/>
          <w:lang w:val="tr-TR"/>
        </w:rPr>
        <w:t>Bilgi</w:t>
      </w:r>
      <w:r w:rsidR="00595623">
        <w:rPr>
          <w:noProof/>
          <w:lang w:val="tr-TR"/>
        </w:rPr>
        <w:t>ler</w:t>
      </w:r>
    </w:p>
    <w:p w14:paraId="240B8FD7" w14:textId="67EF4030" w:rsidR="00AE331B" w:rsidRPr="004B6863" w:rsidRDefault="00AE331B" w:rsidP="004B6863">
      <w:pPr>
        <w:pStyle w:val="GvdeMetni"/>
        <w:spacing w:line="348" w:lineRule="auto"/>
        <w:ind w:left="0" w:right="1128"/>
        <w:jc w:val="both"/>
        <w:rPr>
          <w:noProof/>
          <w:lang w:val="tr-TR"/>
        </w:rPr>
      </w:pPr>
      <w:r w:rsidRPr="004B6863">
        <w:rPr>
          <w:noProof/>
          <w:lang w:val="tr-TR"/>
        </w:rPr>
        <w:t>Bu bölüm</w:t>
      </w:r>
      <w:r w:rsidR="00DF16BF">
        <w:rPr>
          <w:noProof/>
          <w:lang w:val="tr-TR"/>
        </w:rPr>
        <w:t>de</w:t>
      </w:r>
      <w:r w:rsidRPr="004B6863">
        <w:rPr>
          <w:noProof/>
          <w:lang w:val="tr-TR"/>
        </w:rPr>
        <w:t xml:space="preserve"> incelenen konunun anlaşılmasını kolaylaştıracak bilgiler verilme</w:t>
      </w:r>
      <w:r w:rsidR="00DF16BF">
        <w:rPr>
          <w:noProof/>
          <w:lang w:val="tr-TR"/>
        </w:rPr>
        <w:t xml:space="preserve">lidir. </w:t>
      </w:r>
      <w:r w:rsidRPr="004B6863">
        <w:rPr>
          <w:noProof/>
          <w:lang w:val="tr-TR"/>
        </w:rPr>
        <w:t xml:space="preserve">Tez konusunun teorik ve pratik temelleri ile ilgili kaynak çalışmaları, belli bir düzen ve sistematik biçimde özetlenmeli, gerektiğinde alt başlıklar da kullanılarak ayrıntılı bilgiler verilmelidir. Alt başlıklar konunun genel akışına uygun olmalı, genelden özele doğru gidilerek konu tez çalışmasına getirilmelidir. Bu bölümdeki bilgiler </w:t>
      </w:r>
      <w:r w:rsidR="00076B79" w:rsidRPr="004B6863">
        <w:rPr>
          <w:noProof/>
          <w:lang w:val="tr-TR"/>
        </w:rPr>
        <w:t xml:space="preserve">tezin </w:t>
      </w:r>
      <w:r w:rsidRPr="004B6863">
        <w:rPr>
          <w:noProof/>
          <w:lang w:val="tr-TR"/>
        </w:rPr>
        <w:t>%30’unu geçmemelidir.</w:t>
      </w:r>
      <w:r w:rsidR="009A4FC8">
        <w:rPr>
          <w:noProof/>
          <w:lang w:val="tr-TR"/>
        </w:rPr>
        <w:t xml:space="preserve"> </w:t>
      </w:r>
    </w:p>
    <w:p w14:paraId="6A99EE3D" w14:textId="77777777" w:rsidR="00AE331B" w:rsidRPr="004B6863" w:rsidRDefault="00AE331B" w:rsidP="004B6863">
      <w:pPr>
        <w:pStyle w:val="Balk1"/>
        <w:numPr>
          <w:ilvl w:val="1"/>
          <w:numId w:val="4"/>
        </w:numPr>
        <w:tabs>
          <w:tab w:val="left" w:pos="851"/>
        </w:tabs>
        <w:spacing w:before="59"/>
        <w:ind w:left="0" w:firstLine="0"/>
        <w:rPr>
          <w:b w:val="0"/>
          <w:bCs w:val="0"/>
          <w:noProof/>
          <w:lang w:val="tr-TR"/>
        </w:rPr>
      </w:pPr>
      <w:r w:rsidRPr="004B6863">
        <w:rPr>
          <w:noProof/>
          <w:spacing w:val="-1"/>
          <w:lang w:val="tr-TR"/>
        </w:rPr>
        <w:t>Gereç</w:t>
      </w:r>
      <w:r w:rsidRPr="004B6863">
        <w:rPr>
          <w:noProof/>
          <w:lang w:val="tr-TR"/>
        </w:rPr>
        <w:t xml:space="preserve"> ve</w:t>
      </w:r>
      <w:r w:rsidRPr="004B6863">
        <w:rPr>
          <w:noProof/>
          <w:spacing w:val="-10"/>
          <w:lang w:val="tr-TR"/>
        </w:rPr>
        <w:t xml:space="preserve"> </w:t>
      </w:r>
      <w:r w:rsidRPr="004B6863">
        <w:rPr>
          <w:noProof/>
          <w:lang w:val="tr-TR"/>
        </w:rPr>
        <w:t>Yöntem</w:t>
      </w:r>
    </w:p>
    <w:p w14:paraId="74AA6F55" w14:textId="2657DFF2" w:rsidR="009E5944" w:rsidRPr="00AD2843" w:rsidRDefault="009E5944" w:rsidP="004B6863">
      <w:pPr>
        <w:pStyle w:val="GvdeMetni"/>
        <w:spacing w:line="348" w:lineRule="auto"/>
        <w:ind w:left="0" w:right="1128"/>
        <w:jc w:val="both"/>
        <w:rPr>
          <w:noProof/>
          <w:lang w:val="tr-TR"/>
        </w:rPr>
      </w:pPr>
      <w:r w:rsidRPr="00AD2843">
        <w:rPr>
          <w:noProof/>
          <w:lang w:val="tr-TR"/>
        </w:rPr>
        <w:lastRenderedPageBreak/>
        <w:t xml:space="preserve">Gereç ve Yöntem Bölümünde; araştırmanın türü, araştırmanın yapıldığı yer ve zamanı, araştırmanın evren ve örneklemi, verilerin toplanması, veri toplama araçları ve çalışmada kullanılan istatistiksel yöntemler belirtilmelidir. </w:t>
      </w:r>
      <w:r w:rsidR="00AD2843" w:rsidRPr="00AD2843">
        <w:rPr>
          <w:noProof/>
          <w:lang w:val="tr-TR"/>
        </w:rPr>
        <w:t>Araştırmaya başlamadan önce eğer gerekli ise ilgili etik kurullardan onay ve ilgili kurumlardan izin belgesi alınmalıdır. Etik kurul onayının tarih ve numarası bu bölümde belirtilmelidir. Etik kurul onayı ve diğer kurum izinleri Ekler bölümünde yer almalıdır.</w:t>
      </w:r>
    </w:p>
    <w:p w14:paraId="2E5590C6" w14:textId="48C9B3CA" w:rsidR="00B03E9A" w:rsidRPr="004B6863" w:rsidRDefault="009E5944" w:rsidP="004B6863">
      <w:pPr>
        <w:pStyle w:val="GvdeMetni"/>
        <w:spacing w:line="348" w:lineRule="auto"/>
        <w:ind w:left="0" w:right="1128"/>
        <w:jc w:val="both"/>
        <w:rPr>
          <w:noProof/>
          <w:lang w:val="tr-TR"/>
        </w:rPr>
      </w:pPr>
      <w:r w:rsidRPr="00AD2843">
        <w:rPr>
          <w:noProof/>
          <w:lang w:val="tr-TR"/>
        </w:rPr>
        <w:t>Bu bölüm</w:t>
      </w:r>
      <w:r w:rsidR="00AE331B" w:rsidRPr="00AD2843">
        <w:rPr>
          <w:noProof/>
          <w:lang w:val="tr-TR"/>
        </w:rPr>
        <w:t>, başka araştırmacıların aynı yöntemle çalışmayı tekrarlayabilmesine imkân verecek nitelikte ayrıntılı olmalıdır.</w:t>
      </w:r>
      <w:r w:rsidR="00AE331B" w:rsidRPr="004B6863">
        <w:rPr>
          <w:noProof/>
          <w:lang w:val="tr-TR"/>
        </w:rPr>
        <w:t xml:space="preserve"> </w:t>
      </w:r>
    </w:p>
    <w:p w14:paraId="6028AB18" w14:textId="587D5012" w:rsidR="00AE331B" w:rsidRPr="00AD2843" w:rsidRDefault="00AE331B" w:rsidP="004B6863">
      <w:pPr>
        <w:pStyle w:val="Balk1"/>
        <w:numPr>
          <w:ilvl w:val="1"/>
          <w:numId w:val="4"/>
        </w:numPr>
        <w:tabs>
          <w:tab w:val="left" w:pos="851"/>
        </w:tabs>
        <w:ind w:left="0" w:firstLine="0"/>
        <w:rPr>
          <w:b w:val="0"/>
          <w:bCs w:val="0"/>
          <w:noProof/>
          <w:lang w:val="tr-TR"/>
        </w:rPr>
      </w:pPr>
      <w:r w:rsidRPr="00AD2843">
        <w:rPr>
          <w:noProof/>
          <w:lang w:val="tr-TR"/>
        </w:rPr>
        <w:t>Bulgular</w:t>
      </w:r>
      <w:r w:rsidR="004B1808" w:rsidRPr="00AD2843">
        <w:rPr>
          <w:noProof/>
          <w:lang w:val="tr-TR"/>
        </w:rPr>
        <w:t xml:space="preserve"> </w:t>
      </w:r>
    </w:p>
    <w:p w14:paraId="1338A62B" w14:textId="2F35C6B3" w:rsidR="00AE331B" w:rsidRDefault="00AD2843" w:rsidP="004B6863">
      <w:pPr>
        <w:pStyle w:val="GvdeMetni"/>
        <w:spacing w:line="348" w:lineRule="auto"/>
        <w:ind w:left="0" w:right="1128"/>
        <w:jc w:val="both"/>
        <w:rPr>
          <w:noProof/>
          <w:lang w:val="tr-TR"/>
        </w:rPr>
      </w:pPr>
      <w:bookmarkStart w:id="25" w:name="_bookmark24"/>
      <w:bookmarkEnd w:id="25"/>
      <w:r w:rsidRPr="004B6863">
        <w:rPr>
          <w:noProof/>
          <w:lang w:val="tr-TR"/>
        </w:rPr>
        <w:t>Bu bölümde</w:t>
      </w:r>
      <w:r>
        <w:rPr>
          <w:noProof/>
          <w:lang w:val="tr-TR"/>
        </w:rPr>
        <w:t>; a</w:t>
      </w:r>
      <w:r w:rsidR="00AE331B" w:rsidRPr="004B6863">
        <w:rPr>
          <w:noProof/>
          <w:lang w:val="tr-TR"/>
        </w:rPr>
        <w:t xml:space="preserve">maçlar doğrultusunda incelenen problem çözümüne ışık tutucu nitelikteki bütün bulgular verilmelidir. </w:t>
      </w:r>
      <w:r>
        <w:rPr>
          <w:noProof/>
          <w:lang w:val="tr-TR"/>
        </w:rPr>
        <w:t>Ç</w:t>
      </w:r>
      <w:r w:rsidR="00AE331B" w:rsidRPr="004B6863">
        <w:rPr>
          <w:noProof/>
          <w:lang w:val="tr-TR"/>
        </w:rPr>
        <w:t>alışma</w:t>
      </w:r>
      <w:r>
        <w:rPr>
          <w:noProof/>
          <w:lang w:val="tr-TR"/>
        </w:rPr>
        <w:t>dan</w:t>
      </w:r>
      <w:r w:rsidR="00AE331B" w:rsidRPr="004B6863">
        <w:rPr>
          <w:noProof/>
          <w:lang w:val="tr-TR"/>
        </w:rPr>
        <w:t xml:space="preserve"> </w:t>
      </w:r>
      <w:r>
        <w:rPr>
          <w:noProof/>
          <w:lang w:val="tr-TR"/>
        </w:rPr>
        <w:t xml:space="preserve">elde edilen verilerin değerlendirilmesi için </w:t>
      </w:r>
      <w:r w:rsidR="00AE331B" w:rsidRPr="004B6863">
        <w:rPr>
          <w:noProof/>
          <w:lang w:val="tr-TR"/>
        </w:rPr>
        <w:t>kullanılan istatistik</w:t>
      </w:r>
      <w:r>
        <w:rPr>
          <w:noProof/>
          <w:lang w:val="tr-TR"/>
        </w:rPr>
        <w:t>sel</w:t>
      </w:r>
      <w:r w:rsidR="00AE331B" w:rsidRPr="004B6863">
        <w:rPr>
          <w:noProof/>
          <w:lang w:val="tr-TR"/>
        </w:rPr>
        <w:t xml:space="preserve"> yöntem</w:t>
      </w:r>
      <w:r>
        <w:rPr>
          <w:noProof/>
          <w:lang w:val="tr-TR"/>
        </w:rPr>
        <w:t>ler</w:t>
      </w:r>
      <w:r w:rsidR="00AE331B" w:rsidRPr="004B6863">
        <w:rPr>
          <w:noProof/>
          <w:lang w:val="tr-TR"/>
        </w:rPr>
        <w:t xml:space="preserve"> ve </w:t>
      </w:r>
      <w:r w:rsidR="0010236F">
        <w:rPr>
          <w:noProof/>
          <w:lang w:val="tr-TR"/>
        </w:rPr>
        <w:t>verilerin</w:t>
      </w:r>
      <w:r w:rsidR="00AE331B" w:rsidRPr="004B6863">
        <w:rPr>
          <w:noProof/>
          <w:lang w:val="tr-TR"/>
        </w:rPr>
        <w:t xml:space="preserve"> analizi ile elde edilen anlamlılık düzeyleri belirtilmelidir. Bulguların sunumunda tablo, şekil ve resim gibi anlatım araçlarından yararlanılmalıdır. Ancak aynı bulgular iki farklı yöntemle (tablo ve grafik gibi) ifade edilmemelidir. </w:t>
      </w:r>
      <w:r w:rsidR="0010236F">
        <w:rPr>
          <w:noProof/>
          <w:lang w:val="tr-TR"/>
        </w:rPr>
        <w:t>Bu</w:t>
      </w:r>
      <w:r w:rsidR="00AE331B" w:rsidRPr="004B6863">
        <w:rPr>
          <w:noProof/>
          <w:lang w:val="tr-TR"/>
        </w:rPr>
        <w:t xml:space="preserve"> bölümde veriler</w:t>
      </w:r>
      <w:r>
        <w:rPr>
          <w:noProof/>
          <w:lang w:val="tr-TR"/>
        </w:rPr>
        <w:t xml:space="preserve"> gerekli görüldüğünde</w:t>
      </w:r>
      <w:r w:rsidR="00AE331B" w:rsidRPr="004B6863">
        <w:rPr>
          <w:noProof/>
          <w:lang w:val="tr-TR"/>
        </w:rPr>
        <w:t xml:space="preserve"> gruplandırılarak </w:t>
      </w:r>
      <w:r>
        <w:rPr>
          <w:noProof/>
          <w:lang w:val="tr-TR"/>
        </w:rPr>
        <w:t>alt</w:t>
      </w:r>
      <w:r w:rsidR="00AE331B" w:rsidRPr="004B6863">
        <w:rPr>
          <w:noProof/>
          <w:lang w:val="tr-TR"/>
        </w:rPr>
        <w:t xml:space="preserve"> başlıklar altında </w:t>
      </w:r>
      <w:r w:rsidR="0010236F">
        <w:rPr>
          <w:noProof/>
          <w:lang w:val="tr-TR"/>
        </w:rPr>
        <w:t>sunulabilir</w:t>
      </w:r>
      <w:r>
        <w:rPr>
          <w:noProof/>
          <w:lang w:val="tr-TR"/>
        </w:rPr>
        <w:t xml:space="preserve">. </w:t>
      </w:r>
    </w:p>
    <w:p w14:paraId="7F4B690E" w14:textId="77777777" w:rsidR="00AE331B" w:rsidRPr="004B6863" w:rsidRDefault="00AE331B" w:rsidP="004B6863">
      <w:pPr>
        <w:pStyle w:val="Balk1"/>
        <w:numPr>
          <w:ilvl w:val="1"/>
          <w:numId w:val="4"/>
        </w:numPr>
        <w:tabs>
          <w:tab w:val="left" w:pos="851"/>
        </w:tabs>
        <w:ind w:left="0" w:firstLine="0"/>
        <w:rPr>
          <w:b w:val="0"/>
          <w:bCs w:val="0"/>
          <w:noProof/>
          <w:lang w:val="tr-TR"/>
        </w:rPr>
      </w:pPr>
      <w:r w:rsidRPr="004B6863">
        <w:rPr>
          <w:noProof/>
          <w:spacing w:val="-3"/>
          <w:lang w:val="tr-TR"/>
        </w:rPr>
        <w:t>Tartışma</w:t>
      </w:r>
    </w:p>
    <w:p w14:paraId="0DD00678" w14:textId="4044C703" w:rsidR="00FA6FD4" w:rsidRDefault="00AE331B" w:rsidP="00C51176">
      <w:pPr>
        <w:pStyle w:val="GvdeMetni"/>
        <w:spacing w:line="348" w:lineRule="auto"/>
        <w:ind w:left="0" w:right="1128"/>
        <w:jc w:val="both"/>
        <w:rPr>
          <w:b/>
          <w:bCs/>
          <w:noProof/>
          <w:lang w:val="tr-TR"/>
        </w:rPr>
      </w:pPr>
      <w:r w:rsidRPr="004B6863">
        <w:rPr>
          <w:noProof/>
          <w:lang w:val="tr-TR"/>
        </w:rPr>
        <w:t xml:space="preserve">Tartışma bölümü, tezin yorum kısmıdır. </w:t>
      </w:r>
      <w:r w:rsidR="0046532C" w:rsidRPr="004B6863">
        <w:rPr>
          <w:noProof/>
          <w:lang w:val="tr-TR"/>
        </w:rPr>
        <w:t xml:space="preserve">Tartışma yapılırken tezin </w:t>
      </w:r>
      <w:r w:rsidR="00C51176">
        <w:rPr>
          <w:noProof/>
          <w:lang w:val="tr-TR"/>
        </w:rPr>
        <w:t>G</w:t>
      </w:r>
      <w:r w:rsidR="0046532C" w:rsidRPr="004B6863">
        <w:rPr>
          <w:noProof/>
          <w:lang w:val="tr-TR"/>
        </w:rPr>
        <w:t xml:space="preserve">iriş ile </w:t>
      </w:r>
      <w:r w:rsidR="00C51176" w:rsidRPr="004B6863">
        <w:rPr>
          <w:noProof/>
          <w:lang w:val="tr-TR"/>
        </w:rPr>
        <w:t xml:space="preserve">Genel Bilgiler </w:t>
      </w:r>
      <w:r w:rsidR="0046532C" w:rsidRPr="004B6863">
        <w:rPr>
          <w:noProof/>
          <w:lang w:val="tr-TR"/>
        </w:rPr>
        <w:t>bölümlerinde anlatılan bilgilerin tekrarından kaçınılmalı</w:t>
      </w:r>
      <w:r w:rsidR="0010236F">
        <w:rPr>
          <w:noProof/>
          <w:lang w:val="tr-TR"/>
        </w:rPr>
        <w:t xml:space="preserve"> ve</w:t>
      </w:r>
      <w:r w:rsidR="0046532C" w:rsidRPr="004B6863">
        <w:rPr>
          <w:noProof/>
          <w:lang w:val="tr-TR"/>
        </w:rPr>
        <w:t xml:space="preserve"> sadece elde edilen </w:t>
      </w:r>
      <w:r w:rsidR="0010236F">
        <w:rPr>
          <w:noProof/>
          <w:lang w:val="tr-TR"/>
        </w:rPr>
        <w:t>sonuçlarla</w:t>
      </w:r>
      <w:r w:rsidR="0046532C" w:rsidRPr="004B6863">
        <w:rPr>
          <w:noProof/>
          <w:lang w:val="tr-TR"/>
        </w:rPr>
        <w:t xml:space="preserve"> ilişkili kaynaklardan söz edilmelidir.</w:t>
      </w:r>
      <w:r w:rsidR="0046532C">
        <w:rPr>
          <w:noProof/>
          <w:lang w:val="tr-TR"/>
        </w:rPr>
        <w:t xml:space="preserve"> </w:t>
      </w:r>
      <w:r w:rsidR="009A4FC8" w:rsidRPr="004B6863">
        <w:rPr>
          <w:noProof/>
          <w:lang w:val="tr-TR"/>
        </w:rPr>
        <w:t xml:space="preserve">Tartışma, </w:t>
      </w:r>
      <w:r w:rsidR="00C51176">
        <w:rPr>
          <w:noProof/>
          <w:lang w:val="tr-TR"/>
        </w:rPr>
        <w:t>B</w:t>
      </w:r>
      <w:r w:rsidR="009A4FC8" w:rsidRPr="004B6863">
        <w:rPr>
          <w:noProof/>
          <w:lang w:val="tr-TR"/>
        </w:rPr>
        <w:t xml:space="preserve">ulgular bölümünde oluşturulan sıraya göre yapılmalıdır. </w:t>
      </w:r>
      <w:r w:rsidRPr="00D86F6A">
        <w:rPr>
          <w:noProof/>
          <w:lang w:val="tr-TR"/>
        </w:rPr>
        <w:t>Elde edilen bulgular bu konuda yapılan diğer araştırmalarla karşılaştırılmalı, benzer</w:t>
      </w:r>
      <w:r w:rsidR="0010236F">
        <w:rPr>
          <w:noProof/>
          <w:lang w:val="tr-TR"/>
        </w:rPr>
        <w:t>likler</w:t>
      </w:r>
      <w:r w:rsidRPr="00D86F6A">
        <w:rPr>
          <w:noProof/>
          <w:lang w:val="tr-TR"/>
        </w:rPr>
        <w:t xml:space="preserve"> ve</w:t>
      </w:r>
      <w:r w:rsidR="0010236F">
        <w:rPr>
          <w:noProof/>
          <w:lang w:val="tr-TR"/>
        </w:rPr>
        <w:t>ya</w:t>
      </w:r>
      <w:r w:rsidRPr="00D86F6A">
        <w:rPr>
          <w:noProof/>
          <w:lang w:val="tr-TR"/>
        </w:rPr>
        <w:t xml:space="preserve"> farklı</w:t>
      </w:r>
      <w:r w:rsidR="0010236F">
        <w:rPr>
          <w:noProof/>
          <w:lang w:val="tr-TR"/>
        </w:rPr>
        <w:t>lıklar</w:t>
      </w:r>
      <w:r w:rsidRPr="00D86F6A">
        <w:rPr>
          <w:noProof/>
          <w:lang w:val="tr-TR"/>
        </w:rPr>
        <w:t xml:space="preserve"> ortaya konulmalı, kaynaklara uyan ve</w:t>
      </w:r>
      <w:r w:rsidR="0010236F">
        <w:rPr>
          <w:noProof/>
          <w:lang w:val="tr-TR"/>
        </w:rPr>
        <w:t>ya</w:t>
      </w:r>
      <w:r w:rsidRPr="00D86F6A">
        <w:rPr>
          <w:noProof/>
          <w:lang w:val="tr-TR"/>
        </w:rPr>
        <w:t xml:space="preserve"> uymayan sonuçların olası nedenleri  tartışılmalı ve bulguların ne anlama gel</w:t>
      </w:r>
      <w:r w:rsidR="00984B80" w:rsidRPr="00D86F6A">
        <w:rPr>
          <w:noProof/>
          <w:lang w:val="tr-TR"/>
        </w:rPr>
        <w:t>ebileceği</w:t>
      </w:r>
      <w:r w:rsidRPr="00D86F6A">
        <w:rPr>
          <w:noProof/>
          <w:lang w:val="tr-TR"/>
        </w:rPr>
        <w:t xml:space="preserve"> yorumlanmalıdır. Elde edilen sonuçların ileri sürülen hipotezi destekleyip desteklemediği</w:t>
      </w:r>
      <w:r w:rsidR="0010236F">
        <w:rPr>
          <w:noProof/>
          <w:lang w:val="tr-TR"/>
        </w:rPr>
        <w:t xml:space="preserve"> veya </w:t>
      </w:r>
      <w:r w:rsidRPr="00D86F6A">
        <w:rPr>
          <w:noProof/>
          <w:lang w:val="tr-TR"/>
        </w:rPr>
        <w:t>hipotezin doğrulanıp doğrulanmadığı belirtilmelidir.</w:t>
      </w:r>
      <w:r w:rsidR="00D71F24" w:rsidRPr="00D71F24">
        <w:rPr>
          <w:noProof/>
          <w:lang w:val="tr-TR"/>
        </w:rPr>
        <w:t xml:space="preserve"> </w:t>
      </w:r>
      <w:r w:rsidR="00D71F24" w:rsidRPr="00D86F6A">
        <w:rPr>
          <w:noProof/>
          <w:lang w:val="tr-TR"/>
        </w:rPr>
        <w:t xml:space="preserve">Araştırmanın </w:t>
      </w:r>
      <w:r w:rsidR="00D71F24">
        <w:rPr>
          <w:noProof/>
          <w:lang w:val="tr-TR"/>
        </w:rPr>
        <w:t>s</w:t>
      </w:r>
      <w:r w:rsidR="00D71F24" w:rsidRPr="00D86F6A">
        <w:rPr>
          <w:noProof/>
          <w:lang w:val="tr-TR"/>
        </w:rPr>
        <w:t xml:space="preserve">ınırlılıkları ve </w:t>
      </w:r>
      <w:r w:rsidR="00D71F24">
        <w:rPr>
          <w:noProof/>
          <w:lang w:val="tr-TR"/>
        </w:rPr>
        <w:t>g</w:t>
      </w:r>
      <w:r w:rsidR="00D71F24" w:rsidRPr="00D86F6A">
        <w:rPr>
          <w:noProof/>
          <w:lang w:val="tr-TR"/>
        </w:rPr>
        <w:t>enellenebilirliği tartışmanın son kısmında ele alınmalıdır.</w:t>
      </w:r>
    </w:p>
    <w:p w14:paraId="143B07EC" w14:textId="044F986D" w:rsidR="00AE331B" w:rsidRPr="00D86F6A" w:rsidRDefault="00AE331B" w:rsidP="00D86F6A">
      <w:pPr>
        <w:pStyle w:val="Balk1"/>
        <w:numPr>
          <w:ilvl w:val="1"/>
          <w:numId w:val="4"/>
        </w:numPr>
        <w:tabs>
          <w:tab w:val="left" w:pos="851"/>
        </w:tabs>
        <w:ind w:left="0" w:firstLine="0"/>
        <w:rPr>
          <w:noProof/>
          <w:lang w:val="tr-TR"/>
        </w:rPr>
      </w:pPr>
      <w:r w:rsidRPr="00D86F6A">
        <w:rPr>
          <w:b w:val="0"/>
          <w:bCs w:val="0"/>
          <w:noProof/>
          <w:lang w:val="tr-TR"/>
        </w:rPr>
        <w:t xml:space="preserve"> </w:t>
      </w:r>
      <w:r w:rsidRPr="00D86F6A">
        <w:rPr>
          <w:noProof/>
          <w:spacing w:val="-3"/>
          <w:lang w:val="tr-TR"/>
        </w:rPr>
        <w:t>Sonuç</w:t>
      </w:r>
      <w:r w:rsidRPr="00FA6FD4">
        <w:rPr>
          <w:noProof/>
          <w:lang w:val="tr-TR"/>
        </w:rPr>
        <w:t xml:space="preserve"> ve Öneriler</w:t>
      </w:r>
    </w:p>
    <w:p w14:paraId="37AB99AA" w14:textId="012512B5" w:rsidR="00AE331B" w:rsidRPr="004B6863" w:rsidRDefault="00AE331B" w:rsidP="004B6863">
      <w:pPr>
        <w:pStyle w:val="GvdeMetni"/>
        <w:spacing w:line="348" w:lineRule="auto"/>
        <w:ind w:left="0" w:right="1128"/>
        <w:jc w:val="both"/>
        <w:rPr>
          <w:noProof/>
          <w:lang w:val="tr-TR"/>
        </w:rPr>
      </w:pPr>
      <w:r w:rsidRPr="004B6863">
        <w:rPr>
          <w:noProof/>
          <w:lang w:val="tr-TR"/>
        </w:rPr>
        <w:t>Araştırmadan elde edilen bilgilerin ışığında varılan sonuçlar açık, kısa ve anlaşılır bir tarzda yazılmalıdır. Bu bölümde, tez çalışmasından çıkarılan sonuçlar</w:t>
      </w:r>
      <w:r w:rsidR="0036608F">
        <w:rPr>
          <w:noProof/>
          <w:lang w:val="tr-TR"/>
        </w:rPr>
        <w:t>ın</w:t>
      </w:r>
      <w:r w:rsidRPr="004B6863">
        <w:rPr>
          <w:noProof/>
          <w:lang w:val="tr-TR"/>
        </w:rPr>
        <w:t xml:space="preserve"> ilgili bilim dalının temel ve uygulamalı yönlerine yaptığı ve yapabileceği katkılar ve bu bulgulara dayanarak yapılabilecek </w:t>
      </w:r>
      <w:r w:rsidR="0036608F">
        <w:rPr>
          <w:noProof/>
          <w:lang w:val="tr-TR"/>
        </w:rPr>
        <w:t>daha ileri çalışmalara yönelik çıkarımlar sunulmalıdır.</w:t>
      </w:r>
    </w:p>
    <w:p w14:paraId="4D32D9B0" w14:textId="77777777" w:rsidR="00AE331B" w:rsidRPr="004B6863" w:rsidRDefault="00AE331B" w:rsidP="004B6863">
      <w:pPr>
        <w:pStyle w:val="GvdeMetni"/>
        <w:spacing w:line="348" w:lineRule="auto"/>
        <w:ind w:left="0" w:right="1128"/>
        <w:jc w:val="both"/>
        <w:rPr>
          <w:noProof/>
          <w:lang w:val="tr-TR"/>
        </w:rPr>
      </w:pPr>
      <w:r w:rsidRPr="004B6863">
        <w:rPr>
          <w:noProof/>
          <w:lang w:val="tr-TR"/>
        </w:rPr>
        <w:t>Öneriler araştırmanın amacı ve sonuçlarıyla doğrudan bağlantılı olmalıdır. Araştırmanın amacının ne ölçüde gerçekleştiği ve varsa araştırmacının önerileri belirtilmelidir.</w:t>
      </w:r>
    </w:p>
    <w:p w14:paraId="32D600FE" w14:textId="77777777" w:rsidR="00AE331B" w:rsidRPr="004B6863" w:rsidRDefault="00AE331B" w:rsidP="004B6863">
      <w:pPr>
        <w:pStyle w:val="Balk1"/>
        <w:numPr>
          <w:ilvl w:val="0"/>
          <w:numId w:val="4"/>
        </w:numPr>
        <w:tabs>
          <w:tab w:val="left" w:pos="709"/>
        </w:tabs>
        <w:spacing w:line="360" w:lineRule="auto"/>
        <w:ind w:left="0" w:firstLine="0"/>
        <w:jc w:val="both"/>
        <w:rPr>
          <w:noProof/>
          <w:spacing w:val="-8"/>
          <w:lang w:val="tr-TR"/>
        </w:rPr>
      </w:pPr>
      <w:r w:rsidRPr="004B6863">
        <w:rPr>
          <w:noProof/>
          <w:spacing w:val="-8"/>
          <w:lang w:val="tr-TR"/>
        </w:rPr>
        <w:t>Son Bölüm</w:t>
      </w:r>
    </w:p>
    <w:p w14:paraId="56F0D1C2" w14:textId="77777777" w:rsidR="00AE331B" w:rsidRPr="00D86F6A" w:rsidRDefault="00AE331B" w:rsidP="004B6863">
      <w:pPr>
        <w:pStyle w:val="Balk1"/>
        <w:numPr>
          <w:ilvl w:val="1"/>
          <w:numId w:val="4"/>
        </w:numPr>
        <w:tabs>
          <w:tab w:val="left" w:pos="709"/>
        </w:tabs>
        <w:spacing w:before="59" w:line="360" w:lineRule="auto"/>
        <w:ind w:left="0" w:firstLine="0"/>
        <w:jc w:val="both"/>
        <w:rPr>
          <w:b w:val="0"/>
          <w:bCs w:val="0"/>
          <w:noProof/>
          <w:lang w:val="tr-TR"/>
        </w:rPr>
      </w:pPr>
      <w:r w:rsidRPr="00D86F6A">
        <w:rPr>
          <w:noProof/>
          <w:lang w:val="tr-TR"/>
        </w:rPr>
        <w:t>Kaynaklar</w:t>
      </w:r>
    </w:p>
    <w:p w14:paraId="6FABF63C" w14:textId="755F4C04" w:rsidR="00963881" w:rsidRPr="00C73FCD" w:rsidRDefault="00963881" w:rsidP="004B6863">
      <w:pPr>
        <w:pStyle w:val="Balk1"/>
        <w:tabs>
          <w:tab w:val="left" w:pos="709"/>
        </w:tabs>
        <w:spacing w:before="124" w:line="348" w:lineRule="auto"/>
        <w:ind w:left="0" w:right="1128"/>
        <w:jc w:val="both"/>
        <w:rPr>
          <w:b w:val="0"/>
          <w:noProof/>
          <w:color w:val="000000" w:themeColor="text1"/>
          <w:lang w:val="tr-TR"/>
        </w:rPr>
      </w:pPr>
      <w:r w:rsidRPr="00C73FCD">
        <w:rPr>
          <w:b w:val="0"/>
          <w:noProof/>
          <w:color w:val="000000" w:themeColor="text1"/>
          <w:lang w:val="tr-TR"/>
        </w:rPr>
        <w:t>Yararlanılan kaynaklar</w:t>
      </w:r>
      <w:r w:rsidRPr="00C73FCD">
        <w:rPr>
          <w:b w:val="0"/>
          <w:noProof/>
          <w:color w:val="000000" w:themeColor="text1"/>
        </w:rPr>
        <w:t xml:space="preserve"> </w:t>
      </w:r>
      <w:r w:rsidRPr="00C73FCD">
        <w:rPr>
          <w:b w:val="0"/>
          <w:noProof/>
          <w:color w:val="000000" w:themeColor="text1"/>
          <w:lang w:val="tr-TR"/>
        </w:rPr>
        <w:t>EndNote® yazılım programı kullanıl</w:t>
      </w:r>
      <w:r w:rsidRPr="00C73FCD">
        <w:rPr>
          <w:b w:val="0"/>
          <w:noProof/>
          <w:color w:val="000000" w:themeColor="text1"/>
        </w:rPr>
        <w:t>arak</w:t>
      </w:r>
      <w:r w:rsidRPr="00C73FCD">
        <w:rPr>
          <w:b w:val="0"/>
          <w:noProof/>
          <w:color w:val="000000" w:themeColor="text1"/>
          <w:lang w:val="tr-TR"/>
        </w:rPr>
        <w:t xml:space="preserve"> </w:t>
      </w:r>
      <w:r w:rsidR="00D71F24" w:rsidRPr="00C73FCD">
        <w:rPr>
          <w:b w:val="0"/>
          <w:noProof/>
          <w:color w:val="000000" w:themeColor="text1"/>
        </w:rPr>
        <w:t>Vancouver</w:t>
      </w:r>
      <w:r w:rsidR="00191D8A" w:rsidRPr="00C73FCD">
        <w:rPr>
          <w:b w:val="0"/>
          <w:noProof/>
          <w:color w:val="000000" w:themeColor="text1"/>
        </w:rPr>
        <w:t xml:space="preserve"> </w:t>
      </w:r>
      <w:r w:rsidR="00D71F24" w:rsidRPr="00C73FCD">
        <w:rPr>
          <w:b w:val="0"/>
          <w:noProof/>
          <w:color w:val="000000" w:themeColor="text1"/>
        </w:rPr>
        <w:t>s</w:t>
      </w:r>
      <w:r w:rsidR="00191D8A" w:rsidRPr="00C73FCD">
        <w:rPr>
          <w:b w:val="0"/>
          <w:noProof/>
          <w:color w:val="000000" w:themeColor="text1"/>
        </w:rPr>
        <w:t>tilinde</w:t>
      </w:r>
      <w:r w:rsidR="00191D8A" w:rsidRPr="00C73FCD">
        <w:rPr>
          <w:noProof/>
          <w:color w:val="000000" w:themeColor="text1"/>
        </w:rPr>
        <w:t xml:space="preserve"> </w:t>
      </w:r>
      <w:r w:rsidRPr="00C73FCD">
        <w:rPr>
          <w:b w:val="0"/>
          <w:noProof/>
          <w:color w:val="000000" w:themeColor="text1"/>
        </w:rPr>
        <w:lastRenderedPageBreak/>
        <w:t>hazırlanmalı</w:t>
      </w:r>
      <w:r w:rsidR="002C057D" w:rsidRPr="00C73FCD">
        <w:rPr>
          <w:b w:val="0"/>
          <w:noProof/>
          <w:color w:val="000000" w:themeColor="text1"/>
        </w:rPr>
        <w:t>dır.</w:t>
      </w:r>
      <w:r w:rsidRPr="00C73FCD">
        <w:rPr>
          <w:b w:val="0"/>
          <w:noProof/>
          <w:color w:val="000000" w:themeColor="text1"/>
        </w:rPr>
        <w:t xml:space="preserve"> </w:t>
      </w:r>
    </w:p>
    <w:p w14:paraId="3312582E" w14:textId="77777777" w:rsidR="009C5B9E" w:rsidRPr="004B6863" w:rsidRDefault="009C5B9E" w:rsidP="004B6863">
      <w:pPr>
        <w:pStyle w:val="Balk1"/>
        <w:numPr>
          <w:ilvl w:val="1"/>
          <w:numId w:val="4"/>
        </w:numPr>
        <w:tabs>
          <w:tab w:val="left" w:pos="851"/>
        </w:tabs>
        <w:spacing w:before="59"/>
        <w:ind w:left="0" w:firstLine="0"/>
        <w:rPr>
          <w:noProof/>
          <w:lang w:val="tr-TR"/>
        </w:rPr>
      </w:pPr>
      <w:bookmarkStart w:id="26" w:name="_bookmark26"/>
      <w:bookmarkEnd w:id="26"/>
      <w:r w:rsidRPr="004B6863">
        <w:rPr>
          <w:noProof/>
          <w:lang w:val="tr-TR"/>
        </w:rPr>
        <w:t>Ekler</w:t>
      </w:r>
    </w:p>
    <w:p w14:paraId="61CDA444" w14:textId="40741939" w:rsidR="009C5B9E" w:rsidRPr="004B6863" w:rsidRDefault="009C5B9E" w:rsidP="004B6863">
      <w:pPr>
        <w:pStyle w:val="GvdeMetni"/>
        <w:spacing w:line="348" w:lineRule="auto"/>
        <w:ind w:left="0" w:right="1131"/>
        <w:jc w:val="both"/>
        <w:rPr>
          <w:noProof/>
          <w:lang w:val="tr-TR"/>
        </w:rPr>
      </w:pPr>
      <w:r w:rsidRPr="004B6863">
        <w:rPr>
          <w:noProof/>
          <w:lang w:val="tr-TR"/>
        </w:rPr>
        <w:t>Ekler böl</w:t>
      </w:r>
      <w:r w:rsidR="00ED5015" w:rsidRPr="004B6863">
        <w:rPr>
          <w:noProof/>
          <w:lang w:val="tr-TR"/>
        </w:rPr>
        <w:t>ümü tezde kullanılmış veri</w:t>
      </w:r>
      <w:r w:rsidRPr="004B6863">
        <w:rPr>
          <w:noProof/>
          <w:lang w:val="tr-TR"/>
        </w:rPr>
        <w:t xml:space="preserve"> kayıt formları</w:t>
      </w:r>
      <w:r w:rsidR="00ED5015" w:rsidRPr="004B6863">
        <w:rPr>
          <w:noProof/>
          <w:lang w:val="tr-TR"/>
        </w:rPr>
        <w:t xml:space="preserve">, anket formları, </w:t>
      </w:r>
      <w:r w:rsidRPr="004B6863">
        <w:rPr>
          <w:noProof/>
          <w:lang w:val="tr-TR"/>
        </w:rPr>
        <w:t>aydınlatılmış onam</w:t>
      </w:r>
      <w:r w:rsidR="005C4292">
        <w:rPr>
          <w:noProof/>
          <w:lang w:val="tr-TR"/>
        </w:rPr>
        <w:t xml:space="preserve"> formu</w:t>
      </w:r>
      <w:r w:rsidRPr="004B6863">
        <w:rPr>
          <w:noProof/>
          <w:lang w:val="tr-TR"/>
        </w:rPr>
        <w:t>, etik kurul izni, ölçek kullanım izni, çalışmanın yapılacağı kurumlardan alınan izin, tez inti</w:t>
      </w:r>
      <w:r w:rsidR="00ED5015" w:rsidRPr="004B6863">
        <w:rPr>
          <w:noProof/>
          <w:lang w:val="tr-TR"/>
        </w:rPr>
        <w:t>h</w:t>
      </w:r>
      <w:r w:rsidRPr="004B6863">
        <w:rPr>
          <w:noProof/>
          <w:lang w:val="tr-TR"/>
        </w:rPr>
        <w:t>al raporu, özgeçmi</w:t>
      </w:r>
      <w:r w:rsidR="00ED5015" w:rsidRPr="004B6863">
        <w:rPr>
          <w:noProof/>
          <w:lang w:val="tr-TR"/>
        </w:rPr>
        <w:t>ş vb.</w:t>
      </w:r>
      <w:r w:rsidRPr="004B6863">
        <w:rPr>
          <w:noProof/>
          <w:lang w:val="tr-TR"/>
        </w:rPr>
        <w:t xml:space="preserve"> belgeleri</w:t>
      </w:r>
      <w:r w:rsidRPr="004B6863">
        <w:rPr>
          <w:noProof/>
          <w:spacing w:val="31"/>
          <w:lang w:val="tr-TR"/>
        </w:rPr>
        <w:t xml:space="preserve"> </w:t>
      </w:r>
      <w:r w:rsidRPr="004B6863">
        <w:rPr>
          <w:noProof/>
          <w:spacing w:val="-2"/>
          <w:lang w:val="tr-TR"/>
        </w:rPr>
        <w:t>içerir.</w:t>
      </w:r>
      <w:r w:rsidRPr="004B6863">
        <w:rPr>
          <w:noProof/>
          <w:spacing w:val="11"/>
          <w:lang w:val="tr-TR"/>
        </w:rPr>
        <w:t xml:space="preserve"> </w:t>
      </w:r>
      <w:r w:rsidRPr="004B6863">
        <w:rPr>
          <w:noProof/>
          <w:spacing w:val="-4"/>
          <w:lang w:val="tr-TR"/>
        </w:rPr>
        <w:t>Ayrıca</w:t>
      </w:r>
      <w:r w:rsidRPr="004B6863">
        <w:rPr>
          <w:noProof/>
          <w:spacing w:val="31"/>
          <w:lang w:val="tr-TR"/>
        </w:rPr>
        <w:t xml:space="preserve"> </w:t>
      </w:r>
      <w:r w:rsidRPr="004B6863">
        <w:rPr>
          <w:noProof/>
          <w:lang w:val="tr-TR"/>
        </w:rPr>
        <w:t>araştırmacı</w:t>
      </w:r>
      <w:r w:rsidRPr="004B6863">
        <w:rPr>
          <w:noProof/>
          <w:spacing w:val="23"/>
          <w:lang w:val="tr-TR"/>
        </w:rPr>
        <w:t xml:space="preserve"> </w:t>
      </w:r>
      <w:r w:rsidRPr="004B6863">
        <w:rPr>
          <w:noProof/>
          <w:lang w:val="tr-TR"/>
        </w:rPr>
        <w:t>isterse</w:t>
      </w:r>
      <w:r w:rsidRPr="004B6863">
        <w:rPr>
          <w:noProof/>
          <w:spacing w:val="17"/>
          <w:lang w:val="tr-TR"/>
        </w:rPr>
        <w:t xml:space="preserve"> </w:t>
      </w:r>
      <w:r w:rsidRPr="004B6863">
        <w:rPr>
          <w:noProof/>
          <w:lang w:val="tr-TR"/>
        </w:rPr>
        <w:t>ham</w:t>
      </w:r>
      <w:r w:rsidRPr="004B6863">
        <w:rPr>
          <w:noProof/>
          <w:spacing w:val="17"/>
          <w:lang w:val="tr-TR"/>
        </w:rPr>
        <w:t xml:space="preserve"> </w:t>
      </w:r>
      <w:r w:rsidRPr="004B6863">
        <w:rPr>
          <w:noProof/>
          <w:lang w:val="tr-TR"/>
        </w:rPr>
        <w:t>verilerini</w:t>
      </w:r>
      <w:r w:rsidRPr="004B6863">
        <w:rPr>
          <w:noProof/>
          <w:spacing w:val="17"/>
          <w:lang w:val="tr-TR"/>
        </w:rPr>
        <w:t xml:space="preserve"> </w:t>
      </w:r>
      <w:r w:rsidRPr="004B6863">
        <w:rPr>
          <w:noProof/>
          <w:lang w:val="tr-TR"/>
        </w:rPr>
        <w:t>ve</w:t>
      </w:r>
      <w:r w:rsidRPr="004B6863">
        <w:rPr>
          <w:noProof/>
          <w:spacing w:val="17"/>
          <w:lang w:val="tr-TR"/>
        </w:rPr>
        <w:t xml:space="preserve"> </w:t>
      </w:r>
      <w:r w:rsidRPr="004B6863">
        <w:rPr>
          <w:noProof/>
          <w:lang w:val="tr-TR"/>
        </w:rPr>
        <w:t>patent/telif</w:t>
      </w:r>
      <w:r w:rsidRPr="004B6863">
        <w:rPr>
          <w:noProof/>
          <w:spacing w:val="16"/>
          <w:lang w:val="tr-TR"/>
        </w:rPr>
        <w:t xml:space="preserve"> </w:t>
      </w:r>
      <w:r w:rsidRPr="004B6863">
        <w:rPr>
          <w:noProof/>
          <w:lang w:val="tr-TR"/>
        </w:rPr>
        <w:t>hakkı</w:t>
      </w:r>
      <w:r w:rsidRPr="004B6863">
        <w:rPr>
          <w:noProof/>
          <w:spacing w:val="17"/>
          <w:lang w:val="tr-TR"/>
        </w:rPr>
        <w:t xml:space="preserve"> </w:t>
      </w:r>
      <w:r w:rsidRPr="004B6863">
        <w:rPr>
          <w:noProof/>
          <w:lang w:val="tr-TR"/>
        </w:rPr>
        <w:t>izinlerini</w:t>
      </w:r>
      <w:r w:rsidRPr="004B6863">
        <w:rPr>
          <w:noProof/>
          <w:spacing w:val="17"/>
          <w:lang w:val="tr-TR"/>
        </w:rPr>
        <w:t xml:space="preserve"> </w:t>
      </w:r>
      <w:r w:rsidRPr="004B6863">
        <w:rPr>
          <w:noProof/>
          <w:lang w:val="tr-TR"/>
        </w:rPr>
        <w:t>de</w:t>
      </w:r>
      <w:r w:rsidRPr="004B6863">
        <w:rPr>
          <w:noProof/>
          <w:spacing w:val="17"/>
          <w:lang w:val="tr-TR"/>
        </w:rPr>
        <w:t xml:space="preserve"> </w:t>
      </w:r>
      <w:r w:rsidRPr="004B6863">
        <w:rPr>
          <w:noProof/>
          <w:lang w:val="tr-TR"/>
        </w:rPr>
        <w:t>ekler</w:t>
      </w:r>
      <w:r w:rsidRPr="004B6863">
        <w:rPr>
          <w:noProof/>
          <w:spacing w:val="17"/>
          <w:lang w:val="tr-TR"/>
        </w:rPr>
        <w:t xml:space="preserve"> </w:t>
      </w:r>
      <w:r w:rsidRPr="004B6863">
        <w:rPr>
          <w:noProof/>
          <w:lang w:val="tr-TR"/>
        </w:rPr>
        <w:t>bölümüne</w:t>
      </w:r>
      <w:r w:rsidRPr="004B6863">
        <w:rPr>
          <w:noProof/>
          <w:spacing w:val="17"/>
          <w:lang w:val="tr-TR"/>
        </w:rPr>
        <w:t xml:space="preserve"> </w:t>
      </w:r>
      <w:r w:rsidRPr="004B6863">
        <w:rPr>
          <w:noProof/>
          <w:spacing w:val="-1"/>
          <w:lang w:val="tr-TR"/>
        </w:rPr>
        <w:t>yerleştirebilir.</w:t>
      </w:r>
      <w:r w:rsidRPr="004B6863">
        <w:rPr>
          <w:noProof/>
          <w:spacing w:val="17"/>
          <w:lang w:val="tr-TR"/>
        </w:rPr>
        <w:t xml:space="preserve"> </w:t>
      </w:r>
    </w:p>
    <w:p w14:paraId="2923B074" w14:textId="11566B7B" w:rsidR="009C5B9E" w:rsidRPr="004B6863" w:rsidRDefault="009C5B9E" w:rsidP="004B6863">
      <w:pPr>
        <w:pStyle w:val="GvdeMetni"/>
        <w:spacing w:line="348" w:lineRule="auto"/>
        <w:ind w:left="0" w:right="1128"/>
        <w:jc w:val="both"/>
        <w:rPr>
          <w:noProof/>
          <w:spacing w:val="-1"/>
          <w:lang w:val="tr-TR"/>
        </w:rPr>
      </w:pPr>
      <w:r w:rsidRPr="004B6863">
        <w:rPr>
          <w:noProof/>
          <w:lang w:val="tr-TR"/>
        </w:rPr>
        <w:t>Her</w:t>
      </w:r>
      <w:r w:rsidRPr="004B6863">
        <w:rPr>
          <w:noProof/>
          <w:spacing w:val="22"/>
          <w:lang w:val="tr-TR"/>
        </w:rPr>
        <w:t xml:space="preserve"> </w:t>
      </w:r>
      <w:r w:rsidRPr="004B6863">
        <w:rPr>
          <w:noProof/>
          <w:lang w:val="tr-TR"/>
        </w:rPr>
        <w:t>ekin bir başlığı olmalı,</w:t>
      </w:r>
      <w:r w:rsidR="000F58D4">
        <w:rPr>
          <w:noProof/>
          <w:lang w:val="tr-TR"/>
        </w:rPr>
        <w:t xml:space="preserve"> başlıklar</w:t>
      </w:r>
      <w:r w:rsidRPr="004B6863">
        <w:rPr>
          <w:noProof/>
          <w:lang w:val="tr-TR"/>
        </w:rPr>
        <w:t xml:space="preserve"> rakamlarla </w:t>
      </w:r>
      <w:r w:rsidR="000F58D4">
        <w:rPr>
          <w:noProof/>
          <w:spacing w:val="-1"/>
          <w:lang w:val="tr-TR"/>
        </w:rPr>
        <w:t xml:space="preserve">belirtilmeli, her ek ayrı sayfada sunulmalı ve eklere sayfa numarası verilmemelidir. Ekler, </w:t>
      </w:r>
      <w:r w:rsidRPr="004B6863">
        <w:rPr>
          <w:noProof/>
          <w:spacing w:val="-1"/>
          <w:lang w:val="tr-TR"/>
        </w:rPr>
        <w:t xml:space="preserve">içindekiler kısmında satır başına başka numara vermeden aşağıda verilen </w:t>
      </w:r>
      <w:r w:rsidRPr="004B6863">
        <w:rPr>
          <w:spacing w:val="-1"/>
          <w:lang w:val="tr-TR"/>
        </w:rPr>
        <w:t>örnekteki</w:t>
      </w:r>
      <w:r w:rsidRPr="004B6863">
        <w:rPr>
          <w:noProof/>
          <w:spacing w:val="-1"/>
          <w:lang w:val="tr-TR"/>
        </w:rPr>
        <w:t xml:space="preserve"> gibi sıralanmalıdır.</w:t>
      </w:r>
    </w:p>
    <w:p w14:paraId="59350D42" w14:textId="2A6C8275" w:rsidR="009C5B9E" w:rsidRPr="004B6863" w:rsidRDefault="009C5B9E" w:rsidP="004B6863">
      <w:pPr>
        <w:pStyle w:val="GvdeMetni"/>
        <w:spacing w:line="348" w:lineRule="auto"/>
        <w:ind w:left="0" w:right="1128"/>
        <w:jc w:val="both"/>
        <w:rPr>
          <w:noProof/>
          <w:lang w:val="tr-TR"/>
        </w:rPr>
      </w:pPr>
      <w:r w:rsidRPr="004B6863">
        <w:rPr>
          <w:noProof/>
          <w:lang w:val="tr-TR"/>
        </w:rPr>
        <w:t>E</w:t>
      </w:r>
      <w:r w:rsidR="00125789">
        <w:rPr>
          <w:noProof/>
          <w:lang w:val="tr-TR"/>
        </w:rPr>
        <w:t>k</w:t>
      </w:r>
      <w:r w:rsidR="00E44463">
        <w:rPr>
          <w:noProof/>
          <w:lang w:val="tr-TR"/>
        </w:rPr>
        <w:t>-</w:t>
      </w:r>
      <w:r w:rsidRPr="004B6863">
        <w:rPr>
          <w:noProof/>
          <w:lang w:val="tr-TR"/>
        </w:rPr>
        <w:t>1 Tanıtıcı Bilgi Formu</w:t>
      </w:r>
    </w:p>
    <w:p w14:paraId="634A82E1" w14:textId="1FD59A19" w:rsidR="009C5B9E" w:rsidRPr="004B6863" w:rsidRDefault="009C5B9E" w:rsidP="004B6863">
      <w:pPr>
        <w:pStyle w:val="GvdeMetni"/>
        <w:spacing w:line="348" w:lineRule="auto"/>
        <w:ind w:left="0" w:right="1128"/>
        <w:jc w:val="both"/>
        <w:rPr>
          <w:noProof/>
          <w:lang w:val="tr-TR"/>
        </w:rPr>
      </w:pPr>
      <w:r w:rsidRPr="004B6863">
        <w:rPr>
          <w:noProof/>
          <w:lang w:val="tr-TR"/>
        </w:rPr>
        <w:t>E</w:t>
      </w:r>
      <w:r w:rsidR="00687F7E">
        <w:rPr>
          <w:noProof/>
          <w:lang w:val="tr-TR"/>
        </w:rPr>
        <w:t>k</w:t>
      </w:r>
      <w:r w:rsidR="00E44463">
        <w:rPr>
          <w:noProof/>
          <w:lang w:val="tr-TR"/>
        </w:rPr>
        <w:t>-</w:t>
      </w:r>
      <w:r w:rsidRPr="004B6863">
        <w:rPr>
          <w:noProof/>
          <w:lang w:val="tr-TR"/>
        </w:rPr>
        <w:t>2 Ölçe</w:t>
      </w:r>
      <w:r w:rsidR="002F4F82">
        <w:rPr>
          <w:noProof/>
          <w:lang w:val="tr-TR"/>
        </w:rPr>
        <w:t xml:space="preserve">kler </w:t>
      </w:r>
    </w:p>
    <w:p w14:paraId="3C8BCCC7" w14:textId="60857185" w:rsidR="009C5B9E" w:rsidRPr="004B6863" w:rsidRDefault="009C5B9E" w:rsidP="004B6863">
      <w:pPr>
        <w:pStyle w:val="GvdeMetni"/>
        <w:spacing w:line="348" w:lineRule="auto"/>
        <w:ind w:left="0" w:right="1128"/>
        <w:jc w:val="both"/>
        <w:rPr>
          <w:noProof/>
          <w:lang w:val="tr-TR"/>
        </w:rPr>
      </w:pPr>
      <w:r w:rsidRPr="004B6863">
        <w:rPr>
          <w:noProof/>
          <w:lang w:val="tr-TR"/>
        </w:rPr>
        <w:t>E</w:t>
      </w:r>
      <w:r w:rsidR="00687F7E">
        <w:rPr>
          <w:noProof/>
          <w:lang w:val="tr-TR"/>
        </w:rPr>
        <w:t>k</w:t>
      </w:r>
      <w:r w:rsidR="00E44463">
        <w:rPr>
          <w:noProof/>
          <w:lang w:val="tr-TR"/>
        </w:rPr>
        <w:t>-</w:t>
      </w:r>
      <w:r w:rsidRPr="004B6863">
        <w:rPr>
          <w:noProof/>
          <w:lang w:val="tr-TR"/>
        </w:rPr>
        <w:t xml:space="preserve">3 Etik Kurul </w:t>
      </w:r>
      <w:r w:rsidR="007A703F">
        <w:rPr>
          <w:noProof/>
          <w:lang w:val="tr-TR"/>
        </w:rPr>
        <w:t>İzni</w:t>
      </w:r>
    </w:p>
    <w:p w14:paraId="5A3BBC5E" w14:textId="7A60DD3F" w:rsidR="009C5B9E" w:rsidRPr="004B6863" w:rsidRDefault="009C5B9E" w:rsidP="004B6863">
      <w:pPr>
        <w:pStyle w:val="GvdeMetni"/>
        <w:spacing w:line="348" w:lineRule="auto"/>
        <w:ind w:left="0" w:right="1128"/>
        <w:jc w:val="both"/>
        <w:rPr>
          <w:noProof/>
          <w:lang w:val="tr-TR"/>
        </w:rPr>
      </w:pPr>
      <w:r w:rsidRPr="004B6863">
        <w:rPr>
          <w:noProof/>
          <w:lang w:val="tr-TR"/>
        </w:rPr>
        <w:t>E</w:t>
      </w:r>
      <w:r w:rsidR="00DB093D">
        <w:rPr>
          <w:noProof/>
          <w:lang w:val="tr-TR"/>
        </w:rPr>
        <w:t>k</w:t>
      </w:r>
      <w:r w:rsidR="00E44463">
        <w:rPr>
          <w:noProof/>
          <w:lang w:val="tr-TR"/>
        </w:rPr>
        <w:t>-</w:t>
      </w:r>
      <w:r w:rsidRPr="004B6863">
        <w:rPr>
          <w:noProof/>
          <w:lang w:val="tr-TR"/>
        </w:rPr>
        <w:t>4 Kurum Çalışma İzni</w:t>
      </w:r>
    </w:p>
    <w:p w14:paraId="40B64654" w14:textId="7114A33C" w:rsidR="009C5B9E" w:rsidRPr="004B6863" w:rsidRDefault="009C5B9E" w:rsidP="004B6863">
      <w:pPr>
        <w:pStyle w:val="GvdeMetni"/>
        <w:spacing w:line="348" w:lineRule="auto"/>
        <w:ind w:left="0" w:right="1128"/>
        <w:jc w:val="both"/>
        <w:rPr>
          <w:noProof/>
          <w:lang w:val="tr-TR"/>
        </w:rPr>
      </w:pPr>
      <w:r w:rsidRPr="004B6863">
        <w:rPr>
          <w:noProof/>
          <w:lang w:val="tr-TR"/>
        </w:rPr>
        <w:t>E</w:t>
      </w:r>
      <w:r w:rsidR="00DB093D">
        <w:rPr>
          <w:noProof/>
          <w:lang w:val="tr-TR"/>
        </w:rPr>
        <w:t>k</w:t>
      </w:r>
      <w:r w:rsidR="00E44463">
        <w:rPr>
          <w:noProof/>
          <w:lang w:val="tr-TR"/>
        </w:rPr>
        <w:t>-</w:t>
      </w:r>
      <w:r w:rsidRPr="004B6863">
        <w:rPr>
          <w:noProof/>
          <w:lang w:val="tr-TR"/>
        </w:rPr>
        <w:t>5 Ölçek Kullanım İzni</w:t>
      </w:r>
    </w:p>
    <w:p w14:paraId="2BB4D8BD" w14:textId="3FC71D9F" w:rsidR="009C5B9E" w:rsidRPr="004B6863" w:rsidRDefault="009C5B9E" w:rsidP="004B6863">
      <w:pPr>
        <w:pStyle w:val="GvdeMetni"/>
        <w:spacing w:line="348" w:lineRule="auto"/>
        <w:ind w:left="0" w:right="1128"/>
        <w:jc w:val="both"/>
        <w:rPr>
          <w:noProof/>
          <w:lang w:val="tr-TR"/>
        </w:rPr>
      </w:pPr>
      <w:r w:rsidRPr="004B6863">
        <w:rPr>
          <w:noProof/>
          <w:lang w:val="tr-TR"/>
        </w:rPr>
        <w:t>E</w:t>
      </w:r>
      <w:r w:rsidR="00687F7E">
        <w:rPr>
          <w:noProof/>
          <w:lang w:val="tr-TR"/>
        </w:rPr>
        <w:t>k</w:t>
      </w:r>
      <w:r w:rsidR="00E44463">
        <w:rPr>
          <w:noProof/>
          <w:lang w:val="tr-TR"/>
        </w:rPr>
        <w:t>-</w:t>
      </w:r>
      <w:r w:rsidRPr="004B6863">
        <w:rPr>
          <w:noProof/>
          <w:lang w:val="tr-TR"/>
        </w:rPr>
        <w:t>6 Tez İntihal Raporu</w:t>
      </w:r>
    </w:p>
    <w:p w14:paraId="53EB846E" w14:textId="54C83B18" w:rsidR="009C5B9E" w:rsidRPr="004B6863" w:rsidRDefault="009C5B9E" w:rsidP="004B6863">
      <w:pPr>
        <w:pStyle w:val="GvdeMetni"/>
        <w:spacing w:line="348" w:lineRule="auto"/>
        <w:ind w:left="0" w:right="1128"/>
        <w:jc w:val="both"/>
        <w:rPr>
          <w:noProof/>
          <w:lang w:val="tr-TR"/>
        </w:rPr>
      </w:pPr>
      <w:r w:rsidRPr="004B6863">
        <w:rPr>
          <w:noProof/>
          <w:lang w:val="tr-TR"/>
        </w:rPr>
        <w:t>E</w:t>
      </w:r>
      <w:r w:rsidR="00687F7E">
        <w:rPr>
          <w:noProof/>
          <w:lang w:val="tr-TR"/>
        </w:rPr>
        <w:t>k</w:t>
      </w:r>
      <w:r w:rsidR="00E44463">
        <w:rPr>
          <w:noProof/>
          <w:lang w:val="tr-TR"/>
        </w:rPr>
        <w:t>-</w:t>
      </w:r>
      <w:r w:rsidRPr="004B6863">
        <w:rPr>
          <w:noProof/>
          <w:lang w:val="tr-TR"/>
        </w:rPr>
        <w:t>7 Özgeçmiş</w:t>
      </w:r>
    </w:p>
    <w:p w14:paraId="0D444B87" w14:textId="77777777" w:rsidR="009C5B9E" w:rsidRPr="004B6863" w:rsidRDefault="009C5B9E" w:rsidP="004B6863">
      <w:pPr>
        <w:pStyle w:val="Balk1"/>
        <w:numPr>
          <w:ilvl w:val="0"/>
          <w:numId w:val="1"/>
        </w:numPr>
        <w:spacing w:line="360" w:lineRule="auto"/>
        <w:ind w:hanging="664"/>
        <w:rPr>
          <w:b w:val="0"/>
          <w:bCs w:val="0"/>
          <w:noProof/>
          <w:lang w:val="tr-TR"/>
        </w:rPr>
      </w:pPr>
      <w:r w:rsidRPr="004B6863">
        <w:rPr>
          <w:noProof/>
          <w:lang w:val="tr-TR"/>
        </w:rPr>
        <w:t>Yürürlük</w:t>
      </w:r>
    </w:p>
    <w:p w14:paraId="10122C2C" w14:textId="77777777" w:rsidR="009C5B9E" w:rsidRPr="004B6863" w:rsidRDefault="009C5B9E" w:rsidP="004B6863">
      <w:pPr>
        <w:pStyle w:val="GvdeMetni"/>
        <w:spacing w:line="348" w:lineRule="auto"/>
        <w:ind w:left="0" w:right="1128"/>
        <w:jc w:val="both"/>
        <w:rPr>
          <w:noProof/>
          <w:lang w:val="tr-TR"/>
        </w:rPr>
      </w:pPr>
      <w:r w:rsidRPr="004B6863">
        <w:rPr>
          <w:noProof/>
          <w:lang w:val="tr-TR"/>
        </w:rPr>
        <w:t xml:space="preserve">Tez </w:t>
      </w:r>
      <w:r w:rsidR="001D453E" w:rsidRPr="004B6863">
        <w:rPr>
          <w:noProof/>
          <w:lang w:val="tr-TR"/>
        </w:rPr>
        <w:t>Yazım K</w:t>
      </w:r>
      <w:r w:rsidRPr="004B6863">
        <w:rPr>
          <w:noProof/>
          <w:lang w:val="tr-TR"/>
        </w:rPr>
        <w:t>ılavuzu, SANKO Üniversitesi Senatosunda kabul edildiği tarih itibariyle yürürlüğe girer.</w:t>
      </w:r>
    </w:p>
    <w:p w14:paraId="24355B51" w14:textId="77777777" w:rsidR="009C5B9E" w:rsidRPr="004B6863" w:rsidRDefault="009C5B9E" w:rsidP="004B6863">
      <w:pPr>
        <w:pStyle w:val="Balk1"/>
        <w:numPr>
          <w:ilvl w:val="0"/>
          <w:numId w:val="1"/>
        </w:numPr>
        <w:tabs>
          <w:tab w:val="left" w:pos="656"/>
        </w:tabs>
        <w:spacing w:line="360" w:lineRule="auto"/>
        <w:ind w:left="0" w:firstLine="0"/>
        <w:rPr>
          <w:b w:val="0"/>
          <w:bCs w:val="0"/>
          <w:noProof/>
          <w:lang w:val="tr-TR"/>
        </w:rPr>
      </w:pPr>
      <w:r w:rsidRPr="004B6863">
        <w:rPr>
          <w:noProof/>
          <w:lang w:val="tr-TR"/>
        </w:rPr>
        <w:t>Yürütme</w:t>
      </w:r>
    </w:p>
    <w:p w14:paraId="2DFD0945" w14:textId="3DAF1FC4" w:rsidR="009C5B9E" w:rsidRDefault="001D453E" w:rsidP="004B6863">
      <w:pPr>
        <w:pStyle w:val="GvdeMetni"/>
        <w:spacing w:line="348" w:lineRule="auto"/>
        <w:ind w:left="0" w:right="1128"/>
        <w:jc w:val="both"/>
        <w:rPr>
          <w:noProof/>
          <w:lang w:val="tr-TR"/>
        </w:rPr>
      </w:pPr>
      <w:r w:rsidRPr="004B6863">
        <w:rPr>
          <w:noProof/>
          <w:lang w:val="tr-TR"/>
        </w:rPr>
        <w:t xml:space="preserve">Tez Yazım Kılavuzu </w:t>
      </w:r>
      <w:r w:rsidR="009C5B9E" w:rsidRPr="004B6863">
        <w:rPr>
          <w:noProof/>
          <w:lang w:val="tr-TR"/>
        </w:rPr>
        <w:t>hükümlerini</w:t>
      </w:r>
      <w:r w:rsidR="00C815EE" w:rsidRPr="004B6863">
        <w:rPr>
          <w:noProof/>
          <w:lang w:val="tr-TR"/>
        </w:rPr>
        <w:t>,</w:t>
      </w:r>
      <w:r w:rsidR="009C5B9E" w:rsidRPr="004B6863">
        <w:rPr>
          <w:noProof/>
          <w:lang w:val="tr-TR"/>
        </w:rPr>
        <w:t xml:space="preserve"> SANKO Üniversitesi </w:t>
      </w:r>
      <w:r w:rsidR="004B6863">
        <w:rPr>
          <w:noProof/>
          <w:lang w:val="tr-TR"/>
        </w:rPr>
        <w:t>Lisansüstü Eğitim</w:t>
      </w:r>
      <w:r w:rsidR="004B6863" w:rsidRPr="00F16B8D">
        <w:rPr>
          <w:noProof/>
          <w:spacing w:val="53"/>
          <w:lang w:val="tr-TR"/>
        </w:rPr>
        <w:t xml:space="preserve"> </w:t>
      </w:r>
      <w:r w:rsidR="00794D55" w:rsidRPr="004B6863">
        <w:rPr>
          <w:noProof/>
          <w:lang w:val="tr-TR"/>
        </w:rPr>
        <w:t>Enstitü</w:t>
      </w:r>
      <w:r w:rsidR="009C5B9E" w:rsidRPr="004B6863">
        <w:rPr>
          <w:noProof/>
          <w:lang w:val="tr-TR"/>
        </w:rPr>
        <w:t>sü Müdürü yürütür.</w:t>
      </w:r>
    </w:p>
    <w:p w14:paraId="02627527" w14:textId="16350F92" w:rsidR="00605DBF" w:rsidRDefault="00605DBF" w:rsidP="004B6863">
      <w:pPr>
        <w:pStyle w:val="GvdeMetni"/>
        <w:spacing w:line="348" w:lineRule="auto"/>
        <w:ind w:left="0" w:right="1128"/>
        <w:jc w:val="both"/>
        <w:rPr>
          <w:noProof/>
          <w:lang w:val="tr-TR"/>
        </w:rPr>
      </w:pPr>
    </w:p>
    <w:p w14:paraId="034CD6A4" w14:textId="77777777" w:rsidR="009C5B9E" w:rsidRPr="004B6863" w:rsidRDefault="009C5B9E" w:rsidP="004B6863">
      <w:pPr>
        <w:pStyle w:val="Balk1"/>
        <w:ind w:left="0"/>
        <w:rPr>
          <w:noProof/>
          <w:lang w:val="tr-TR"/>
        </w:rPr>
      </w:pPr>
      <w:bookmarkStart w:id="27" w:name="_TOC_250000"/>
      <w:r w:rsidRPr="00AF68B6">
        <w:rPr>
          <w:noProof/>
          <w:lang w:val="tr-TR"/>
        </w:rPr>
        <w:t>TEZ YAZIM KILAVUZUNUN EKLER</w:t>
      </w:r>
      <w:bookmarkEnd w:id="27"/>
      <w:r w:rsidRPr="00AF68B6">
        <w:rPr>
          <w:noProof/>
          <w:lang w:val="tr-TR"/>
        </w:rPr>
        <w:t>İ</w:t>
      </w:r>
    </w:p>
    <w:p w14:paraId="7D390774" w14:textId="4F3E90CB" w:rsidR="009C5B9E" w:rsidRPr="004B6863" w:rsidRDefault="009C5B9E" w:rsidP="004B6863">
      <w:pPr>
        <w:pStyle w:val="GvdeMetni"/>
        <w:spacing w:line="276" w:lineRule="auto"/>
        <w:ind w:left="0" w:right="1128"/>
        <w:jc w:val="both"/>
        <w:rPr>
          <w:noProof/>
          <w:lang w:val="tr-TR"/>
        </w:rPr>
      </w:pPr>
      <w:r w:rsidRPr="004B6863">
        <w:rPr>
          <w:noProof/>
          <w:lang w:val="tr-TR"/>
        </w:rPr>
        <w:t>E</w:t>
      </w:r>
      <w:r w:rsidR="00F823DF">
        <w:rPr>
          <w:noProof/>
          <w:lang w:val="tr-TR"/>
        </w:rPr>
        <w:t>k</w:t>
      </w:r>
      <w:r w:rsidR="006F3207">
        <w:rPr>
          <w:noProof/>
          <w:lang w:val="tr-TR"/>
        </w:rPr>
        <w:t>-</w:t>
      </w:r>
      <w:r w:rsidR="00E44463">
        <w:rPr>
          <w:noProof/>
          <w:lang w:val="tr-TR"/>
        </w:rPr>
        <w:t>1</w:t>
      </w:r>
      <w:r w:rsidRPr="004B6863">
        <w:rPr>
          <w:noProof/>
          <w:lang w:val="tr-TR"/>
        </w:rPr>
        <w:t xml:space="preserve"> Yüksek Lisans Dış Kapak </w:t>
      </w:r>
    </w:p>
    <w:p w14:paraId="0FDFE2B5" w14:textId="3F79E24D" w:rsidR="009C5B9E" w:rsidRPr="004B6863" w:rsidRDefault="00F823DF" w:rsidP="004B6863">
      <w:pPr>
        <w:pStyle w:val="GvdeMetni"/>
        <w:spacing w:line="276" w:lineRule="auto"/>
        <w:ind w:left="0" w:right="1128"/>
        <w:jc w:val="both"/>
        <w:rPr>
          <w:noProof/>
          <w:lang w:val="tr-TR"/>
        </w:rPr>
      </w:pPr>
      <w:bookmarkStart w:id="28" w:name="_bookmark27"/>
      <w:bookmarkEnd w:id="28"/>
      <w:r>
        <w:rPr>
          <w:noProof/>
          <w:lang w:val="tr-TR"/>
        </w:rPr>
        <w:t>Ek</w:t>
      </w:r>
      <w:r w:rsidR="006F3207">
        <w:rPr>
          <w:noProof/>
          <w:lang w:val="tr-TR"/>
        </w:rPr>
        <w:t>-</w:t>
      </w:r>
      <w:r w:rsidR="00E44463">
        <w:rPr>
          <w:noProof/>
          <w:lang w:val="tr-TR"/>
        </w:rPr>
        <w:t>2</w:t>
      </w:r>
      <w:r w:rsidR="009C5B9E" w:rsidRPr="004B6863">
        <w:rPr>
          <w:noProof/>
          <w:lang w:val="tr-TR"/>
        </w:rPr>
        <w:t xml:space="preserve"> </w:t>
      </w:r>
      <w:bookmarkStart w:id="29" w:name="_bookmark28"/>
      <w:bookmarkEnd w:id="29"/>
      <w:r w:rsidR="009C5B9E" w:rsidRPr="004B6863">
        <w:rPr>
          <w:noProof/>
          <w:lang w:val="tr-TR"/>
        </w:rPr>
        <w:t>Doktora Dış Kapak</w:t>
      </w:r>
    </w:p>
    <w:p w14:paraId="1B08ED15" w14:textId="0212A891" w:rsidR="009C5B9E" w:rsidRPr="004B6863" w:rsidRDefault="009C5B9E" w:rsidP="004B6863">
      <w:pPr>
        <w:pStyle w:val="GvdeMetni"/>
        <w:spacing w:line="276" w:lineRule="auto"/>
        <w:ind w:left="0" w:right="1128"/>
        <w:jc w:val="both"/>
        <w:rPr>
          <w:noProof/>
          <w:lang w:val="tr-TR"/>
        </w:rPr>
      </w:pPr>
      <w:r w:rsidRPr="004B6863">
        <w:rPr>
          <w:noProof/>
          <w:lang w:val="tr-TR"/>
        </w:rPr>
        <w:t>E</w:t>
      </w:r>
      <w:r w:rsidR="00F823DF">
        <w:rPr>
          <w:noProof/>
          <w:lang w:val="tr-TR"/>
        </w:rPr>
        <w:t>k</w:t>
      </w:r>
      <w:r w:rsidR="006F3207">
        <w:rPr>
          <w:noProof/>
          <w:lang w:val="tr-TR"/>
        </w:rPr>
        <w:t>-</w:t>
      </w:r>
      <w:r w:rsidR="00E44463">
        <w:rPr>
          <w:noProof/>
          <w:lang w:val="tr-TR"/>
        </w:rPr>
        <w:t>3</w:t>
      </w:r>
      <w:r w:rsidRPr="004B6863">
        <w:rPr>
          <w:noProof/>
          <w:lang w:val="tr-TR"/>
        </w:rPr>
        <w:t xml:space="preserve"> İç Kapak </w:t>
      </w:r>
    </w:p>
    <w:p w14:paraId="407C025D" w14:textId="51238D04" w:rsidR="00B0605F" w:rsidRPr="00102402" w:rsidRDefault="009C5B9E" w:rsidP="004B6863">
      <w:pPr>
        <w:pStyle w:val="GvdeMetni"/>
        <w:spacing w:line="276" w:lineRule="auto"/>
        <w:ind w:left="0" w:right="1128"/>
        <w:jc w:val="both"/>
        <w:rPr>
          <w:noProof/>
          <w:lang w:val="tr-TR"/>
        </w:rPr>
      </w:pPr>
      <w:r w:rsidRPr="00102402">
        <w:rPr>
          <w:noProof/>
          <w:lang w:val="tr-TR"/>
        </w:rPr>
        <w:t>E</w:t>
      </w:r>
      <w:r w:rsidR="00F823DF">
        <w:rPr>
          <w:noProof/>
          <w:lang w:val="tr-TR"/>
        </w:rPr>
        <w:t>k</w:t>
      </w:r>
      <w:r w:rsidR="006F3207">
        <w:rPr>
          <w:noProof/>
          <w:lang w:val="tr-TR"/>
        </w:rPr>
        <w:t>-</w:t>
      </w:r>
      <w:r w:rsidR="00E44463">
        <w:rPr>
          <w:noProof/>
          <w:lang w:val="tr-TR"/>
        </w:rPr>
        <w:t>4</w:t>
      </w:r>
      <w:r w:rsidRPr="00102402">
        <w:rPr>
          <w:noProof/>
          <w:lang w:val="tr-TR"/>
        </w:rPr>
        <w:t xml:space="preserve"> </w:t>
      </w:r>
      <w:r w:rsidR="00972247" w:rsidRPr="00102402">
        <w:rPr>
          <w:noProof/>
          <w:lang w:val="tr-TR"/>
        </w:rPr>
        <w:t xml:space="preserve">Kabul ve </w:t>
      </w:r>
      <w:r w:rsidRPr="00102402">
        <w:rPr>
          <w:noProof/>
          <w:lang w:val="tr-TR"/>
        </w:rPr>
        <w:t xml:space="preserve">Onay Sayfası </w:t>
      </w:r>
      <w:r w:rsidR="004B6863" w:rsidRPr="00102402">
        <w:rPr>
          <w:noProof/>
          <w:lang w:val="tr-TR"/>
        </w:rPr>
        <w:t>(Yüksek Lisans)</w:t>
      </w:r>
    </w:p>
    <w:p w14:paraId="70738B6A" w14:textId="1465F28D" w:rsidR="009C5B9E" w:rsidRPr="004B6863" w:rsidRDefault="009C5B9E" w:rsidP="004B6863">
      <w:pPr>
        <w:pStyle w:val="GvdeMetni"/>
        <w:spacing w:line="276" w:lineRule="auto"/>
        <w:ind w:left="0" w:right="1128"/>
        <w:jc w:val="both"/>
        <w:rPr>
          <w:noProof/>
          <w:lang w:val="tr-TR"/>
        </w:rPr>
      </w:pPr>
      <w:r w:rsidRPr="00102402">
        <w:rPr>
          <w:noProof/>
          <w:lang w:val="tr-TR"/>
        </w:rPr>
        <w:t>E</w:t>
      </w:r>
      <w:r w:rsidR="00F823DF">
        <w:rPr>
          <w:noProof/>
          <w:lang w:val="tr-TR"/>
        </w:rPr>
        <w:t>k</w:t>
      </w:r>
      <w:r w:rsidR="006F3207">
        <w:rPr>
          <w:noProof/>
          <w:lang w:val="tr-TR"/>
        </w:rPr>
        <w:t>-</w:t>
      </w:r>
      <w:r w:rsidR="00E44463">
        <w:rPr>
          <w:noProof/>
          <w:lang w:val="tr-TR"/>
        </w:rPr>
        <w:t>5</w:t>
      </w:r>
      <w:r w:rsidRPr="00102402">
        <w:rPr>
          <w:noProof/>
          <w:lang w:val="tr-TR"/>
        </w:rPr>
        <w:t xml:space="preserve"> </w:t>
      </w:r>
      <w:r w:rsidR="00972247" w:rsidRPr="00102402">
        <w:rPr>
          <w:noProof/>
          <w:lang w:val="tr-TR"/>
        </w:rPr>
        <w:t xml:space="preserve">Kabul ve </w:t>
      </w:r>
      <w:r w:rsidRPr="00102402">
        <w:rPr>
          <w:noProof/>
          <w:lang w:val="tr-TR"/>
        </w:rPr>
        <w:t>Onay Sayfası</w:t>
      </w:r>
      <w:r w:rsidR="004B6863" w:rsidRPr="00102402">
        <w:rPr>
          <w:noProof/>
          <w:lang w:val="tr-TR"/>
        </w:rPr>
        <w:t xml:space="preserve"> (Doktora)</w:t>
      </w:r>
    </w:p>
    <w:p w14:paraId="1BB85559" w14:textId="537EB51A" w:rsidR="00B0605F" w:rsidRPr="004B6863" w:rsidRDefault="009C5B9E" w:rsidP="004B6863">
      <w:pPr>
        <w:pStyle w:val="GvdeMetni"/>
        <w:spacing w:line="276" w:lineRule="auto"/>
        <w:ind w:left="0" w:right="1128"/>
        <w:jc w:val="both"/>
        <w:rPr>
          <w:noProof/>
          <w:lang w:val="tr-TR"/>
        </w:rPr>
      </w:pPr>
      <w:r w:rsidRPr="004B6863">
        <w:rPr>
          <w:noProof/>
          <w:lang w:val="tr-TR"/>
        </w:rPr>
        <w:t>E</w:t>
      </w:r>
      <w:r w:rsidR="00F823DF">
        <w:rPr>
          <w:noProof/>
          <w:lang w:val="tr-TR"/>
        </w:rPr>
        <w:t>k</w:t>
      </w:r>
      <w:r w:rsidR="006F3207">
        <w:rPr>
          <w:noProof/>
          <w:lang w:val="tr-TR"/>
        </w:rPr>
        <w:t>-</w:t>
      </w:r>
      <w:r w:rsidR="00E44463">
        <w:rPr>
          <w:noProof/>
          <w:lang w:val="tr-TR"/>
        </w:rPr>
        <w:t>6</w:t>
      </w:r>
      <w:r w:rsidRPr="004B6863">
        <w:rPr>
          <w:noProof/>
          <w:lang w:val="tr-TR"/>
        </w:rPr>
        <w:t xml:space="preserve"> Etik Beyan </w:t>
      </w:r>
    </w:p>
    <w:p w14:paraId="09AF0A48" w14:textId="11EC1EF6" w:rsidR="009C5B9E" w:rsidRPr="00F16B8D" w:rsidRDefault="009C5B9E" w:rsidP="004B6863">
      <w:pPr>
        <w:pStyle w:val="GvdeMetni"/>
        <w:spacing w:line="276" w:lineRule="auto"/>
        <w:ind w:left="0" w:right="1128"/>
        <w:jc w:val="both"/>
        <w:rPr>
          <w:noProof/>
          <w:lang w:val="tr-TR"/>
        </w:rPr>
      </w:pPr>
      <w:r w:rsidRPr="004B6863">
        <w:rPr>
          <w:noProof/>
          <w:lang w:val="tr-TR"/>
        </w:rPr>
        <w:t>E</w:t>
      </w:r>
      <w:r w:rsidR="00F823DF">
        <w:rPr>
          <w:noProof/>
          <w:lang w:val="tr-TR"/>
        </w:rPr>
        <w:t>k</w:t>
      </w:r>
      <w:r w:rsidR="006F3207">
        <w:rPr>
          <w:noProof/>
          <w:lang w:val="tr-TR"/>
        </w:rPr>
        <w:t>-</w:t>
      </w:r>
      <w:r w:rsidR="00E44463">
        <w:rPr>
          <w:noProof/>
          <w:lang w:val="tr-TR"/>
        </w:rPr>
        <w:t>7</w:t>
      </w:r>
      <w:r w:rsidRPr="004B6863">
        <w:rPr>
          <w:noProof/>
          <w:lang w:val="tr-TR"/>
        </w:rPr>
        <w:t xml:space="preserve"> Özgeçmiş</w:t>
      </w:r>
    </w:p>
    <w:sectPr w:rsidR="009C5B9E" w:rsidRPr="00F16B8D" w:rsidSect="00CA5109">
      <w:headerReference w:type="default" r:id="rId13"/>
      <w:footerReference w:type="default" r:id="rId14"/>
      <w:pgSz w:w="11910" w:h="16840"/>
      <w:pgMar w:top="1000" w:right="0" w:bottom="1418" w:left="1680" w:header="0" w:footer="934"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FB5D14" w14:textId="77777777" w:rsidR="00F179D0" w:rsidRDefault="00F179D0">
      <w:r>
        <w:separator/>
      </w:r>
    </w:p>
  </w:endnote>
  <w:endnote w:type="continuationSeparator" w:id="0">
    <w:p w14:paraId="1FED6ADE" w14:textId="77777777" w:rsidR="00F179D0" w:rsidRDefault="00F179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49B546" w14:textId="77777777" w:rsidR="004E3CE4" w:rsidRDefault="004E3CE4">
    <w:pPr>
      <w:spacing w:line="14" w:lineRule="auto"/>
      <w:rPr>
        <w:sz w:val="20"/>
        <w:szCs w:val="20"/>
      </w:rPr>
    </w:pPr>
    <w:r>
      <w:rPr>
        <w:noProof/>
        <w:lang w:val="tr-TR" w:eastAsia="tr-TR"/>
      </w:rPr>
      <mc:AlternateContent>
        <mc:Choice Requires="wpg">
          <w:drawing>
            <wp:anchor distT="0" distB="0" distL="114300" distR="114300" simplePos="0" relativeHeight="503294336" behindDoc="1" locked="0" layoutInCell="1" allowOverlap="1" wp14:anchorId="4B630EEE" wp14:editId="3240A949">
              <wp:simplePos x="0" y="0"/>
              <wp:positionH relativeFrom="page">
                <wp:posOffset>4050030</wp:posOffset>
              </wp:positionH>
              <wp:positionV relativeFrom="page">
                <wp:posOffset>9972040</wp:posOffset>
              </wp:positionV>
              <wp:extent cx="3510280" cy="270510"/>
              <wp:effectExtent l="1905" t="0" r="254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10280" cy="270510"/>
                        <a:chOff x="6378" y="15704"/>
                        <a:chExt cx="5528" cy="426"/>
                      </a:xfrm>
                    </wpg:grpSpPr>
                    <wps:wsp>
                      <wps:cNvPr id="3" name="Freeform 3"/>
                      <wps:cNvSpPr>
                        <a:spLocks/>
                      </wps:cNvSpPr>
                      <wps:spPr bwMode="auto">
                        <a:xfrm>
                          <a:off x="6378" y="15704"/>
                          <a:ext cx="5528" cy="426"/>
                        </a:xfrm>
                        <a:custGeom>
                          <a:avLst/>
                          <a:gdLst>
                            <a:gd name="T0" fmla="+- 0 6378 6378"/>
                            <a:gd name="T1" fmla="*/ T0 w 5528"/>
                            <a:gd name="T2" fmla="+- 0 16129 15704"/>
                            <a:gd name="T3" fmla="*/ 16129 h 426"/>
                            <a:gd name="T4" fmla="+- 0 11906 6378"/>
                            <a:gd name="T5" fmla="*/ T4 w 5528"/>
                            <a:gd name="T6" fmla="+- 0 16129 15704"/>
                            <a:gd name="T7" fmla="*/ 16129 h 426"/>
                            <a:gd name="T8" fmla="+- 0 11906 6378"/>
                            <a:gd name="T9" fmla="*/ T8 w 5528"/>
                            <a:gd name="T10" fmla="+- 0 15704 15704"/>
                            <a:gd name="T11" fmla="*/ 15704 h 426"/>
                            <a:gd name="T12" fmla="+- 0 6378 6378"/>
                            <a:gd name="T13" fmla="*/ T12 w 5528"/>
                            <a:gd name="T14" fmla="+- 0 15704 15704"/>
                            <a:gd name="T15" fmla="*/ 15704 h 426"/>
                            <a:gd name="T16" fmla="+- 0 6378 6378"/>
                            <a:gd name="T17" fmla="*/ T16 w 5528"/>
                            <a:gd name="T18" fmla="+- 0 16129 15704"/>
                            <a:gd name="T19" fmla="*/ 16129 h 426"/>
                          </a:gdLst>
                          <a:ahLst/>
                          <a:cxnLst>
                            <a:cxn ang="0">
                              <a:pos x="T1" y="T3"/>
                            </a:cxn>
                            <a:cxn ang="0">
                              <a:pos x="T5" y="T7"/>
                            </a:cxn>
                            <a:cxn ang="0">
                              <a:pos x="T9" y="T11"/>
                            </a:cxn>
                            <a:cxn ang="0">
                              <a:pos x="T13" y="T15"/>
                            </a:cxn>
                            <a:cxn ang="0">
                              <a:pos x="T17" y="T19"/>
                            </a:cxn>
                          </a:cxnLst>
                          <a:rect l="0" t="0" r="r" b="b"/>
                          <a:pathLst>
                            <a:path w="5528" h="426">
                              <a:moveTo>
                                <a:pt x="0" y="425"/>
                              </a:moveTo>
                              <a:lnTo>
                                <a:pt x="5528" y="425"/>
                              </a:lnTo>
                              <a:lnTo>
                                <a:pt x="5528" y="0"/>
                              </a:lnTo>
                              <a:lnTo>
                                <a:pt x="0" y="0"/>
                              </a:lnTo>
                              <a:lnTo>
                                <a:pt x="0" y="425"/>
                              </a:lnTo>
                            </a:path>
                          </a:pathLst>
                        </a:custGeom>
                        <a:solidFill>
                          <a:srgbClr val="CC333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EE09B03" id="Group 2" o:spid="_x0000_s1026" style="position:absolute;margin-left:318.9pt;margin-top:785.2pt;width:276.4pt;height:21.3pt;z-index:-22144;mso-position-horizontal-relative:page;mso-position-vertical-relative:page" coordorigin="6378,15704" coordsize="5528,4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">
              <v:shape id="Freeform 3" o:spid="_x0000_s1027" style="position:absolute;left:6378;top:15704;width:5528;height:426;visibility:visible;mso-wrap-style:square;v-text-anchor:top" coordsize="5528,4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" path="m,425r5528,l5528,,,,,425e" fillcolor="#cc3332" stroked="f">
                <v:path arrowok="t" o:connecttype="custom" o:connectlocs="0,16129;5528,16129;5528,15704;0,15704;0,16129" o:connectangles="0,0,0,0,0"/>
              </v:shape>
              <w10:wrap anchorx="page" anchory="page"/>
            </v:group>
          </w:pict>
        </mc:Fallback>
      </mc:AlternateContent>
    </w:r>
    <w:r>
      <w:rPr>
        <w:noProof/>
        <w:lang w:val="tr-TR" w:eastAsia="tr-TR"/>
      </w:rPr>
      <mc:AlternateContent>
        <mc:Choice Requires="wps">
          <w:drawing>
            <wp:anchor distT="0" distB="0" distL="114300" distR="114300" simplePos="0" relativeHeight="503294360" behindDoc="1" locked="0" layoutInCell="1" allowOverlap="1" wp14:anchorId="75AB33C7" wp14:editId="43EE4677">
              <wp:simplePos x="0" y="0"/>
              <wp:positionH relativeFrom="page">
                <wp:posOffset>6662420</wp:posOffset>
              </wp:positionH>
              <wp:positionV relativeFrom="page">
                <wp:posOffset>10020300</wp:posOffset>
              </wp:positionV>
              <wp:extent cx="203200" cy="177800"/>
              <wp:effectExtent l="4445" t="0" r="1905" b="31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3D6896" w14:textId="77777777" w:rsidR="004E3CE4" w:rsidRDefault="004E3CE4">
                          <w:pPr>
                            <w:spacing w:line="265" w:lineRule="exact"/>
                            <w:ind w:left="40"/>
                            <w:rPr>
                              <w:rFonts w:ascii="Times New Roman" w:eastAsia="Times New Roman" w:hAnsi="Times New Roman" w:cs="Times New Roman"/>
                              <w:sz w:val="24"/>
                              <w:szCs w:val="24"/>
                            </w:rPr>
                          </w:pPr>
                          <w:r>
                            <w:fldChar w:fldCharType="begin"/>
                          </w:r>
                          <w:r>
                            <w:rPr>
                              <w:rFonts w:ascii="Times New Roman"/>
                              <w:b/>
                              <w:color w:val="FFFFFF"/>
                              <w:sz w:val="24"/>
                            </w:rPr>
                            <w:instrText xml:space="preserve"> PAGE </w:instrText>
                          </w:r>
                          <w:r>
                            <w:fldChar w:fldCharType="separate"/>
                          </w:r>
                          <w:r w:rsidR="00045B2A">
                            <w:rPr>
                              <w:rFonts w:ascii="Times New Roman"/>
                              <w:b/>
                              <w:noProof/>
                              <w:color w:val="FFFFFF"/>
                              <w:sz w:val="24"/>
                            </w:rPr>
                            <w:t>1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AB33C7" id="_x0000_t202" coordsize="21600,21600" o:spt="202" path="m,l,21600r21600,l21600,xe">
              <v:stroke joinstyle="miter"/>
              <v:path gradientshapeok="t" o:connecttype="rect"/>
            </v:shapetype>
            <v:shape id="Text Box 1" o:spid="_x0000_s1028" type="#_x0000_t202" style="position:absolute;margin-left:524.6pt;margin-top:789pt;width:16pt;height:14pt;z-index:-22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" filled="f" stroked="f">
              <v:textbox inset="0,0,0,0">
                <w:txbxContent>
                  <w:p w14:paraId="0F3D6896" w14:textId="77777777" w:rsidR="004E3CE4" w:rsidRDefault="004E3CE4">
                    <w:pPr>
                      <w:spacing w:line="265" w:lineRule="exact"/>
                      <w:ind w:left="40"/>
                      <w:rPr>
                        <w:rFonts w:ascii="Times New Roman" w:eastAsia="Times New Roman" w:hAnsi="Times New Roman" w:cs="Times New Roman"/>
                        <w:sz w:val="24"/>
                        <w:szCs w:val="24"/>
                      </w:rPr>
                    </w:pPr>
                    <w:r>
                      <w:fldChar w:fldCharType="begin"/>
                    </w:r>
                    <w:r>
                      <w:rPr>
                        <w:rFonts w:ascii="Times New Roman"/>
                        <w:b/>
                        <w:color w:val="FFFFFF"/>
                        <w:sz w:val="24"/>
                      </w:rPr>
                      <w:instrText xml:space="preserve"> PAGE </w:instrText>
                    </w:r>
                    <w:r>
                      <w:fldChar w:fldCharType="separate"/>
                    </w:r>
                    <w:r w:rsidR="00045B2A">
                      <w:rPr>
                        <w:rFonts w:ascii="Times New Roman"/>
                        <w:b/>
                        <w:noProof/>
                        <w:color w:val="FFFFFF"/>
                        <w:sz w:val="24"/>
                      </w:rPr>
                      <w:t>1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8BEFAD" w14:textId="77777777" w:rsidR="00F179D0" w:rsidRDefault="00F179D0">
      <w:r>
        <w:separator/>
      </w:r>
    </w:p>
  </w:footnote>
  <w:footnote w:type="continuationSeparator" w:id="0">
    <w:p w14:paraId="1700A383" w14:textId="77777777" w:rsidR="00F179D0" w:rsidRDefault="00F179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8BF699" w14:textId="514E25F8" w:rsidR="00026ED5" w:rsidRDefault="004E3CE4" w:rsidP="00026ED5">
    <w:pPr>
      <w:spacing w:line="14" w:lineRule="auto"/>
    </w:pPr>
    <w:r>
      <w:rPr>
        <w:noProof/>
        <w:lang w:val="tr-TR" w:eastAsia="tr-TR"/>
      </w:rPr>
      <mc:AlternateContent>
        <mc:Choice Requires="wpg">
          <w:drawing>
            <wp:anchor distT="0" distB="0" distL="114300" distR="114300" simplePos="0" relativeHeight="503293304" behindDoc="1" locked="0" layoutInCell="1" allowOverlap="1" wp14:anchorId="2B0B634A" wp14:editId="6EECE852">
              <wp:simplePos x="0" y="0"/>
              <wp:positionH relativeFrom="page">
                <wp:posOffset>1259840</wp:posOffset>
              </wp:positionH>
              <wp:positionV relativeFrom="page">
                <wp:posOffset>1134745</wp:posOffset>
              </wp:positionV>
              <wp:extent cx="5580380" cy="1270"/>
              <wp:effectExtent l="12065" t="10795" r="8255" b="6985"/>
              <wp:wrapNone/>
              <wp:docPr id="66" name="Group 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80380" cy="1270"/>
                        <a:chOff x="1984" y="1787"/>
                        <a:chExt cx="8788" cy="2"/>
                      </a:xfrm>
                    </wpg:grpSpPr>
                    <wps:wsp>
                      <wps:cNvPr id="67" name="Freeform 67"/>
                      <wps:cNvSpPr>
                        <a:spLocks/>
                      </wps:cNvSpPr>
                      <wps:spPr bwMode="auto">
                        <a:xfrm>
                          <a:off x="1984" y="1787"/>
                          <a:ext cx="8788" cy="2"/>
                        </a:xfrm>
                        <a:custGeom>
                          <a:avLst/>
                          <a:gdLst>
                            <a:gd name="T0" fmla="+- 0 1984 1984"/>
                            <a:gd name="T1" fmla="*/ T0 w 8788"/>
                            <a:gd name="T2" fmla="+- 0 10772 1984"/>
                            <a:gd name="T3" fmla="*/ T2 w 8788"/>
                          </a:gdLst>
                          <a:ahLst/>
                          <a:cxnLst>
                            <a:cxn ang="0">
                              <a:pos x="T1" y="0"/>
                            </a:cxn>
                            <a:cxn ang="0">
                              <a:pos x="T3" y="0"/>
                            </a:cxn>
                          </a:cxnLst>
                          <a:rect l="0" t="0" r="r" b="b"/>
                          <a:pathLst>
                            <a:path w="8788">
                              <a:moveTo>
                                <a:pt x="0" y="0"/>
                              </a:moveTo>
                              <a:lnTo>
                                <a:pt x="8788"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124D43" id="Group 66" o:spid="_x0000_s1026" style="position:absolute;margin-left:99.2pt;margin-top:89.35pt;width:439.4pt;height:.1pt;z-index:-23176;mso-position-horizontal-relative:page;mso-position-vertical-relative:page" coordorigin="1984,1787" coordsize="878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">
              <v:shape id="Freeform 67" o:spid="_x0000_s1027" style="position:absolute;left:1984;top:1787;width:8788;height:2;visibility:visible;mso-wrap-style:square;v-text-anchor:top" coordsize="87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" path="m,l8788,e" filled="f" strokecolor="#231f20" strokeweight="1pt">
                <v:path arrowok="t" o:connecttype="custom" o:connectlocs="0,0;8788,0" o:connectangles="0,0"/>
              </v:shape>
              <w10:wrap anchorx="page" anchory="page"/>
            </v:group>
          </w:pict>
        </mc:Fallback>
      </mc:AlternateContent>
    </w:r>
    <w:r>
      <w:rPr>
        <w:noProof/>
        <w:lang w:val="tr-TR" w:eastAsia="tr-TR"/>
      </w:rPr>
      <mc:AlternateContent>
        <mc:Choice Requires="wps">
          <w:drawing>
            <wp:anchor distT="0" distB="0" distL="114300" distR="114300" simplePos="0" relativeHeight="503293328" behindDoc="1" locked="0" layoutInCell="1" allowOverlap="1" wp14:anchorId="119974D9" wp14:editId="47246167">
              <wp:simplePos x="0" y="0"/>
              <wp:positionH relativeFrom="page">
                <wp:posOffset>1247140</wp:posOffset>
              </wp:positionH>
              <wp:positionV relativeFrom="page">
                <wp:posOffset>838200</wp:posOffset>
              </wp:positionV>
              <wp:extent cx="1240790" cy="203200"/>
              <wp:effectExtent l="0" t="0" r="0" b="0"/>
              <wp:wrapNone/>
              <wp:docPr id="65"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0790" cy="20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120FBC" w14:textId="77777777" w:rsidR="004E3CE4" w:rsidRDefault="004E3CE4">
                          <w:pPr>
                            <w:spacing w:line="306" w:lineRule="exact"/>
                            <w:ind w:left="20"/>
                            <w:rPr>
                              <w:rFonts w:ascii="Times New Roman" w:eastAsia="Times New Roman" w:hAnsi="Times New Roman" w:cs="Times New Roman"/>
                              <w:sz w:val="28"/>
                              <w:szCs w:val="28"/>
                            </w:rPr>
                          </w:pPr>
                          <w:r>
                            <w:rPr>
                              <w:rFonts w:ascii="Times New Roman" w:hAnsi="Times New Roman"/>
                              <w:b/>
                              <w:color w:val="231F20"/>
                              <w:sz w:val="28"/>
                            </w:rPr>
                            <w:t>İÇİNDEKİL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9974D9" id="_x0000_t202" coordsize="21600,21600" o:spt="202" path="m,l,21600r21600,l21600,xe">
              <v:stroke joinstyle="miter"/>
              <v:path gradientshapeok="t" o:connecttype="rect"/>
            </v:shapetype>
            <v:shape id="Text Box 65" o:spid="_x0000_s1026" type="#_x0000_t202" style="position:absolute;margin-left:98.2pt;margin-top:66pt;width:97.7pt;height:16pt;z-index:-23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" filled="f" stroked="f">
              <v:textbox inset="0,0,0,0">
                <w:txbxContent>
                  <w:p w14:paraId="27120FBC" w14:textId="77777777" w:rsidR="004E3CE4" w:rsidRDefault="004E3CE4">
                    <w:pPr>
                      <w:spacing w:line="306" w:lineRule="exact"/>
                      <w:ind w:left="20"/>
                      <w:rPr>
                        <w:rFonts w:ascii="Times New Roman" w:eastAsia="Times New Roman" w:hAnsi="Times New Roman" w:cs="Times New Roman"/>
                        <w:sz w:val="28"/>
                        <w:szCs w:val="28"/>
                      </w:rPr>
                    </w:pPr>
                    <w:r>
                      <w:rPr>
                        <w:rFonts w:ascii="Times New Roman" w:hAnsi="Times New Roman"/>
                        <w:b/>
                        <w:color w:val="231F20"/>
                        <w:sz w:val="28"/>
                      </w:rPr>
                      <w:t>İÇİNDEKİLER</w:t>
                    </w:r>
                  </w:p>
                </w:txbxContent>
              </v:textbox>
              <w10:wrap anchorx="page" anchory="page"/>
            </v:shape>
          </w:pict>
        </mc:Fallback>
      </mc:AlternateContent>
    </w:r>
    <w:r>
      <w:rPr>
        <w:noProof/>
        <w:lang w:val="tr-TR" w:eastAsia="tr-TR"/>
      </w:rPr>
      <mc:AlternateContent>
        <mc:Choice Requires="wps">
          <w:drawing>
            <wp:anchor distT="0" distB="0" distL="114300" distR="114300" simplePos="0" relativeHeight="503293352" behindDoc="1" locked="0" layoutInCell="1" allowOverlap="1" wp14:anchorId="59B98B93" wp14:editId="3E2C7A77">
              <wp:simplePos x="0" y="0"/>
              <wp:positionH relativeFrom="page">
                <wp:posOffset>6024245</wp:posOffset>
              </wp:positionH>
              <wp:positionV relativeFrom="page">
                <wp:posOffset>838200</wp:posOffset>
              </wp:positionV>
              <wp:extent cx="712470" cy="203200"/>
              <wp:effectExtent l="4445" t="0" r="0" b="0"/>
              <wp:wrapNone/>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2470" cy="20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C0978" w14:textId="77777777" w:rsidR="004E3CE4" w:rsidRDefault="004E3CE4">
                          <w:pPr>
                            <w:spacing w:line="306" w:lineRule="exact"/>
                            <w:ind w:left="20"/>
                            <w:rPr>
                              <w:rFonts w:ascii="Times New Roman" w:eastAsia="Times New Roman" w:hAnsi="Times New Roman" w:cs="Times New Roman"/>
                              <w:sz w:val="28"/>
                              <w:szCs w:val="28"/>
                            </w:rPr>
                          </w:pPr>
                          <w:r>
                            <w:rPr>
                              <w:rFonts w:ascii="Times New Roman"/>
                              <w:b/>
                              <w:color w:val="231F20"/>
                              <w:sz w:val="28"/>
                            </w:rPr>
                            <w:t>Sayfa N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B98B93" id="Text Box 64" o:spid="_x0000_s1027" type="#_x0000_t202" style="position:absolute;margin-left:474.35pt;margin-top:66pt;width:56.1pt;height:16pt;z-index:-23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" filled="f" stroked="f">
              <v:textbox inset="0,0,0,0">
                <w:txbxContent>
                  <w:p w14:paraId="3FFC0978" w14:textId="77777777" w:rsidR="004E3CE4" w:rsidRDefault="004E3CE4">
                    <w:pPr>
                      <w:spacing w:line="306" w:lineRule="exact"/>
                      <w:ind w:left="20"/>
                      <w:rPr>
                        <w:rFonts w:ascii="Times New Roman" w:eastAsia="Times New Roman" w:hAnsi="Times New Roman" w:cs="Times New Roman"/>
                        <w:sz w:val="28"/>
                        <w:szCs w:val="28"/>
                      </w:rPr>
                    </w:pPr>
                    <w:r>
                      <w:rPr>
                        <w:rFonts w:ascii="Times New Roman"/>
                        <w:b/>
                        <w:color w:val="231F20"/>
                        <w:sz w:val="28"/>
                      </w:rPr>
                      <w:t>Sayfa No</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966F37" w14:textId="77777777" w:rsidR="004E3CE4" w:rsidRDefault="004E3CE4">
    <w:pPr>
      <w:spacing w:line="14" w:lineRule="auto"/>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741037"/>
    <w:multiLevelType w:val="hybridMultilevel"/>
    <w:tmpl w:val="7B46C1C2"/>
    <w:lvl w:ilvl="0" w:tplc="B9B4A3EA">
      <w:start w:val="1"/>
      <w:numFmt w:val="bullet"/>
      <w:lvlText w:val=""/>
      <w:lvlJc w:val="left"/>
      <w:pPr>
        <w:ind w:left="1024" w:hanging="360"/>
      </w:pPr>
      <w:rPr>
        <w:rFonts w:ascii="Symbol" w:hAnsi="Symbol" w:hint="default"/>
      </w:rPr>
    </w:lvl>
    <w:lvl w:ilvl="1" w:tplc="041F0003" w:tentative="1">
      <w:start w:val="1"/>
      <w:numFmt w:val="bullet"/>
      <w:lvlText w:val="o"/>
      <w:lvlJc w:val="left"/>
      <w:pPr>
        <w:ind w:left="1744" w:hanging="360"/>
      </w:pPr>
      <w:rPr>
        <w:rFonts w:ascii="Courier New" w:hAnsi="Courier New" w:cs="Courier New" w:hint="default"/>
      </w:rPr>
    </w:lvl>
    <w:lvl w:ilvl="2" w:tplc="041F0005" w:tentative="1">
      <w:start w:val="1"/>
      <w:numFmt w:val="bullet"/>
      <w:lvlText w:val=""/>
      <w:lvlJc w:val="left"/>
      <w:pPr>
        <w:ind w:left="2464" w:hanging="360"/>
      </w:pPr>
      <w:rPr>
        <w:rFonts w:ascii="Wingdings" w:hAnsi="Wingdings" w:hint="default"/>
      </w:rPr>
    </w:lvl>
    <w:lvl w:ilvl="3" w:tplc="041F0001" w:tentative="1">
      <w:start w:val="1"/>
      <w:numFmt w:val="bullet"/>
      <w:lvlText w:val=""/>
      <w:lvlJc w:val="left"/>
      <w:pPr>
        <w:ind w:left="3184" w:hanging="360"/>
      </w:pPr>
      <w:rPr>
        <w:rFonts w:ascii="Symbol" w:hAnsi="Symbol" w:hint="default"/>
      </w:rPr>
    </w:lvl>
    <w:lvl w:ilvl="4" w:tplc="041F0003" w:tentative="1">
      <w:start w:val="1"/>
      <w:numFmt w:val="bullet"/>
      <w:lvlText w:val="o"/>
      <w:lvlJc w:val="left"/>
      <w:pPr>
        <w:ind w:left="3904" w:hanging="360"/>
      </w:pPr>
      <w:rPr>
        <w:rFonts w:ascii="Courier New" w:hAnsi="Courier New" w:cs="Courier New" w:hint="default"/>
      </w:rPr>
    </w:lvl>
    <w:lvl w:ilvl="5" w:tplc="041F0005" w:tentative="1">
      <w:start w:val="1"/>
      <w:numFmt w:val="bullet"/>
      <w:lvlText w:val=""/>
      <w:lvlJc w:val="left"/>
      <w:pPr>
        <w:ind w:left="4624" w:hanging="360"/>
      </w:pPr>
      <w:rPr>
        <w:rFonts w:ascii="Wingdings" w:hAnsi="Wingdings" w:hint="default"/>
      </w:rPr>
    </w:lvl>
    <w:lvl w:ilvl="6" w:tplc="041F0001" w:tentative="1">
      <w:start w:val="1"/>
      <w:numFmt w:val="bullet"/>
      <w:lvlText w:val=""/>
      <w:lvlJc w:val="left"/>
      <w:pPr>
        <w:ind w:left="5344" w:hanging="360"/>
      </w:pPr>
      <w:rPr>
        <w:rFonts w:ascii="Symbol" w:hAnsi="Symbol" w:hint="default"/>
      </w:rPr>
    </w:lvl>
    <w:lvl w:ilvl="7" w:tplc="041F0003" w:tentative="1">
      <w:start w:val="1"/>
      <w:numFmt w:val="bullet"/>
      <w:lvlText w:val="o"/>
      <w:lvlJc w:val="left"/>
      <w:pPr>
        <w:ind w:left="6064" w:hanging="360"/>
      </w:pPr>
      <w:rPr>
        <w:rFonts w:ascii="Courier New" w:hAnsi="Courier New" w:cs="Courier New" w:hint="default"/>
      </w:rPr>
    </w:lvl>
    <w:lvl w:ilvl="8" w:tplc="041F0005" w:tentative="1">
      <w:start w:val="1"/>
      <w:numFmt w:val="bullet"/>
      <w:lvlText w:val=""/>
      <w:lvlJc w:val="left"/>
      <w:pPr>
        <w:ind w:left="6784" w:hanging="360"/>
      </w:pPr>
      <w:rPr>
        <w:rFonts w:ascii="Wingdings" w:hAnsi="Wingdings" w:hint="default"/>
      </w:rPr>
    </w:lvl>
  </w:abstractNum>
  <w:abstractNum w:abstractNumId="1" w15:restartNumberingAfterBreak="0">
    <w:nsid w:val="0DAD583C"/>
    <w:multiLevelType w:val="multilevel"/>
    <w:tmpl w:val="768C55F2"/>
    <w:lvl w:ilvl="0">
      <w:start w:val="17"/>
      <w:numFmt w:val="decimal"/>
      <w:lvlText w:val="%1."/>
      <w:lvlJc w:val="left"/>
      <w:pPr>
        <w:ind w:left="664" w:hanging="360"/>
      </w:pPr>
      <w:rPr>
        <w:rFonts w:ascii="Times New Roman" w:eastAsia="Times New Roman" w:hAnsi="Times New Roman" w:hint="default"/>
        <w:b/>
        <w:bCs/>
        <w:color w:val="auto"/>
        <w:sz w:val="24"/>
        <w:szCs w:val="24"/>
      </w:rPr>
    </w:lvl>
    <w:lvl w:ilvl="1">
      <w:start w:val="1"/>
      <w:numFmt w:val="decimal"/>
      <w:lvlText w:val="%1.%2."/>
      <w:lvlJc w:val="left"/>
      <w:pPr>
        <w:ind w:left="1564" w:hanging="540"/>
      </w:pPr>
      <w:rPr>
        <w:rFonts w:ascii="Times New Roman" w:eastAsia="Times New Roman" w:hAnsi="Times New Roman" w:hint="default"/>
        <w:b/>
        <w:bCs/>
        <w:color w:val="231F20"/>
        <w:sz w:val="24"/>
        <w:szCs w:val="24"/>
      </w:rPr>
    </w:lvl>
    <w:lvl w:ilvl="2">
      <w:start w:val="1"/>
      <w:numFmt w:val="bullet"/>
      <w:lvlText w:val="•"/>
      <w:lvlJc w:val="left"/>
      <w:pPr>
        <w:ind w:left="2526" w:hanging="540"/>
      </w:pPr>
      <w:rPr>
        <w:rFonts w:hint="default"/>
      </w:rPr>
    </w:lvl>
    <w:lvl w:ilvl="3">
      <w:start w:val="1"/>
      <w:numFmt w:val="bullet"/>
      <w:lvlText w:val="•"/>
      <w:lvlJc w:val="left"/>
      <w:pPr>
        <w:ind w:left="3489" w:hanging="540"/>
      </w:pPr>
      <w:rPr>
        <w:rFonts w:hint="default"/>
      </w:rPr>
    </w:lvl>
    <w:lvl w:ilvl="4">
      <w:start w:val="1"/>
      <w:numFmt w:val="bullet"/>
      <w:lvlText w:val="•"/>
      <w:lvlJc w:val="left"/>
      <w:pPr>
        <w:ind w:left="4451" w:hanging="540"/>
      </w:pPr>
      <w:rPr>
        <w:rFonts w:hint="default"/>
      </w:rPr>
    </w:lvl>
    <w:lvl w:ilvl="5">
      <w:start w:val="1"/>
      <w:numFmt w:val="bullet"/>
      <w:lvlText w:val="•"/>
      <w:lvlJc w:val="left"/>
      <w:pPr>
        <w:ind w:left="5413" w:hanging="540"/>
      </w:pPr>
      <w:rPr>
        <w:rFonts w:hint="default"/>
      </w:rPr>
    </w:lvl>
    <w:lvl w:ilvl="6">
      <w:start w:val="1"/>
      <w:numFmt w:val="bullet"/>
      <w:lvlText w:val="•"/>
      <w:lvlJc w:val="left"/>
      <w:pPr>
        <w:ind w:left="6376" w:hanging="540"/>
      </w:pPr>
      <w:rPr>
        <w:rFonts w:hint="default"/>
      </w:rPr>
    </w:lvl>
    <w:lvl w:ilvl="7">
      <w:start w:val="1"/>
      <w:numFmt w:val="bullet"/>
      <w:lvlText w:val="•"/>
      <w:lvlJc w:val="left"/>
      <w:pPr>
        <w:ind w:left="7338" w:hanging="540"/>
      </w:pPr>
      <w:rPr>
        <w:rFonts w:hint="default"/>
      </w:rPr>
    </w:lvl>
    <w:lvl w:ilvl="8">
      <w:start w:val="1"/>
      <w:numFmt w:val="bullet"/>
      <w:lvlText w:val="•"/>
      <w:lvlJc w:val="left"/>
      <w:pPr>
        <w:ind w:left="8300" w:hanging="540"/>
      </w:pPr>
      <w:rPr>
        <w:rFonts w:hint="default"/>
      </w:rPr>
    </w:lvl>
  </w:abstractNum>
  <w:abstractNum w:abstractNumId="2" w15:restartNumberingAfterBreak="0">
    <w:nsid w:val="0DEC3C5D"/>
    <w:multiLevelType w:val="multilevel"/>
    <w:tmpl w:val="3AF4ED04"/>
    <w:lvl w:ilvl="0">
      <w:start w:val="1"/>
      <w:numFmt w:val="decimal"/>
      <w:lvlText w:val="%1."/>
      <w:lvlJc w:val="left"/>
      <w:pPr>
        <w:ind w:left="531" w:hanging="227"/>
      </w:pPr>
      <w:rPr>
        <w:rFonts w:ascii="Times New Roman" w:eastAsia="Times New Roman" w:hAnsi="Times New Roman" w:hint="default"/>
        <w:b/>
        <w:bCs/>
        <w:color w:val="231F20"/>
        <w:sz w:val="24"/>
        <w:szCs w:val="24"/>
      </w:rPr>
    </w:lvl>
    <w:lvl w:ilvl="1">
      <w:start w:val="1"/>
      <w:numFmt w:val="decimal"/>
      <w:lvlText w:val="%1.%2."/>
      <w:lvlJc w:val="left"/>
      <w:pPr>
        <w:ind w:left="944" w:hanging="518"/>
      </w:pPr>
      <w:rPr>
        <w:rFonts w:ascii="Times New Roman" w:eastAsia="Times New Roman" w:hAnsi="Times New Roman" w:hint="default"/>
        <w:b/>
        <w:bCs/>
        <w:color w:val="231F20"/>
        <w:spacing w:val="-14"/>
        <w:sz w:val="24"/>
        <w:szCs w:val="24"/>
      </w:rPr>
    </w:lvl>
    <w:lvl w:ilvl="2">
      <w:start w:val="1"/>
      <w:numFmt w:val="bullet"/>
      <w:lvlText w:val="•"/>
      <w:lvlJc w:val="left"/>
      <w:pPr>
        <w:ind w:left="1564" w:hanging="518"/>
      </w:pPr>
      <w:rPr>
        <w:rFonts w:hint="default"/>
      </w:rPr>
    </w:lvl>
    <w:lvl w:ilvl="3">
      <w:start w:val="1"/>
      <w:numFmt w:val="bullet"/>
      <w:lvlText w:val="•"/>
      <w:lvlJc w:val="left"/>
      <w:pPr>
        <w:ind w:left="1743" w:hanging="518"/>
      </w:pPr>
      <w:rPr>
        <w:rFonts w:hint="default"/>
      </w:rPr>
    </w:lvl>
    <w:lvl w:ilvl="4">
      <w:start w:val="1"/>
      <w:numFmt w:val="bullet"/>
      <w:lvlText w:val="•"/>
      <w:lvlJc w:val="left"/>
      <w:pPr>
        <w:ind w:left="1923" w:hanging="518"/>
      </w:pPr>
      <w:rPr>
        <w:rFonts w:hint="default"/>
      </w:rPr>
    </w:lvl>
    <w:lvl w:ilvl="5">
      <w:start w:val="1"/>
      <w:numFmt w:val="bullet"/>
      <w:lvlText w:val="•"/>
      <w:lvlJc w:val="left"/>
      <w:pPr>
        <w:ind w:left="2103" w:hanging="518"/>
      </w:pPr>
      <w:rPr>
        <w:rFonts w:hint="default"/>
      </w:rPr>
    </w:lvl>
    <w:lvl w:ilvl="6">
      <w:start w:val="1"/>
      <w:numFmt w:val="bullet"/>
      <w:lvlText w:val="•"/>
      <w:lvlJc w:val="left"/>
      <w:pPr>
        <w:ind w:left="2283" w:hanging="518"/>
      </w:pPr>
      <w:rPr>
        <w:rFonts w:hint="default"/>
      </w:rPr>
    </w:lvl>
    <w:lvl w:ilvl="7">
      <w:start w:val="1"/>
      <w:numFmt w:val="bullet"/>
      <w:lvlText w:val="•"/>
      <w:lvlJc w:val="left"/>
      <w:pPr>
        <w:ind w:left="2462" w:hanging="518"/>
      </w:pPr>
      <w:rPr>
        <w:rFonts w:hint="default"/>
      </w:rPr>
    </w:lvl>
    <w:lvl w:ilvl="8">
      <w:start w:val="1"/>
      <w:numFmt w:val="bullet"/>
      <w:lvlText w:val="•"/>
      <w:lvlJc w:val="left"/>
      <w:pPr>
        <w:ind w:left="2642" w:hanging="518"/>
      </w:pPr>
      <w:rPr>
        <w:rFonts w:hint="default"/>
      </w:rPr>
    </w:lvl>
  </w:abstractNum>
  <w:abstractNum w:abstractNumId="3" w15:restartNumberingAfterBreak="0">
    <w:nsid w:val="13607360"/>
    <w:multiLevelType w:val="multilevel"/>
    <w:tmpl w:val="201A0488"/>
    <w:lvl w:ilvl="0">
      <w:start w:val="5"/>
      <w:numFmt w:val="decimal"/>
      <w:lvlText w:val="%1."/>
      <w:lvlJc w:val="left"/>
      <w:pPr>
        <w:ind w:left="544" w:hanging="240"/>
      </w:pPr>
      <w:rPr>
        <w:rFonts w:ascii="Times New Roman" w:eastAsia="Times New Roman" w:hAnsi="Times New Roman" w:hint="default"/>
        <w:color w:val="231F20"/>
        <w:sz w:val="24"/>
        <w:szCs w:val="24"/>
      </w:rPr>
    </w:lvl>
    <w:lvl w:ilvl="1">
      <w:start w:val="1"/>
      <w:numFmt w:val="decimal"/>
      <w:lvlText w:val="%1.%2"/>
      <w:lvlJc w:val="left"/>
      <w:pPr>
        <w:ind w:left="1384" w:hanging="360"/>
      </w:pPr>
      <w:rPr>
        <w:rFonts w:ascii="Times New Roman" w:eastAsia="Times New Roman" w:hAnsi="Times New Roman" w:hint="default"/>
        <w:color w:val="231F20"/>
        <w:sz w:val="24"/>
        <w:szCs w:val="24"/>
      </w:rPr>
    </w:lvl>
    <w:lvl w:ilvl="2">
      <w:start w:val="1"/>
      <w:numFmt w:val="decimal"/>
      <w:lvlText w:val="%1.%2.%3"/>
      <w:lvlJc w:val="left"/>
      <w:pPr>
        <w:ind w:left="2284" w:hanging="540"/>
      </w:pPr>
      <w:rPr>
        <w:rFonts w:ascii="Times New Roman" w:eastAsia="Times New Roman" w:hAnsi="Times New Roman" w:hint="default"/>
        <w:color w:val="231F20"/>
        <w:sz w:val="24"/>
        <w:szCs w:val="24"/>
      </w:rPr>
    </w:lvl>
    <w:lvl w:ilvl="3">
      <w:start w:val="1"/>
      <w:numFmt w:val="decimal"/>
      <w:lvlText w:val="%1.%2.%3.%4"/>
      <w:lvlJc w:val="left"/>
      <w:pPr>
        <w:ind w:left="3184" w:hanging="720"/>
      </w:pPr>
      <w:rPr>
        <w:rFonts w:ascii="Times New Roman" w:eastAsia="Times New Roman" w:hAnsi="Times New Roman" w:hint="default"/>
        <w:color w:val="231F20"/>
        <w:sz w:val="24"/>
        <w:szCs w:val="24"/>
      </w:rPr>
    </w:lvl>
    <w:lvl w:ilvl="4">
      <w:start w:val="1"/>
      <w:numFmt w:val="bullet"/>
      <w:lvlText w:val="•"/>
      <w:lvlJc w:val="left"/>
      <w:pPr>
        <w:ind w:left="4190" w:hanging="720"/>
      </w:pPr>
      <w:rPr>
        <w:rFonts w:hint="default"/>
      </w:rPr>
    </w:lvl>
    <w:lvl w:ilvl="5">
      <w:start w:val="1"/>
      <w:numFmt w:val="bullet"/>
      <w:lvlText w:val="•"/>
      <w:lvlJc w:val="left"/>
      <w:pPr>
        <w:ind w:left="5196" w:hanging="720"/>
      </w:pPr>
      <w:rPr>
        <w:rFonts w:hint="default"/>
      </w:rPr>
    </w:lvl>
    <w:lvl w:ilvl="6">
      <w:start w:val="1"/>
      <w:numFmt w:val="bullet"/>
      <w:lvlText w:val="•"/>
      <w:lvlJc w:val="left"/>
      <w:pPr>
        <w:ind w:left="6201" w:hanging="720"/>
      </w:pPr>
      <w:rPr>
        <w:rFonts w:hint="default"/>
      </w:rPr>
    </w:lvl>
    <w:lvl w:ilvl="7">
      <w:start w:val="1"/>
      <w:numFmt w:val="bullet"/>
      <w:lvlText w:val="•"/>
      <w:lvlJc w:val="left"/>
      <w:pPr>
        <w:ind w:left="7207" w:hanging="720"/>
      </w:pPr>
      <w:rPr>
        <w:rFonts w:hint="default"/>
      </w:rPr>
    </w:lvl>
    <w:lvl w:ilvl="8">
      <w:start w:val="1"/>
      <w:numFmt w:val="bullet"/>
      <w:lvlText w:val="•"/>
      <w:lvlJc w:val="left"/>
      <w:pPr>
        <w:ind w:left="8213" w:hanging="720"/>
      </w:pPr>
      <w:rPr>
        <w:rFonts w:hint="default"/>
      </w:rPr>
    </w:lvl>
  </w:abstractNum>
  <w:abstractNum w:abstractNumId="4" w15:restartNumberingAfterBreak="0">
    <w:nsid w:val="14EE1599"/>
    <w:multiLevelType w:val="hybridMultilevel"/>
    <w:tmpl w:val="7C4AB94A"/>
    <w:lvl w:ilvl="0" w:tplc="643E0280">
      <w:start w:val="4"/>
      <w:numFmt w:val="decimal"/>
      <w:lvlText w:val="%1."/>
      <w:lvlJc w:val="left"/>
      <w:pPr>
        <w:ind w:left="1233" w:hanging="240"/>
      </w:pPr>
      <w:rPr>
        <w:rFonts w:ascii="Times New Roman" w:eastAsia="Times New Roman" w:hAnsi="Times New Roman" w:hint="default"/>
        <w:b/>
        <w:color w:val="231F20"/>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25045013"/>
    <w:multiLevelType w:val="hybridMultilevel"/>
    <w:tmpl w:val="7716FD84"/>
    <w:lvl w:ilvl="0" w:tplc="48CE9B68">
      <w:start w:val="1"/>
      <w:numFmt w:val="lowerLetter"/>
      <w:lvlText w:val="%1)"/>
      <w:lvlJc w:val="left"/>
      <w:pPr>
        <w:ind w:left="304" w:hanging="247"/>
      </w:pPr>
      <w:rPr>
        <w:rFonts w:ascii="Times New Roman" w:eastAsia="Times New Roman" w:hAnsi="Times New Roman" w:hint="default"/>
        <w:color w:val="231F20"/>
        <w:sz w:val="24"/>
        <w:szCs w:val="24"/>
      </w:rPr>
    </w:lvl>
    <w:lvl w:ilvl="1" w:tplc="81446FDC">
      <w:start w:val="1"/>
      <w:numFmt w:val="bullet"/>
      <w:lvlText w:val="•"/>
      <w:lvlJc w:val="left"/>
      <w:pPr>
        <w:ind w:left="1296" w:hanging="247"/>
      </w:pPr>
      <w:rPr>
        <w:rFonts w:hint="default"/>
      </w:rPr>
    </w:lvl>
    <w:lvl w:ilvl="2" w:tplc="D3BA388C">
      <w:start w:val="1"/>
      <w:numFmt w:val="bullet"/>
      <w:lvlText w:val="•"/>
      <w:lvlJc w:val="left"/>
      <w:pPr>
        <w:ind w:left="2288" w:hanging="247"/>
      </w:pPr>
      <w:rPr>
        <w:rFonts w:hint="default"/>
      </w:rPr>
    </w:lvl>
    <w:lvl w:ilvl="3" w:tplc="C776959E">
      <w:start w:val="1"/>
      <w:numFmt w:val="bullet"/>
      <w:lvlText w:val="•"/>
      <w:lvlJc w:val="left"/>
      <w:pPr>
        <w:ind w:left="3280" w:hanging="247"/>
      </w:pPr>
      <w:rPr>
        <w:rFonts w:hint="default"/>
      </w:rPr>
    </w:lvl>
    <w:lvl w:ilvl="4" w:tplc="76B229C8">
      <w:start w:val="1"/>
      <w:numFmt w:val="bullet"/>
      <w:lvlText w:val="•"/>
      <w:lvlJc w:val="left"/>
      <w:pPr>
        <w:ind w:left="4272" w:hanging="247"/>
      </w:pPr>
      <w:rPr>
        <w:rFonts w:hint="default"/>
      </w:rPr>
    </w:lvl>
    <w:lvl w:ilvl="5" w:tplc="2716C7DC">
      <w:start w:val="1"/>
      <w:numFmt w:val="bullet"/>
      <w:lvlText w:val="•"/>
      <w:lvlJc w:val="left"/>
      <w:pPr>
        <w:ind w:left="5264" w:hanging="247"/>
      </w:pPr>
      <w:rPr>
        <w:rFonts w:hint="default"/>
      </w:rPr>
    </w:lvl>
    <w:lvl w:ilvl="6" w:tplc="EDE05192">
      <w:start w:val="1"/>
      <w:numFmt w:val="bullet"/>
      <w:lvlText w:val="•"/>
      <w:lvlJc w:val="left"/>
      <w:pPr>
        <w:ind w:left="6257" w:hanging="247"/>
      </w:pPr>
      <w:rPr>
        <w:rFonts w:hint="default"/>
      </w:rPr>
    </w:lvl>
    <w:lvl w:ilvl="7" w:tplc="BC46667E">
      <w:start w:val="1"/>
      <w:numFmt w:val="bullet"/>
      <w:lvlText w:val="•"/>
      <w:lvlJc w:val="left"/>
      <w:pPr>
        <w:ind w:left="7249" w:hanging="247"/>
      </w:pPr>
      <w:rPr>
        <w:rFonts w:hint="default"/>
      </w:rPr>
    </w:lvl>
    <w:lvl w:ilvl="8" w:tplc="742638C4">
      <w:start w:val="1"/>
      <w:numFmt w:val="bullet"/>
      <w:lvlText w:val="•"/>
      <w:lvlJc w:val="left"/>
      <w:pPr>
        <w:ind w:left="8241" w:hanging="247"/>
      </w:pPr>
      <w:rPr>
        <w:rFonts w:hint="default"/>
      </w:rPr>
    </w:lvl>
  </w:abstractNum>
  <w:abstractNum w:abstractNumId="6" w15:restartNumberingAfterBreak="0">
    <w:nsid w:val="25514E9C"/>
    <w:multiLevelType w:val="hybridMultilevel"/>
    <w:tmpl w:val="51FE0FE6"/>
    <w:lvl w:ilvl="0" w:tplc="2C9243A4">
      <w:start w:val="4"/>
      <w:numFmt w:val="decimal"/>
      <w:lvlText w:val="%1."/>
      <w:lvlJc w:val="left"/>
      <w:pPr>
        <w:ind w:left="539" w:hanging="236"/>
      </w:pPr>
      <w:rPr>
        <w:rFonts w:ascii="Times New Roman" w:eastAsia="Times New Roman" w:hAnsi="Times New Roman" w:hint="default"/>
        <w:b/>
        <w:color w:val="231F20"/>
        <w:sz w:val="24"/>
        <w:szCs w:val="24"/>
      </w:rPr>
    </w:lvl>
    <w:lvl w:ilvl="1" w:tplc="3AD8BFA0">
      <w:start w:val="1"/>
      <w:numFmt w:val="bullet"/>
      <w:lvlText w:val="•"/>
      <w:lvlJc w:val="left"/>
      <w:pPr>
        <w:ind w:left="1508" w:hanging="236"/>
      </w:pPr>
      <w:rPr>
        <w:rFonts w:hint="default"/>
      </w:rPr>
    </w:lvl>
    <w:lvl w:ilvl="2" w:tplc="E9866EB4">
      <w:start w:val="1"/>
      <w:numFmt w:val="bullet"/>
      <w:lvlText w:val="•"/>
      <w:lvlJc w:val="left"/>
      <w:pPr>
        <w:ind w:left="2477" w:hanging="236"/>
      </w:pPr>
      <w:rPr>
        <w:rFonts w:hint="default"/>
      </w:rPr>
    </w:lvl>
    <w:lvl w:ilvl="3" w:tplc="88547758">
      <w:start w:val="1"/>
      <w:numFmt w:val="bullet"/>
      <w:lvlText w:val="•"/>
      <w:lvlJc w:val="left"/>
      <w:pPr>
        <w:ind w:left="3445" w:hanging="236"/>
      </w:pPr>
      <w:rPr>
        <w:rFonts w:hint="default"/>
      </w:rPr>
    </w:lvl>
    <w:lvl w:ilvl="4" w:tplc="F13C1D9C">
      <w:start w:val="1"/>
      <w:numFmt w:val="bullet"/>
      <w:lvlText w:val="•"/>
      <w:lvlJc w:val="left"/>
      <w:pPr>
        <w:ind w:left="4414" w:hanging="236"/>
      </w:pPr>
      <w:rPr>
        <w:rFonts w:hint="default"/>
      </w:rPr>
    </w:lvl>
    <w:lvl w:ilvl="5" w:tplc="39CEF180">
      <w:start w:val="1"/>
      <w:numFmt w:val="bullet"/>
      <w:lvlText w:val="•"/>
      <w:lvlJc w:val="left"/>
      <w:pPr>
        <w:ind w:left="5382" w:hanging="236"/>
      </w:pPr>
      <w:rPr>
        <w:rFonts w:hint="default"/>
      </w:rPr>
    </w:lvl>
    <w:lvl w:ilvl="6" w:tplc="748216C0">
      <w:start w:val="1"/>
      <w:numFmt w:val="bullet"/>
      <w:lvlText w:val="•"/>
      <w:lvlJc w:val="left"/>
      <w:pPr>
        <w:ind w:left="6351" w:hanging="236"/>
      </w:pPr>
      <w:rPr>
        <w:rFonts w:hint="default"/>
      </w:rPr>
    </w:lvl>
    <w:lvl w:ilvl="7" w:tplc="0298C53C">
      <w:start w:val="1"/>
      <w:numFmt w:val="bullet"/>
      <w:lvlText w:val="•"/>
      <w:lvlJc w:val="left"/>
      <w:pPr>
        <w:ind w:left="7319" w:hanging="236"/>
      </w:pPr>
      <w:rPr>
        <w:rFonts w:hint="default"/>
      </w:rPr>
    </w:lvl>
    <w:lvl w:ilvl="8" w:tplc="013471D4">
      <w:start w:val="1"/>
      <w:numFmt w:val="bullet"/>
      <w:lvlText w:val="•"/>
      <w:lvlJc w:val="left"/>
      <w:pPr>
        <w:ind w:left="8288" w:hanging="236"/>
      </w:pPr>
      <w:rPr>
        <w:rFonts w:hint="default"/>
      </w:rPr>
    </w:lvl>
  </w:abstractNum>
  <w:abstractNum w:abstractNumId="7" w15:restartNumberingAfterBreak="0">
    <w:nsid w:val="25C22E9F"/>
    <w:multiLevelType w:val="hybridMultilevel"/>
    <w:tmpl w:val="48D4856C"/>
    <w:lvl w:ilvl="0" w:tplc="05BA206C">
      <w:start w:val="1"/>
      <w:numFmt w:val="decimal"/>
      <w:lvlText w:val="%1."/>
      <w:lvlJc w:val="left"/>
      <w:pPr>
        <w:ind w:left="539" w:hanging="236"/>
      </w:pPr>
      <w:rPr>
        <w:rFonts w:ascii="Times New Roman" w:eastAsia="Times New Roman" w:hAnsi="Times New Roman" w:hint="default"/>
        <w:b/>
        <w:color w:val="231F20"/>
        <w:sz w:val="24"/>
        <w:szCs w:val="24"/>
      </w:rPr>
    </w:lvl>
    <w:lvl w:ilvl="1" w:tplc="D1BEEFD0">
      <w:start w:val="1"/>
      <w:numFmt w:val="bullet"/>
      <w:lvlText w:val="•"/>
      <w:lvlJc w:val="left"/>
      <w:pPr>
        <w:ind w:left="1508" w:hanging="236"/>
      </w:pPr>
      <w:rPr>
        <w:rFonts w:hint="default"/>
      </w:rPr>
    </w:lvl>
    <w:lvl w:ilvl="2" w:tplc="B49C50E8">
      <w:start w:val="1"/>
      <w:numFmt w:val="bullet"/>
      <w:lvlText w:val="•"/>
      <w:lvlJc w:val="left"/>
      <w:pPr>
        <w:ind w:left="2477" w:hanging="236"/>
      </w:pPr>
      <w:rPr>
        <w:rFonts w:hint="default"/>
      </w:rPr>
    </w:lvl>
    <w:lvl w:ilvl="3" w:tplc="5156CCCA">
      <w:start w:val="1"/>
      <w:numFmt w:val="bullet"/>
      <w:lvlText w:val="•"/>
      <w:lvlJc w:val="left"/>
      <w:pPr>
        <w:ind w:left="3445" w:hanging="236"/>
      </w:pPr>
      <w:rPr>
        <w:rFonts w:hint="default"/>
      </w:rPr>
    </w:lvl>
    <w:lvl w:ilvl="4" w:tplc="F0C07CC8">
      <w:start w:val="1"/>
      <w:numFmt w:val="bullet"/>
      <w:lvlText w:val="•"/>
      <w:lvlJc w:val="left"/>
      <w:pPr>
        <w:ind w:left="4414" w:hanging="236"/>
      </w:pPr>
      <w:rPr>
        <w:rFonts w:hint="default"/>
      </w:rPr>
    </w:lvl>
    <w:lvl w:ilvl="5" w:tplc="833C0FBA">
      <w:start w:val="1"/>
      <w:numFmt w:val="bullet"/>
      <w:lvlText w:val="•"/>
      <w:lvlJc w:val="left"/>
      <w:pPr>
        <w:ind w:left="5382" w:hanging="236"/>
      </w:pPr>
      <w:rPr>
        <w:rFonts w:hint="default"/>
      </w:rPr>
    </w:lvl>
    <w:lvl w:ilvl="6" w:tplc="D5D61AA2">
      <w:start w:val="1"/>
      <w:numFmt w:val="bullet"/>
      <w:lvlText w:val="•"/>
      <w:lvlJc w:val="left"/>
      <w:pPr>
        <w:ind w:left="6351" w:hanging="236"/>
      </w:pPr>
      <w:rPr>
        <w:rFonts w:hint="default"/>
      </w:rPr>
    </w:lvl>
    <w:lvl w:ilvl="7" w:tplc="FA401B02">
      <w:start w:val="1"/>
      <w:numFmt w:val="bullet"/>
      <w:lvlText w:val="•"/>
      <w:lvlJc w:val="left"/>
      <w:pPr>
        <w:ind w:left="7319" w:hanging="236"/>
      </w:pPr>
      <w:rPr>
        <w:rFonts w:hint="default"/>
      </w:rPr>
    </w:lvl>
    <w:lvl w:ilvl="8" w:tplc="7B6667A4">
      <w:start w:val="1"/>
      <w:numFmt w:val="bullet"/>
      <w:lvlText w:val="•"/>
      <w:lvlJc w:val="left"/>
      <w:pPr>
        <w:ind w:left="8288" w:hanging="236"/>
      </w:pPr>
      <w:rPr>
        <w:rFonts w:hint="default"/>
      </w:rPr>
    </w:lvl>
  </w:abstractNum>
  <w:abstractNum w:abstractNumId="8" w15:restartNumberingAfterBreak="0">
    <w:nsid w:val="2C4177F6"/>
    <w:multiLevelType w:val="hybridMultilevel"/>
    <w:tmpl w:val="C9A2F898"/>
    <w:lvl w:ilvl="0" w:tplc="A5B48BE4">
      <w:start w:val="1"/>
      <w:numFmt w:val="decimal"/>
      <w:lvlText w:val="%1."/>
      <w:lvlJc w:val="left"/>
      <w:pPr>
        <w:ind w:left="304" w:hanging="240"/>
      </w:pPr>
      <w:rPr>
        <w:rFonts w:ascii="Times New Roman" w:eastAsia="Times New Roman" w:hAnsi="Times New Roman" w:hint="default"/>
        <w:color w:val="231F20"/>
        <w:sz w:val="24"/>
        <w:szCs w:val="24"/>
      </w:rPr>
    </w:lvl>
    <w:lvl w:ilvl="1" w:tplc="15DC0048">
      <w:start w:val="1"/>
      <w:numFmt w:val="bullet"/>
      <w:lvlText w:val="•"/>
      <w:lvlJc w:val="left"/>
      <w:pPr>
        <w:ind w:left="1296" w:hanging="240"/>
      </w:pPr>
      <w:rPr>
        <w:rFonts w:hint="default"/>
      </w:rPr>
    </w:lvl>
    <w:lvl w:ilvl="2" w:tplc="06B6C28C">
      <w:start w:val="1"/>
      <w:numFmt w:val="bullet"/>
      <w:lvlText w:val="•"/>
      <w:lvlJc w:val="left"/>
      <w:pPr>
        <w:ind w:left="2288" w:hanging="240"/>
      </w:pPr>
      <w:rPr>
        <w:rFonts w:hint="default"/>
      </w:rPr>
    </w:lvl>
    <w:lvl w:ilvl="3" w:tplc="0C44FADA">
      <w:start w:val="1"/>
      <w:numFmt w:val="bullet"/>
      <w:lvlText w:val="•"/>
      <w:lvlJc w:val="left"/>
      <w:pPr>
        <w:ind w:left="3280" w:hanging="240"/>
      </w:pPr>
      <w:rPr>
        <w:rFonts w:hint="default"/>
      </w:rPr>
    </w:lvl>
    <w:lvl w:ilvl="4" w:tplc="0CC898E8">
      <w:start w:val="1"/>
      <w:numFmt w:val="bullet"/>
      <w:lvlText w:val="•"/>
      <w:lvlJc w:val="left"/>
      <w:pPr>
        <w:ind w:left="4272" w:hanging="240"/>
      </w:pPr>
      <w:rPr>
        <w:rFonts w:hint="default"/>
      </w:rPr>
    </w:lvl>
    <w:lvl w:ilvl="5" w:tplc="6B7E4778">
      <w:start w:val="1"/>
      <w:numFmt w:val="bullet"/>
      <w:lvlText w:val="•"/>
      <w:lvlJc w:val="left"/>
      <w:pPr>
        <w:ind w:left="5264" w:hanging="240"/>
      </w:pPr>
      <w:rPr>
        <w:rFonts w:hint="default"/>
      </w:rPr>
    </w:lvl>
    <w:lvl w:ilvl="6" w:tplc="41AA9540">
      <w:start w:val="1"/>
      <w:numFmt w:val="bullet"/>
      <w:lvlText w:val="•"/>
      <w:lvlJc w:val="left"/>
      <w:pPr>
        <w:ind w:left="6257" w:hanging="240"/>
      </w:pPr>
      <w:rPr>
        <w:rFonts w:hint="default"/>
      </w:rPr>
    </w:lvl>
    <w:lvl w:ilvl="7" w:tplc="29A271CE">
      <w:start w:val="1"/>
      <w:numFmt w:val="bullet"/>
      <w:lvlText w:val="•"/>
      <w:lvlJc w:val="left"/>
      <w:pPr>
        <w:ind w:left="7249" w:hanging="240"/>
      </w:pPr>
      <w:rPr>
        <w:rFonts w:hint="default"/>
      </w:rPr>
    </w:lvl>
    <w:lvl w:ilvl="8" w:tplc="70DC07AE">
      <w:start w:val="1"/>
      <w:numFmt w:val="bullet"/>
      <w:lvlText w:val="•"/>
      <w:lvlJc w:val="left"/>
      <w:pPr>
        <w:ind w:left="8241" w:hanging="240"/>
      </w:pPr>
      <w:rPr>
        <w:rFonts w:hint="default"/>
      </w:rPr>
    </w:lvl>
  </w:abstractNum>
  <w:abstractNum w:abstractNumId="9" w15:restartNumberingAfterBreak="0">
    <w:nsid w:val="2F7A04FC"/>
    <w:multiLevelType w:val="multilevel"/>
    <w:tmpl w:val="201A0488"/>
    <w:lvl w:ilvl="0">
      <w:start w:val="5"/>
      <w:numFmt w:val="decimal"/>
      <w:lvlText w:val="%1."/>
      <w:lvlJc w:val="left"/>
      <w:pPr>
        <w:ind w:left="544" w:hanging="240"/>
      </w:pPr>
      <w:rPr>
        <w:rFonts w:ascii="Times New Roman" w:eastAsia="Times New Roman" w:hAnsi="Times New Roman" w:hint="default"/>
        <w:color w:val="231F20"/>
        <w:sz w:val="24"/>
        <w:szCs w:val="24"/>
      </w:rPr>
    </w:lvl>
    <w:lvl w:ilvl="1">
      <w:start w:val="1"/>
      <w:numFmt w:val="decimal"/>
      <w:lvlText w:val="%1.%2"/>
      <w:lvlJc w:val="left"/>
      <w:pPr>
        <w:ind w:left="1384" w:hanging="360"/>
      </w:pPr>
      <w:rPr>
        <w:rFonts w:ascii="Times New Roman" w:eastAsia="Times New Roman" w:hAnsi="Times New Roman" w:hint="default"/>
        <w:color w:val="231F20"/>
        <w:sz w:val="24"/>
        <w:szCs w:val="24"/>
      </w:rPr>
    </w:lvl>
    <w:lvl w:ilvl="2">
      <w:start w:val="1"/>
      <w:numFmt w:val="decimal"/>
      <w:lvlText w:val="%1.%2.%3"/>
      <w:lvlJc w:val="left"/>
      <w:pPr>
        <w:ind w:left="2284" w:hanging="540"/>
      </w:pPr>
      <w:rPr>
        <w:rFonts w:ascii="Times New Roman" w:eastAsia="Times New Roman" w:hAnsi="Times New Roman" w:hint="default"/>
        <w:color w:val="231F20"/>
        <w:sz w:val="24"/>
        <w:szCs w:val="24"/>
      </w:rPr>
    </w:lvl>
    <w:lvl w:ilvl="3">
      <w:start w:val="1"/>
      <w:numFmt w:val="decimal"/>
      <w:lvlText w:val="%1.%2.%3.%4"/>
      <w:lvlJc w:val="left"/>
      <w:pPr>
        <w:ind w:left="3184" w:hanging="720"/>
      </w:pPr>
      <w:rPr>
        <w:rFonts w:ascii="Times New Roman" w:eastAsia="Times New Roman" w:hAnsi="Times New Roman" w:hint="default"/>
        <w:color w:val="231F20"/>
        <w:sz w:val="24"/>
        <w:szCs w:val="24"/>
      </w:rPr>
    </w:lvl>
    <w:lvl w:ilvl="4">
      <w:start w:val="1"/>
      <w:numFmt w:val="bullet"/>
      <w:lvlText w:val="•"/>
      <w:lvlJc w:val="left"/>
      <w:pPr>
        <w:ind w:left="4190" w:hanging="720"/>
      </w:pPr>
      <w:rPr>
        <w:rFonts w:hint="default"/>
      </w:rPr>
    </w:lvl>
    <w:lvl w:ilvl="5">
      <w:start w:val="1"/>
      <w:numFmt w:val="bullet"/>
      <w:lvlText w:val="•"/>
      <w:lvlJc w:val="left"/>
      <w:pPr>
        <w:ind w:left="5196" w:hanging="720"/>
      </w:pPr>
      <w:rPr>
        <w:rFonts w:hint="default"/>
      </w:rPr>
    </w:lvl>
    <w:lvl w:ilvl="6">
      <w:start w:val="1"/>
      <w:numFmt w:val="bullet"/>
      <w:lvlText w:val="•"/>
      <w:lvlJc w:val="left"/>
      <w:pPr>
        <w:ind w:left="6201" w:hanging="720"/>
      </w:pPr>
      <w:rPr>
        <w:rFonts w:hint="default"/>
      </w:rPr>
    </w:lvl>
    <w:lvl w:ilvl="7">
      <w:start w:val="1"/>
      <w:numFmt w:val="bullet"/>
      <w:lvlText w:val="•"/>
      <w:lvlJc w:val="left"/>
      <w:pPr>
        <w:ind w:left="7207" w:hanging="720"/>
      </w:pPr>
      <w:rPr>
        <w:rFonts w:hint="default"/>
      </w:rPr>
    </w:lvl>
    <w:lvl w:ilvl="8">
      <w:start w:val="1"/>
      <w:numFmt w:val="bullet"/>
      <w:lvlText w:val="•"/>
      <w:lvlJc w:val="left"/>
      <w:pPr>
        <w:ind w:left="8213" w:hanging="720"/>
      </w:pPr>
      <w:rPr>
        <w:rFonts w:hint="default"/>
      </w:rPr>
    </w:lvl>
  </w:abstractNum>
  <w:abstractNum w:abstractNumId="10" w15:restartNumberingAfterBreak="0">
    <w:nsid w:val="377004AB"/>
    <w:multiLevelType w:val="multilevel"/>
    <w:tmpl w:val="3AF4ED04"/>
    <w:lvl w:ilvl="0">
      <w:start w:val="1"/>
      <w:numFmt w:val="decimal"/>
      <w:lvlText w:val="%1."/>
      <w:lvlJc w:val="left"/>
      <w:pPr>
        <w:ind w:left="531" w:hanging="227"/>
      </w:pPr>
      <w:rPr>
        <w:rFonts w:ascii="Times New Roman" w:eastAsia="Times New Roman" w:hAnsi="Times New Roman" w:hint="default"/>
        <w:b/>
        <w:bCs/>
        <w:color w:val="231F20"/>
        <w:sz w:val="24"/>
        <w:szCs w:val="24"/>
      </w:rPr>
    </w:lvl>
    <w:lvl w:ilvl="1">
      <w:start w:val="1"/>
      <w:numFmt w:val="decimal"/>
      <w:lvlText w:val="%1.%2."/>
      <w:lvlJc w:val="left"/>
      <w:pPr>
        <w:ind w:left="944" w:hanging="518"/>
      </w:pPr>
      <w:rPr>
        <w:rFonts w:ascii="Times New Roman" w:eastAsia="Times New Roman" w:hAnsi="Times New Roman" w:hint="default"/>
        <w:b/>
        <w:bCs/>
        <w:color w:val="231F20"/>
        <w:spacing w:val="-14"/>
        <w:sz w:val="24"/>
        <w:szCs w:val="24"/>
      </w:rPr>
    </w:lvl>
    <w:lvl w:ilvl="2">
      <w:start w:val="1"/>
      <w:numFmt w:val="bullet"/>
      <w:lvlText w:val="•"/>
      <w:lvlJc w:val="left"/>
      <w:pPr>
        <w:ind w:left="1564" w:hanging="518"/>
      </w:pPr>
      <w:rPr>
        <w:rFonts w:hint="default"/>
      </w:rPr>
    </w:lvl>
    <w:lvl w:ilvl="3">
      <w:start w:val="1"/>
      <w:numFmt w:val="bullet"/>
      <w:lvlText w:val="•"/>
      <w:lvlJc w:val="left"/>
      <w:pPr>
        <w:ind w:left="1743" w:hanging="518"/>
      </w:pPr>
      <w:rPr>
        <w:rFonts w:hint="default"/>
      </w:rPr>
    </w:lvl>
    <w:lvl w:ilvl="4">
      <w:start w:val="1"/>
      <w:numFmt w:val="bullet"/>
      <w:lvlText w:val="•"/>
      <w:lvlJc w:val="left"/>
      <w:pPr>
        <w:ind w:left="1923" w:hanging="518"/>
      </w:pPr>
      <w:rPr>
        <w:rFonts w:hint="default"/>
      </w:rPr>
    </w:lvl>
    <w:lvl w:ilvl="5">
      <w:start w:val="1"/>
      <w:numFmt w:val="bullet"/>
      <w:lvlText w:val="•"/>
      <w:lvlJc w:val="left"/>
      <w:pPr>
        <w:ind w:left="2103" w:hanging="518"/>
      </w:pPr>
      <w:rPr>
        <w:rFonts w:hint="default"/>
      </w:rPr>
    </w:lvl>
    <w:lvl w:ilvl="6">
      <w:start w:val="1"/>
      <w:numFmt w:val="bullet"/>
      <w:lvlText w:val="•"/>
      <w:lvlJc w:val="left"/>
      <w:pPr>
        <w:ind w:left="2283" w:hanging="518"/>
      </w:pPr>
      <w:rPr>
        <w:rFonts w:hint="default"/>
      </w:rPr>
    </w:lvl>
    <w:lvl w:ilvl="7">
      <w:start w:val="1"/>
      <w:numFmt w:val="bullet"/>
      <w:lvlText w:val="•"/>
      <w:lvlJc w:val="left"/>
      <w:pPr>
        <w:ind w:left="2462" w:hanging="518"/>
      </w:pPr>
      <w:rPr>
        <w:rFonts w:hint="default"/>
      </w:rPr>
    </w:lvl>
    <w:lvl w:ilvl="8">
      <w:start w:val="1"/>
      <w:numFmt w:val="bullet"/>
      <w:lvlText w:val="•"/>
      <w:lvlJc w:val="left"/>
      <w:pPr>
        <w:ind w:left="2642" w:hanging="518"/>
      </w:pPr>
      <w:rPr>
        <w:rFonts w:hint="default"/>
      </w:rPr>
    </w:lvl>
  </w:abstractNum>
  <w:abstractNum w:abstractNumId="11" w15:restartNumberingAfterBreak="0">
    <w:nsid w:val="3A0D433F"/>
    <w:multiLevelType w:val="multilevel"/>
    <w:tmpl w:val="3AF4ED04"/>
    <w:lvl w:ilvl="0">
      <w:start w:val="1"/>
      <w:numFmt w:val="decimal"/>
      <w:lvlText w:val="%1."/>
      <w:lvlJc w:val="left"/>
      <w:pPr>
        <w:ind w:left="531" w:hanging="227"/>
      </w:pPr>
      <w:rPr>
        <w:rFonts w:ascii="Times New Roman" w:eastAsia="Times New Roman" w:hAnsi="Times New Roman" w:hint="default"/>
        <w:b/>
        <w:bCs/>
        <w:color w:val="231F20"/>
        <w:sz w:val="24"/>
        <w:szCs w:val="24"/>
      </w:rPr>
    </w:lvl>
    <w:lvl w:ilvl="1">
      <w:start w:val="1"/>
      <w:numFmt w:val="decimal"/>
      <w:lvlText w:val="%1.%2."/>
      <w:lvlJc w:val="left"/>
      <w:pPr>
        <w:ind w:left="944" w:hanging="518"/>
      </w:pPr>
      <w:rPr>
        <w:rFonts w:ascii="Times New Roman" w:eastAsia="Times New Roman" w:hAnsi="Times New Roman" w:hint="default"/>
        <w:b/>
        <w:bCs/>
        <w:color w:val="231F20"/>
        <w:spacing w:val="-14"/>
        <w:sz w:val="24"/>
        <w:szCs w:val="24"/>
      </w:rPr>
    </w:lvl>
    <w:lvl w:ilvl="2">
      <w:start w:val="1"/>
      <w:numFmt w:val="bullet"/>
      <w:lvlText w:val="•"/>
      <w:lvlJc w:val="left"/>
      <w:pPr>
        <w:ind w:left="1564" w:hanging="518"/>
      </w:pPr>
      <w:rPr>
        <w:rFonts w:hint="default"/>
      </w:rPr>
    </w:lvl>
    <w:lvl w:ilvl="3">
      <w:start w:val="1"/>
      <w:numFmt w:val="bullet"/>
      <w:lvlText w:val="•"/>
      <w:lvlJc w:val="left"/>
      <w:pPr>
        <w:ind w:left="1743" w:hanging="518"/>
      </w:pPr>
      <w:rPr>
        <w:rFonts w:hint="default"/>
      </w:rPr>
    </w:lvl>
    <w:lvl w:ilvl="4">
      <w:start w:val="1"/>
      <w:numFmt w:val="bullet"/>
      <w:lvlText w:val="•"/>
      <w:lvlJc w:val="left"/>
      <w:pPr>
        <w:ind w:left="1923" w:hanging="518"/>
      </w:pPr>
      <w:rPr>
        <w:rFonts w:hint="default"/>
      </w:rPr>
    </w:lvl>
    <w:lvl w:ilvl="5">
      <w:start w:val="1"/>
      <w:numFmt w:val="bullet"/>
      <w:lvlText w:val="•"/>
      <w:lvlJc w:val="left"/>
      <w:pPr>
        <w:ind w:left="2103" w:hanging="518"/>
      </w:pPr>
      <w:rPr>
        <w:rFonts w:hint="default"/>
      </w:rPr>
    </w:lvl>
    <w:lvl w:ilvl="6">
      <w:start w:val="1"/>
      <w:numFmt w:val="bullet"/>
      <w:lvlText w:val="•"/>
      <w:lvlJc w:val="left"/>
      <w:pPr>
        <w:ind w:left="2283" w:hanging="518"/>
      </w:pPr>
      <w:rPr>
        <w:rFonts w:hint="default"/>
      </w:rPr>
    </w:lvl>
    <w:lvl w:ilvl="7">
      <w:start w:val="1"/>
      <w:numFmt w:val="bullet"/>
      <w:lvlText w:val="•"/>
      <w:lvlJc w:val="left"/>
      <w:pPr>
        <w:ind w:left="2462" w:hanging="518"/>
      </w:pPr>
      <w:rPr>
        <w:rFonts w:hint="default"/>
      </w:rPr>
    </w:lvl>
    <w:lvl w:ilvl="8">
      <w:start w:val="1"/>
      <w:numFmt w:val="bullet"/>
      <w:lvlText w:val="•"/>
      <w:lvlJc w:val="left"/>
      <w:pPr>
        <w:ind w:left="2642" w:hanging="518"/>
      </w:pPr>
      <w:rPr>
        <w:rFonts w:hint="default"/>
      </w:rPr>
    </w:lvl>
  </w:abstractNum>
  <w:abstractNum w:abstractNumId="12" w15:restartNumberingAfterBreak="0">
    <w:nsid w:val="3B0D33A3"/>
    <w:multiLevelType w:val="multilevel"/>
    <w:tmpl w:val="201A0488"/>
    <w:lvl w:ilvl="0">
      <w:start w:val="5"/>
      <w:numFmt w:val="decimal"/>
      <w:lvlText w:val="%1."/>
      <w:lvlJc w:val="left"/>
      <w:pPr>
        <w:ind w:left="544" w:hanging="240"/>
      </w:pPr>
      <w:rPr>
        <w:rFonts w:ascii="Times New Roman" w:eastAsia="Times New Roman" w:hAnsi="Times New Roman" w:hint="default"/>
        <w:color w:val="231F20"/>
        <w:sz w:val="24"/>
        <w:szCs w:val="24"/>
      </w:rPr>
    </w:lvl>
    <w:lvl w:ilvl="1">
      <w:start w:val="1"/>
      <w:numFmt w:val="decimal"/>
      <w:lvlText w:val="%1.%2"/>
      <w:lvlJc w:val="left"/>
      <w:pPr>
        <w:ind w:left="1384" w:hanging="360"/>
      </w:pPr>
      <w:rPr>
        <w:rFonts w:ascii="Times New Roman" w:eastAsia="Times New Roman" w:hAnsi="Times New Roman" w:hint="default"/>
        <w:color w:val="231F20"/>
        <w:sz w:val="24"/>
        <w:szCs w:val="24"/>
      </w:rPr>
    </w:lvl>
    <w:lvl w:ilvl="2">
      <w:start w:val="1"/>
      <w:numFmt w:val="decimal"/>
      <w:lvlText w:val="%1.%2.%3"/>
      <w:lvlJc w:val="left"/>
      <w:pPr>
        <w:ind w:left="2284" w:hanging="540"/>
      </w:pPr>
      <w:rPr>
        <w:rFonts w:ascii="Times New Roman" w:eastAsia="Times New Roman" w:hAnsi="Times New Roman" w:hint="default"/>
        <w:color w:val="231F20"/>
        <w:sz w:val="24"/>
        <w:szCs w:val="24"/>
      </w:rPr>
    </w:lvl>
    <w:lvl w:ilvl="3">
      <w:start w:val="1"/>
      <w:numFmt w:val="decimal"/>
      <w:lvlText w:val="%1.%2.%3.%4"/>
      <w:lvlJc w:val="left"/>
      <w:pPr>
        <w:ind w:left="3184" w:hanging="720"/>
      </w:pPr>
      <w:rPr>
        <w:rFonts w:ascii="Times New Roman" w:eastAsia="Times New Roman" w:hAnsi="Times New Roman" w:hint="default"/>
        <w:color w:val="231F20"/>
        <w:sz w:val="24"/>
        <w:szCs w:val="24"/>
      </w:rPr>
    </w:lvl>
    <w:lvl w:ilvl="4">
      <w:start w:val="1"/>
      <w:numFmt w:val="bullet"/>
      <w:lvlText w:val="•"/>
      <w:lvlJc w:val="left"/>
      <w:pPr>
        <w:ind w:left="4190" w:hanging="720"/>
      </w:pPr>
      <w:rPr>
        <w:rFonts w:hint="default"/>
      </w:rPr>
    </w:lvl>
    <w:lvl w:ilvl="5">
      <w:start w:val="1"/>
      <w:numFmt w:val="bullet"/>
      <w:lvlText w:val="•"/>
      <w:lvlJc w:val="left"/>
      <w:pPr>
        <w:ind w:left="5196" w:hanging="720"/>
      </w:pPr>
      <w:rPr>
        <w:rFonts w:hint="default"/>
      </w:rPr>
    </w:lvl>
    <w:lvl w:ilvl="6">
      <w:start w:val="1"/>
      <w:numFmt w:val="bullet"/>
      <w:lvlText w:val="•"/>
      <w:lvlJc w:val="left"/>
      <w:pPr>
        <w:ind w:left="6201" w:hanging="720"/>
      </w:pPr>
      <w:rPr>
        <w:rFonts w:hint="default"/>
      </w:rPr>
    </w:lvl>
    <w:lvl w:ilvl="7">
      <w:start w:val="1"/>
      <w:numFmt w:val="bullet"/>
      <w:lvlText w:val="•"/>
      <w:lvlJc w:val="left"/>
      <w:pPr>
        <w:ind w:left="7207" w:hanging="720"/>
      </w:pPr>
      <w:rPr>
        <w:rFonts w:hint="default"/>
      </w:rPr>
    </w:lvl>
    <w:lvl w:ilvl="8">
      <w:start w:val="1"/>
      <w:numFmt w:val="bullet"/>
      <w:lvlText w:val="•"/>
      <w:lvlJc w:val="left"/>
      <w:pPr>
        <w:ind w:left="8213" w:hanging="720"/>
      </w:pPr>
      <w:rPr>
        <w:rFonts w:hint="default"/>
      </w:rPr>
    </w:lvl>
  </w:abstractNum>
  <w:abstractNum w:abstractNumId="13" w15:restartNumberingAfterBreak="0">
    <w:nsid w:val="4A2D6F67"/>
    <w:multiLevelType w:val="multilevel"/>
    <w:tmpl w:val="1B82A04A"/>
    <w:lvl w:ilvl="0">
      <w:start w:val="13"/>
      <w:numFmt w:val="decimal"/>
      <w:lvlText w:val="%1."/>
      <w:lvlJc w:val="left"/>
      <w:pPr>
        <w:ind w:left="664" w:hanging="360"/>
      </w:pPr>
      <w:rPr>
        <w:rFonts w:ascii="Times New Roman" w:eastAsia="Times New Roman" w:hAnsi="Times New Roman" w:hint="default"/>
        <w:b/>
        <w:bCs/>
        <w:color w:val="auto"/>
        <w:sz w:val="24"/>
        <w:szCs w:val="24"/>
      </w:rPr>
    </w:lvl>
    <w:lvl w:ilvl="1">
      <w:start w:val="1"/>
      <w:numFmt w:val="decimal"/>
      <w:lvlText w:val="%1.%2."/>
      <w:lvlJc w:val="left"/>
      <w:pPr>
        <w:ind w:left="1559" w:hanging="536"/>
      </w:pPr>
      <w:rPr>
        <w:rFonts w:ascii="Times New Roman" w:eastAsia="Times New Roman" w:hAnsi="Times New Roman" w:hint="default"/>
        <w:b/>
        <w:bCs/>
        <w:color w:val="auto"/>
        <w:sz w:val="24"/>
        <w:szCs w:val="24"/>
      </w:rPr>
    </w:lvl>
    <w:lvl w:ilvl="2">
      <w:start w:val="1"/>
      <w:numFmt w:val="bullet"/>
      <w:lvlText w:val="•"/>
      <w:lvlJc w:val="left"/>
      <w:pPr>
        <w:ind w:left="1564" w:hanging="536"/>
      </w:pPr>
      <w:rPr>
        <w:rFonts w:hint="default"/>
      </w:rPr>
    </w:lvl>
    <w:lvl w:ilvl="3">
      <w:start w:val="1"/>
      <w:numFmt w:val="bullet"/>
      <w:lvlText w:val="•"/>
      <w:lvlJc w:val="left"/>
      <w:pPr>
        <w:ind w:left="2646" w:hanging="536"/>
      </w:pPr>
      <w:rPr>
        <w:rFonts w:hint="default"/>
      </w:rPr>
    </w:lvl>
    <w:lvl w:ilvl="4">
      <w:start w:val="1"/>
      <w:numFmt w:val="bullet"/>
      <w:lvlText w:val="•"/>
      <w:lvlJc w:val="left"/>
      <w:pPr>
        <w:ind w:left="3729" w:hanging="536"/>
      </w:pPr>
      <w:rPr>
        <w:rFonts w:hint="default"/>
      </w:rPr>
    </w:lvl>
    <w:lvl w:ilvl="5">
      <w:start w:val="1"/>
      <w:numFmt w:val="bullet"/>
      <w:lvlText w:val="•"/>
      <w:lvlJc w:val="left"/>
      <w:pPr>
        <w:ind w:left="4812" w:hanging="536"/>
      </w:pPr>
      <w:rPr>
        <w:rFonts w:hint="default"/>
      </w:rPr>
    </w:lvl>
    <w:lvl w:ilvl="6">
      <w:start w:val="1"/>
      <w:numFmt w:val="bullet"/>
      <w:lvlText w:val="•"/>
      <w:lvlJc w:val="left"/>
      <w:pPr>
        <w:ind w:left="5894" w:hanging="536"/>
      </w:pPr>
      <w:rPr>
        <w:rFonts w:hint="default"/>
      </w:rPr>
    </w:lvl>
    <w:lvl w:ilvl="7">
      <w:start w:val="1"/>
      <w:numFmt w:val="bullet"/>
      <w:lvlText w:val="•"/>
      <w:lvlJc w:val="left"/>
      <w:pPr>
        <w:ind w:left="6977" w:hanging="536"/>
      </w:pPr>
      <w:rPr>
        <w:rFonts w:hint="default"/>
      </w:rPr>
    </w:lvl>
    <w:lvl w:ilvl="8">
      <w:start w:val="1"/>
      <w:numFmt w:val="bullet"/>
      <w:lvlText w:val="•"/>
      <w:lvlJc w:val="left"/>
      <w:pPr>
        <w:ind w:left="8060" w:hanging="536"/>
      </w:pPr>
      <w:rPr>
        <w:rFonts w:hint="default"/>
      </w:rPr>
    </w:lvl>
  </w:abstractNum>
  <w:abstractNum w:abstractNumId="14" w15:restartNumberingAfterBreak="0">
    <w:nsid w:val="4C2613F2"/>
    <w:multiLevelType w:val="multilevel"/>
    <w:tmpl w:val="87763D9E"/>
    <w:lvl w:ilvl="0">
      <w:start w:val="11"/>
      <w:numFmt w:val="decimal"/>
      <w:lvlText w:val="%1"/>
      <w:lvlJc w:val="left"/>
      <w:pPr>
        <w:ind w:left="1551" w:hanging="527"/>
      </w:pPr>
      <w:rPr>
        <w:rFonts w:hint="default"/>
      </w:rPr>
    </w:lvl>
    <w:lvl w:ilvl="1">
      <w:start w:val="3"/>
      <w:numFmt w:val="decimal"/>
      <w:lvlText w:val="%1.%2."/>
      <w:lvlJc w:val="left"/>
      <w:pPr>
        <w:ind w:left="3504" w:hanging="527"/>
      </w:pPr>
      <w:rPr>
        <w:rFonts w:ascii="Times New Roman" w:eastAsia="Times New Roman" w:hAnsi="Times New Roman" w:hint="default"/>
        <w:b/>
        <w:bCs/>
        <w:color w:val="231F20"/>
        <w:spacing w:val="-14"/>
        <w:sz w:val="24"/>
        <w:szCs w:val="24"/>
      </w:rPr>
    </w:lvl>
    <w:lvl w:ilvl="2">
      <w:start w:val="1"/>
      <w:numFmt w:val="bullet"/>
      <w:lvlText w:val="•"/>
      <w:lvlJc w:val="left"/>
      <w:pPr>
        <w:ind w:left="3285" w:hanging="527"/>
      </w:pPr>
      <w:rPr>
        <w:rFonts w:hint="default"/>
      </w:rPr>
    </w:lvl>
    <w:lvl w:ilvl="3">
      <w:start w:val="1"/>
      <w:numFmt w:val="bullet"/>
      <w:lvlText w:val="•"/>
      <w:lvlJc w:val="left"/>
      <w:pPr>
        <w:ind w:left="4153" w:hanging="527"/>
      </w:pPr>
      <w:rPr>
        <w:rFonts w:hint="default"/>
      </w:rPr>
    </w:lvl>
    <w:lvl w:ilvl="4">
      <w:start w:val="1"/>
      <w:numFmt w:val="bullet"/>
      <w:lvlText w:val="•"/>
      <w:lvlJc w:val="left"/>
      <w:pPr>
        <w:ind w:left="5020" w:hanging="527"/>
      </w:pPr>
      <w:rPr>
        <w:rFonts w:hint="default"/>
      </w:rPr>
    </w:lvl>
    <w:lvl w:ilvl="5">
      <w:start w:val="1"/>
      <w:numFmt w:val="bullet"/>
      <w:lvlText w:val="•"/>
      <w:lvlJc w:val="left"/>
      <w:pPr>
        <w:ind w:left="5888" w:hanging="527"/>
      </w:pPr>
      <w:rPr>
        <w:rFonts w:hint="default"/>
      </w:rPr>
    </w:lvl>
    <w:lvl w:ilvl="6">
      <w:start w:val="1"/>
      <w:numFmt w:val="bullet"/>
      <w:lvlText w:val="•"/>
      <w:lvlJc w:val="left"/>
      <w:pPr>
        <w:ind w:left="6755" w:hanging="527"/>
      </w:pPr>
      <w:rPr>
        <w:rFonts w:hint="default"/>
      </w:rPr>
    </w:lvl>
    <w:lvl w:ilvl="7">
      <w:start w:val="1"/>
      <w:numFmt w:val="bullet"/>
      <w:lvlText w:val="•"/>
      <w:lvlJc w:val="left"/>
      <w:pPr>
        <w:ind w:left="7623" w:hanging="527"/>
      </w:pPr>
      <w:rPr>
        <w:rFonts w:hint="default"/>
      </w:rPr>
    </w:lvl>
    <w:lvl w:ilvl="8">
      <w:start w:val="1"/>
      <w:numFmt w:val="bullet"/>
      <w:lvlText w:val="•"/>
      <w:lvlJc w:val="left"/>
      <w:pPr>
        <w:ind w:left="8490" w:hanging="527"/>
      </w:pPr>
      <w:rPr>
        <w:rFonts w:hint="default"/>
      </w:rPr>
    </w:lvl>
  </w:abstractNum>
  <w:abstractNum w:abstractNumId="15" w15:restartNumberingAfterBreak="0">
    <w:nsid w:val="50AB6DFE"/>
    <w:multiLevelType w:val="hybridMultilevel"/>
    <w:tmpl w:val="0B8C74B0"/>
    <w:lvl w:ilvl="0" w:tplc="B9B4A3EA">
      <w:start w:val="1"/>
      <w:numFmt w:val="bullet"/>
      <w:lvlText w:val=""/>
      <w:lvlJc w:val="left"/>
      <w:pPr>
        <w:ind w:left="1024" w:hanging="360"/>
      </w:pPr>
      <w:rPr>
        <w:rFonts w:ascii="Symbol" w:hAnsi="Symbol" w:hint="default"/>
      </w:rPr>
    </w:lvl>
    <w:lvl w:ilvl="1" w:tplc="041F0003" w:tentative="1">
      <w:start w:val="1"/>
      <w:numFmt w:val="bullet"/>
      <w:lvlText w:val="o"/>
      <w:lvlJc w:val="left"/>
      <w:pPr>
        <w:ind w:left="1744" w:hanging="360"/>
      </w:pPr>
      <w:rPr>
        <w:rFonts w:ascii="Courier New" w:hAnsi="Courier New" w:cs="Courier New" w:hint="default"/>
      </w:rPr>
    </w:lvl>
    <w:lvl w:ilvl="2" w:tplc="041F0005" w:tentative="1">
      <w:start w:val="1"/>
      <w:numFmt w:val="bullet"/>
      <w:lvlText w:val=""/>
      <w:lvlJc w:val="left"/>
      <w:pPr>
        <w:ind w:left="2464" w:hanging="360"/>
      </w:pPr>
      <w:rPr>
        <w:rFonts w:ascii="Wingdings" w:hAnsi="Wingdings" w:hint="default"/>
      </w:rPr>
    </w:lvl>
    <w:lvl w:ilvl="3" w:tplc="041F0001" w:tentative="1">
      <w:start w:val="1"/>
      <w:numFmt w:val="bullet"/>
      <w:lvlText w:val=""/>
      <w:lvlJc w:val="left"/>
      <w:pPr>
        <w:ind w:left="3184" w:hanging="360"/>
      </w:pPr>
      <w:rPr>
        <w:rFonts w:ascii="Symbol" w:hAnsi="Symbol" w:hint="default"/>
      </w:rPr>
    </w:lvl>
    <w:lvl w:ilvl="4" w:tplc="041F0003" w:tentative="1">
      <w:start w:val="1"/>
      <w:numFmt w:val="bullet"/>
      <w:lvlText w:val="o"/>
      <w:lvlJc w:val="left"/>
      <w:pPr>
        <w:ind w:left="3904" w:hanging="360"/>
      </w:pPr>
      <w:rPr>
        <w:rFonts w:ascii="Courier New" w:hAnsi="Courier New" w:cs="Courier New" w:hint="default"/>
      </w:rPr>
    </w:lvl>
    <w:lvl w:ilvl="5" w:tplc="041F0005" w:tentative="1">
      <w:start w:val="1"/>
      <w:numFmt w:val="bullet"/>
      <w:lvlText w:val=""/>
      <w:lvlJc w:val="left"/>
      <w:pPr>
        <w:ind w:left="4624" w:hanging="360"/>
      </w:pPr>
      <w:rPr>
        <w:rFonts w:ascii="Wingdings" w:hAnsi="Wingdings" w:hint="default"/>
      </w:rPr>
    </w:lvl>
    <w:lvl w:ilvl="6" w:tplc="041F0001" w:tentative="1">
      <w:start w:val="1"/>
      <w:numFmt w:val="bullet"/>
      <w:lvlText w:val=""/>
      <w:lvlJc w:val="left"/>
      <w:pPr>
        <w:ind w:left="5344" w:hanging="360"/>
      </w:pPr>
      <w:rPr>
        <w:rFonts w:ascii="Symbol" w:hAnsi="Symbol" w:hint="default"/>
      </w:rPr>
    </w:lvl>
    <w:lvl w:ilvl="7" w:tplc="041F0003" w:tentative="1">
      <w:start w:val="1"/>
      <w:numFmt w:val="bullet"/>
      <w:lvlText w:val="o"/>
      <w:lvlJc w:val="left"/>
      <w:pPr>
        <w:ind w:left="6064" w:hanging="360"/>
      </w:pPr>
      <w:rPr>
        <w:rFonts w:ascii="Courier New" w:hAnsi="Courier New" w:cs="Courier New" w:hint="default"/>
      </w:rPr>
    </w:lvl>
    <w:lvl w:ilvl="8" w:tplc="041F0005" w:tentative="1">
      <w:start w:val="1"/>
      <w:numFmt w:val="bullet"/>
      <w:lvlText w:val=""/>
      <w:lvlJc w:val="left"/>
      <w:pPr>
        <w:ind w:left="6784" w:hanging="360"/>
      </w:pPr>
      <w:rPr>
        <w:rFonts w:ascii="Wingdings" w:hAnsi="Wingdings" w:hint="default"/>
      </w:rPr>
    </w:lvl>
  </w:abstractNum>
  <w:abstractNum w:abstractNumId="16" w15:restartNumberingAfterBreak="0">
    <w:nsid w:val="53507CDC"/>
    <w:multiLevelType w:val="multilevel"/>
    <w:tmpl w:val="C9FE9C06"/>
    <w:lvl w:ilvl="0">
      <w:start w:val="12"/>
      <w:numFmt w:val="decimal"/>
      <w:lvlText w:val="%1."/>
      <w:lvlJc w:val="left"/>
      <w:pPr>
        <w:ind w:left="531" w:hanging="227"/>
      </w:pPr>
      <w:rPr>
        <w:rFonts w:ascii="Times New Roman" w:eastAsia="Times New Roman" w:hAnsi="Times New Roman" w:hint="default"/>
        <w:b/>
        <w:bCs/>
        <w:color w:val="231F20"/>
        <w:sz w:val="24"/>
        <w:szCs w:val="24"/>
      </w:rPr>
    </w:lvl>
    <w:lvl w:ilvl="1">
      <w:start w:val="1"/>
      <w:numFmt w:val="decimal"/>
      <w:lvlText w:val="%1.%2."/>
      <w:lvlJc w:val="left"/>
      <w:pPr>
        <w:ind w:left="944" w:hanging="518"/>
      </w:pPr>
      <w:rPr>
        <w:rFonts w:ascii="Times New Roman" w:eastAsia="Times New Roman" w:hAnsi="Times New Roman" w:hint="default"/>
        <w:b/>
        <w:bCs/>
        <w:color w:val="auto"/>
        <w:spacing w:val="-14"/>
        <w:sz w:val="24"/>
        <w:szCs w:val="24"/>
      </w:rPr>
    </w:lvl>
    <w:lvl w:ilvl="2">
      <w:start w:val="1"/>
      <w:numFmt w:val="bullet"/>
      <w:lvlText w:val="•"/>
      <w:lvlJc w:val="left"/>
      <w:pPr>
        <w:ind w:left="1564" w:hanging="518"/>
      </w:pPr>
      <w:rPr>
        <w:rFonts w:hint="default"/>
      </w:rPr>
    </w:lvl>
    <w:lvl w:ilvl="3">
      <w:start w:val="1"/>
      <w:numFmt w:val="bullet"/>
      <w:lvlText w:val="•"/>
      <w:lvlJc w:val="left"/>
      <w:pPr>
        <w:ind w:left="1743" w:hanging="518"/>
      </w:pPr>
      <w:rPr>
        <w:rFonts w:hint="default"/>
      </w:rPr>
    </w:lvl>
    <w:lvl w:ilvl="4">
      <w:start w:val="1"/>
      <w:numFmt w:val="bullet"/>
      <w:lvlText w:val="•"/>
      <w:lvlJc w:val="left"/>
      <w:pPr>
        <w:ind w:left="1923" w:hanging="518"/>
      </w:pPr>
      <w:rPr>
        <w:rFonts w:hint="default"/>
      </w:rPr>
    </w:lvl>
    <w:lvl w:ilvl="5">
      <w:start w:val="1"/>
      <w:numFmt w:val="bullet"/>
      <w:lvlText w:val="•"/>
      <w:lvlJc w:val="left"/>
      <w:pPr>
        <w:ind w:left="2103" w:hanging="518"/>
      </w:pPr>
      <w:rPr>
        <w:rFonts w:hint="default"/>
      </w:rPr>
    </w:lvl>
    <w:lvl w:ilvl="6">
      <w:start w:val="1"/>
      <w:numFmt w:val="bullet"/>
      <w:lvlText w:val="•"/>
      <w:lvlJc w:val="left"/>
      <w:pPr>
        <w:ind w:left="2283" w:hanging="518"/>
      </w:pPr>
      <w:rPr>
        <w:rFonts w:hint="default"/>
      </w:rPr>
    </w:lvl>
    <w:lvl w:ilvl="7">
      <w:start w:val="1"/>
      <w:numFmt w:val="bullet"/>
      <w:lvlText w:val="•"/>
      <w:lvlJc w:val="left"/>
      <w:pPr>
        <w:ind w:left="2462" w:hanging="518"/>
      </w:pPr>
      <w:rPr>
        <w:rFonts w:hint="default"/>
      </w:rPr>
    </w:lvl>
    <w:lvl w:ilvl="8">
      <w:start w:val="1"/>
      <w:numFmt w:val="bullet"/>
      <w:lvlText w:val="•"/>
      <w:lvlJc w:val="left"/>
      <w:pPr>
        <w:ind w:left="2642" w:hanging="518"/>
      </w:pPr>
      <w:rPr>
        <w:rFonts w:hint="default"/>
      </w:rPr>
    </w:lvl>
  </w:abstractNum>
  <w:abstractNum w:abstractNumId="17" w15:restartNumberingAfterBreak="0">
    <w:nsid w:val="5EB506D6"/>
    <w:multiLevelType w:val="hybridMultilevel"/>
    <w:tmpl w:val="016A8824"/>
    <w:lvl w:ilvl="0" w:tplc="B6BE39AC">
      <w:start w:val="1"/>
      <mc:AlternateContent>
        <mc:Choice Requires="w14">
          <w:numFmt w:val="custom" w:format="a, ç, ĝ, ..."/>
        </mc:Choice>
        <mc:Fallback>
          <w:numFmt w:val="decimal"/>
        </mc:Fallback>
      </mc:AlternateContent>
      <w:lvlText w:val="%1)"/>
      <w:lvlJc w:val="left"/>
      <w:pPr>
        <w:ind w:left="720" w:hanging="360"/>
      </w:pPr>
      <w:rPr>
        <w:rFonts w:ascii="Times New Roman" w:eastAsia="Times New Roman" w:hAnsi="Times New Roman" w:hint="default"/>
        <w:color w:val="231F20"/>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61473725"/>
    <w:multiLevelType w:val="hybridMultilevel"/>
    <w:tmpl w:val="5A144B0C"/>
    <w:lvl w:ilvl="0" w:tplc="0CB626FE">
      <w:start w:val="3"/>
      <w:numFmt w:val="decimal"/>
      <w:lvlText w:val="%1."/>
      <w:lvlJc w:val="left"/>
      <w:pPr>
        <w:ind w:left="1233" w:hanging="240"/>
      </w:pPr>
      <w:rPr>
        <w:rFonts w:ascii="Times New Roman" w:eastAsia="Times New Roman" w:hAnsi="Times New Roman" w:hint="default"/>
        <w:b/>
        <w:color w:val="231F20"/>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6BEC7F26"/>
    <w:multiLevelType w:val="multilevel"/>
    <w:tmpl w:val="443AE36A"/>
    <w:lvl w:ilvl="0">
      <w:start w:val="1"/>
      <w:numFmt w:val="decimal"/>
      <w:lvlText w:val="%1."/>
      <w:lvlJc w:val="left"/>
      <w:pPr>
        <w:ind w:left="544" w:hanging="240"/>
      </w:pPr>
      <w:rPr>
        <w:rFonts w:ascii="Times New Roman" w:eastAsia="Times New Roman" w:hAnsi="Times New Roman" w:hint="default"/>
        <w:color w:val="231F20"/>
        <w:sz w:val="24"/>
        <w:szCs w:val="24"/>
      </w:rPr>
    </w:lvl>
    <w:lvl w:ilvl="1">
      <w:start w:val="1"/>
      <w:numFmt w:val="decimal"/>
      <w:lvlText w:val="%1.%2"/>
      <w:lvlJc w:val="left"/>
      <w:pPr>
        <w:ind w:left="1384" w:hanging="360"/>
      </w:pPr>
      <w:rPr>
        <w:rFonts w:ascii="Times New Roman" w:eastAsia="Times New Roman" w:hAnsi="Times New Roman" w:hint="default"/>
        <w:color w:val="231F20"/>
        <w:sz w:val="24"/>
        <w:szCs w:val="24"/>
      </w:rPr>
    </w:lvl>
    <w:lvl w:ilvl="2">
      <w:start w:val="1"/>
      <w:numFmt w:val="decimal"/>
      <w:lvlText w:val="%1.%2.%3"/>
      <w:lvlJc w:val="left"/>
      <w:pPr>
        <w:ind w:left="2284" w:hanging="540"/>
      </w:pPr>
      <w:rPr>
        <w:rFonts w:ascii="Times New Roman" w:eastAsia="Times New Roman" w:hAnsi="Times New Roman" w:hint="default"/>
        <w:color w:val="231F20"/>
        <w:sz w:val="24"/>
        <w:szCs w:val="24"/>
      </w:rPr>
    </w:lvl>
    <w:lvl w:ilvl="3">
      <w:start w:val="1"/>
      <w:numFmt w:val="decimal"/>
      <w:lvlText w:val="%1.%2.%3.%4"/>
      <w:lvlJc w:val="left"/>
      <w:pPr>
        <w:ind w:left="3184" w:hanging="720"/>
      </w:pPr>
      <w:rPr>
        <w:rFonts w:ascii="Times New Roman" w:eastAsia="Times New Roman" w:hAnsi="Times New Roman" w:hint="default"/>
        <w:color w:val="231F20"/>
        <w:sz w:val="24"/>
        <w:szCs w:val="24"/>
      </w:rPr>
    </w:lvl>
    <w:lvl w:ilvl="4">
      <w:start w:val="1"/>
      <w:numFmt w:val="bullet"/>
      <w:lvlText w:val="•"/>
      <w:lvlJc w:val="left"/>
      <w:pPr>
        <w:ind w:left="4190" w:hanging="720"/>
      </w:pPr>
      <w:rPr>
        <w:rFonts w:hint="default"/>
      </w:rPr>
    </w:lvl>
    <w:lvl w:ilvl="5">
      <w:start w:val="1"/>
      <w:numFmt w:val="bullet"/>
      <w:lvlText w:val="•"/>
      <w:lvlJc w:val="left"/>
      <w:pPr>
        <w:ind w:left="5196" w:hanging="720"/>
      </w:pPr>
      <w:rPr>
        <w:rFonts w:hint="default"/>
      </w:rPr>
    </w:lvl>
    <w:lvl w:ilvl="6">
      <w:start w:val="1"/>
      <w:numFmt w:val="bullet"/>
      <w:lvlText w:val="•"/>
      <w:lvlJc w:val="left"/>
      <w:pPr>
        <w:ind w:left="6201" w:hanging="720"/>
      </w:pPr>
      <w:rPr>
        <w:rFonts w:hint="default"/>
      </w:rPr>
    </w:lvl>
    <w:lvl w:ilvl="7">
      <w:start w:val="1"/>
      <w:numFmt w:val="bullet"/>
      <w:lvlText w:val="•"/>
      <w:lvlJc w:val="left"/>
      <w:pPr>
        <w:ind w:left="7207" w:hanging="720"/>
      </w:pPr>
      <w:rPr>
        <w:rFonts w:hint="default"/>
      </w:rPr>
    </w:lvl>
    <w:lvl w:ilvl="8">
      <w:start w:val="1"/>
      <w:numFmt w:val="bullet"/>
      <w:lvlText w:val="•"/>
      <w:lvlJc w:val="left"/>
      <w:pPr>
        <w:ind w:left="8213" w:hanging="720"/>
      </w:pPr>
      <w:rPr>
        <w:rFonts w:hint="default"/>
      </w:rPr>
    </w:lvl>
  </w:abstractNum>
  <w:num w:numId="1" w16cid:durableId="228543391">
    <w:abstractNumId w:val="1"/>
  </w:num>
  <w:num w:numId="2" w16cid:durableId="1331519630">
    <w:abstractNumId w:val="8"/>
  </w:num>
  <w:num w:numId="3" w16cid:durableId="190076570">
    <w:abstractNumId w:val="19"/>
  </w:num>
  <w:num w:numId="4" w16cid:durableId="1179081542">
    <w:abstractNumId w:val="13"/>
  </w:num>
  <w:num w:numId="5" w16cid:durableId="1366754781">
    <w:abstractNumId w:val="6"/>
  </w:num>
  <w:num w:numId="6" w16cid:durableId="283925664">
    <w:abstractNumId w:val="7"/>
  </w:num>
  <w:num w:numId="7" w16cid:durableId="1689066696">
    <w:abstractNumId w:val="14"/>
  </w:num>
  <w:num w:numId="8" w16cid:durableId="17044433">
    <w:abstractNumId w:val="5"/>
  </w:num>
  <w:num w:numId="9" w16cid:durableId="269897233">
    <w:abstractNumId w:val="2"/>
  </w:num>
  <w:num w:numId="10" w16cid:durableId="193809966">
    <w:abstractNumId w:val="10"/>
  </w:num>
  <w:num w:numId="11" w16cid:durableId="675233973">
    <w:abstractNumId w:val="16"/>
  </w:num>
  <w:num w:numId="12" w16cid:durableId="1032849278">
    <w:abstractNumId w:val="15"/>
  </w:num>
  <w:num w:numId="13" w16cid:durableId="799570019">
    <w:abstractNumId w:val="0"/>
  </w:num>
  <w:num w:numId="14" w16cid:durableId="947126410">
    <w:abstractNumId w:val="18"/>
  </w:num>
  <w:num w:numId="15" w16cid:durableId="812912812">
    <w:abstractNumId w:val="4"/>
  </w:num>
  <w:num w:numId="16" w16cid:durableId="1039162655">
    <w:abstractNumId w:val="3"/>
  </w:num>
  <w:num w:numId="17" w16cid:durableId="1862351022">
    <w:abstractNumId w:val="9"/>
  </w:num>
  <w:num w:numId="18" w16cid:durableId="1579436623">
    <w:abstractNumId w:val="12"/>
  </w:num>
  <w:num w:numId="19" w16cid:durableId="1381981800">
    <w:abstractNumId w:val="17"/>
  </w:num>
  <w:num w:numId="20" w16cid:durableId="150327324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yNrEwNTe3MDA2szBQ0lEKTi0uzszPAykwrAUAsVjWBCwAAAA="/>
  </w:docVars>
  <w:rsids>
    <w:rsidRoot w:val="009E4B2C"/>
    <w:rsid w:val="00003E26"/>
    <w:rsid w:val="00012ED3"/>
    <w:rsid w:val="00026ED5"/>
    <w:rsid w:val="0004268C"/>
    <w:rsid w:val="00045481"/>
    <w:rsid w:val="00045B2A"/>
    <w:rsid w:val="00053831"/>
    <w:rsid w:val="00060C42"/>
    <w:rsid w:val="000612E5"/>
    <w:rsid w:val="00075619"/>
    <w:rsid w:val="0007592B"/>
    <w:rsid w:val="00076B79"/>
    <w:rsid w:val="000A44D5"/>
    <w:rsid w:val="000B1C9F"/>
    <w:rsid w:val="000B37A2"/>
    <w:rsid w:val="000B3E95"/>
    <w:rsid w:val="000C0B4A"/>
    <w:rsid w:val="000C416C"/>
    <w:rsid w:val="000C7749"/>
    <w:rsid w:val="000D316A"/>
    <w:rsid w:val="000E5DAF"/>
    <w:rsid w:val="000F006F"/>
    <w:rsid w:val="000F34FC"/>
    <w:rsid w:val="000F3FE6"/>
    <w:rsid w:val="000F58D4"/>
    <w:rsid w:val="00100726"/>
    <w:rsid w:val="0010236F"/>
    <w:rsid w:val="00102402"/>
    <w:rsid w:val="00104759"/>
    <w:rsid w:val="001048ED"/>
    <w:rsid w:val="00112DE9"/>
    <w:rsid w:val="001202DD"/>
    <w:rsid w:val="0012252D"/>
    <w:rsid w:val="00125789"/>
    <w:rsid w:val="001336EF"/>
    <w:rsid w:val="00143E81"/>
    <w:rsid w:val="00166934"/>
    <w:rsid w:val="00173AB2"/>
    <w:rsid w:val="001808B8"/>
    <w:rsid w:val="001848F7"/>
    <w:rsid w:val="00191D8A"/>
    <w:rsid w:val="001A09D5"/>
    <w:rsid w:val="001A5BAA"/>
    <w:rsid w:val="001B088D"/>
    <w:rsid w:val="001C2B42"/>
    <w:rsid w:val="001C2FE7"/>
    <w:rsid w:val="001D453E"/>
    <w:rsid w:val="001E3BE3"/>
    <w:rsid w:val="002152DE"/>
    <w:rsid w:val="0021635A"/>
    <w:rsid w:val="0023372D"/>
    <w:rsid w:val="002432D9"/>
    <w:rsid w:val="002515D7"/>
    <w:rsid w:val="00261D8E"/>
    <w:rsid w:val="00262BBB"/>
    <w:rsid w:val="00267174"/>
    <w:rsid w:val="00271088"/>
    <w:rsid w:val="00273D3F"/>
    <w:rsid w:val="00275B83"/>
    <w:rsid w:val="002837DB"/>
    <w:rsid w:val="002846A3"/>
    <w:rsid w:val="00284E99"/>
    <w:rsid w:val="00286BBA"/>
    <w:rsid w:val="002A5AC6"/>
    <w:rsid w:val="002A66AD"/>
    <w:rsid w:val="002B1F79"/>
    <w:rsid w:val="002B2BF9"/>
    <w:rsid w:val="002B682E"/>
    <w:rsid w:val="002C057D"/>
    <w:rsid w:val="002C1511"/>
    <w:rsid w:val="002C179E"/>
    <w:rsid w:val="002D36F0"/>
    <w:rsid w:val="002D6DF2"/>
    <w:rsid w:val="002E4901"/>
    <w:rsid w:val="002F4F82"/>
    <w:rsid w:val="00320667"/>
    <w:rsid w:val="003240AA"/>
    <w:rsid w:val="0036112C"/>
    <w:rsid w:val="00363D8F"/>
    <w:rsid w:val="0036608F"/>
    <w:rsid w:val="00370083"/>
    <w:rsid w:val="00370C86"/>
    <w:rsid w:val="003723C9"/>
    <w:rsid w:val="003821E6"/>
    <w:rsid w:val="00391F2B"/>
    <w:rsid w:val="003D20C2"/>
    <w:rsid w:val="003D5D93"/>
    <w:rsid w:val="003D671D"/>
    <w:rsid w:val="003E3745"/>
    <w:rsid w:val="003F5BE4"/>
    <w:rsid w:val="003F6E16"/>
    <w:rsid w:val="00406218"/>
    <w:rsid w:val="004219E6"/>
    <w:rsid w:val="00423A68"/>
    <w:rsid w:val="004336DF"/>
    <w:rsid w:val="0044611E"/>
    <w:rsid w:val="004534C5"/>
    <w:rsid w:val="0046323D"/>
    <w:rsid w:val="0046532C"/>
    <w:rsid w:val="004765C3"/>
    <w:rsid w:val="004778EF"/>
    <w:rsid w:val="00484C3C"/>
    <w:rsid w:val="004977CA"/>
    <w:rsid w:val="004A3DB8"/>
    <w:rsid w:val="004A5ACE"/>
    <w:rsid w:val="004B0908"/>
    <w:rsid w:val="004B1808"/>
    <w:rsid w:val="004B6863"/>
    <w:rsid w:val="004D080A"/>
    <w:rsid w:val="004D2EB3"/>
    <w:rsid w:val="004E3CE4"/>
    <w:rsid w:val="004E4EA1"/>
    <w:rsid w:val="00500FBC"/>
    <w:rsid w:val="005019CC"/>
    <w:rsid w:val="0050221C"/>
    <w:rsid w:val="0053614C"/>
    <w:rsid w:val="005426E8"/>
    <w:rsid w:val="005435ED"/>
    <w:rsid w:val="005537C7"/>
    <w:rsid w:val="005670F9"/>
    <w:rsid w:val="005739D9"/>
    <w:rsid w:val="00576E22"/>
    <w:rsid w:val="005925C9"/>
    <w:rsid w:val="005943C6"/>
    <w:rsid w:val="00594FE5"/>
    <w:rsid w:val="00595623"/>
    <w:rsid w:val="005A2879"/>
    <w:rsid w:val="005A4AF6"/>
    <w:rsid w:val="005A771A"/>
    <w:rsid w:val="005A7C1B"/>
    <w:rsid w:val="005B0376"/>
    <w:rsid w:val="005B0624"/>
    <w:rsid w:val="005B4575"/>
    <w:rsid w:val="005C4292"/>
    <w:rsid w:val="005D3552"/>
    <w:rsid w:val="005D406F"/>
    <w:rsid w:val="005D438D"/>
    <w:rsid w:val="005D5557"/>
    <w:rsid w:val="005E32DB"/>
    <w:rsid w:val="005E69ED"/>
    <w:rsid w:val="005E7838"/>
    <w:rsid w:val="005F39B4"/>
    <w:rsid w:val="00601336"/>
    <w:rsid w:val="0060317B"/>
    <w:rsid w:val="00605DBF"/>
    <w:rsid w:val="00610FC4"/>
    <w:rsid w:val="00613045"/>
    <w:rsid w:val="00623585"/>
    <w:rsid w:val="006264A8"/>
    <w:rsid w:val="0063638D"/>
    <w:rsid w:val="00637C2A"/>
    <w:rsid w:val="00643FBD"/>
    <w:rsid w:val="00644E32"/>
    <w:rsid w:val="0065618B"/>
    <w:rsid w:val="006619EE"/>
    <w:rsid w:val="00662980"/>
    <w:rsid w:val="00673756"/>
    <w:rsid w:val="006760C8"/>
    <w:rsid w:val="0067721C"/>
    <w:rsid w:val="00687F7E"/>
    <w:rsid w:val="006A69D9"/>
    <w:rsid w:val="006B5503"/>
    <w:rsid w:val="006C58EB"/>
    <w:rsid w:val="006D0636"/>
    <w:rsid w:val="006D3686"/>
    <w:rsid w:val="006D7158"/>
    <w:rsid w:val="006F0172"/>
    <w:rsid w:val="006F05BC"/>
    <w:rsid w:val="006F3207"/>
    <w:rsid w:val="00702ED7"/>
    <w:rsid w:val="007311C9"/>
    <w:rsid w:val="00741894"/>
    <w:rsid w:val="00750E13"/>
    <w:rsid w:val="0076113E"/>
    <w:rsid w:val="00762403"/>
    <w:rsid w:val="00767BEC"/>
    <w:rsid w:val="00767F09"/>
    <w:rsid w:val="00776124"/>
    <w:rsid w:val="00781DE3"/>
    <w:rsid w:val="00786FB5"/>
    <w:rsid w:val="00786FD4"/>
    <w:rsid w:val="00794382"/>
    <w:rsid w:val="00794D55"/>
    <w:rsid w:val="007A1616"/>
    <w:rsid w:val="007A703F"/>
    <w:rsid w:val="007B76D9"/>
    <w:rsid w:val="007C60A7"/>
    <w:rsid w:val="007C77DD"/>
    <w:rsid w:val="007F391A"/>
    <w:rsid w:val="007F613E"/>
    <w:rsid w:val="00802FAC"/>
    <w:rsid w:val="00816D35"/>
    <w:rsid w:val="00830D07"/>
    <w:rsid w:val="00833D95"/>
    <w:rsid w:val="00852F68"/>
    <w:rsid w:val="00854580"/>
    <w:rsid w:val="00862978"/>
    <w:rsid w:val="00867B7B"/>
    <w:rsid w:val="00873888"/>
    <w:rsid w:val="00880C54"/>
    <w:rsid w:val="00881760"/>
    <w:rsid w:val="0088446A"/>
    <w:rsid w:val="00890B78"/>
    <w:rsid w:val="008919D5"/>
    <w:rsid w:val="00892E05"/>
    <w:rsid w:val="0089475A"/>
    <w:rsid w:val="008B4AA0"/>
    <w:rsid w:val="008E77D6"/>
    <w:rsid w:val="008F553A"/>
    <w:rsid w:val="008F78D9"/>
    <w:rsid w:val="009132C1"/>
    <w:rsid w:val="00921243"/>
    <w:rsid w:val="009342B6"/>
    <w:rsid w:val="00934ED6"/>
    <w:rsid w:val="00945776"/>
    <w:rsid w:val="00945FA7"/>
    <w:rsid w:val="00963881"/>
    <w:rsid w:val="00966AEC"/>
    <w:rsid w:val="0096776A"/>
    <w:rsid w:val="00967B94"/>
    <w:rsid w:val="00972247"/>
    <w:rsid w:val="00973D8B"/>
    <w:rsid w:val="00974842"/>
    <w:rsid w:val="0097517E"/>
    <w:rsid w:val="00984B80"/>
    <w:rsid w:val="009A4FC8"/>
    <w:rsid w:val="009A73EF"/>
    <w:rsid w:val="009B1852"/>
    <w:rsid w:val="009B3713"/>
    <w:rsid w:val="009C07AD"/>
    <w:rsid w:val="009C2CEB"/>
    <w:rsid w:val="009C5B9E"/>
    <w:rsid w:val="009D0C39"/>
    <w:rsid w:val="009E4B2C"/>
    <w:rsid w:val="009E5944"/>
    <w:rsid w:val="009F5694"/>
    <w:rsid w:val="00A027EE"/>
    <w:rsid w:val="00A02F02"/>
    <w:rsid w:val="00A05103"/>
    <w:rsid w:val="00A101DD"/>
    <w:rsid w:val="00A14AC5"/>
    <w:rsid w:val="00A175F8"/>
    <w:rsid w:val="00A2399D"/>
    <w:rsid w:val="00A252E0"/>
    <w:rsid w:val="00A277C7"/>
    <w:rsid w:val="00A420BD"/>
    <w:rsid w:val="00A5015E"/>
    <w:rsid w:val="00A61C6E"/>
    <w:rsid w:val="00A741B0"/>
    <w:rsid w:val="00A84FBC"/>
    <w:rsid w:val="00AB2698"/>
    <w:rsid w:val="00AC5F51"/>
    <w:rsid w:val="00AD2843"/>
    <w:rsid w:val="00AE331B"/>
    <w:rsid w:val="00AF34F9"/>
    <w:rsid w:val="00AF5983"/>
    <w:rsid w:val="00AF68B6"/>
    <w:rsid w:val="00B00A50"/>
    <w:rsid w:val="00B02813"/>
    <w:rsid w:val="00B03E9A"/>
    <w:rsid w:val="00B056DF"/>
    <w:rsid w:val="00B0605F"/>
    <w:rsid w:val="00B11973"/>
    <w:rsid w:val="00B259A8"/>
    <w:rsid w:val="00B400CD"/>
    <w:rsid w:val="00B41A15"/>
    <w:rsid w:val="00B43FE6"/>
    <w:rsid w:val="00B4456C"/>
    <w:rsid w:val="00B553D6"/>
    <w:rsid w:val="00B619BF"/>
    <w:rsid w:val="00B65B70"/>
    <w:rsid w:val="00B710FC"/>
    <w:rsid w:val="00B76C91"/>
    <w:rsid w:val="00B82427"/>
    <w:rsid w:val="00B95F1E"/>
    <w:rsid w:val="00BB0D48"/>
    <w:rsid w:val="00BB60EC"/>
    <w:rsid w:val="00BD0776"/>
    <w:rsid w:val="00BD47B0"/>
    <w:rsid w:val="00BD5054"/>
    <w:rsid w:val="00BE2318"/>
    <w:rsid w:val="00BE54C5"/>
    <w:rsid w:val="00C137AB"/>
    <w:rsid w:val="00C23477"/>
    <w:rsid w:val="00C32D55"/>
    <w:rsid w:val="00C4161A"/>
    <w:rsid w:val="00C44CC3"/>
    <w:rsid w:val="00C51176"/>
    <w:rsid w:val="00C536F3"/>
    <w:rsid w:val="00C54CE4"/>
    <w:rsid w:val="00C67132"/>
    <w:rsid w:val="00C73FCD"/>
    <w:rsid w:val="00C75E3E"/>
    <w:rsid w:val="00C815EE"/>
    <w:rsid w:val="00C823AD"/>
    <w:rsid w:val="00C837FB"/>
    <w:rsid w:val="00C87FBB"/>
    <w:rsid w:val="00C90D89"/>
    <w:rsid w:val="00CA0FC6"/>
    <w:rsid w:val="00CA19F4"/>
    <w:rsid w:val="00CA5109"/>
    <w:rsid w:val="00CA547E"/>
    <w:rsid w:val="00CB6EED"/>
    <w:rsid w:val="00CC41C6"/>
    <w:rsid w:val="00CC6239"/>
    <w:rsid w:val="00CD025F"/>
    <w:rsid w:val="00CE7C20"/>
    <w:rsid w:val="00CF1B81"/>
    <w:rsid w:val="00CF3E24"/>
    <w:rsid w:val="00CF6C0F"/>
    <w:rsid w:val="00D207BB"/>
    <w:rsid w:val="00D30D24"/>
    <w:rsid w:val="00D375F2"/>
    <w:rsid w:val="00D441E3"/>
    <w:rsid w:val="00D62A50"/>
    <w:rsid w:val="00D65A54"/>
    <w:rsid w:val="00D71F24"/>
    <w:rsid w:val="00D77D8B"/>
    <w:rsid w:val="00D77E1A"/>
    <w:rsid w:val="00D8394A"/>
    <w:rsid w:val="00D86F6A"/>
    <w:rsid w:val="00DA0E98"/>
    <w:rsid w:val="00DA1D43"/>
    <w:rsid w:val="00DB093D"/>
    <w:rsid w:val="00DD1F09"/>
    <w:rsid w:val="00DD2ED8"/>
    <w:rsid w:val="00DF16BF"/>
    <w:rsid w:val="00E17043"/>
    <w:rsid w:val="00E17FCB"/>
    <w:rsid w:val="00E236D1"/>
    <w:rsid w:val="00E24494"/>
    <w:rsid w:val="00E27C27"/>
    <w:rsid w:val="00E36A70"/>
    <w:rsid w:val="00E44463"/>
    <w:rsid w:val="00E467D1"/>
    <w:rsid w:val="00E50962"/>
    <w:rsid w:val="00E54A75"/>
    <w:rsid w:val="00E564CF"/>
    <w:rsid w:val="00E5656B"/>
    <w:rsid w:val="00E6024F"/>
    <w:rsid w:val="00E612BF"/>
    <w:rsid w:val="00E6618E"/>
    <w:rsid w:val="00E668A0"/>
    <w:rsid w:val="00E84730"/>
    <w:rsid w:val="00E8716D"/>
    <w:rsid w:val="00E91898"/>
    <w:rsid w:val="00E930F7"/>
    <w:rsid w:val="00EB45C2"/>
    <w:rsid w:val="00EB6433"/>
    <w:rsid w:val="00ED1A17"/>
    <w:rsid w:val="00ED5015"/>
    <w:rsid w:val="00EE6B6B"/>
    <w:rsid w:val="00EF3231"/>
    <w:rsid w:val="00F12EC9"/>
    <w:rsid w:val="00F15942"/>
    <w:rsid w:val="00F16B8D"/>
    <w:rsid w:val="00F179D0"/>
    <w:rsid w:val="00F2202A"/>
    <w:rsid w:val="00F30C2F"/>
    <w:rsid w:val="00F379E8"/>
    <w:rsid w:val="00F405FE"/>
    <w:rsid w:val="00F474ED"/>
    <w:rsid w:val="00F61B29"/>
    <w:rsid w:val="00F703A2"/>
    <w:rsid w:val="00F72971"/>
    <w:rsid w:val="00F763F9"/>
    <w:rsid w:val="00F823DF"/>
    <w:rsid w:val="00F84E6A"/>
    <w:rsid w:val="00FA0EAF"/>
    <w:rsid w:val="00FA6FD4"/>
    <w:rsid w:val="00FC0B81"/>
    <w:rsid w:val="00FD1884"/>
    <w:rsid w:val="00FE20CE"/>
    <w:rsid w:val="00FE3922"/>
    <w:rsid w:val="00FE3F8A"/>
    <w:rsid w:val="00FE65D5"/>
    <w:rsid w:val="00FF02CE"/>
    <w:rsid w:val="00FF3E6C"/>
    <w:rsid w:val="00FF4E3D"/>
    <w:rsid w:val="00FF5AB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06B7A3"/>
  <w15:docId w15:val="{8A64B72F-D5E3-46DE-845A-31409ABF7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Balk1">
    <w:name w:val="heading 1"/>
    <w:basedOn w:val="Normal"/>
    <w:uiPriority w:val="1"/>
    <w:qFormat/>
    <w:pPr>
      <w:ind w:left="40"/>
      <w:outlineLvl w:val="0"/>
    </w:pPr>
    <w:rPr>
      <w:rFonts w:ascii="Times New Roman" w:eastAsia="Times New Roman" w:hAnsi="Times New Roman"/>
      <w:b/>
      <w:bCs/>
      <w:sz w:val="24"/>
      <w:szCs w:val="24"/>
    </w:rPr>
  </w:style>
  <w:style w:type="paragraph" w:styleId="Balk2">
    <w:name w:val="heading 2"/>
    <w:basedOn w:val="Normal"/>
    <w:next w:val="Normal"/>
    <w:link w:val="Balk2Char"/>
    <w:uiPriority w:val="9"/>
    <w:unhideWhenUsed/>
    <w:qFormat/>
    <w:rsid w:val="002A66A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Balk4">
    <w:name w:val="heading 4"/>
    <w:basedOn w:val="Normal"/>
    <w:next w:val="Normal"/>
    <w:link w:val="Balk4Char"/>
    <w:uiPriority w:val="9"/>
    <w:unhideWhenUsed/>
    <w:qFormat/>
    <w:rsid w:val="0067721C"/>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1">
    <w:name w:val="toc 1"/>
    <w:basedOn w:val="Normal"/>
    <w:uiPriority w:val="1"/>
    <w:qFormat/>
    <w:pPr>
      <w:spacing w:before="84"/>
      <w:ind w:left="304"/>
    </w:pPr>
    <w:rPr>
      <w:rFonts w:ascii="Times New Roman" w:eastAsia="Times New Roman" w:hAnsi="Times New Roman"/>
      <w:b/>
      <w:bCs/>
      <w:sz w:val="24"/>
      <w:szCs w:val="24"/>
    </w:rPr>
  </w:style>
  <w:style w:type="paragraph" w:styleId="T2">
    <w:name w:val="toc 2"/>
    <w:basedOn w:val="Normal"/>
    <w:uiPriority w:val="1"/>
    <w:qFormat/>
    <w:pPr>
      <w:spacing w:before="164"/>
      <w:ind w:left="304"/>
    </w:pPr>
    <w:rPr>
      <w:rFonts w:ascii="Times New Roman" w:eastAsia="Times New Roman" w:hAnsi="Times New Roman"/>
      <w:sz w:val="24"/>
      <w:szCs w:val="24"/>
    </w:rPr>
  </w:style>
  <w:style w:type="paragraph" w:styleId="T3">
    <w:name w:val="toc 3"/>
    <w:basedOn w:val="Normal"/>
    <w:uiPriority w:val="1"/>
    <w:qFormat/>
    <w:pPr>
      <w:spacing w:before="164"/>
      <w:ind w:left="1090"/>
    </w:pPr>
    <w:rPr>
      <w:rFonts w:ascii="Times New Roman" w:eastAsia="Times New Roman" w:hAnsi="Times New Roman"/>
      <w:sz w:val="24"/>
      <w:szCs w:val="24"/>
    </w:rPr>
  </w:style>
  <w:style w:type="paragraph" w:styleId="GvdeMetni">
    <w:name w:val="Body Text"/>
    <w:basedOn w:val="Normal"/>
    <w:link w:val="GvdeMetniChar"/>
    <w:uiPriority w:val="1"/>
    <w:qFormat/>
    <w:pPr>
      <w:spacing w:before="124"/>
      <w:ind w:left="304"/>
    </w:pPr>
    <w:rPr>
      <w:rFonts w:ascii="Times New Roman" w:eastAsia="Times New Roman" w:hAnsi="Times New Roman"/>
      <w:sz w:val="24"/>
      <w:szCs w:val="24"/>
    </w:rPr>
  </w:style>
  <w:style w:type="paragraph" w:styleId="ListeParagraf">
    <w:name w:val="List Paragraph"/>
    <w:basedOn w:val="Normal"/>
    <w:uiPriority w:val="34"/>
    <w:qFormat/>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5A771A"/>
    <w:pPr>
      <w:tabs>
        <w:tab w:val="center" w:pos="4536"/>
        <w:tab w:val="right" w:pos="9072"/>
      </w:tabs>
    </w:pPr>
  </w:style>
  <w:style w:type="character" w:customStyle="1" w:styleId="stBilgiChar">
    <w:name w:val="Üst Bilgi Char"/>
    <w:basedOn w:val="VarsaylanParagrafYazTipi"/>
    <w:link w:val="stBilgi"/>
    <w:uiPriority w:val="99"/>
    <w:rsid w:val="005A771A"/>
  </w:style>
  <w:style w:type="paragraph" w:styleId="AltBilgi">
    <w:name w:val="footer"/>
    <w:basedOn w:val="Normal"/>
    <w:link w:val="AltBilgiChar"/>
    <w:uiPriority w:val="99"/>
    <w:unhideWhenUsed/>
    <w:rsid w:val="005A771A"/>
    <w:pPr>
      <w:tabs>
        <w:tab w:val="center" w:pos="4536"/>
        <w:tab w:val="right" w:pos="9072"/>
      </w:tabs>
    </w:pPr>
  </w:style>
  <w:style w:type="character" w:customStyle="1" w:styleId="AltBilgiChar">
    <w:name w:val="Alt Bilgi Char"/>
    <w:basedOn w:val="VarsaylanParagrafYazTipi"/>
    <w:link w:val="AltBilgi"/>
    <w:uiPriority w:val="99"/>
    <w:rsid w:val="005A771A"/>
  </w:style>
  <w:style w:type="character" w:customStyle="1" w:styleId="GvdeMetniChar">
    <w:name w:val="Gövde Metni Char"/>
    <w:basedOn w:val="VarsaylanParagrafYazTipi"/>
    <w:link w:val="GvdeMetni"/>
    <w:uiPriority w:val="1"/>
    <w:rsid w:val="005A771A"/>
    <w:rPr>
      <w:rFonts w:ascii="Times New Roman" w:eastAsia="Times New Roman" w:hAnsi="Times New Roman"/>
      <w:sz w:val="24"/>
      <w:szCs w:val="24"/>
    </w:rPr>
  </w:style>
  <w:style w:type="paragraph" w:customStyle="1" w:styleId="bek">
    <w:name w:val="bek"/>
    <w:basedOn w:val="Normal"/>
    <w:rsid w:val="00A02F02"/>
    <w:pPr>
      <w:widowControl/>
      <w:spacing w:before="100" w:beforeAutospacing="1" w:after="100" w:afterAutospacing="1"/>
    </w:pPr>
    <w:rPr>
      <w:rFonts w:ascii="Times New Roman" w:eastAsia="Calibri" w:hAnsi="Times New Roman" w:cs="Times New Roman"/>
      <w:sz w:val="24"/>
      <w:szCs w:val="24"/>
      <w:lang w:val="tr-TR" w:eastAsia="tr-TR"/>
    </w:rPr>
  </w:style>
  <w:style w:type="table" w:styleId="TabloKlavuzu">
    <w:name w:val="Table Grid"/>
    <w:basedOn w:val="NormalTablo"/>
    <w:uiPriority w:val="39"/>
    <w:rsid w:val="00AE33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4Char">
    <w:name w:val="Başlık 4 Char"/>
    <w:basedOn w:val="VarsaylanParagrafYazTipi"/>
    <w:link w:val="Balk4"/>
    <w:uiPriority w:val="9"/>
    <w:rsid w:val="0067721C"/>
    <w:rPr>
      <w:rFonts w:asciiTheme="majorHAnsi" w:eastAsiaTheme="majorEastAsia" w:hAnsiTheme="majorHAnsi" w:cstheme="majorBidi"/>
      <w:i/>
      <w:iCs/>
      <w:color w:val="365F91" w:themeColor="accent1" w:themeShade="BF"/>
    </w:rPr>
  </w:style>
  <w:style w:type="character" w:styleId="Kpr">
    <w:name w:val="Hyperlink"/>
    <w:basedOn w:val="VarsaylanParagrafYazTipi"/>
    <w:uiPriority w:val="99"/>
    <w:unhideWhenUsed/>
    <w:rsid w:val="0067721C"/>
    <w:rPr>
      <w:color w:val="0000FF" w:themeColor="hyperlink"/>
      <w:u w:val="single"/>
    </w:rPr>
  </w:style>
  <w:style w:type="table" w:customStyle="1" w:styleId="TabloKlavuzu1">
    <w:name w:val="Tablo Kılavuzu1"/>
    <w:basedOn w:val="NormalTablo"/>
    <w:next w:val="TabloKlavuzu"/>
    <w:uiPriority w:val="39"/>
    <w:rsid w:val="006772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rame">
    <w:name w:val="grame"/>
    <w:basedOn w:val="VarsaylanParagrafYazTipi"/>
    <w:rsid w:val="0067721C"/>
  </w:style>
  <w:style w:type="character" w:customStyle="1" w:styleId="Balk2Char">
    <w:name w:val="Başlık 2 Char"/>
    <w:basedOn w:val="VarsaylanParagrafYazTipi"/>
    <w:link w:val="Balk2"/>
    <w:uiPriority w:val="9"/>
    <w:rsid w:val="002A66AD"/>
    <w:rPr>
      <w:rFonts w:asciiTheme="majorHAnsi" w:eastAsiaTheme="majorEastAsia" w:hAnsiTheme="majorHAnsi" w:cstheme="majorBidi"/>
      <w:color w:val="365F91" w:themeColor="accent1" w:themeShade="BF"/>
      <w:sz w:val="26"/>
      <w:szCs w:val="26"/>
    </w:rPr>
  </w:style>
  <w:style w:type="paragraph" w:styleId="BalonMetni">
    <w:name w:val="Balloon Text"/>
    <w:basedOn w:val="Normal"/>
    <w:link w:val="BalonMetniChar"/>
    <w:uiPriority w:val="99"/>
    <w:semiHidden/>
    <w:unhideWhenUsed/>
    <w:rsid w:val="00892E05"/>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892E05"/>
    <w:rPr>
      <w:rFonts w:ascii="Segoe UI" w:hAnsi="Segoe UI" w:cs="Segoe UI"/>
      <w:sz w:val="18"/>
      <w:szCs w:val="18"/>
    </w:rPr>
  </w:style>
  <w:style w:type="paragraph" w:styleId="NormalWeb">
    <w:name w:val="Normal (Web)"/>
    <w:basedOn w:val="Normal"/>
    <w:uiPriority w:val="99"/>
    <w:unhideWhenUsed/>
    <w:rsid w:val="00862978"/>
    <w:pPr>
      <w:widowControl/>
      <w:spacing w:before="100" w:beforeAutospacing="1" w:after="100" w:afterAutospacing="1"/>
    </w:pPr>
    <w:rPr>
      <w:rFonts w:ascii="Times New Roman" w:eastAsia="Times New Roman" w:hAnsi="Times New Roman" w:cs="Times New Roman"/>
      <w:sz w:val="24"/>
      <w:szCs w:val="24"/>
      <w:lang w:val="tr-TR" w:eastAsia="tr-TR"/>
    </w:rPr>
  </w:style>
  <w:style w:type="paragraph" w:styleId="Dzeltme">
    <w:name w:val="Revision"/>
    <w:hidden/>
    <w:uiPriority w:val="99"/>
    <w:semiHidden/>
    <w:rsid w:val="00C54CE4"/>
    <w:pPr>
      <w:widowControl/>
    </w:pPr>
  </w:style>
  <w:style w:type="character" w:styleId="zmlenmeyenBahsetme">
    <w:name w:val="Unresolved Mention"/>
    <w:basedOn w:val="VarsaylanParagrafYazTipi"/>
    <w:uiPriority w:val="99"/>
    <w:semiHidden/>
    <w:unhideWhenUsed/>
    <w:rsid w:val="00C90D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ankoholding.sharepoint.com/sites/LSANSSTETMENSTTS/Shared%20Documents/General/DA+M&#350;%20SON%2027.09.2021/LEE%20ORTAK/2019%20MEVZUAT%20KOM&#304;SYONU/2021%20MEVZUAT%20KOM.%20GELEN/11-TEZ%20YAZIM%20KILAVUZU/(http:/www.nlm.nih.gov/mesh/"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449E8FBC375B44BBA2DFD1CE9F49396" ma:contentTypeVersion="11" ma:contentTypeDescription="Create a new document." ma:contentTypeScope="" ma:versionID="247d5902616061c7373b94c6dee9cdcb">
  <xsd:schema xmlns:xsd="http://www.w3.org/2001/XMLSchema" xmlns:xs="http://www.w3.org/2001/XMLSchema" xmlns:p="http://schemas.microsoft.com/office/2006/metadata/properties" xmlns:ns2="61b3ef3f-144b-46b5-88c8-d7d0bdbbb201" targetNamespace="http://schemas.microsoft.com/office/2006/metadata/properties" ma:root="true" ma:fieldsID="38cb6a8a8981110bd8500bb6f0e5a9f1" ns2:_="">
    <xsd:import namespace="61b3ef3f-144b-46b5-88c8-d7d0bdbbb20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b3ef3f-144b-46b5-88c8-d7d0bdbbb2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F8E593A-FA00-4B39-9175-41D4CEF03A81}">
  <ds:schemaRefs>
    <ds:schemaRef ds:uri="http://schemas.openxmlformats.org/officeDocument/2006/bibliography"/>
  </ds:schemaRefs>
</ds:datastoreItem>
</file>

<file path=customXml/itemProps2.xml><?xml version="1.0" encoding="utf-8"?>
<ds:datastoreItem xmlns:ds="http://schemas.openxmlformats.org/officeDocument/2006/customXml" ds:itemID="{815249DF-E1CF-402C-8746-35D18E5442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b3ef3f-144b-46b5-88c8-d7d0bdbbb2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30BDA9-DFFC-4958-A74C-279ACA190907}">
  <ds:schemaRefs>
    <ds:schemaRef ds:uri="http://schemas.microsoft.com/sharepoint/v3/contenttype/forms"/>
  </ds:schemaRefs>
</ds:datastoreItem>
</file>

<file path=customXml/itemProps4.xml><?xml version="1.0" encoding="utf-8"?>
<ds:datastoreItem xmlns:ds="http://schemas.openxmlformats.org/officeDocument/2006/customXml" ds:itemID="{2D3EBE2A-FBA0-48F2-83AA-AFC9E33E744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031</Words>
  <Characters>28678</Characters>
  <Application>Microsoft Office Word</Application>
  <DocSecurity>0</DocSecurity>
  <Lines>238</Lines>
  <Paragraphs>67</Paragraphs>
  <ScaleCrop>false</ScaleCrop>
  <HeadingPairs>
    <vt:vector size="2" baseType="variant">
      <vt:variant>
        <vt:lpstr>Konu Başlığı</vt:lpstr>
      </vt:variant>
      <vt:variant>
        <vt:i4>1</vt:i4>
      </vt:variant>
    </vt:vector>
  </HeadingPairs>
  <TitlesOfParts>
    <vt:vector size="1" baseType="lpstr">
      <vt:lpstr>Tez Yazım Klavuzu</vt:lpstr>
    </vt:vector>
  </TitlesOfParts>
  <Company/>
  <LinksUpToDate>false</LinksUpToDate>
  <CharactersWithSpaces>33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z Yazım Klavuzu</dc:title>
  <dc:subject/>
  <dc:creator>Duygu Alangil</dc:creator>
  <cp:keywords/>
  <dc:description/>
  <cp:lastModifiedBy>Miyese Sucu</cp:lastModifiedBy>
  <cp:revision>5</cp:revision>
  <cp:lastPrinted>2023-10-30T14:02:00Z</cp:lastPrinted>
  <dcterms:created xsi:type="dcterms:W3CDTF">2022-02-16T05:54:00Z</dcterms:created>
  <dcterms:modified xsi:type="dcterms:W3CDTF">2024-11-12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6-08T00:00:00Z</vt:filetime>
  </property>
  <property fmtid="{D5CDD505-2E9C-101B-9397-08002B2CF9AE}" pid="3" name="LastSaved">
    <vt:filetime>2016-11-10T00:00:00Z</vt:filetime>
  </property>
  <property fmtid="{D5CDD505-2E9C-101B-9397-08002B2CF9AE}" pid="4" name="ContentTypeId">
    <vt:lpwstr>0x0101004449E8FBC375B44BBA2DFD1CE9F49396</vt:lpwstr>
  </property>
</Properties>
</file>